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32B8E" w14:textId="4A18C951" w:rsidR="002C3B37" w:rsidRDefault="008F1B45" w:rsidP="00AD7FFD">
      <w:r>
        <w:rPr>
          <w:noProof/>
        </w:rPr>
        <w:drawing>
          <wp:anchor distT="0" distB="0" distL="114300" distR="114300" simplePos="0" relativeHeight="251653632" behindDoc="0" locked="0" layoutInCell="1" allowOverlap="1" wp14:anchorId="11D7E0F2" wp14:editId="4439136A">
            <wp:simplePos x="0" y="0"/>
            <wp:positionH relativeFrom="column">
              <wp:posOffset>2822575</wp:posOffset>
            </wp:positionH>
            <wp:positionV relativeFrom="paragraph">
              <wp:posOffset>16510</wp:posOffset>
            </wp:positionV>
            <wp:extent cx="2977932" cy="2105025"/>
            <wp:effectExtent l="0" t="0" r="0" b="0"/>
            <wp:wrapNone/>
            <wp:docPr id="17" name="Bildobjekt 17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932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36636766"/>
        <w:docPartObj>
          <w:docPartGallery w:val="Cover Pages"/>
          <w:docPartUnique/>
        </w:docPartObj>
      </w:sdtPr>
      <w:sdtEndPr>
        <w:rPr>
          <w:noProof/>
          <w:lang w:eastAsia="en-US"/>
        </w:rPr>
      </w:sdtEndPr>
      <w:sdtContent>
        <w:p w14:paraId="2DBAB4D0" w14:textId="3015D1E7" w:rsidR="005E34D5" w:rsidRPr="002B2DC3" w:rsidRDefault="005E34D5" w:rsidP="00AD7FFD"/>
        <w:p w14:paraId="6EB75B50" w14:textId="545076F6" w:rsidR="005E34D5" w:rsidRPr="002B2DC3" w:rsidRDefault="005E34D5" w:rsidP="00AD7FFD"/>
        <w:p w14:paraId="0B36FE68" w14:textId="03B4CC93" w:rsidR="004C63D2" w:rsidRPr="002B2DC3" w:rsidRDefault="00037FFB" w:rsidP="00AD7FFD">
          <w:pPr>
            <w:rPr>
              <w:kern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1584" behindDoc="0" locked="0" layoutInCell="1" allowOverlap="1" wp14:anchorId="37275E20" wp14:editId="60973CD3">
                    <wp:simplePos x="0" y="0"/>
                    <wp:positionH relativeFrom="column">
                      <wp:posOffset>433070</wp:posOffset>
                    </wp:positionH>
                    <wp:positionV relativeFrom="paragraph">
                      <wp:posOffset>1633855</wp:posOffset>
                    </wp:positionV>
                    <wp:extent cx="4895850" cy="4229100"/>
                    <wp:effectExtent l="0" t="0" r="0" b="0"/>
                    <wp:wrapNone/>
                    <wp:docPr id="12" name="Textruta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895850" cy="422910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95336F5" w14:textId="77777777" w:rsidR="00037FFB" w:rsidRDefault="00037FFB" w:rsidP="00037FFB">
                                <w:pPr>
                                  <w:pStyle w:val="Sidhuvud"/>
                                  <w:tabs>
                                    <w:tab w:val="clear" w:pos="4536"/>
                                    <w:tab w:val="center" w:pos="2835"/>
                                  </w:tabs>
                                  <w:ind w:left="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2"/>
                                    <w:szCs w:val="32"/>
                                  </w:rPr>
                                </w:pPr>
                              </w:p>
                              <w:p w14:paraId="03B75ED8" w14:textId="77777777" w:rsidR="008F1B45" w:rsidRDefault="008F1B45" w:rsidP="00037FFB">
                                <w:pPr>
                                  <w:pStyle w:val="Sidhuvud"/>
                                  <w:tabs>
                                    <w:tab w:val="clear" w:pos="4536"/>
                                    <w:tab w:val="center" w:pos="2835"/>
                                  </w:tabs>
                                  <w:ind w:left="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2"/>
                                    <w:szCs w:val="32"/>
                                    <w:lang w:val="en-GB"/>
                                  </w:rPr>
                                </w:pPr>
                              </w:p>
                              <w:p w14:paraId="11A44B29" w14:textId="1B86D7E1" w:rsidR="009D018C" w:rsidRDefault="00A65F00" w:rsidP="00037FFB">
                                <w:pPr>
                                  <w:pStyle w:val="Sidhuvud"/>
                                  <w:tabs>
                                    <w:tab w:val="clear" w:pos="4536"/>
                                    <w:tab w:val="center" w:pos="2835"/>
                                  </w:tabs>
                                  <w:ind w:left="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2"/>
                                    <w:szCs w:val="32"/>
                                    <w:lang w:val="en-GB"/>
                                  </w:rPr>
                                </w:pPr>
                                <w:r w:rsidRPr="009D018C">
                                  <w:rPr>
                                    <w:b/>
                                    <w:bCs/>
                                    <w:color w:val="000000" w:themeColor="text1"/>
                                    <w:sz w:val="56"/>
                                    <w:szCs w:val="56"/>
                                    <w:lang w:val="en-GB"/>
                                  </w:rPr>
                                  <w:t>Inspection</w:t>
                                </w:r>
                                <w:r w:rsidR="00E536BF" w:rsidRPr="009D018C">
                                  <w:rPr>
                                    <w:b/>
                                    <w:bCs/>
                                    <w:color w:val="000000" w:themeColor="text1"/>
                                    <w:sz w:val="56"/>
                                    <w:szCs w:val="56"/>
                                    <w:lang w:val="en-GB"/>
                                  </w:rPr>
                                  <w:t xml:space="preserve"> checklist </w:t>
                                </w:r>
                                <w:r w:rsidR="004F098D">
                                  <w:rPr>
                                    <w:b/>
                                    <w:bCs/>
                                    <w:color w:val="000000" w:themeColor="text1"/>
                                    <w:sz w:val="56"/>
                                    <w:szCs w:val="56"/>
                                    <w:lang w:val="en-GB"/>
                                  </w:rPr>
                                  <w:t>6</w:t>
                                </w:r>
                                <w:r w:rsidR="00E536BF" w:rsidRPr="009D018C">
                                  <w:rPr>
                                    <w:b/>
                                    <w:bCs/>
                                    <w:color w:val="000000" w:themeColor="text1"/>
                                    <w:sz w:val="56"/>
                                    <w:szCs w:val="56"/>
                                    <w:lang w:val="en-GB"/>
                                  </w:rPr>
                                  <w:t xml:space="preserve"> month</w:t>
                                </w:r>
                                <w:r w:rsidR="00037FFB">
                                  <w:rPr>
                                    <w:b/>
                                    <w:bCs/>
                                    <w:color w:val="000000" w:themeColor="text1"/>
                                    <w:sz w:val="32"/>
                                    <w:szCs w:val="32"/>
                                    <w:lang w:val="en-GB"/>
                                  </w:rPr>
                                  <w:br/>
                                </w:r>
                              </w:p>
                              <w:p w14:paraId="38070EA1" w14:textId="00301073" w:rsidR="00037FFB" w:rsidRDefault="00037FFB" w:rsidP="00037FFB">
                                <w:pPr>
                                  <w:pStyle w:val="Sidhuvud"/>
                                  <w:tabs>
                                    <w:tab w:val="clear" w:pos="4536"/>
                                    <w:tab w:val="center" w:pos="2835"/>
                                  </w:tabs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96"/>
                                    <w:szCs w:val="96"/>
                                    <w:lang w:val="en-GB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000000" w:themeColor="text1"/>
                                    <w:sz w:val="32"/>
                                    <w:szCs w:val="32"/>
                                    <w:lang w:val="en-GB"/>
                                  </w:rPr>
                                  <w:br/>
                                </w:r>
                                <w:r w:rsidRPr="00037FFB">
                                  <w:rPr>
                                    <w:rFonts w:asciiTheme="majorHAnsi" w:hAnsiTheme="majorHAnsi"/>
                                    <w:sz w:val="96"/>
                                    <w:szCs w:val="96"/>
                                    <w:lang w:val="en-GB"/>
                                  </w:rPr>
                                  <w:t>M10</w:t>
                                </w:r>
                                <w:r w:rsidR="00F45B68">
                                  <w:rPr>
                                    <w:rFonts w:asciiTheme="majorHAnsi" w:hAnsiTheme="majorHAnsi"/>
                                    <w:sz w:val="96"/>
                                    <w:szCs w:val="96"/>
                                    <w:lang w:val="en-GB"/>
                                  </w:rPr>
                                  <w:t>0210</w:t>
                                </w:r>
                                <w:r>
                                  <w:rPr>
                                    <w:rFonts w:asciiTheme="majorHAnsi" w:hAnsiTheme="majorHAnsi"/>
                                    <w:sz w:val="96"/>
                                    <w:szCs w:val="96"/>
                                    <w:lang w:val="en-GB"/>
                                  </w:rPr>
                                  <w:br/>
                                </w:r>
                                <w:r w:rsidR="00D20B5E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br/>
                                </w:r>
                                <w:r w:rsidR="00F45B68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Insula</w:t>
                                </w:r>
                              </w:p>
                              <w:p w14:paraId="4A1A7698" w14:textId="77777777" w:rsidR="00B41154" w:rsidRDefault="00B41154" w:rsidP="00037FFB">
                                <w:pPr>
                                  <w:pStyle w:val="Sidhuvud"/>
                                  <w:tabs>
                                    <w:tab w:val="clear" w:pos="4536"/>
                                    <w:tab w:val="center" w:pos="2835"/>
                                  </w:tabs>
                                  <w:ind w:left="0"/>
                                  <w:jc w:val="center"/>
                                  <w:rPr>
                                    <w:rFonts w:cstheme="minorHAnsi"/>
                                    <w:b/>
                                    <w:bCs/>
                                    <w:sz w:val="32"/>
                                    <w:szCs w:val="32"/>
                                    <w:lang w:val="en-GB"/>
                                  </w:rPr>
                                </w:pPr>
                              </w:p>
                              <w:p w14:paraId="64D8D392" w14:textId="1E366C36" w:rsidR="001D26DF" w:rsidRPr="00037FFB" w:rsidRDefault="00D20B5E" w:rsidP="00D20B5E">
                                <w:pPr>
                                  <w:tabs>
                                    <w:tab w:val="center" w:pos="2835"/>
                                  </w:tabs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96"/>
                                    <w:szCs w:val="96"/>
                                    <w:lang w:val="en-GB"/>
                                  </w:rPr>
                                </w:pPr>
                                <w:proofErr w:type="spellStart"/>
                                <w:r w:rsidRPr="00D20B5E">
                                  <w:rPr>
                                    <w:rFonts w:cstheme="minorHAnsi"/>
                                    <w:b/>
                                    <w:bCs/>
                                    <w:sz w:val="32"/>
                                    <w:szCs w:val="32"/>
                                    <w:lang w:val="en-GB"/>
                                  </w:rPr>
                                  <w:t>Afinion</w:t>
                                </w:r>
                                <w:proofErr w:type="spellEnd"/>
                                <w:r w:rsidRPr="00D20B5E">
                                  <w:rPr>
                                    <w:rFonts w:cstheme="minorHAnsi"/>
                                    <w:b/>
                                    <w:bCs/>
                                    <w:sz w:val="32"/>
                                    <w:szCs w:val="32"/>
                                    <w:lang w:val="en-GB"/>
                                  </w:rPr>
                                  <w:t xml:space="preserve"> Cartridge Assembl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7275E20" id="_x0000_t202" coordsize="21600,21600" o:spt="202" path="m,l,21600r21600,l21600,xe">
                    <v:stroke joinstyle="miter"/>
                    <v:path gradientshapeok="t" o:connecttype="rect"/>
                  </v:shapetype>
                  <v:shape id="Textruta 2" o:spid="_x0000_s1026" type="#_x0000_t202" style="position:absolute;left:0;text-align:left;margin-left:34.1pt;margin-top:128.65pt;width:385.5pt;height:333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" fillcolor="white [3212]" stroked="f">
                    <v:textbox>
                      <w:txbxContent>
                        <w:p w14:paraId="595336F5" w14:textId="77777777" w:rsidR="00037FFB" w:rsidRDefault="00037FFB" w:rsidP="00037FFB">
                          <w:pPr>
                            <w:pStyle w:val="Sidhuvud"/>
                            <w:tabs>
                              <w:tab w:val="clear" w:pos="4536"/>
                              <w:tab w:val="center" w:pos="2835"/>
                            </w:tabs>
                            <w:ind w:left="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</w:pPr>
                        </w:p>
                        <w:p w14:paraId="03B75ED8" w14:textId="77777777" w:rsidR="008F1B45" w:rsidRDefault="008F1B45" w:rsidP="00037FFB">
                          <w:pPr>
                            <w:pStyle w:val="Sidhuvud"/>
                            <w:tabs>
                              <w:tab w:val="clear" w:pos="4536"/>
                              <w:tab w:val="center" w:pos="2835"/>
                            </w:tabs>
                            <w:ind w:left="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  <w:lang w:val="en-GB"/>
                            </w:rPr>
                          </w:pPr>
                        </w:p>
                        <w:p w14:paraId="11A44B29" w14:textId="1B86D7E1" w:rsidR="009D018C" w:rsidRDefault="00A65F00" w:rsidP="00037FFB">
                          <w:pPr>
                            <w:pStyle w:val="Sidhuvud"/>
                            <w:tabs>
                              <w:tab w:val="clear" w:pos="4536"/>
                              <w:tab w:val="center" w:pos="2835"/>
                            </w:tabs>
                            <w:ind w:left="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  <w:lang w:val="en-GB"/>
                            </w:rPr>
                          </w:pPr>
                          <w:r w:rsidRPr="009D018C">
                            <w:rPr>
                              <w:b/>
                              <w:bCs/>
                              <w:color w:val="000000" w:themeColor="text1"/>
                              <w:sz w:val="56"/>
                              <w:szCs w:val="56"/>
                              <w:lang w:val="en-GB"/>
                            </w:rPr>
                            <w:t>Inspection</w:t>
                          </w:r>
                          <w:r w:rsidR="00E536BF" w:rsidRPr="009D018C">
                            <w:rPr>
                              <w:b/>
                              <w:bCs/>
                              <w:color w:val="000000" w:themeColor="text1"/>
                              <w:sz w:val="56"/>
                              <w:szCs w:val="56"/>
                              <w:lang w:val="en-GB"/>
                            </w:rPr>
                            <w:t xml:space="preserve"> checklist </w:t>
                          </w:r>
                          <w:r w:rsidR="004F098D">
                            <w:rPr>
                              <w:b/>
                              <w:bCs/>
                              <w:color w:val="000000" w:themeColor="text1"/>
                              <w:sz w:val="56"/>
                              <w:szCs w:val="56"/>
                              <w:lang w:val="en-GB"/>
                            </w:rPr>
                            <w:t>6</w:t>
                          </w:r>
                          <w:r w:rsidR="00E536BF" w:rsidRPr="009D018C">
                            <w:rPr>
                              <w:b/>
                              <w:bCs/>
                              <w:color w:val="000000" w:themeColor="text1"/>
                              <w:sz w:val="56"/>
                              <w:szCs w:val="56"/>
                              <w:lang w:val="en-GB"/>
                            </w:rPr>
                            <w:t xml:space="preserve"> month</w:t>
                          </w:r>
                          <w:r w:rsidR="00037FFB">
                            <w:rPr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  <w:lang w:val="en-GB"/>
                            </w:rPr>
                            <w:br/>
                          </w:r>
                        </w:p>
                        <w:p w14:paraId="38070EA1" w14:textId="00301073" w:rsidR="00037FFB" w:rsidRDefault="00037FFB" w:rsidP="00037FFB">
                          <w:pPr>
                            <w:pStyle w:val="Sidhuvud"/>
                            <w:tabs>
                              <w:tab w:val="clear" w:pos="4536"/>
                              <w:tab w:val="center" w:pos="2835"/>
                            </w:tabs>
                            <w:ind w:left="0"/>
                            <w:jc w:val="center"/>
                            <w:rPr>
                              <w:rFonts w:asciiTheme="majorHAnsi" w:hAnsiTheme="majorHAnsi"/>
                              <w:sz w:val="96"/>
                              <w:szCs w:val="96"/>
                              <w:lang w:val="en-GB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  <w:lang w:val="en-GB"/>
                            </w:rPr>
                            <w:br/>
                          </w:r>
                          <w:r w:rsidRPr="00037FFB">
                            <w:rPr>
                              <w:rFonts w:asciiTheme="majorHAnsi" w:hAnsiTheme="majorHAnsi"/>
                              <w:sz w:val="96"/>
                              <w:szCs w:val="96"/>
                              <w:lang w:val="en-GB"/>
                            </w:rPr>
                            <w:t>M10</w:t>
                          </w:r>
                          <w:r w:rsidR="00F45B68">
                            <w:rPr>
                              <w:rFonts w:asciiTheme="majorHAnsi" w:hAnsiTheme="majorHAnsi"/>
                              <w:sz w:val="96"/>
                              <w:szCs w:val="96"/>
                              <w:lang w:val="en-GB"/>
                            </w:rPr>
                            <w:t>0210</w:t>
                          </w:r>
                          <w:r>
                            <w:rPr>
                              <w:rFonts w:asciiTheme="majorHAnsi" w:hAnsiTheme="majorHAnsi"/>
                              <w:sz w:val="96"/>
                              <w:szCs w:val="96"/>
                              <w:lang w:val="en-GB"/>
                            </w:rPr>
                            <w:br/>
                          </w:r>
                          <w:r w:rsidR="00D20B5E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br/>
                          </w:r>
                          <w:r w:rsidR="00F45B68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Insula</w:t>
                          </w:r>
                        </w:p>
                        <w:p w14:paraId="4A1A7698" w14:textId="77777777" w:rsidR="00B41154" w:rsidRDefault="00B41154" w:rsidP="00037FFB">
                          <w:pPr>
                            <w:pStyle w:val="Sidhuvud"/>
                            <w:tabs>
                              <w:tab w:val="clear" w:pos="4536"/>
                              <w:tab w:val="center" w:pos="2835"/>
                            </w:tabs>
                            <w:ind w:left="0"/>
                            <w:jc w:val="center"/>
                            <w:rPr>
                              <w:rFonts w:cstheme="minorHAnsi"/>
                              <w:b/>
                              <w:bCs/>
                              <w:sz w:val="32"/>
                              <w:szCs w:val="32"/>
                              <w:lang w:val="en-GB"/>
                            </w:rPr>
                          </w:pPr>
                        </w:p>
                        <w:p w14:paraId="64D8D392" w14:textId="1E366C36" w:rsidR="001D26DF" w:rsidRPr="00037FFB" w:rsidRDefault="00D20B5E" w:rsidP="00D20B5E">
                          <w:pPr>
                            <w:tabs>
                              <w:tab w:val="center" w:pos="2835"/>
                            </w:tabs>
                            <w:ind w:left="0"/>
                            <w:jc w:val="center"/>
                            <w:rPr>
                              <w:rFonts w:asciiTheme="majorHAnsi" w:hAnsiTheme="majorHAnsi"/>
                              <w:sz w:val="96"/>
                              <w:szCs w:val="96"/>
                              <w:lang w:val="en-GB"/>
                            </w:rPr>
                          </w:pPr>
                          <w:proofErr w:type="spellStart"/>
                          <w:r w:rsidRPr="00D20B5E">
                            <w:rPr>
                              <w:rFonts w:cstheme="minorHAnsi"/>
                              <w:b/>
                              <w:bCs/>
                              <w:sz w:val="32"/>
                              <w:szCs w:val="32"/>
                              <w:lang w:val="en-GB"/>
                            </w:rPr>
                            <w:t>Afinion</w:t>
                          </w:r>
                          <w:proofErr w:type="spellEnd"/>
                          <w:r w:rsidRPr="00D20B5E">
                            <w:rPr>
                              <w:rFonts w:cstheme="minorHAnsi"/>
                              <w:b/>
                              <w:bCs/>
                              <w:sz w:val="32"/>
                              <w:szCs w:val="32"/>
                              <w:lang w:val="en-GB"/>
                            </w:rPr>
                            <w:t xml:space="preserve"> Cartridge Assembly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0560" behindDoc="0" locked="0" layoutInCell="1" allowOverlap="1" wp14:anchorId="448903AF" wp14:editId="1E864466">
                    <wp:simplePos x="0" y="0"/>
                    <wp:positionH relativeFrom="margin">
                      <wp:posOffset>0</wp:posOffset>
                    </wp:positionH>
                    <wp:positionV relativeFrom="margin">
                      <wp:posOffset>572770</wp:posOffset>
                    </wp:positionV>
                    <wp:extent cx="5756910" cy="5335270"/>
                    <wp:effectExtent l="0" t="0" r="0" b="0"/>
                    <wp:wrapNone/>
                    <wp:docPr id="13" name="Rectangle 18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56910" cy="533527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6C4DC93" w14:textId="18A6FB98" w:rsidR="001D26DF" w:rsidRPr="00FD3B70" w:rsidRDefault="001D26DF" w:rsidP="00B20929">
                                <w:pPr>
                                  <w:pStyle w:val="Ingetavstnd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6"/>
                                    <w:szCs w:val="6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228600" tIns="45720" rIns="1371600" bIns="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48903AF" id="Rectangle 184" o:spid="_x0000_s1027" style="position:absolute;left:0;text-align:left;margin-left:0;margin-top:45.1pt;width:453.3pt;height:420.1pt;z-index:251650560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" fillcolor="white [3212]" stroked="f">
                    <v:textbox inset="18pt,,108pt,0">
                      <w:txbxContent>
                        <w:p w14:paraId="76C4DC93" w14:textId="18A6FB98" w:rsidR="001D26DF" w:rsidRPr="00FD3B70" w:rsidRDefault="001D26DF" w:rsidP="00B20929">
                          <w:pPr>
                            <w:pStyle w:val="Ingetavstnd"/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6"/>
                              <w:szCs w:val="64"/>
                            </w:rPr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5E34D5" w:rsidRPr="002B2DC3">
            <w:rPr>
              <w:noProof/>
              <w:color w:val="C4BC96" w:themeColor="background2" w:themeShade="BF"/>
              <w:lang w:eastAsia="en-US"/>
            </w:rPr>
            <w:br w:type="page"/>
          </w:r>
        </w:p>
        <w:p w14:paraId="57CA9673" w14:textId="77777777" w:rsidR="005E34D5" w:rsidRPr="002B2DC3" w:rsidRDefault="00EE538A" w:rsidP="00AD7FFD">
          <w:pPr>
            <w:rPr>
              <w:noProof/>
              <w:sz w:val="32"/>
              <w:szCs w:val="32"/>
              <w:lang w:eastAsia="en-US"/>
            </w:rPr>
          </w:pPr>
        </w:p>
      </w:sdtContent>
    </w:sdt>
    <w:sdt>
      <w:sdtPr>
        <w:rPr>
          <w:rFonts w:ascii="Times New Roman" w:eastAsia="Times New Roman" w:hAnsi="Times New Roman" w:cs="Times New Roman"/>
          <w:b w:val="0"/>
          <w:bCs w:val="0"/>
          <w:smallCaps w:val="0"/>
          <w:color w:val="auto"/>
          <w:sz w:val="24"/>
          <w:szCs w:val="24"/>
          <w:lang w:val="sv-SE" w:eastAsia="sv-SE"/>
        </w:rPr>
        <w:id w:val="493398527"/>
        <w:docPartObj>
          <w:docPartGallery w:val="Table of Contents"/>
          <w:docPartUnique/>
        </w:docPartObj>
      </w:sdtPr>
      <w:sdtEndPr>
        <w:rPr>
          <w:rFonts w:asciiTheme="minorHAnsi" w:hAnsiTheme="minorHAnsi"/>
        </w:rPr>
      </w:sdtEndPr>
      <w:sdtContent>
        <w:p w14:paraId="11FA9C3C" w14:textId="77777777" w:rsidR="004C63D2" w:rsidRPr="00393BAA" w:rsidRDefault="00AA3D99" w:rsidP="00FD3B70">
          <w:pPr>
            <w:pStyle w:val="Innehllsfrteckningsrubrik"/>
            <w:rPr>
              <w:color w:val="auto"/>
            </w:rPr>
          </w:pPr>
          <w:r w:rsidRPr="00393BAA">
            <w:rPr>
              <w:color w:val="auto"/>
            </w:rPr>
            <w:t>INDEX</w:t>
          </w:r>
        </w:p>
        <w:p w14:paraId="639DA665" w14:textId="371735A8" w:rsidR="00231CE5" w:rsidRDefault="00E14782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r w:rsidRPr="002B2DC3">
            <w:fldChar w:fldCharType="begin"/>
          </w:r>
          <w:r w:rsidR="000C66D1" w:rsidRPr="002B2DC3">
            <w:instrText xml:space="preserve"> TOC \o "1-3" \h \z \u </w:instrText>
          </w:r>
          <w:r w:rsidRPr="002B2DC3">
            <w:fldChar w:fldCharType="separate"/>
          </w:r>
          <w:hyperlink w:anchor="_Toc200015456" w:history="1">
            <w:r w:rsidR="00231CE5" w:rsidRPr="00D52EC7">
              <w:rPr>
                <w:rStyle w:val="Hyperlnk"/>
                <w:noProof/>
              </w:rPr>
              <w:t>1</w:t>
            </w:r>
            <w:r w:rsidR="00231CE5"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="00231CE5" w:rsidRPr="00D52EC7">
              <w:rPr>
                <w:rStyle w:val="Hyperlnk"/>
                <w:noProof/>
              </w:rPr>
              <w:t>Document identity</w:t>
            </w:r>
            <w:r w:rsidR="00231CE5">
              <w:rPr>
                <w:noProof/>
                <w:webHidden/>
              </w:rPr>
              <w:tab/>
            </w:r>
            <w:r w:rsidR="00231CE5">
              <w:rPr>
                <w:noProof/>
                <w:webHidden/>
              </w:rPr>
              <w:fldChar w:fldCharType="begin"/>
            </w:r>
            <w:r w:rsidR="00231CE5">
              <w:rPr>
                <w:noProof/>
                <w:webHidden/>
              </w:rPr>
              <w:instrText xml:space="preserve"> PAGEREF _Toc200015456 \h </w:instrText>
            </w:r>
            <w:r w:rsidR="00231CE5">
              <w:rPr>
                <w:noProof/>
                <w:webHidden/>
              </w:rPr>
            </w:r>
            <w:r w:rsidR="00231CE5"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5</w:t>
            </w:r>
            <w:r w:rsidR="00231CE5">
              <w:rPr>
                <w:noProof/>
                <w:webHidden/>
              </w:rPr>
              <w:fldChar w:fldCharType="end"/>
            </w:r>
          </w:hyperlink>
        </w:p>
        <w:p w14:paraId="32056CA0" w14:textId="34901FD0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57" w:history="1">
            <w:r w:rsidRPr="00D52EC7">
              <w:rPr>
                <w:rStyle w:val="Hyperlnk"/>
                <w:noProof/>
              </w:rPr>
              <w:t>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Customer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4FA3D" w14:textId="4BDE5763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58" w:history="1">
            <w:r w:rsidRPr="00D52EC7">
              <w:rPr>
                <w:rStyle w:val="Hyperlnk"/>
                <w:noProof/>
              </w:rPr>
              <w:t>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1 – Lid and PSD subass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0ADE8" w14:textId="3390F506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59" w:history="1">
            <w:r w:rsidRPr="00D52EC7">
              <w:rPr>
                <w:rStyle w:val="Hyperlnk"/>
                <w:noProof/>
              </w:rPr>
              <w:t>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C7C84" w14:textId="43580FDB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0" w:history="1">
            <w:r w:rsidRPr="00D52EC7">
              <w:rPr>
                <w:rStyle w:val="Hyperlnk"/>
                <w:noProof/>
              </w:rPr>
              <w:t>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1A8A0" w14:textId="54971462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1" w:history="1">
            <w:r w:rsidRPr="00D52EC7">
              <w:rPr>
                <w:rStyle w:val="Hyperlnk"/>
                <w:noProof/>
              </w:rPr>
              <w:t>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EBF57" w14:textId="6CA8E4C5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2" w:history="1">
            <w:r w:rsidRPr="00D52EC7">
              <w:rPr>
                <w:rStyle w:val="Hyperlnk"/>
                <w:noProof/>
              </w:rPr>
              <w:t>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F55CE" w14:textId="63E847B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3" w:history="1">
            <w:r w:rsidRPr="00D52EC7">
              <w:rPr>
                <w:rStyle w:val="Hyperlnk"/>
                <w:noProof/>
              </w:rPr>
              <w:t>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B9A94" w14:textId="7094E359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4" w:history="1">
            <w:r w:rsidRPr="00D52EC7">
              <w:rPr>
                <w:rStyle w:val="Hyperlnk"/>
                <w:noProof/>
              </w:rPr>
              <w:t>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5D1F9" w14:textId="0A8C2B97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5" w:history="1">
            <w:r w:rsidRPr="00D52EC7">
              <w:rPr>
                <w:rStyle w:val="Hyperlnk"/>
                <w:noProof/>
              </w:rPr>
              <w:t>1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4E564" w14:textId="0FE5E207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6" w:history="1">
            <w:r w:rsidRPr="00D52EC7">
              <w:rPr>
                <w:rStyle w:val="Hyperlnk"/>
                <w:noProof/>
              </w:rPr>
              <w:t>1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0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1266A" w14:textId="498EB2E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7" w:history="1">
            <w:r w:rsidRPr="00D52EC7">
              <w:rPr>
                <w:rStyle w:val="Hyperlnk"/>
                <w:noProof/>
              </w:rPr>
              <w:t>1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B785D" w14:textId="4BB72908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8" w:history="1">
            <w:r w:rsidRPr="00D52EC7">
              <w:rPr>
                <w:rStyle w:val="Hyperlnk"/>
                <w:noProof/>
              </w:rPr>
              <w:t>1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5690B" w14:textId="4A1FBE0B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69" w:history="1">
            <w:r w:rsidRPr="00D52EC7">
              <w:rPr>
                <w:rStyle w:val="Hyperlnk"/>
                <w:noProof/>
              </w:rPr>
              <w:t>1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B9BFF" w14:textId="785DECD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0" w:history="1">
            <w:r w:rsidRPr="00D52EC7">
              <w:rPr>
                <w:rStyle w:val="Hyperlnk"/>
                <w:noProof/>
              </w:rPr>
              <w:t>1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15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C46AD" w14:textId="30BBD275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1" w:history="1">
            <w:r w:rsidRPr="00D52EC7">
              <w:rPr>
                <w:rStyle w:val="Hyperlnk"/>
                <w:noProof/>
              </w:rPr>
              <w:t>1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1 – Pri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027CC" w14:textId="13179ECF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2" w:history="1">
            <w:r w:rsidRPr="00D52EC7">
              <w:rPr>
                <w:rStyle w:val="Hyperlnk"/>
                <w:noProof/>
              </w:rPr>
              <w:t>1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3ABDB" w14:textId="4647877E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3" w:history="1">
            <w:r w:rsidRPr="00D52EC7">
              <w:rPr>
                <w:rStyle w:val="Hyperlnk"/>
                <w:noProof/>
              </w:rPr>
              <w:t>1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4B5DE" w14:textId="63E4C850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4" w:history="1">
            <w:r w:rsidRPr="00D52EC7">
              <w:rPr>
                <w:rStyle w:val="Hyperlnk"/>
                <w:noProof/>
              </w:rPr>
              <w:t>1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1E029" w14:textId="3589645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5" w:history="1">
            <w:r w:rsidRPr="00D52EC7">
              <w:rPr>
                <w:rStyle w:val="Hyperlnk"/>
                <w:noProof/>
              </w:rPr>
              <w:t>2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16EEC" w14:textId="3CC58B5E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6" w:history="1">
            <w:r w:rsidRPr="00D52EC7">
              <w:rPr>
                <w:rStyle w:val="Hyperlnk"/>
                <w:noProof/>
              </w:rPr>
              <w:t>2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9081D" w14:textId="353A8816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7" w:history="1">
            <w:r w:rsidRPr="00D52EC7">
              <w:rPr>
                <w:rStyle w:val="Hyperlnk"/>
                <w:noProof/>
              </w:rPr>
              <w:t>2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8F2BD" w14:textId="4D0D96C3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8" w:history="1">
            <w:r w:rsidRPr="00D52EC7">
              <w:rPr>
                <w:rStyle w:val="Hyperlnk"/>
                <w:noProof/>
              </w:rPr>
              <w:t>2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50AF7" w14:textId="297185C3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79" w:history="1">
            <w:r w:rsidRPr="00D52EC7">
              <w:rPr>
                <w:rStyle w:val="Hyperlnk"/>
                <w:noProof/>
              </w:rPr>
              <w:t>2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0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25217" w14:textId="4B262AA0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0" w:history="1">
            <w:r w:rsidRPr="00D52EC7">
              <w:rPr>
                <w:rStyle w:val="Hyperlnk"/>
                <w:noProof/>
              </w:rPr>
              <w:t>2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40437" w14:textId="74367DE2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1" w:history="1">
            <w:r w:rsidRPr="00D52EC7">
              <w:rPr>
                <w:rStyle w:val="Hyperlnk"/>
                <w:noProof/>
              </w:rPr>
              <w:t>2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25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26CE0" w14:textId="2B58363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2" w:history="1">
            <w:r w:rsidRPr="00D52EC7">
              <w:rPr>
                <w:rStyle w:val="Hyperlnk"/>
                <w:noProof/>
              </w:rPr>
              <w:t>2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1 – Welding of Membrane T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79E5E" w14:textId="60AB51B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3" w:history="1">
            <w:r w:rsidRPr="00D52EC7">
              <w:rPr>
                <w:rStyle w:val="Hyperlnk"/>
                <w:noProof/>
              </w:rPr>
              <w:t>2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389E9" w14:textId="558D91B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4" w:history="1">
            <w:r w:rsidRPr="00D52EC7">
              <w:rPr>
                <w:rStyle w:val="Hyperlnk"/>
                <w:noProof/>
              </w:rPr>
              <w:t>2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EA2F6" w14:textId="67127377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5" w:history="1">
            <w:r w:rsidRPr="00D52EC7">
              <w:rPr>
                <w:rStyle w:val="Hyperlnk"/>
                <w:noProof/>
              </w:rPr>
              <w:t>3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E7FC0" w14:textId="5F4A02E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6" w:history="1">
            <w:r w:rsidRPr="00D52EC7">
              <w:rPr>
                <w:rStyle w:val="Hyperlnk"/>
                <w:noProof/>
              </w:rPr>
              <w:t>3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7AE0F" w14:textId="0ADB6B06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7" w:history="1">
            <w:r w:rsidRPr="00D52EC7">
              <w:rPr>
                <w:rStyle w:val="Hyperlnk"/>
                <w:noProof/>
              </w:rPr>
              <w:t>3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D4FF7" w14:textId="4F79BB07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8" w:history="1">
            <w:r w:rsidRPr="00D52EC7">
              <w:rPr>
                <w:rStyle w:val="Hyperlnk"/>
                <w:noProof/>
              </w:rPr>
              <w:t>3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17A64" w14:textId="49EEE246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89" w:history="1">
            <w:r w:rsidRPr="00D52EC7">
              <w:rPr>
                <w:rStyle w:val="Hyperlnk"/>
                <w:noProof/>
              </w:rPr>
              <w:t>3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128FE" w14:textId="70D3F683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0" w:history="1">
            <w:r w:rsidRPr="00D52EC7">
              <w:rPr>
                <w:rStyle w:val="Hyperlnk"/>
                <w:noProof/>
              </w:rPr>
              <w:t>3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0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E69DF" w14:textId="68D978CE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1" w:history="1">
            <w:r w:rsidRPr="00D52EC7">
              <w:rPr>
                <w:rStyle w:val="Hyperlnk"/>
                <w:noProof/>
              </w:rPr>
              <w:t>3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0626F" w14:textId="61C95655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2" w:history="1">
            <w:r w:rsidRPr="00D52EC7">
              <w:rPr>
                <w:rStyle w:val="Hyperlnk"/>
                <w:noProof/>
              </w:rPr>
              <w:t>3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D0EAC" w14:textId="5A7A6CC4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3" w:history="1">
            <w:r w:rsidRPr="00D52EC7">
              <w:rPr>
                <w:rStyle w:val="Hyperlnk"/>
                <w:noProof/>
              </w:rPr>
              <w:t>3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8A7DE" w14:textId="3FC6E0DF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4" w:history="1">
            <w:r w:rsidRPr="00D52EC7">
              <w:rPr>
                <w:rStyle w:val="Hyperlnk"/>
                <w:noProof/>
              </w:rPr>
              <w:t>3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C98CA" w14:textId="60E1C21F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5" w:history="1">
            <w:r w:rsidRPr="00D52EC7">
              <w:rPr>
                <w:rStyle w:val="Hyperlnk"/>
                <w:noProof/>
              </w:rPr>
              <w:t>4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E2624" w14:textId="09057AF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6" w:history="1">
            <w:r w:rsidRPr="00D52EC7">
              <w:rPr>
                <w:rStyle w:val="Hyperlnk"/>
                <w:noProof/>
              </w:rPr>
              <w:t>4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A2C17" w14:textId="15E37629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7" w:history="1">
            <w:r w:rsidRPr="00D52EC7">
              <w:rPr>
                <w:rStyle w:val="Hyperlnk"/>
                <w:noProof/>
              </w:rPr>
              <w:t>4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A2F3F" w14:textId="6908FA85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8" w:history="1">
            <w:r w:rsidRPr="00D52EC7">
              <w:rPr>
                <w:rStyle w:val="Hyperlnk"/>
                <w:noProof/>
              </w:rPr>
              <w:t>4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342E7" w14:textId="7688515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499" w:history="1">
            <w:r w:rsidRPr="00D52EC7">
              <w:rPr>
                <w:rStyle w:val="Hyperlnk"/>
                <w:noProof/>
              </w:rPr>
              <w:t>4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A688B" w14:textId="4EC0EB1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0" w:history="1">
            <w:r w:rsidRPr="00D52EC7">
              <w:rPr>
                <w:rStyle w:val="Hyperlnk"/>
                <w:noProof/>
              </w:rPr>
              <w:t>4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9610F" w14:textId="0528409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1" w:history="1">
            <w:r w:rsidRPr="00D52EC7">
              <w:rPr>
                <w:rStyle w:val="Hyperlnk"/>
                <w:noProof/>
              </w:rPr>
              <w:t>4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D37A4" w14:textId="14C056FE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2" w:history="1">
            <w:r w:rsidRPr="00D52EC7">
              <w:rPr>
                <w:rStyle w:val="Hyperlnk"/>
                <w:noProof/>
              </w:rPr>
              <w:t>4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C7B73" w14:textId="7B4FE5EF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3" w:history="1">
            <w:r w:rsidRPr="00D52EC7">
              <w:rPr>
                <w:rStyle w:val="Hyperlnk"/>
                <w:noProof/>
              </w:rPr>
              <w:t>4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2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8C1B1" w14:textId="635C5B22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4" w:history="1">
            <w:r w:rsidRPr="00D52EC7">
              <w:rPr>
                <w:rStyle w:val="Hyperlnk"/>
                <w:noProof/>
              </w:rPr>
              <w:t>4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B981D" w14:textId="3548432B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5" w:history="1">
            <w:r w:rsidRPr="00D52EC7">
              <w:rPr>
                <w:rStyle w:val="Hyperlnk"/>
                <w:noProof/>
              </w:rPr>
              <w:t>5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2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77131" w14:textId="788510E9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6" w:history="1">
            <w:r w:rsidRPr="00D52EC7">
              <w:rPr>
                <w:rStyle w:val="Hyperlnk"/>
                <w:noProof/>
              </w:rPr>
              <w:t>5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35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E4AC7" w14:textId="632564D3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7" w:history="1">
            <w:r w:rsidRPr="00D52EC7">
              <w:rPr>
                <w:rStyle w:val="Hyperlnk"/>
                <w:noProof/>
              </w:rPr>
              <w:t>5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1 – Filling and Welding of multiwell and final assemb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7964C" w14:textId="263ACD6F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8" w:history="1">
            <w:r w:rsidRPr="00D52EC7">
              <w:rPr>
                <w:rStyle w:val="Hyperlnk"/>
                <w:noProof/>
              </w:rPr>
              <w:t>5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DD1EE" w14:textId="34310F64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09" w:history="1">
            <w:r w:rsidRPr="00D52EC7">
              <w:rPr>
                <w:rStyle w:val="Hyperlnk"/>
                <w:noProof/>
              </w:rPr>
              <w:t>5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B55A6" w14:textId="769D8A0B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0" w:history="1">
            <w:r w:rsidRPr="00D52EC7">
              <w:rPr>
                <w:rStyle w:val="Hyperlnk"/>
                <w:noProof/>
              </w:rPr>
              <w:t>5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1B85E" w14:textId="02C37C86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1" w:history="1">
            <w:r w:rsidRPr="00D52EC7">
              <w:rPr>
                <w:rStyle w:val="Hyperlnk"/>
                <w:noProof/>
              </w:rPr>
              <w:t>5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AC54A" w14:textId="535B0F3C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2" w:history="1">
            <w:r w:rsidRPr="00D52EC7">
              <w:rPr>
                <w:rStyle w:val="Hyperlnk"/>
                <w:noProof/>
              </w:rPr>
              <w:t>5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F8B3D" w14:textId="0DC99E4E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3" w:history="1">
            <w:r w:rsidRPr="00D52EC7">
              <w:rPr>
                <w:rStyle w:val="Hyperlnk"/>
                <w:noProof/>
              </w:rPr>
              <w:t>5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D7774" w14:textId="1FC14CD7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4" w:history="1">
            <w:r w:rsidRPr="00D52EC7">
              <w:rPr>
                <w:rStyle w:val="Hyperlnk"/>
                <w:noProof/>
              </w:rPr>
              <w:t>5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C843E" w14:textId="01CBFC0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5" w:history="1">
            <w:r w:rsidRPr="00D52EC7">
              <w:rPr>
                <w:rStyle w:val="Hyperlnk"/>
                <w:noProof/>
              </w:rPr>
              <w:t>6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0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A15F7" w14:textId="11EC1C3F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6" w:history="1">
            <w:r w:rsidRPr="00D52EC7">
              <w:rPr>
                <w:rStyle w:val="Hyperlnk"/>
                <w:noProof/>
              </w:rPr>
              <w:t>6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97D98" w14:textId="0146A41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7" w:history="1">
            <w:r w:rsidRPr="00D52EC7">
              <w:rPr>
                <w:rStyle w:val="Hyperlnk"/>
                <w:noProof/>
              </w:rPr>
              <w:t>6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41A64" w14:textId="686251B7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8" w:history="1">
            <w:r w:rsidRPr="00D52EC7">
              <w:rPr>
                <w:rStyle w:val="Hyperlnk"/>
                <w:noProof/>
              </w:rPr>
              <w:t>6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556ED" w14:textId="6EF1AD6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19" w:history="1">
            <w:r w:rsidRPr="00D52EC7">
              <w:rPr>
                <w:rStyle w:val="Hyperlnk"/>
                <w:noProof/>
              </w:rPr>
              <w:t>6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4B1D1" w14:textId="22EEDD4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0" w:history="1">
            <w:r w:rsidRPr="00D52EC7">
              <w:rPr>
                <w:rStyle w:val="Hyperlnk"/>
                <w:noProof/>
              </w:rPr>
              <w:t>6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67219" w14:textId="748BC9AA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1" w:history="1">
            <w:r w:rsidRPr="00D52EC7">
              <w:rPr>
                <w:rStyle w:val="Hyperlnk"/>
                <w:noProof/>
              </w:rPr>
              <w:t>6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3F464" w14:textId="5B194B99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2" w:history="1">
            <w:r w:rsidRPr="00D52EC7">
              <w:rPr>
                <w:rStyle w:val="Hyperlnk"/>
                <w:noProof/>
              </w:rPr>
              <w:t>6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3427E" w14:textId="6FB8C534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3" w:history="1">
            <w:r w:rsidRPr="00D52EC7">
              <w:rPr>
                <w:rStyle w:val="Hyperlnk"/>
                <w:noProof/>
              </w:rPr>
              <w:t>6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AD563" w14:textId="23E21ADD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4" w:history="1">
            <w:r w:rsidRPr="00D52EC7">
              <w:rPr>
                <w:rStyle w:val="Hyperlnk"/>
                <w:noProof/>
              </w:rPr>
              <w:t>6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8EE55" w14:textId="4C478B1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5" w:history="1">
            <w:r w:rsidRPr="00D52EC7">
              <w:rPr>
                <w:rStyle w:val="Hyperlnk"/>
                <w:noProof/>
              </w:rPr>
              <w:t>7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C3BFF" w14:textId="2238CBC7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6" w:history="1">
            <w:r w:rsidRPr="00D52EC7">
              <w:rPr>
                <w:rStyle w:val="Hyperlnk"/>
                <w:noProof/>
              </w:rPr>
              <w:t>7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68F0F" w14:textId="0ABFCC05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7" w:history="1">
            <w:r w:rsidRPr="00D52EC7">
              <w:rPr>
                <w:rStyle w:val="Hyperlnk"/>
                <w:noProof/>
              </w:rPr>
              <w:t>7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B222B" w14:textId="2A239A3C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8" w:history="1">
            <w:r w:rsidRPr="00D52EC7">
              <w:rPr>
                <w:rStyle w:val="Hyperlnk"/>
                <w:noProof/>
              </w:rPr>
              <w:t>7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A9ECB" w14:textId="6FF879AF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29" w:history="1">
            <w:r w:rsidRPr="00D52EC7">
              <w:rPr>
                <w:rStyle w:val="Hyperlnk"/>
                <w:noProof/>
              </w:rPr>
              <w:t>7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A9D0C" w14:textId="6B6F2F81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0" w:history="1">
            <w:r w:rsidRPr="00D52EC7">
              <w:rPr>
                <w:rStyle w:val="Hyperlnk"/>
                <w:noProof/>
              </w:rPr>
              <w:t>7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7C440" w14:textId="436E05B8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1" w:history="1">
            <w:r w:rsidRPr="00D52EC7">
              <w:rPr>
                <w:rStyle w:val="Hyperlnk"/>
                <w:noProof/>
              </w:rPr>
              <w:t>7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0C4DC" w14:textId="5E41DC22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2" w:history="1">
            <w:r w:rsidRPr="00D52EC7">
              <w:rPr>
                <w:rStyle w:val="Hyperlnk"/>
                <w:noProof/>
              </w:rPr>
              <w:t>7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CFE45" w14:textId="62C5EB85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3" w:history="1">
            <w:r w:rsidRPr="00D52EC7">
              <w:rPr>
                <w:rStyle w:val="Hyperlnk"/>
                <w:noProof/>
              </w:rPr>
              <w:t>7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36871" w14:textId="5547F2ED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4" w:history="1">
            <w:r w:rsidRPr="00D52EC7">
              <w:rPr>
                <w:rStyle w:val="Hyperlnk"/>
                <w:noProof/>
              </w:rPr>
              <w:t>7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BAACE9" w14:textId="4B5E4C5C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5" w:history="1">
            <w:r w:rsidRPr="00D52EC7">
              <w:rPr>
                <w:rStyle w:val="Hyperlnk"/>
                <w:noProof/>
              </w:rPr>
              <w:t>8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2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85C36" w14:textId="65B74F0C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6" w:history="1">
            <w:r w:rsidRPr="00D52EC7">
              <w:rPr>
                <w:rStyle w:val="Hyperlnk"/>
                <w:noProof/>
              </w:rPr>
              <w:t>8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3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636DF" w14:textId="4116B682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7" w:history="1">
            <w:r w:rsidRPr="00D52EC7">
              <w:rPr>
                <w:rStyle w:val="Hyperlnk"/>
                <w:noProof/>
              </w:rPr>
              <w:t>8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3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3C5C8" w14:textId="6A79F209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8" w:history="1">
            <w:r w:rsidRPr="00D52EC7">
              <w:rPr>
                <w:rStyle w:val="Hyperlnk"/>
                <w:noProof/>
              </w:rPr>
              <w:t>8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Station 45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7548D" w14:textId="3FA3CE40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39" w:history="1">
            <w:r w:rsidRPr="00D52EC7">
              <w:rPr>
                <w:rStyle w:val="Hyperlnk"/>
                <w:rFonts w:ascii="Times New Roman" w:hAnsi="Times New Roman"/>
                <w:noProof/>
              </w:rPr>
              <w:t>8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Other – All Over and Safe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35A92" w14:textId="5FAA4F49" w:rsidR="00231CE5" w:rsidRDefault="00231CE5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200015540" w:history="1">
            <w:r w:rsidRPr="00D52EC7">
              <w:rPr>
                <w:rStyle w:val="Hyperlnk"/>
                <w:noProof/>
              </w:rPr>
              <w:t>8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D52EC7">
              <w:rPr>
                <w:rStyle w:val="Hyperlnk"/>
                <w:noProof/>
              </w:rPr>
              <w:t>Date &amp; Sign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15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C0665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31BBE" w14:textId="7E267976" w:rsidR="004C63D2" w:rsidRPr="002B2DC3" w:rsidRDefault="00E14782" w:rsidP="00AD7FFD">
          <w:r w:rsidRPr="002B2DC3">
            <w:rPr>
              <w:sz w:val="28"/>
            </w:rPr>
            <w:fldChar w:fldCharType="end"/>
          </w:r>
        </w:p>
      </w:sdtContent>
    </w:sdt>
    <w:p w14:paraId="47751DC1" w14:textId="77777777" w:rsidR="003A0DC6" w:rsidRPr="002B2DC3" w:rsidRDefault="003A0DC6" w:rsidP="00FD3B70">
      <w:pPr>
        <w:pStyle w:val="Innehllsfrteckningsrubrik"/>
      </w:pPr>
    </w:p>
    <w:p w14:paraId="393D8D72" w14:textId="77777777" w:rsidR="00C2631B" w:rsidRPr="00C2631B" w:rsidRDefault="003A0DC6" w:rsidP="00C2631B">
      <w:pPr>
        <w:pStyle w:val="Rubrik1"/>
      </w:pPr>
      <w:r w:rsidRPr="002B2DC3">
        <w:br w:type="page"/>
      </w:r>
      <w:bookmarkStart w:id="0" w:name="_Toc200015456"/>
      <w:r w:rsidR="008B09E1" w:rsidRPr="009D1FBE">
        <w:lastRenderedPageBreak/>
        <w:t>Do</w:t>
      </w:r>
      <w:r w:rsidR="00382DA0" w:rsidRPr="009D1FBE">
        <w:t>c</w:t>
      </w:r>
      <w:r w:rsidR="008B09E1" w:rsidRPr="009D1FBE">
        <w:t>ument</w:t>
      </w:r>
      <w:r w:rsidR="004E5B20" w:rsidRPr="009D1FBE">
        <w:t xml:space="preserve"> </w:t>
      </w:r>
      <w:r w:rsidR="005C47D4" w:rsidRPr="009D1FBE">
        <w:t>iden</w:t>
      </w:r>
      <w:r w:rsidR="008B09E1" w:rsidRPr="009D1FBE">
        <w:t>tit</w:t>
      </w:r>
      <w:r w:rsidR="004E5B20" w:rsidRPr="009D1FBE">
        <w:t>y</w:t>
      </w:r>
      <w:bookmarkEnd w:id="0"/>
    </w:p>
    <w:p w14:paraId="5CE805B3" w14:textId="5FC40974" w:rsidR="00393BAA" w:rsidRDefault="00393BAA" w:rsidP="00393BAA">
      <w:pPr>
        <w:ind w:left="2608"/>
        <w:rPr>
          <w:lang w:val="en-US"/>
        </w:rPr>
      </w:pPr>
    </w:p>
    <w:p w14:paraId="7EAB89AB" w14:textId="77777777" w:rsidR="00393BAA" w:rsidRPr="00393BAA" w:rsidRDefault="00393BAA" w:rsidP="00393BAA">
      <w:pPr>
        <w:ind w:left="2608"/>
        <w:rPr>
          <w:lang w:val="en-US"/>
        </w:rPr>
      </w:pPr>
    </w:p>
    <w:p w14:paraId="01479D00" w14:textId="0786EE27" w:rsidR="00C2631B" w:rsidRDefault="00F11A15" w:rsidP="00C2631B">
      <w:pPr>
        <w:spacing w:after="200" w:line="276" w:lineRule="auto"/>
        <w:ind w:left="432"/>
      </w:pPr>
      <w:bookmarkStart w:id="1" w:name="_Toc286737471"/>
      <w:bookmarkStart w:id="2" w:name="_Toc289238305"/>
      <w:bookmarkStart w:id="3" w:name="_Toc289333937"/>
      <w:r w:rsidRPr="0028535F">
        <w:rPr>
          <w:noProof/>
        </w:rPr>
        <w:drawing>
          <wp:anchor distT="0" distB="0" distL="114300" distR="114300" simplePos="0" relativeHeight="251660800" behindDoc="0" locked="0" layoutInCell="1" allowOverlap="1" wp14:anchorId="5E34CB8D" wp14:editId="6F7B93AF">
            <wp:simplePos x="0" y="0"/>
            <wp:positionH relativeFrom="column">
              <wp:posOffset>516890</wp:posOffset>
            </wp:positionH>
            <wp:positionV relativeFrom="paragraph">
              <wp:posOffset>536348</wp:posOffset>
            </wp:positionV>
            <wp:extent cx="3139440" cy="2160075"/>
            <wp:effectExtent l="0" t="0" r="3810" b="0"/>
            <wp:wrapNone/>
            <wp:docPr id="10" name="Bildobjekt 8" descr="C:\Users\pdd\AppData\Local\Microsoft\Windows\Temporary Internet Files\Content.Word\ISO2 med skyd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dd\AppData\Local\Microsoft\Windows\Temporary Internet Files\Content.Word\ISO2 med skydd.jpg"/>
                    <pic:cNvPicPr>
                      <a:picLocks noChangeAspect="1" noChangeArrowheads="1"/>
                    </pic:cNvPicPr>
                  </pic:nvPicPr>
                  <pic:blipFill>
                    <a:blip r:embed="rId10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196" cy="2168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3C41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1C87B78" wp14:editId="5A62DBCD">
                <wp:simplePos x="0" y="0"/>
                <wp:positionH relativeFrom="column">
                  <wp:posOffset>404495</wp:posOffset>
                </wp:positionH>
                <wp:positionV relativeFrom="paragraph">
                  <wp:posOffset>85725</wp:posOffset>
                </wp:positionV>
                <wp:extent cx="4819650" cy="749935"/>
                <wp:effectExtent l="0" t="0" r="0" b="0"/>
                <wp:wrapNone/>
                <wp:docPr id="5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9650" cy="7499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ellrutnt"/>
                              <w:tblW w:w="7557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893"/>
                              <w:gridCol w:w="2785"/>
                              <w:gridCol w:w="284"/>
                              <w:gridCol w:w="992"/>
                              <w:gridCol w:w="456"/>
                              <w:gridCol w:w="1147"/>
                            </w:tblGrid>
                            <w:tr w:rsidR="001D26DF" w:rsidRPr="00C2631B" w14:paraId="6F230D99" w14:textId="77777777" w:rsidTr="00F11A15">
                              <w:tc>
                                <w:tcPr>
                                  <w:tcW w:w="1893" w:type="dxa"/>
                                </w:tcPr>
                                <w:p w14:paraId="4C4B7FC1" w14:textId="77777777" w:rsidR="001D26DF" w:rsidRPr="00C2631B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C2631B">
                                    <w:rPr>
                                      <w:i/>
                                      <w:sz w:val="20"/>
                                      <w:szCs w:val="20"/>
                                    </w:rPr>
                                    <w:t>Dokument identitet:</w:t>
                                  </w:r>
                                </w:p>
                              </w:tc>
                              <w:tc>
                                <w:tcPr>
                                  <w:tcW w:w="3069" w:type="dxa"/>
                                  <w:gridSpan w:val="2"/>
                                </w:tcPr>
                                <w:p w14:paraId="0770DF11" w14:textId="10E1B20D" w:rsidR="001D26DF" w:rsidRPr="00C2631B" w:rsidRDefault="004F098D" w:rsidP="00604C45">
                                  <w:pPr>
                                    <w:ind w:left="0"/>
                                    <w:rPr>
                                      <w:b/>
                                      <w:color w:val="76923C" w:themeColor="accent3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  <w:lang w:val="en-US"/>
                                    </w:rPr>
                                    <w:t>Insula</w:t>
                                  </w:r>
                                  <w:r w:rsidR="00483C41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  <w:lang w:val="en-US"/>
                                    </w:rPr>
                                    <w:t xml:space="preserve"> - </w:t>
                                  </w:r>
                                  <w:r w:rsidR="001D26DF" w:rsidRPr="00C2631B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  <w:lang w:val="en-US"/>
                                    </w:rPr>
                                    <w:t>M100</w:t>
                                  </w: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  <w:lang w:val="en-US"/>
                                    </w:rPr>
                                    <w:t>210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102A3B63" w14:textId="1788CADF" w:rsidR="001D26DF" w:rsidRPr="00C2631B" w:rsidRDefault="001D3BF1" w:rsidP="00333C59">
                                  <w:pPr>
                                    <w:ind w:left="0"/>
                                    <w:rPr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i/>
                                      <w:sz w:val="20"/>
                                      <w:szCs w:val="20"/>
                                    </w:rPr>
                                    <w:t>Skapat</w:t>
                                  </w:r>
                                  <w:r w:rsidR="001D26DF" w:rsidRPr="00C2631B">
                                    <w:rPr>
                                      <w:i/>
                                      <w:sz w:val="20"/>
                                      <w:szCs w:val="20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603" w:type="dxa"/>
                                  <w:gridSpan w:val="2"/>
                                </w:tcPr>
                                <w:p w14:paraId="3F34FEE3" w14:textId="4BD0CD67" w:rsidR="00EF0C81" w:rsidRPr="00C2631B" w:rsidRDefault="0069325E" w:rsidP="000456FF">
                                  <w:pPr>
                                    <w:ind w:left="0"/>
                                    <w:rPr>
                                      <w:b/>
                                      <w:color w:val="76923C" w:themeColor="accent3" w:themeShade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2024</w:t>
                                  </w:r>
                                  <w:r w:rsidR="001D26DF" w:rsidRPr="00C2631B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11</w:t>
                                  </w:r>
                                  <w:r w:rsidR="001D26DF" w:rsidRPr="00C2631B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-</w:t>
                                  </w:r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04</w:t>
                                  </w:r>
                                </w:p>
                              </w:tc>
                            </w:tr>
                            <w:tr w:rsidR="001D26DF" w14:paraId="5CD4F8C4" w14:textId="77777777" w:rsidTr="00F11A15">
                              <w:trPr>
                                <w:gridAfter w:val="1"/>
                                <w:wAfter w:w="1147" w:type="dxa"/>
                              </w:trPr>
                              <w:tc>
                                <w:tcPr>
                                  <w:tcW w:w="1893" w:type="dxa"/>
                                </w:tcPr>
                                <w:p w14:paraId="2ECD9D32" w14:textId="77777777" w:rsidR="001D26DF" w:rsidRPr="00C2631B" w:rsidRDefault="001D26DF" w:rsidP="008B09E1">
                                  <w:pPr>
                                    <w:ind w:left="0"/>
                                    <w:rPr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  <w:r w:rsidRPr="00C2631B">
                                    <w:rPr>
                                      <w:i/>
                                      <w:sz w:val="20"/>
                                      <w:szCs w:val="20"/>
                                    </w:rPr>
                                    <w:t>Dokument typ:</w:t>
                                  </w:r>
                                </w:p>
                              </w:tc>
                              <w:tc>
                                <w:tcPr>
                                  <w:tcW w:w="2785" w:type="dxa"/>
                                </w:tcPr>
                                <w:p w14:paraId="21144F52" w14:textId="46165BB3" w:rsidR="001D26DF" w:rsidRPr="00C2631B" w:rsidRDefault="00483C41" w:rsidP="008B09E1">
                                  <w:pPr>
                                    <w:ind w:left="0"/>
                                    <w:rPr>
                                      <w:b/>
                                      <w:color w:val="76923C" w:themeColor="accent3" w:themeShade="BF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nspection</w:t>
                                  </w:r>
                                  <w:proofErr w:type="spellEnd"/>
                                  <w:r w:rsidR="00D30FFB" w:rsidRPr="00C2631B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9234E" w:rsidRPr="00C2631B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checklist</w:t>
                                  </w:r>
                                  <w:proofErr w:type="spellEnd"/>
                                  <w:r w:rsidR="0069234E" w:rsidRPr="00C2631B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F43EC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6</w:t>
                                  </w:r>
                                  <w:r w:rsidR="0069234E" w:rsidRPr="00C2631B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="0069234E" w:rsidRPr="00C2631B"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month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76" w:type="dxa"/>
                                  <w:gridSpan w:val="2"/>
                                </w:tcPr>
                                <w:p w14:paraId="2333D38F" w14:textId="50992CCE" w:rsidR="001D26DF" w:rsidRPr="00C2631B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14:paraId="1647D577" w14:textId="105391D8" w:rsidR="001D26DF" w:rsidRPr="00C2631B" w:rsidRDefault="001D26DF" w:rsidP="00333C59">
                                  <w:pPr>
                                    <w:ind w:left="0"/>
                                    <w:rPr>
                                      <w:b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6D6A60" w14:textId="77777777" w:rsidR="001D26DF" w:rsidRPr="004A1525" w:rsidRDefault="001D26DF" w:rsidP="003C697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87B78" id="Text Box 200" o:spid="_x0000_s1028" type="#_x0000_t202" style="position:absolute;left:0;text-align:left;margin-left:31.85pt;margin-top:6.75pt;width:379.5pt;height:59.0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" filled="f" stroked="f">
                <v:textbox>
                  <w:txbxContent>
                    <w:tbl>
                      <w:tblPr>
                        <w:tblStyle w:val="Tabellrutnt"/>
                        <w:tblW w:w="7557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893"/>
                        <w:gridCol w:w="2785"/>
                        <w:gridCol w:w="284"/>
                        <w:gridCol w:w="992"/>
                        <w:gridCol w:w="456"/>
                        <w:gridCol w:w="1147"/>
                      </w:tblGrid>
                      <w:tr w:rsidR="001D26DF" w:rsidRPr="00C2631B" w14:paraId="6F230D99" w14:textId="77777777" w:rsidTr="00F11A15">
                        <w:tc>
                          <w:tcPr>
                            <w:tcW w:w="1893" w:type="dxa"/>
                          </w:tcPr>
                          <w:p w14:paraId="4C4B7FC1" w14:textId="77777777" w:rsidR="001D26DF" w:rsidRPr="00C2631B" w:rsidRDefault="001D26DF" w:rsidP="00333C59">
                            <w:pPr>
                              <w:ind w:left="0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C2631B">
                              <w:rPr>
                                <w:i/>
                                <w:sz w:val="20"/>
                                <w:szCs w:val="20"/>
                              </w:rPr>
                              <w:t>Dokument identitet:</w:t>
                            </w:r>
                          </w:p>
                        </w:tc>
                        <w:tc>
                          <w:tcPr>
                            <w:tcW w:w="3069" w:type="dxa"/>
                            <w:gridSpan w:val="2"/>
                          </w:tcPr>
                          <w:p w14:paraId="0770DF11" w14:textId="10E1B20D" w:rsidR="001D26DF" w:rsidRPr="00C2631B" w:rsidRDefault="004F098D" w:rsidP="00604C45">
                            <w:pPr>
                              <w:ind w:left="0"/>
                              <w:rPr>
                                <w:b/>
                                <w:color w:val="76923C" w:themeColor="accent3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Insula</w:t>
                            </w:r>
                            <w:r w:rsidR="00483C41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 xml:space="preserve"> - </w:t>
                            </w:r>
                            <w:r w:rsidR="001D26DF" w:rsidRPr="00C2631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M100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210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102A3B63" w14:textId="1788CADF" w:rsidR="001D26DF" w:rsidRPr="00C2631B" w:rsidRDefault="001D3BF1" w:rsidP="00333C59">
                            <w:pPr>
                              <w:ind w:left="0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Skapat</w:t>
                            </w:r>
                            <w:r w:rsidR="001D26DF" w:rsidRPr="00C2631B">
                              <w:rPr>
                                <w:i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603" w:type="dxa"/>
                            <w:gridSpan w:val="2"/>
                          </w:tcPr>
                          <w:p w14:paraId="3F34FEE3" w14:textId="4BD0CD67" w:rsidR="00EF0C81" w:rsidRPr="00C2631B" w:rsidRDefault="0069325E" w:rsidP="000456FF">
                            <w:pPr>
                              <w:ind w:left="0"/>
                              <w:rPr>
                                <w:b/>
                                <w:color w:val="76923C" w:themeColor="accent3" w:themeShade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2024</w:t>
                            </w:r>
                            <w:r w:rsidR="001D26DF" w:rsidRPr="00C2631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11</w:t>
                            </w:r>
                            <w:r w:rsidR="001D26DF" w:rsidRPr="00C2631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04</w:t>
                            </w:r>
                          </w:p>
                        </w:tc>
                      </w:tr>
                      <w:tr w:rsidR="001D26DF" w14:paraId="5CD4F8C4" w14:textId="77777777" w:rsidTr="00F11A15">
                        <w:trPr>
                          <w:gridAfter w:val="1"/>
                          <w:wAfter w:w="1147" w:type="dxa"/>
                        </w:trPr>
                        <w:tc>
                          <w:tcPr>
                            <w:tcW w:w="1893" w:type="dxa"/>
                          </w:tcPr>
                          <w:p w14:paraId="2ECD9D32" w14:textId="77777777" w:rsidR="001D26DF" w:rsidRPr="00C2631B" w:rsidRDefault="001D26DF" w:rsidP="008B09E1">
                            <w:pPr>
                              <w:ind w:left="0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C2631B">
                              <w:rPr>
                                <w:i/>
                                <w:sz w:val="20"/>
                                <w:szCs w:val="20"/>
                              </w:rPr>
                              <w:t>Dokument typ:</w:t>
                            </w:r>
                          </w:p>
                        </w:tc>
                        <w:tc>
                          <w:tcPr>
                            <w:tcW w:w="2785" w:type="dxa"/>
                          </w:tcPr>
                          <w:p w14:paraId="21144F52" w14:textId="46165BB3" w:rsidR="001D26DF" w:rsidRPr="00C2631B" w:rsidRDefault="00483C41" w:rsidP="008B09E1">
                            <w:pPr>
                              <w:ind w:left="0"/>
                              <w:rPr>
                                <w:b/>
                                <w:color w:val="76923C" w:themeColor="accent3" w:themeShade="BF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Inspection</w:t>
                            </w:r>
                            <w:proofErr w:type="spellEnd"/>
                            <w:r w:rsidR="00D30FFB" w:rsidRPr="00C2631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9234E" w:rsidRPr="00C2631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checklist</w:t>
                            </w:r>
                            <w:proofErr w:type="spellEnd"/>
                            <w:r w:rsidR="0069234E" w:rsidRPr="00C2631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F43EC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6</w:t>
                            </w:r>
                            <w:r w:rsidR="0069234E" w:rsidRPr="00C2631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69234E" w:rsidRPr="00C2631B"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month</w:t>
                            </w:r>
                            <w:proofErr w:type="spellEnd"/>
                          </w:p>
                        </w:tc>
                        <w:tc>
                          <w:tcPr>
                            <w:tcW w:w="1276" w:type="dxa"/>
                            <w:gridSpan w:val="2"/>
                          </w:tcPr>
                          <w:p w14:paraId="2333D38F" w14:textId="50992CCE" w:rsidR="001D26DF" w:rsidRPr="00C2631B" w:rsidRDefault="001D26DF" w:rsidP="00333C59">
                            <w:pPr>
                              <w:ind w:left="0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456" w:type="dxa"/>
                          </w:tcPr>
                          <w:p w14:paraId="1647D577" w14:textId="105391D8" w:rsidR="001D26DF" w:rsidRPr="00C2631B" w:rsidRDefault="001D26DF" w:rsidP="00333C59">
                            <w:pPr>
                              <w:ind w:left="0"/>
                              <w:rPr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0B6D6A60" w14:textId="77777777" w:rsidR="001D26DF" w:rsidRPr="004A1525" w:rsidRDefault="001D26DF" w:rsidP="003C6975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C2631B">
        <w:rPr>
          <w:noProof/>
        </w:rPr>
        <w:drawing>
          <wp:anchor distT="0" distB="0" distL="114300" distR="114300" simplePos="0" relativeHeight="251658752" behindDoc="0" locked="0" layoutInCell="1" allowOverlap="1" wp14:anchorId="11059A08" wp14:editId="4A729B5C">
            <wp:simplePos x="0" y="0"/>
            <wp:positionH relativeFrom="column">
              <wp:posOffset>3287865</wp:posOffset>
            </wp:positionH>
            <wp:positionV relativeFrom="paragraph">
              <wp:posOffset>1461660</wp:posOffset>
            </wp:positionV>
            <wp:extent cx="2324699" cy="1643270"/>
            <wp:effectExtent l="0" t="0" r="0" b="0"/>
            <wp:wrapNone/>
            <wp:docPr id="18" name="Bildobjekt 18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699" cy="1643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93BAA">
        <w:rPr>
          <w:noProof/>
          <w:color w:val="C4BC96" w:themeColor="background2" w:themeShade="BF"/>
        </w:rPr>
        <mc:AlternateContent>
          <mc:Choice Requires="wps">
            <w:drawing>
              <wp:inline distT="0" distB="0" distL="0" distR="0" wp14:anchorId="5341D606" wp14:editId="7FFA84D1">
                <wp:extent cx="5080959" cy="2881223"/>
                <wp:effectExtent l="0" t="0" r="100965" b="90805"/>
                <wp:docPr id="4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80959" cy="288122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56A5EA0" w14:textId="062707BB" w:rsidR="00393BAA" w:rsidRDefault="00393BAA" w:rsidP="00C2631B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41D606" id="Rectangle 205" o:spid="_x0000_s1029" style="width:400.1pt;height:226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" fillcolor="white [3212]" strokecolor="black [3213]">
                <v:shadow on="t" opacity=".5" offset="6pt,6pt"/>
                <v:textbox>
                  <w:txbxContent>
                    <w:p w14:paraId="056A5EA0" w14:textId="062707BB" w:rsidR="00393BAA" w:rsidRDefault="00393BAA" w:rsidP="00C2631B">
                      <w:pPr>
                        <w:ind w:left="0"/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4C76D6B5" w14:textId="2257C085" w:rsidR="00C2631B" w:rsidRDefault="00C2631B" w:rsidP="00393BAA">
      <w:pPr>
        <w:spacing w:after="200" w:line="276" w:lineRule="auto"/>
      </w:pPr>
    </w:p>
    <w:p w14:paraId="1B8170C8" w14:textId="6AD2D739" w:rsidR="00414F56" w:rsidRDefault="00414F56" w:rsidP="00393BAA">
      <w:pPr>
        <w:spacing w:after="200" w:line="276" w:lineRule="auto"/>
      </w:pPr>
    </w:p>
    <w:p w14:paraId="37EB5D1D" w14:textId="77777777" w:rsidR="00AB1733" w:rsidRDefault="00AB1733" w:rsidP="00393BAA">
      <w:pPr>
        <w:spacing w:after="200" w:line="276" w:lineRule="auto"/>
      </w:pPr>
    </w:p>
    <w:p w14:paraId="59A6875B" w14:textId="2C09DB91" w:rsidR="00AB1733" w:rsidRDefault="00414F56" w:rsidP="00217193">
      <w:pPr>
        <w:pStyle w:val="Rubrik1"/>
      </w:pPr>
      <w:bookmarkStart w:id="4" w:name="_Toc200015457"/>
      <w:r>
        <w:t>Customer information</w:t>
      </w:r>
      <w:bookmarkEnd w:id="4"/>
    </w:p>
    <w:p w14:paraId="113916C8" w14:textId="21C92DF2" w:rsidR="00217193" w:rsidRDefault="00217193" w:rsidP="00217193">
      <w:pPr>
        <w:rPr>
          <w:lang w:val="en-US"/>
        </w:rPr>
      </w:pPr>
    </w:p>
    <w:p w14:paraId="3DF46C0A" w14:textId="77777777" w:rsidR="000D68E0" w:rsidRPr="00217193" w:rsidRDefault="000D68E0" w:rsidP="00217193">
      <w:pPr>
        <w:rPr>
          <w:lang w:val="en-US"/>
        </w:rPr>
      </w:pPr>
    </w:p>
    <w:bookmarkEnd w:id="1"/>
    <w:bookmarkEnd w:id="2"/>
    <w:bookmarkEnd w:id="3"/>
    <w:p w14:paraId="064A3B03" w14:textId="7FE95ADA" w:rsidR="00AB1733" w:rsidRPr="00F11A15" w:rsidRDefault="00F11A15" w:rsidP="00F11A15">
      <w:pPr>
        <w:spacing w:after="200" w:line="276" w:lineRule="auto"/>
        <w:rPr>
          <w:rFonts w:ascii="Helvetica" w:hAnsi="Helvetica"/>
          <w:color w:val="6F6C6C"/>
          <w:sz w:val="25"/>
          <w:shd w:val="clear" w:color="auto" w:fill="FFFFFF"/>
          <w:lang w:val="en-GB"/>
        </w:rPr>
      </w:pPr>
      <w:r>
        <w:rPr>
          <w:rFonts w:ascii="Helvetica" w:hAnsi="Helvetica"/>
          <w:noProof/>
          <w:color w:val="6F6C6C"/>
          <w:sz w:val="21"/>
          <w:szCs w:val="21"/>
          <w:shd w:val="clear" w:color="auto" w:fill="FFFFFF"/>
        </w:rPr>
        <w:drawing>
          <wp:inline distT="0" distB="0" distL="0" distR="0" wp14:anchorId="6A81FFD0" wp14:editId="713594CF">
            <wp:extent cx="1623060" cy="446342"/>
            <wp:effectExtent l="0" t="0" r="0" b="0"/>
            <wp:docPr id="354202508" name="Bildobjekt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232" cy="455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1733" w:rsidRPr="00F11A15">
        <w:rPr>
          <w:rFonts w:ascii="Helvetica" w:hAnsi="Helvetica"/>
          <w:color w:val="6F6C6C"/>
          <w:sz w:val="21"/>
          <w:szCs w:val="21"/>
          <w:shd w:val="clear" w:color="auto" w:fill="FFFFFF"/>
          <w:lang w:val="en-GB"/>
        </w:rPr>
        <w:br/>
      </w:r>
      <w:r w:rsidRPr="00F11A15">
        <w:rPr>
          <w:rFonts w:ascii="Helvetica" w:hAnsi="Helvetica"/>
          <w:color w:val="6F6C6C"/>
          <w:sz w:val="25"/>
          <w:shd w:val="clear" w:color="auto" w:fill="FFFFFF"/>
          <w:lang w:val="en-GB"/>
        </w:rPr>
        <w:br/>
        <w:t>Abbott Rapid Diagnostics AS</w:t>
      </w:r>
      <w:r w:rsidRPr="00F11A15">
        <w:rPr>
          <w:rFonts w:ascii="Helvetica" w:hAnsi="Helvetica"/>
          <w:color w:val="6F6C6C"/>
          <w:sz w:val="25"/>
          <w:shd w:val="clear" w:color="auto" w:fill="FFFFFF"/>
          <w:lang w:val="en-GB"/>
        </w:rPr>
        <w:br/>
      </w:r>
      <w:proofErr w:type="spellStart"/>
      <w:r w:rsidRPr="00F11A15">
        <w:rPr>
          <w:rFonts w:ascii="Helvetica" w:hAnsi="Helvetica"/>
          <w:color w:val="6F6C6C"/>
          <w:sz w:val="25"/>
          <w:shd w:val="clear" w:color="auto" w:fill="FFFFFF"/>
          <w:lang w:val="en-GB"/>
        </w:rPr>
        <w:t>Kjelsåsveien</w:t>
      </w:r>
      <w:proofErr w:type="spellEnd"/>
      <w:r w:rsidRPr="00F11A15">
        <w:rPr>
          <w:rFonts w:ascii="Helvetica" w:hAnsi="Helvetica"/>
          <w:color w:val="6F6C6C"/>
          <w:sz w:val="25"/>
          <w:shd w:val="clear" w:color="auto" w:fill="FFFFFF"/>
          <w:lang w:val="en-GB"/>
        </w:rPr>
        <w:t xml:space="preserve"> 161</w:t>
      </w:r>
      <w:r>
        <w:rPr>
          <w:rFonts w:ascii="Helvetica" w:hAnsi="Helvetica"/>
          <w:color w:val="6F6C6C"/>
          <w:sz w:val="25"/>
          <w:shd w:val="clear" w:color="auto" w:fill="FFFFFF"/>
          <w:lang w:val="en-GB"/>
        </w:rPr>
        <w:br/>
      </w:r>
      <w:r w:rsidRPr="00F11A15">
        <w:rPr>
          <w:rFonts w:ascii="Helvetica" w:hAnsi="Helvetica"/>
          <w:color w:val="6F6C6C"/>
          <w:sz w:val="25"/>
          <w:shd w:val="clear" w:color="auto" w:fill="FFFFFF"/>
          <w:lang w:val="en-GB"/>
        </w:rPr>
        <w:t>0884 Oslo</w:t>
      </w:r>
      <w:r>
        <w:rPr>
          <w:rFonts w:ascii="Helvetica" w:hAnsi="Helvetica"/>
          <w:color w:val="6F6C6C"/>
          <w:sz w:val="25"/>
          <w:shd w:val="clear" w:color="auto" w:fill="FFFFFF"/>
          <w:lang w:val="en-GB"/>
        </w:rPr>
        <w:br/>
      </w:r>
      <w:r w:rsidRPr="00F11A15">
        <w:rPr>
          <w:rFonts w:ascii="Helvetica" w:hAnsi="Helvetica"/>
          <w:color w:val="6F6C6C"/>
          <w:sz w:val="25"/>
          <w:shd w:val="clear" w:color="auto" w:fill="FFFFFF"/>
          <w:lang w:val="en-GB"/>
        </w:rPr>
        <w:t>Norw</w:t>
      </w:r>
      <w:r>
        <w:rPr>
          <w:rFonts w:ascii="Helvetica" w:hAnsi="Helvetica"/>
          <w:color w:val="6F6C6C"/>
          <w:sz w:val="25"/>
          <w:shd w:val="clear" w:color="auto" w:fill="FFFFFF"/>
          <w:lang w:val="en-GB"/>
        </w:rPr>
        <w:t>ay</w:t>
      </w:r>
    </w:p>
    <w:p w14:paraId="58967551" w14:textId="3131B4DE" w:rsidR="00AB1733" w:rsidRPr="00F11A15" w:rsidRDefault="00AB1733" w:rsidP="00AB1733">
      <w:pPr>
        <w:spacing w:after="200" w:line="276" w:lineRule="auto"/>
        <w:rPr>
          <w:rFonts w:ascii="Helvetica" w:hAnsi="Helvetica"/>
          <w:color w:val="6F6C6C"/>
          <w:sz w:val="21"/>
          <w:szCs w:val="21"/>
          <w:shd w:val="clear" w:color="auto" w:fill="FFFFFF"/>
          <w:lang w:val="en-GB"/>
        </w:rPr>
      </w:pPr>
    </w:p>
    <w:p w14:paraId="4EC142A2" w14:textId="08E958AE" w:rsidR="00AB1733" w:rsidRPr="00F11A15" w:rsidRDefault="00AB1733" w:rsidP="00AB1733">
      <w:pPr>
        <w:spacing w:after="200" w:line="276" w:lineRule="auto"/>
        <w:ind w:left="0"/>
        <w:rPr>
          <w:lang w:val="en-GB"/>
        </w:rPr>
      </w:pPr>
    </w:p>
    <w:p w14:paraId="7AFBBC83" w14:textId="77777777" w:rsidR="000D68E0" w:rsidRDefault="000D68E0" w:rsidP="00AB1733">
      <w:pPr>
        <w:spacing w:after="200" w:line="276" w:lineRule="auto"/>
        <w:ind w:left="0"/>
        <w:rPr>
          <w:lang w:val="en-GB"/>
        </w:rPr>
      </w:pPr>
    </w:p>
    <w:p w14:paraId="2E63EC3E" w14:textId="77777777" w:rsidR="00F11A15" w:rsidRPr="00F11A15" w:rsidRDefault="00F11A15" w:rsidP="00AB1733">
      <w:pPr>
        <w:spacing w:after="200" w:line="276" w:lineRule="auto"/>
        <w:ind w:left="0"/>
        <w:rPr>
          <w:lang w:val="en-GB"/>
        </w:rPr>
      </w:pPr>
    </w:p>
    <w:p w14:paraId="14934919" w14:textId="08DB9807" w:rsidR="000E35BE" w:rsidRPr="0060240E" w:rsidRDefault="000E35BE" w:rsidP="00FD3B70">
      <w:pPr>
        <w:pStyle w:val="Rubrik1"/>
      </w:pPr>
      <w:bookmarkStart w:id="5" w:name="_Toc200015458"/>
      <w:r w:rsidRPr="0060240E">
        <w:lastRenderedPageBreak/>
        <w:t>Station 1</w:t>
      </w:r>
      <w:r w:rsidR="00EA48E6">
        <w:t>01</w:t>
      </w:r>
      <w:r w:rsidR="00E66324">
        <w:t xml:space="preserve"> – Lid and PSD </w:t>
      </w:r>
      <w:proofErr w:type="spellStart"/>
      <w:r w:rsidR="00E66324">
        <w:t>subassy</w:t>
      </w:r>
      <w:bookmarkEnd w:id="5"/>
      <w:proofErr w:type="spellEnd"/>
    </w:p>
    <w:p w14:paraId="3E8803FD" w14:textId="4C2F4CA2" w:rsidR="000E35BE" w:rsidRPr="00E629BE" w:rsidRDefault="00C748BB" w:rsidP="005A6C99">
      <w:pPr>
        <w:rPr>
          <w:lang w:val="en-GB"/>
        </w:rPr>
      </w:pPr>
      <w:r w:rsidRPr="00E629BE">
        <w:rPr>
          <w:lang w:val="en-GB"/>
        </w:rPr>
        <w:t>I</w:t>
      </w:r>
      <w:r w:rsidR="00743DD7" w:rsidRPr="00E629BE">
        <w:rPr>
          <w:lang w:val="en-GB"/>
        </w:rPr>
        <w:t xml:space="preserve">nfeed of </w:t>
      </w:r>
      <w:r w:rsidR="00863535">
        <w:rPr>
          <w:lang w:val="en-GB"/>
        </w:rPr>
        <w:t>Lid</w:t>
      </w:r>
      <w:r w:rsidR="00F70300">
        <w:rPr>
          <w:lang w:val="en-GB"/>
        </w:rPr>
        <w:t xml:space="preserve"> – (with AFAG Product Feeder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BD63DC" w:rsidRPr="0060240E" w14:paraId="76AC0FE7" w14:textId="77777777" w:rsidTr="005B586D">
        <w:trPr>
          <w:trHeight w:val="292"/>
        </w:trPr>
        <w:tc>
          <w:tcPr>
            <w:tcW w:w="875" w:type="dxa"/>
            <w:shd w:val="clear" w:color="auto" w:fill="EBC053"/>
          </w:tcPr>
          <w:p w14:paraId="46A77CBF" w14:textId="1C1DA703" w:rsidR="000E35BE" w:rsidRPr="00041888" w:rsidRDefault="002E50B9" w:rsidP="00914721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226996EA" w14:textId="15DC95D9" w:rsidR="000E35BE" w:rsidRPr="00041888" w:rsidRDefault="002E50B9" w:rsidP="00914721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47CF4C39" w14:textId="1EEEE9FD" w:rsidR="000E35BE" w:rsidRPr="00041888" w:rsidRDefault="002E50B9" w:rsidP="00914721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0E35BE" w:rsidRPr="00200364" w14:paraId="6B8BF5AD" w14:textId="77777777" w:rsidTr="005B586D">
        <w:trPr>
          <w:trHeight w:val="277"/>
        </w:trPr>
        <w:tc>
          <w:tcPr>
            <w:tcW w:w="875" w:type="dxa"/>
          </w:tcPr>
          <w:p w14:paraId="41EB1205" w14:textId="213277C8" w:rsidR="00BD6ACE" w:rsidRPr="00BD6ACE" w:rsidRDefault="00BD6ACE" w:rsidP="0000433B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21F2274" w14:textId="6E8B1B0C" w:rsidR="00200364" w:rsidRPr="00200364" w:rsidRDefault="00200364" w:rsidP="0020036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 w:rsidR="005B586D">
              <w:rPr>
                <w:i/>
                <w:iCs/>
                <w:lang w:val="en-GB"/>
              </w:rPr>
              <w:t>I</w:t>
            </w:r>
            <w:r w:rsidRPr="00200364">
              <w:rPr>
                <w:i/>
                <w:iCs/>
                <w:lang w:val="en-GB"/>
              </w:rPr>
              <w:t xml:space="preserve">nfeed </w:t>
            </w:r>
            <w:r w:rsidR="005B586D"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787" w:type="dxa"/>
          </w:tcPr>
          <w:p w14:paraId="2F79B7C6" w14:textId="277F037E" w:rsidR="000E35BE" w:rsidRPr="00200364" w:rsidRDefault="0053305E" w:rsidP="00914721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0E35BE" w:rsidRPr="0053305E" w14:paraId="3CA36392" w14:textId="77777777" w:rsidTr="005B586D">
        <w:trPr>
          <w:trHeight w:val="570"/>
        </w:trPr>
        <w:tc>
          <w:tcPr>
            <w:tcW w:w="875" w:type="dxa"/>
          </w:tcPr>
          <w:p w14:paraId="735CEA60" w14:textId="18C3A14E" w:rsidR="000E35BE" w:rsidRPr="0060240E" w:rsidRDefault="00BD6ACE" w:rsidP="0000433B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E9860E1" w14:textId="683F4C83" w:rsidR="00200364" w:rsidRPr="00200364" w:rsidRDefault="00C20880" w:rsidP="00200364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46C98941" w14:textId="61DCA877" w:rsidR="000E35BE" w:rsidRPr="00200364" w:rsidRDefault="0053305E" w:rsidP="00914721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830DF1">
              <w:t xml:space="preserve"> (Visual </w:t>
            </w:r>
            <w:proofErr w:type="spellStart"/>
            <w:r w:rsidR="00830DF1">
              <w:t>checked</w:t>
            </w:r>
            <w:proofErr w:type="spellEnd"/>
            <w:r w:rsidR="00830DF1">
              <w:t>)</w:t>
            </w:r>
          </w:p>
        </w:tc>
      </w:tr>
      <w:tr w:rsidR="000E35BE" w:rsidRPr="0053305E" w14:paraId="7A156174" w14:textId="77777777" w:rsidTr="005B586D">
        <w:trPr>
          <w:trHeight w:val="292"/>
        </w:trPr>
        <w:tc>
          <w:tcPr>
            <w:tcW w:w="875" w:type="dxa"/>
          </w:tcPr>
          <w:p w14:paraId="632FB386" w14:textId="12754EAA" w:rsidR="00B33D7D" w:rsidRPr="00B33D7D" w:rsidRDefault="00BD6ACE" w:rsidP="0000433B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8071391" w14:textId="32B4FCA3" w:rsidR="00712EC1" w:rsidRPr="00765849" w:rsidRDefault="00712EC1" w:rsidP="00712EC1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>Inspection</w:t>
            </w:r>
            <w:r w:rsidR="00765849" w:rsidRPr="00765849">
              <w:rPr>
                <w:i/>
                <w:iCs/>
                <w:sz w:val="22"/>
                <w:szCs w:val="22"/>
                <w:lang w:val="en-GB"/>
              </w:rPr>
              <w:t xml:space="preserve"> for leaking</w:t>
            </w:r>
            <w:r w:rsidR="008F2D53">
              <w:rPr>
                <w:i/>
                <w:iCs/>
                <w:sz w:val="22"/>
                <w:szCs w:val="22"/>
                <w:lang w:val="en-GB"/>
              </w:rPr>
              <w:t xml:space="preserve"> </w:t>
            </w:r>
            <w:r w:rsidR="00765849" w:rsidRPr="00765849">
              <w:rPr>
                <w:i/>
                <w:iCs/>
                <w:sz w:val="22"/>
                <w:szCs w:val="22"/>
                <w:lang w:val="en-GB"/>
              </w:rPr>
              <w:t xml:space="preserve">from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="00765849"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="00765849"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02866D22" w14:textId="4093EC00" w:rsidR="00E967A7" w:rsidRPr="00E967A7" w:rsidRDefault="0053305E" w:rsidP="00E967A7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E967A7">
              <w:t xml:space="preserve"> (Visual </w:t>
            </w:r>
            <w:proofErr w:type="spellStart"/>
            <w:r w:rsidR="00E967A7">
              <w:t>checked</w:t>
            </w:r>
            <w:proofErr w:type="spellEnd"/>
            <w:r w:rsidR="00E967A7">
              <w:t>)</w:t>
            </w:r>
          </w:p>
        </w:tc>
      </w:tr>
      <w:tr w:rsidR="000E35BE" w:rsidRPr="0053305E" w14:paraId="5B15C701" w14:textId="77777777" w:rsidTr="005B586D">
        <w:trPr>
          <w:trHeight w:val="277"/>
        </w:trPr>
        <w:tc>
          <w:tcPr>
            <w:tcW w:w="875" w:type="dxa"/>
          </w:tcPr>
          <w:p w14:paraId="2FDE2879" w14:textId="3B865CE0" w:rsidR="000E35BE" w:rsidRPr="0060240E" w:rsidRDefault="00BD6ACE" w:rsidP="0000433B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8C3740F" w14:textId="64817AD6" w:rsidR="00765849" w:rsidRPr="00765849" w:rsidRDefault="00765849" w:rsidP="00765849">
            <w:pPr>
              <w:ind w:left="0"/>
              <w:rPr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of dampers on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7D4855F0" w14:textId="606DC99F" w:rsidR="000E35BE" w:rsidRPr="00765849" w:rsidRDefault="0053305E" w:rsidP="00914721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830DF1">
              <w:t xml:space="preserve"> (Visual </w:t>
            </w:r>
            <w:proofErr w:type="spellStart"/>
            <w:r w:rsidR="00830DF1">
              <w:t>checked</w:t>
            </w:r>
            <w:proofErr w:type="spellEnd"/>
            <w:r w:rsidR="00830DF1">
              <w:t>)</w:t>
            </w:r>
          </w:p>
        </w:tc>
      </w:tr>
      <w:tr w:rsidR="005B586D" w:rsidRPr="008F2D53" w14:paraId="2FFAADAF" w14:textId="77777777" w:rsidTr="005B586D">
        <w:trPr>
          <w:trHeight w:val="277"/>
        </w:trPr>
        <w:tc>
          <w:tcPr>
            <w:tcW w:w="875" w:type="dxa"/>
          </w:tcPr>
          <w:p w14:paraId="30155132" w14:textId="47AAA5E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CD8B4BF" w14:textId="57E6A5C2" w:rsidR="005B586D" w:rsidRPr="00765849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609ADC1A" w14:textId="387264A4" w:rsidR="005B586D" w:rsidRPr="00765849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53305E" w14:paraId="674916C0" w14:textId="77777777" w:rsidTr="005B586D">
        <w:trPr>
          <w:trHeight w:val="292"/>
        </w:trPr>
        <w:tc>
          <w:tcPr>
            <w:tcW w:w="875" w:type="dxa"/>
          </w:tcPr>
          <w:p w14:paraId="6D806413" w14:textId="138D5A2C" w:rsidR="005B586D" w:rsidRPr="0060240E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18C30A0" w14:textId="066FD757" w:rsidR="005B586D" w:rsidRPr="00765849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2A32508E" w14:textId="3795DBDE" w:rsidR="005B586D" w:rsidRPr="00765849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7781191D" w14:textId="77777777" w:rsidTr="005B586D">
        <w:trPr>
          <w:trHeight w:val="292"/>
        </w:trPr>
        <w:tc>
          <w:tcPr>
            <w:tcW w:w="875" w:type="dxa"/>
          </w:tcPr>
          <w:p w14:paraId="47082116" w14:textId="6B4C74E0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DEA2C6D" w14:textId="628BBE7F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3BB7067F" w14:textId="793C1119" w:rsidR="005B586D" w:rsidRPr="00C20880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192F6642" w14:textId="77777777" w:rsidTr="005B586D">
        <w:trPr>
          <w:trHeight w:val="292"/>
        </w:trPr>
        <w:tc>
          <w:tcPr>
            <w:tcW w:w="875" w:type="dxa"/>
          </w:tcPr>
          <w:p w14:paraId="081EA7A6" w14:textId="05B6F2F2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B124D9E" w14:textId="39D998E3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283876B9" w14:textId="6AF6B05A" w:rsidR="005B586D" w:rsidRPr="00C20880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64392F77" w14:textId="77777777" w:rsidTr="005B586D">
        <w:trPr>
          <w:trHeight w:val="292"/>
        </w:trPr>
        <w:tc>
          <w:tcPr>
            <w:tcW w:w="875" w:type="dxa"/>
          </w:tcPr>
          <w:p w14:paraId="044B7748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5E2BC97D" w14:textId="77777777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50DDB36D" w14:textId="77777777" w:rsidR="005B586D" w:rsidRPr="00C20880" w:rsidRDefault="005B586D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6F9CF69C" w14:textId="77777777" w:rsidR="008F2D53" w:rsidRDefault="008F2D53" w:rsidP="000E35BE">
      <w:pPr>
        <w:spacing w:after="200" w:line="276" w:lineRule="auto"/>
        <w:ind w:left="0"/>
        <w:rPr>
          <w:b/>
          <w:bCs/>
          <w:iCs/>
          <w:color w:val="31849B" w:themeColor="accent5" w:themeShade="BF"/>
          <w:lang w:val="en-GB"/>
        </w:rPr>
      </w:pPr>
    </w:p>
    <w:p w14:paraId="0D712717" w14:textId="77777777" w:rsidR="00837157" w:rsidRDefault="00837157" w:rsidP="000E35BE">
      <w:pPr>
        <w:spacing w:after="200" w:line="276" w:lineRule="auto"/>
        <w:ind w:left="0"/>
        <w:rPr>
          <w:b/>
          <w:bCs/>
          <w:iCs/>
          <w:color w:val="31849B" w:themeColor="accent5" w:themeShade="BF"/>
          <w:lang w:val="en-GB"/>
        </w:rPr>
      </w:pPr>
    </w:p>
    <w:p w14:paraId="6D5923B3" w14:textId="77777777" w:rsidR="00467957" w:rsidRDefault="00467957" w:rsidP="000E35BE">
      <w:pPr>
        <w:spacing w:after="200" w:line="276" w:lineRule="auto"/>
        <w:ind w:left="0"/>
        <w:rPr>
          <w:b/>
          <w:bCs/>
          <w:iCs/>
          <w:color w:val="31849B" w:themeColor="accent5" w:themeShade="BF"/>
          <w:lang w:val="en-GB"/>
        </w:rPr>
      </w:pPr>
    </w:p>
    <w:p w14:paraId="00F1D928" w14:textId="77777777" w:rsidR="00837157" w:rsidRDefault="00837157" w:rsidP="000E35BE">
      <w:pPr>
        <w:spacing w:after="200" w:line="276" w:lineRule="auto"/>
        <w:ind w:left="0"/>
        <w:rPr>
          <w:b/>
          <w:bCs/>
          <w:iCs/>
          <w:color w:val="31849B" w:themeColor="accent5" w:themeShade="BF"/>
          <w:lang w:val="en-GB"/>
        </w:rPr>
      </w:pPr>
    </w:p>
    <w:p w14:paraId="33FFB74D" w14:textId="77777777" w:rsidR="008F2D53" w:rsidRDefault="008F2D53" w:rsidP="000E35BE">
      <w:pPr>
        <w:spacing w:after="200" w:line="276" w:lineRule="auto"/>
        <w:ind w:left="0"/>
        <w:rPr>
          <w:b/>
          <w:bCs/>
          <w:iCs/>
          <w:color w:val="31849B" w:themeColor="accent5" w:themeShade="BF"/>
          <w:lang w:val="en-GB"/>
        </w:rPr>
      </w:pPr>
    </w:p>
    <w:p w14:paraId="36876067" w14:textId="77777777" w:rsidR="008F2D53" w:rsidRDefault="008F2D53" w:rsidP="000E35BE">
      <w:pPr>
        <w:spacing w:after="200" w:line="276" w:lineRule="auto"/>
        <w:ind w:left="0"/>
        <w:rPr>
          <w:b/>
          <w:bCs/>
          <w:iCs/>
          <w:color w:val="31849B" w:themeColor="accent5" w:themeShade="BF"/>
          <w:lang w:val="en-GB"/>
        </w:rPr>
      </w:pPr>
    </w:p>
    <w:p w14:paraId="1B427289" w14:textId="77777777" w:rsidR="008F2D53" w:rsidRDefault="008F2D53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  <w:lang w:val="en-GB"/>
        </w:rPr>
      </w:pPr>
    </w:p>
    <w:p w14:paraId="07CEFB60" w14:textId="77777777" w:rsidR="00467957" w:rsidRDefault="00467957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  <w:lang w:val="en-GB"/>
        </w:rPr>
      </w:pPr>
    </w:p>
    <w:p w14:paraId="31A801B0" w14:textId="77777777" w:rsidR="00605320" w:rsidRPr="00C20880" w:rsidRDefault="0060532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  <w:lang w:val="en-GB"/>
        </w:rPr>
      </w:pPr>
    </w:p>
    <w:p w14:paraId="260F95CF" w14:textId="7FDD2B9C" w:rsidR="000E35BE" w:rsidRDefault="000E35BE" w:rsidP="00FD3B70">
      <w:pPr>
        <w:pStyle w:val="Rubrik1"/>
      </w:pPr>
      <w:bookmarkStart w:id="6" w:name="_Toc200015459"/>
      <w:r w:rsidRPr="00FD3B70">
        <w:t xml:space="preserve">Station </w:t>
      </w:r>
      <w:r w:rsidR="00EA48E6">
        <w:t>10</w:t>
      </w:r>
      <w:r w:rsidRPr="00FD3B70">
        <w:t>2</w:t>
      </w:r>
      <w:bookmarkEnd w:id="6"/>
    </w:p>
    <w:p w14:paraId="00886C7B" w14:textId="73326853" w:rsidR="00132866" w:rsidRDefault="00A25393" w:rsidP="00132866">
      <w:pPr>
        <w:rPr>
          <w:lang w:val="en-US"/>
        </w:rPr>
      </w:pPr>
      <w:r>
        <w:rPr>
          <w:lang w:val="en-US"/>
        </w:rPr>
        <w:t xml:space="preserve">Presence </w:t>
      </w:r>
      <w:r w:rsidR="00863535">
        <w:rPr>
          <w:lang w:val="en-US"/>
        </w:rPr>
        <w:t>C</w:t>
      </w:r>
      <w:r w:rsidR="00743DD7">
        <w:rPr>
          <w:lang w:val="en-US"/>
        </w:rPr>
        <w:t>heck</w:t>
      </w:r>
      <w:r w:rsidR="00863535">
        <w:rPr>
          <w:lang w:val="en-US"/>
        </w:rPr>
        <w:t xml:space="preserve"> of Lid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132866" w:rsidRPr="0060240E" w14:paraId="3F187858" w14:textId="77777777" w:rsidTr="008F2D53">
        <w:trPr>
          <w:trHeight w:val="292"/>
        </w:trPr>
        <w:tc>
          <w:tcPr>
            <w:tcW w:w="875" w:type="dxa"/>
            <w:shd w:val="clear" w:color="auto" w:fill="EBC053"/>
          </w:tcPr>
          <w:p w14:paraId="2BCB8CF4" w14:textId="77777777" w:rsidR="00132866" w:rsidRPr="00041888" w:rsidRDefault="00132866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3AEB2F41" w14:textId="77777777" w:rsidR="00132866" w:rsidRPr="00041888" w:rsidRDefault="00132866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6B809672" w14:textId="77777777" w:rsidR="00132866" w:rsidRPr="00041888" w:rsidRDefault="00132866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8F2D53" w:rsidRPr="0053305E" w14:paraId="62C071C4" w14:textId="77777777" w:rsidTr="008F2D53">
        <w:trPr>
          <w:trHeight w:val="292"/>
        </w:trPr>
        <w:tc>
          <w:tcPr>
            <w:tcW w:w="875" w:type="dxa"/>
          </w:tcPr>
          <w:p w14:paraId="47C5C81A" w14:textId="5456CDFF" w:rsidR="008F2D53" w:rsidRDefault="008F2D53" w:rsidP="008F2D5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99A6377" w14:textId="3F36A60D" w:rsidR="008F2D53" w:rsidRPr="00C20880" w:rsidRDefault="008F2D53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0E555E">
              <w:rPr>
                <w:i/>
                <w:iCs/>
                <w:lang w:val="en-GB"/>
              </w:rPr>
              <w:t xml:space="preserve">Inspection of function for the </w:t>
            </w:r>
            <w:r w:rsidR="005B586D">
              <w:rPr>
                <w:i/>
                <w:iCs/>
                <w:lang w:val="en-GB"/>
              </w:rPr>
              <w:t>S</w:t>
            </w:r>
            <w:r>
              <w:rPr>
                <w:i/>
                <w:iCs/>
                <w:lang w:val="en-GB"/>
              </w:rPr>
              <w:t>ensors.</w:t>
            </w:r>
          </w:p>
        </w:tc>
        <w:tc>
          <w:tcPr>
            <w:tcW w:w="2787" w:type="dxa"/>
          </w:tcPr>
          <w:p w14:paraId="02E693CB" w14:textId="52152038" w:rsidR="008F2D53" w:rsidRPr="00C20880" w:rsidRDefault="0053305E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8F2D53" w:rsidRPr="00C20880" w14:paraId="0A26650A" w14:textId="77777777" w:rsidTr="008F2D53">
        <w:trPr>
          <w:trHeight w:val="292"/>
        </w:trPr>
        <w:tc>
          <w:tcPr>
            <w:tcW w:w="875" w:type="dxa"/>
          </w:tcPr>
          <w:p w14:paraId="5F24C589" w14:textId="3B44DE39" w:rsidR="008F2D53" w:rsidRDefault="008F2D53" w:rsidP="008F2D5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0BAFC6D" w14:textId="48C83708" w:rsidR="008F2D53" w:rsidRPr="00C20880" w:rsidRDefault="008F2D53" w:rsidP="008F2D53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 w:rsidR="005B586D"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4072AB67" w14:textId="0FB3A73D" w:rsidR="008F2D53" w:rsidRPr="00C20880" w:rsidRDefault="0053305E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8F2D53" w:rsidRPr="00C20880" w14:paraId="1E0E22EF" w14:textId="77777777" w:rsidTr="008F2D53">
        <w:trPr>
          <w:trHeight w:val="292"/>
        </w:trPr>
        <w:tc>
          <w:tcPr>
            <w:tcW w:w="875" w:type="dxa"/>
          </w:tcPr>
          <w:p w14:paraId="0BD94DB1" w14:textId="77777777" w:rsidR="008F2D53" w:rsidRDefault="008F2D53" w:rsidP="008F2D5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A862F7B" w14:textId="0E7828DC" w:rsidR="008F2D53" w:rsidRPr="00C20880" w:rsidRDefault="008F2D53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 xml:space="preserve">station </w:t>
            </w:r>
            <w:r w:rsidR="005B586D"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78D853A7" w14:textId="04DF6F41" w:rsidR="008F2D53" w:rsidRPr="00C20880" w:rsidRDefault="0053305E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8F2D53" w:rsidRPr="00C20880" w14:paraId="1B620DFC" w14:textId="77777777" w:rsidTr="008F2D53">
        <w:trPr>
          <w:trHeight w:val="292"/>
        </w:trPr>
        <w:tc>
          <w:tcPr>
            <w:tcW w:w="875" w:type="dxa"/>
          </w:tcPr>
          <w:p w14:paraId="0734F3C6" w14:textId="77777777" w:rsidR="008F2D53" w:rsidRDefault="008F2D53" w:rsidP="008F2D53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1578A6C8" w14:textId="77777777" w:rsidR="008F2D53" w:rsidRPr="00C20880" w:rsidRDefault="008F2D53" w:rsidP="008F2D53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50A314CE" w14:textId="77777777" w:rsidR="008F2D53" w:rsidRPr="00C20880" w:rsidRDefault="008F2D53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11E97713" w14:textId="559FA5F5" w:rsidR="00132866" w:rsidRDefault="00132866" w:rsidP="00837157">
      <w:pPr>
        <w:ind w:left="0"/>
        <w:rPr>
          <w:lang w:val="en-US"/>
        </w:rPr>
      </w:pPr>
    </w:p>
    <w:p w14:paraId="0B4E7D7C" w14:textId="77777777" w:rsidR="00837157" w:rsidRDefault="00837157" w:rsidP="00837157">
      <w:pPr>
        <w:ind w:left="0"/>
        <w:rPr>
          <w:lang w:val="en-US"/>
        </w:rPr>
      </w:pPr>
    </w:p>
    <w:p w14:paraId="1C6F5480" w14:textId="77777777" w:rsidR="008F2D53" w:rsidRDefault="008F2D53" w:rsidP="00837157">
      <w:pPr>
        <w:ind w:left="0"/>
        <w:rPr>
          <w:lang w:val="en-US"/>
        </w:rPr>
      </w:pPr>
    </w:p>
    <w:p w14:paraId="5C8EE973" w14:textId="77777777" w:rsidR="00AB1733" w:rsidRDefault="00AB1733" w:rsidP="00132866">
      <w:pPr>
        <w:ind w:left="0"/>
        <w:rPr>
          <w:lang w:val="en-US"/>
        </w:rPr>
      </w:pPr>
    </w:p>
    <w:p w14:paraId="4CCFF228" w14:textId="77777777" w:rsidR="008F2D53" w:rsidRDefault="008F2D53" w:rsidP="00132866">
      <w:pPr>
        <w:ind w:left="0"/>
        <w:rPr>
          <w:lang w:val="en-US"/>
        </w:rPr>
      </w:pPr>
    </w:p>
    <w:p w14:paraId="4574C376" w14:textId="77777777" w:rsidR="008F2D53" w:rsidRDefault="008F2D53" w:rsidP="00132866">
      <w:pPr>
        <w:ind w:left="0"/>
        <w:rPr>
          <w:lang w:val="en-US"/>
        </w:rPr>
      </w:pPr>
    </w:p>
    <w:p w14:paraId="4EAA6FF9" w14:textId="77777777" w:rsidR="008F2D53" w:rsidRDefault="008F2D53" w:rsidP="00132866">
      <w:pPr>
        <w:ind w:left="0"/>
        <w:rPr>
          <w:lang w:val="en-US"/>
        </w:rPr>
      </w:pPr>
    </w:p>
    <w:p w14:paraId="5F6E3B1B" w14:textId="77777777" w:rsidR="0053305E" w:rsidRPr="00AB1733" w:rsidRDefault="0053305E" w:rsidP="00132866">
      <w:pPr>
        <w:ind w:left="0"/>
        <w:rPr>
          <w:lang w:val="en-US"/>
        </w:rPr>
      </w:pPr>
    </w:p>
    <w:p w14:paraId="41562209" w14:textId="50AB2171" w:rsidR="000E35BE" w:rsidRPr="0060240E" w:rsidRDefault="000E35BE" w:rsidP="00B33D7D">
      <w:pPr>
        <w:pStyle w:val="Rubrik1"/>
      </w:pPr>
      <w:bookmarkStart w:id="7" w:name="_Toc200015460"/>
      <w:r w:rsidRPr="0060240E">
        <w:t xml:space="preserve">Station </w:t>
      </w:r>
      <w:r w:rsidR="00DA307C">
        <w:t>10</w:t>
      </w:r>
      <w:r w:rsidRPr="0060240E">
        <w:t>3</w:t>
      </w:r>
      <w:bookmarkEnd w:id="7"/>
    </w:p>
    <w:p w14:paraId="2B0FF9E0" w14:textId="77777777" w:rsidR="00863535" w:rsidRPr="005D551B" w:rsidRDefault="00863535" w:rsidP="00863535">
      <w:proofErr w:type="spellStart"/>
      <w:r>
        <w:t>Free</w:t>
      </w:r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536"/>
        <w:gridCol w:w="2494"/>
      </w:tblGrid>
      <w:tr w:rsidR="00863535" w14:paraId="2FCF83A0" w14:textId="77777777" w:rsidTr="004F16FA">
        <w:tc>
          <w:tcPr>
            <w:tcW w:w="875" w:type="dxa"/>
            <w:shd w:val="clear" w:color="auto" w:fill="EBC053"/>
          </w:tcPr>
          <w:p w14:paraId="1EF1D401" w14:textId="77777777" w:rsidR="00863535" w:rsidRPr="00041888" w:rsidRDefault="00863535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536" w:type="dxa"/>
            <w:shd w:val="clear" w:color="auto" w:fill="EBC053"/>
          </w:tcPr>
          <w:p w14:paraId="3E5EE4BC" w14:textId="77777777" w:rsidR="00863535" w:rsidRPr="00041888" w:rsidRDefault="00863535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494" w:type="dxa"/>
            <w:shd w:val="clear" w:color="auto" w:fill="EBC053"/>
          </w:tcPr>
          <w:p w14:paraId="5979C6E1" w14:textId="77777777" w:rsidR="00863535" w:rsidRPr="00041888" w:rsidRDefault="00863535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863535" w14:paraId="277D7074" w14:textId="77777777" w:rsidTr="004F16FA">
        <w:tc>
          <w:tcPr>
            <w:tcW w:w="875" w:type="dxa"/>
          </w:tcPr>
          <w:p w14:paraId="46F95B74" w14:textId="77777777" w:rsidR="00863535" w:rsidRDefault="00863535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6736522C" w14:textId="77777777" w:rsidR="00863535" w:rsidRDefault="00863535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494" w:type="dxa"/>
          </w:tcPr>
          <w:p w14:paraId="29FB4471" w14:textId="3ED997AE" w:rsidR="00863535" w:rsidRDefault="0053305E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60F8BB74" w14:textId="63032BF8" w:rsidR="009E380A" w:rsidRDefault="009E380A" w:rsidP="009E380A">
      <w:pPr>
        <w:ind w:left="0"/>
        <w:rPr>
          <w:lang w:val="en-US"/>
        </w:rPr>
      </w:pPr>
    </w:p>
    <w:p w14:paraId="251D506B" w14:textId="77777777" w:rsidR="00837157" w:rsidRDefault="00837157" w:rsidP="009E380A">
      <w:pPr>
        <w:ind w:left="0"/>
        <w:rPr>
          <w:lang w:val="en-US"/>
        </w:rPr>
      </w:pPr>
    </w:p>
    <w:p w14:paraId="4162E7AA" w14:textId="77777777" w:rsidR="00837157" w:rsidRDefault="00837157" w:rsidP="009E380A">
      <w:pPr>
        <w:ind w:left="0"/>
        <w:rPr>
          <w:lang w:val="en-US"/>
        </w:rPr>
      </w:pPr>
    </w:p>
    <w:p w14:paraId="48E51B98" w14:textId="77777777" w:rsidR="008F2D53" w:rsidRDefault="008F2D53" w:rsidP="009E380A">
      <w:pPr>
        <w:ind w:left="0"/>
        <w:rPr>
          <w:lang w:val="en-US"/>
        </w:rPr>
      </w:pPr>
    </w:p>
    <w:p w14:paraId="737601E5" w14:textId="77777777" w:rsidR="008F2D53" w:rsidRDefault="008F2D53" w:rsidP="009E380A">
      <w:pPr>
        <w:ind w:left="0"/>
        <w:rPr>
          <w:lang w:val="en-US"/>
        </w:rPr>
      </w:pPr>
    </w:p>
    <w:p w14:paraId="270B5F33" w14:textId="77777777" w:rsidR="008F2D53" w:rsidRDefault="008F2D53" w:rsidP="009E380A">
      <w:pPr>
        <w:ind w:left="0"/>
        <w:rPr>
          <w:lang w:val="en-US"/>
        </w:rPr>
      </w:pPr>
    </w:p>
    <w:p w14:paraId="6ADF39A5" w14:textId="77777777" w:rsidR="008F2D53" w:rsidRDefault="008F2D53" w:rsidP="009E380A">
      <w:pPr>
        <w:ind w:left="0"/>
        <w:rPr>
          <w:lang w:val="en-US"/>
        </w:rPr>
      </w:pPr>
    </w:p>
    <w:p w14:paraId="4B326285" w14:textId="77777777" w:rsidR="008F2D53" w:rsidRDefault="008F2D53" w:rsidP="009E380A">
      <w:pPr>
        <w:ind w:left="0"/>
        <w:rPr>
          <w:lang w:val="en-US"/>
        </w:rPr>
      </w:pPr>
    </w:p>
    <w:p w14:paraId="645A65CA" w14:textId="77777777" w:rsidR="008F2D53" w:rsidRDefault="008F2D53" w:rsidP="009E380A">
      <w:pPr>
        <w:ind w:left="0"/>
        <w:rPr>
          <w:lang w:val="en-US"/>
        </w:rPr>
      </w:pPr>
    </w:p>
    <w:p w14:paraId="0688EFF1" w14:textId="77777777" w:rsidR="008F2D53" w:rsidRDefault="008F2D53" w:rsidP="009E380A">
      <w:pPr>
        <w:ind w:left="0"/>
        <w:rPr>
          <w:lang w:val="en-US"/>
        </w:rPr>
      </w:pPr>
    </w:p>
    <w:p w14:paraId="670B2959" w14:textId="77777777" w:rsidR="008F2D53" w:rsidRDefault="008F2D53" w:rsidP="009E380A">
      <w:pPr>
        <w:ind w:left="0"/>
        <w:rPr>
          <w:lang w:val="en-US"/>
        </w:rPr>
      </w:pPr>
    </w:p>
    <w:p w14:paraId="536696BA" w14:textId="77777777" w:rsidR="00605320" w:rsidRPr="00B91C35" w:rsidRDefault="00605320" w:rsidP="009E380A">
      <w:pPr>
        <w:ind w:left="0"/>
        <w:rPr>
          <w:lang w:val="en-US"/>
        </w:rPr>
      </w:pPr>
    </w:p>
    <w:p w14:paraId="19562C12" w14:textId="51CD8E60" w:rsidR="000E35BE" w:rsidRPr="0060240E" w:rsidRDefault="000E35BE" w:rsidP="00FD3B70">
      <w:pPr>
        <w:pStyle w:val="Rubrik1"/>
      </w:pPr>
      <w:bookmarkStart w:id="8" w:name="_Toc200015461"/>
      <w:r w:rsidRPr="0060240E">
        <w:lastRenderedPageBreak/>
        <w:t xml:space="preserve">Station </w:t>
      </w:r>
      <w:r w:rsidR="00DA307C">
        <w:t>10</w:t>
      </w:r>
      <w:r w:rsidRPr="0060240E">
        <w:t>4</w:t>
      </w:r>
      <w:bookmarkEnd w:id="8"/>
    </w:p>
    <w:p w14:paraId="15857358" w14:textId="1C42872F" w:rsidR="00837157" w:rsidRDefault="00863535" w:rsidP="008F2D53">
      <w:pPr>
        <w:rPr>
          <w:lang w:val="en-GB"/>
        </w:rPr>
      </w:pPr>
      <w:r w:rsidRPr="00157157">
        <w:rPr>
          <w:lang w:val="en-GB"/>
        </w:rPr>
        <w:t>Infeed of PSD</w:t>
      </w:r>
      <w:r w:rsidR="00157157" w:rsidRPr="00157157">
        <w:rPr>
          <w:lang w:val="en-GB"/>
        </w:rPr>
        <w:t xml:space="preserve"> </w:t>
      </w:r>
      <w:r w:rsidR="00F70300">
        <w:rPr>
          <w:lang w:val="en-GB"/>
        </w:rPr>
        <w:t>(with AFAG Product Feeder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8F2D53" w:rsidRPr="0060240E" w14:paraId="315640BA" w14:textId="77777777" w:rsidTr="005B586D">
        <w:trPr>
          <w:trHeight w:val="292"/>
        </w:trPr>
        <w:tc>
          <w:tcPr>
            <w:tcW w:w="875" w:type="dxa"/>
            <w:shd w:val="clear" w:color="auto" w:fill="EBC053"/>
          </w:tcPr>
          <w:p w14:paraId="343D884A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37A24312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66F3C841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8F2D53" w:rsidRPr="00200364" w14:paraId="147415AD" w14:textId="77777777" w:rsidTr="005B586D">
        <w:trPr>
          <w:trHeight w:val="277"/>
        </w:trPr>
        <w:tc>
          <w:tcPr>
            <w:tcW w:w="875" w:type="dxa"/>
          </w:tcPr>
          <w:p w14:paraId="54FDF49D" w14:textId="77777777" w:rsidR="008F2D53" w:rsidRPr="00BD6ACE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D9E0B18" w14:textId="442486F2" w:rsidR="008F2D53" w:rsidRPr="00200364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 w:rsidR="005B586D">
              <w:rPr>
                <w:i/>
                <w:iCs/>
                <w:lang w:val="en-GB"/>
              </w:rPr>
              <w:t>I</w:t>
            </w:r>
            <w:r w:rsidRPr="00200364">
              <w:rPr>
                <w:i/>
                <w:iCs/>
                <w:lang w:val="en-GB"/>
              </w:rPr>
              <w:t xml:space="preserve">nfeed </w:t>
            </w:r>
            <w:r w:rsidR="005B586D"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787" w:type="dxa"/>
          </w:tcPr>
          <w:p w14:paraId="231C6C51" w14:textId="44EFF067" w:rsidR="008F2D53" w:rsidRPr="00200364" w:rsidRDefault="0053305E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8F2D53" w:rsidRPr="0053305E" w14:paraId="7451CEF0" w14:textId="77777777" w:rsidTr="005B586D">
        <w:trPr>
          <w:trHeight w:val="570"/>
        </w:trPr>
        <w:tc>
          <w:tcPr>
            <w:tcW w:w="875" w:type="dxa"/>
          </w:tcPr>
          <w:p w14:paraId="447054CE" w14:textId="77777777" w:rsidR="008F2D53" w:rsidRPr="0060240E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4723D34" w14:textId="4584240B" w:rsidR="008F2D53" w:rsidRPr="00200364" w:rsidRDefault="008F2D53" w:rsidP="001115E4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4DA2A99D" w14:textId="7CCFC132" w:rsidR="008F2D53" w:rsidRPr="00200364" w:rsidRDefault="0053305E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F1043E">
              <w:t xml:space="preserve"> (Visual </w:t>
            </w:r>
            <w:proofErr w:type="spellStart"/>
            <w:r w:rsidR="00F1043E">
              <w:t>checked</w:t>
            </w:r>
            <w:proofErr w:type="spellEnd"/>
            <w:r w:rsidR="00F1043E">
              <w:t>)</w:t>
            </w:r>
          </w:p>
        </w:tc>
      </w:tr>
      <w:tr w:rsidR="008F2D53" w:rsidRPr="0053305E" w14:paraId="3A003B9D" w14:textId="77777777" w:rsidTr="005B586D">
        <w:trPr>
          <w:trHeight w:val="292"/>
        </w:trPr>
        <w:tc>
          <w:tcPr>
            <w:tcW w:w="875" w:type="dxa"/>
          </w:tcPr>
          <w:p w14:paraId="017CC467" w14:textId="77777777" w:rsidR="008F2D53" w:rsidRPr="00B33D7D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A875698" w14:textId="33D1FE2F" w:rsidR="008F2D53" w:rsidRPr="00765849" w:rsidRDefault="008F2D53" w:rsidP="001115E4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leaking from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2511E162" w14:textId="1C9B05CE" w:rsidR="008F2D53" w:rsidRPr="00765849" w:rsidRDefault="0053305E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AC5CFC">
              <w:t xml:space="preserve"> (Visual </w:t>
            </w:r>
            <w:proofErr w:type="spellStart"/>
            <w:r w:rsidR="00AC5CFC">
              <w:t>checked</w:t>
            </w:r>
            <w:proofErr w:type="spellEnd"/>
            <w:r w:rsidR="00AC5CFC">
              <w:t>)</w:t>
            </w:r>
          </w:p>
        </w:tc>
      </w:tr>
      <w:tr w:rsidR="008F2D53" w:rsidRPr="0053305E" w14:paraId="40988230" w14:textId="77777777" w:rsidTr="005B586D">
        <w:trPr>
          <w:trHeight w:val="277"/>
        </w:trPr>
        <w:tc>
          <w:tcPr>
            <w:tcW w:w="875" w:type="dxa"/>
          </w:tcPr>
          <w:p w14:paraId="35FBD169" w14:textId="77777777" w:rsidR="008F2D53" w:rsidRPr="0060240E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89D835C" w14:textId="515F1A5D" w:rsidR="008F2D53" w:rsidRPr="00765849" w:rsidRDefault="008F2D53" w:rsidP="001115E4">
            <w:pPr>
              <w:ind w:left="0"/>
              <w:rPr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of dampers on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6DC52E92" w14:textId="5D98D3E6" w:rsidR="008F2D53" w:rsidRPr="00765849" w:rsidRDefault="0053305E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AC5CFC">
              <w:t xml:space="preserve"> (Visual </w:t>
            </w:r>
            <w:proofErr w:type="spellStart"/>
            <w:r w:rsidR="00AC5CFC">
              <w:t>checked</w:t>
            </w:r>
            <w:proofErr w:type="spellEnd"/>
            <w:r w:rsidR="00AC5CFC">
              <w:t>)</w:t>
            </w:r>
          </w:p>
        </w:tc>
      </w:tr>
      <w:tr w:rsidR="005B586D" w:rsidRPr="008F2D53" w14:paraId="24AB6734" w14:textId="77777777" w:rsidTr="005B586D">
        <w:trPr>
          <w:trHeight w:val="277"/>
        </w:trPr>
        <w:tc>
          <w:tcPr>
            <w:tcW w:w="875" w:type="dxa"/>
          </w:tcPr>
          <w:p w14:paraId="74532D1D" w14:textId="4BC851AF" w:rsidR="005B586D" w:rsidRDefault="00DD3660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5F6B470" w14:textId="35D360F5" w:rsidR="005B586D" w:rsidRPr="00765849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5474ECC0" w14:textId="493E7672" w:rsidR="005B586D" w:rsidRPr="00765849" w:rsidRDefault="00DD3660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5B586D" w:rsidRPr="0053305E" w14:paraId="588DF408" w14:textId="77777777" w:rsidTr="005B586D">
        <w:trPr>
          <w:trHeight w:val="292"/>
        </w:trPr>
        <w:tc>
          <w:tcPr>
            <w:tcW w:w="875" w:type="dxa"/>
          </w:tcPr>
          <w:p w14:paraId="35C73BB0" w14:textId="77777777" w:rsidR="005B586D" w:rsidRPr="0060240E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7499705" w14:textId="40EF833D" w:rsidR="005B586D" w:rsidRPr="00765849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>Inspection for wear on g</w:t>
            </w:r>
            <w:r>
              <w:rPr>
                <w:i/>
                <w:iCs/>
                <w:sz w:val="22"/>
                <w:szCs w:val="22"/>
                <w:lang w:val="en-GB"/>
              </w:rPr>
              <w:t>rip Fingers.</w:t>
            </w:r>
          </w:p>
        </w:tc>
        <w:tc>
          <w:tcPr>
            <w:tcW w:w="2787" w:type="dxa"/>
          </w:tcPr>
          <w:p w14:paraId="1D336A9E" w14:textId="57D7F222" w:rsidR="005B586D" w:rsidRPr="00765849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3C534F13" w14:textId="77777777" w:rsidTr="005B586D">
        <w:trPr>
          <w:trHeight w:val="292"/>
        </w:trPr>
        <w:tc>
          <w:tcPr>
            <w:tcW w:w="875" w:type="dxa"/>
          </w:tcPr>
          <w:p w14:paraId="58D7BF6E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7D7C7B5" w14:textId="350AD2FD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5C156868" w14:textId="541A08E1" w:rsidR="005B586D" w:rsidRPr="00C20880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21AD0301" w14:textId="77777777" w:rsidTr="005B586D">
        <w:trPr>
          <w:trHeight w:val="292"/>
        </w:trPr>
        <w:tc>
          <w:tcPr>
            <w:tcW w:w="875" w:type="dxa"/>
          </w:tcPr>
          <w:p w14:paraId="630D57F4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1F4137F" w14:textId="5AB93673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5B9C992C" w14:textId="4972D179" w:rsidR="005B586D" w:rsidRPr="00C20880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762ADE23" w14:textId="77777777" w:rsidTr="005B586D">
        <w:trPr>
          <w:trHeight w:val="292"/>
        </w:trPr>
        <w:tc>
          <w:tcPr>
            <w:tcW w:w="875" w:type="dxa"/>
          </w:tcPr>
          <w:p w14:paraId="055904EC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431E971E" w14:textId="77777777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07983B62" w14:textId="77777777" w:rsidR="005B586D" w:rsidRPr="00C20880" w:rsidRDefault="005B586D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49AAB1F6" w14:textId="77777777" w:rsidR="00837157" w:rsidRDefault="00837157" w:rsidP="00C52E3C">
      <w:pPr>
        <w:spacing w:after="200" w:line="276" w:lineRule="auto"/>
        <w:ind w:left="0"/>
        <w:rPr>
          <w:lang w:val="en-GB"/>
        </w:rPr>
      </w:pPr>
    </w:p>
    <w:p w14:paraId="533339D4" w14:textId="77777777" w:rsidR="008F2D53" w:rsidRDefault="008F2D53" w:rsidP="00C52E3C">
      <w:pPr>
        <w:spacing w:after="200" w:line="276" w:lineRule="auto"/>
        <w:ind w:left="0"/>
        <w:rPr>
          <w:lang w:val="en-GB"/>
        </w:rPr>
      </w:pPr>
    </w:p>
    <w:p w14:paraId="12FBD72C" w14:textId="77777777" w:rsidR="008F2D53" w:rsidRDefault="008F2D53" w:rsidP="00C52E3C">
      <w:pPr>
        <w:spacing w:after="200" w:line="276" w:lineRule="auto"/>
        <w:ind w:left="0"/>
        <w:rPr>
          <w:lang w:val="en-GB"/>
        </w:rPr>
      </w:pPr>
    </w:p>
    <w:p w14:paraId="4873C37D" w14:textId="77777777" w:rsidR="008F2D53" w:rsidRDefault="008F2D53" w:rsidP="00C52E3C">
      <w:pPr>
        <w:spacing w:after="200" w:line="276" w:lineRule="auto"/>
        <w:ind w:left="0"/>
        <w:rPr>
          <w:lang w:val="en-GB"/>
        </w:rPr>
      </w:pPr>
    </w:p>
    <w:p w14:paraId="477FFA38" w14:textId="77777777" w:rsidR="008F2D53" w:rsidRDefault="008F2D53" w:rsidP="00C52E3C">
      <w:pPr>
        <w:spacing w:after="200" w:line="276" w:lineRule="auto"/>
        <w:ind w:left="0"/>
        <w:rPr>
          <w:lang w:val="en-GB"/>
        </w:rPr>
      </w:pPr>
    </w:p>
    <w:p w14:paraId="0358025C" w14:textId="77777777" w:rsidR="005B586D" w:rsidRDefault="005B586D" w:rsidP="00C52E3C">
      <w:pPr>
        <w:spacing w:after="200" w:line="276" w:lineRule="auto"/>
        <w:ind w:left="0"/>
        <w:rPr>
          <w:lang w:val="en-GB"/>
        </w:rPr>
      </w:pPr>
    </w:p>
    <w:p w14:paraId="612EB743" w14:textId="77777777" w:rsidR="008F2D53" w:rsidRDefault="008F2D53" w:rsidP="00C52E3C">
      <w:pPr>
        <w:spacing w:after="200" w:line="276" w:lineRule="auto"/>
        <w:ind w:left="0"/>
        <w:rPr>
          <w:lang w:val="en-GB"/>
        </w:rPr>
      </w:pPr>
    </w:p>
    <w:p w14:paraId="0E2C1EA1" w14:textId="77777777" w:rsidR="00467957" w:rsidRDefault="00467957" w:rsidP="00C52E3C">
      <w:pPr>
        <w:spacing w:after="200" w:line="276" w:lineRule="auto"/>
        <w:ind w:left="0"/>
        <w:rPr>
          <w:lang w:val="en-GB"/>
        </w:rPr>
      </w:pPr>
    </w:p>
    <w:p w14:paraId="405FC57E" w14:textId="77777777" w:rsidR="00605320" w:rsidRPr="00FC03C9" w:rsidRDefault="00605320" w:rsidP="00C52E3C">
      <w:pPr>
        <w:spacing w:after="200" w:line="276" w:lineRule="auto"/>
        <w:ind w:left="0"/>
        <w:rPr>
          <w:lang w:val="en-GB"/>
        </w:rPr>
      </w:pPr>
    </w:p>
    <w:p w14:paraId="5F618906" w14:textId="702DD72C" w:rsidR="000E35BE" w:rsidRPr="0060240E" w:rsidRDefault="000E35BE" w:rsidP="00B33D7D">
      <w:pPr>
        <w:pStyle w:val="Rubrik1"/>
      </w:pPr>
      <w:bookmarkStart w:id="9" w:name="_Toc200015462"/>
      <w:r w:rsidRPr="0060240E">
        <w:t xml:space="preserve">Station </w:t>
      </w:r>
      <w:r w:rsidR="00DA307C">
        <w:t>10</w:t>
      </w:r>
      <w:r w:rsidRPr="0060240E">
        <w:t>5</w:t>
      </w:r>
      <w:bookmarkEnd w:id="9"/>
    </w:p>
    <w:p w14:paraId="5AA62F8C" w14:textId="10482F4F" w:rsidR="000E35BE" w:rsidRDefault="00863535" w:rsidP="008F2D53">
      <w:pPr>
        <w:rPr>
          <w:lang w:val="en-US"/>
        </w:rPr>
      </w:pPr>
      <w:r>
        <w:rPr>
          <w:lang w:val="en-US"/>
        </w:rPr>
        <w:t xml:space="preserve">Presence and Flow Check of PSD 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8F2D53" w:rsidRPr="0060240E" w14:paraId="7ADB9096" w14:textId="77777777" w:rsidTr="008F2D53">
        <w:trPr>
          <w:trHeight w:val="292"/>
        </w:trPr>
        <w:tc>
          <w:tcPr>
            <w:tcW w:w="875" w:type="dxa"/>
            <w:shd w:val="clear" w:color="auto" w:fill="EBC053"/>
          </w:tcPr>
          <w:p w14:paraId="67B9E593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61A91862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2F195B98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8F2D53" w:rsidRPr="00E967A7" w14:paraId="3F9090BF" w14:textId="77777777" w:rsidTr="008F2D53">
        <w:trPr>
          <w:trHeight w:val="277"/>
        </w:trPr>
        <w:tc>
          <w:tcPr>
            <w:tcW w:w="875" w:type="dxa"/>
          </w:tcPr>
          <w:p w14:paraId="5446B770" w14:textId="4020B6C1" w:rsidR="008F2D53" w:rsidRPr="00BD6ACE" w:rsidRDefault="00830DF1" w:rsidP="008F2D5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7F821B9" w14:textId="6EB7F01F" w:rsidR="008F2D53" w:rsidRPr="00200364" w:rsidRDefault="008F2D53" w:rsidP="008F2D53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0E555E">
              <w:rPr>
                <w:i/>
                <w:iCs/>
                <w:lang w:val="en-GB"/>
              </w:rPr>
              <w:t xml:space="preserve">Inspection of function for the </w:t>
            </w:r>
            <w:r w:rsidR="005B586D">
              <w:rPr>
                <w:i/>
                <w:iCs/>
                <w:lang w:val="en-GB"/>
              </w:rPr>
              <w:t>S</w:t>
            </w:r>
            <w:r>
              <w:rPr>
                <w:i/>
                <w:iCs/>
                <w:lang w:val="en-GB"/>
              </w:rPr>
              <w:t>ensors.</w:t>
            </w:r>
          </w:p>
        </w:tc>
        <w:tc>
          <w:tcPr>
            <w:tcW w:w="2787" w:type="dxa"/>
          </w:tcPr>
          <w:p w14:paraId="45328E79" w14:textId="685A030D" w:rsidR="008F2D53" w:rsidRPr="00200364" w:rsidRDefault="00830DF1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8F2D53" w:rsidRPr="0053305E" w14:paraId="12B8A315" w14:textId="77777777" w:rsidTr="008F2D53">
        <w:trPr>
          <w:trHeight w:val="570"/>
        </w:trPr>
        <w:tc>
          <w:tcPr>
            <w:tcW w:w="875" w:type="dxa"/>
          </w:tcPr>
          <w:p w14:paraId="280DD298" w14:textId="77777777" w:rsidR="008F2D53" w:rsidRPr="0060240E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554D794" w14:textId="39F5F916" w:rsidR="008F2D53" w:rsidRPr="00200364" w:rsidRDefault="008F2D53" w:rsidP="001115E4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2DF11C0" w14:textId="78D85818" w:rsidR="008F2D53" w:rsidRPr="00200364" w:rsidRDefault="0053305E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605320">
              <w:t xml:space="preserve"> (Visual </w:t>
            </w:r>
            <w:proofErr w:type="spellStart"/>
            <w:r w:rsidR="00605320">
              <w:t>checked</w:t>
            </w:r>
            <w:proofErr w:type="spellEnd"/>
            <w:r w:rsidR="00605320">
              <w:t>)</w:t>
            </w:r>
          </w:p>
        </w:tc>
      </w:tr>
      <w:tr w:rsidR="008F2D53" w:rsidRPr="0053305E" w14:paraId="71D204B3" w14:textId="77777777" w:rsidTr="008F2D53">
        <w:trPr>
          <w:trHeight w:val="292"/>
        </w:trPr>
        <w:tc>
          <w:tcPr>
            <w:tcW w:w="875" w:type="dxa"/>
          </w:tcPr>
          <w:p w14:paraId="5055162C" w14:textId="77777777" w:rsidR="008F2D53" w:rsidRPr="00B33D7D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B408301" w14:textId="4209046B" w:rsidR="008F2D53" w:rsidRPr="00765849" w:rsidRDefault="008F2D53" w:rsidP="001115E4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leaking from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24EEA238" w14:textId="56BF85FD" w:rsidR="008F2D53" w:rsidRPr="00765849" w:rsidRDefault="0053305E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605320">
              <w:t xml:space="preserve"> (Visual </w:t>
            </w:r>
            <w:proofErr w:type="spellStart"/>
            <w:r w:rsidR="00605320">
              <w:t>checked</w:t>
            </w:r>
            <w:proofErr w:type="spellEnd"/>
            <w:r w:rsidR="00605320">
              <w:t>)</w:t>
            </w:r>
          </w:p>
        </w:tc>
      </w:tr>
      <w:tr w:rsidR="008F2D53" w:rsidRPr="0053305E" w14:paraId="3B270DE9" w14:textId="77777777" w:rsidTr="008F2D53">
        <w:trPr>
          <w:trHeight w:val="277"/>
        </w:trPr>
        <w:tc>
          <w:tcPr>
            <w:tcW w:w="875" w:type="dxa"/>
          </w:tcPr>
          <w:p w14:paraId="210B365F" w14:textId="77777777" w:rsidR="008F2D53" w:rsidRPr="0060240E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631B15B" w14:textId="1691F777" w:rsidR="008F2D53" w:rsidRPr="00765849" w:rsidRDefault="008F2D53" w:rsidP="001115E4">
            <w:pPr>
              <w:ind w:left="0"/>
              <w:rPr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of dampers on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7B6DB789" w14:textId="34542421" w:rsidR="008F2D53" w:rsidRPr="00765849" w:rsidRDefault="0053305E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53305E" w14:paraId="1C070F10" w14:textId="77777777" w:rsidTr="008F2D53">
        <w:trPr>
          <w:trHeight w:val="292"/>
        </w:trPr>
        <w:tc>
          <w:tcPr>
            <w:tcW w:w="875" w:type="dxa"/>
          </w:tcPr>
          <w:p w14:paraId="644D8952" w14:textId="77777777" w:rsidR="005B586D" w:rsidRPr="0060240E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D99FB4A" w14:textId="0EDA4D0A" w:rsidR="005B586D" w:rsidRPr="00765849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Pushers.</w:t>
            </w:r>
          </w:p>
        </w:tc>
        <w:tc>
          <w:tcPr>
            <w:tcW w:w="2787" w:type="dxa"/>
          </w:tcPr>
          <w:p w14:paraId="6749F9F5" w14:textId="7EA102BE" w:rsidR="005B586D" w:rsidRPr="00765849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605320">
              <w:t xml:space="preserve"> (Visual </w:t>
            </w:r>
            <w:proofErr w:type="spellStart"/>
            <w:r w:rsidR="00605320">
              <w:t>checked</w:t>
            </w:r>
            <w:proofErr w:type="spellEnd"/>
            <w:r w:rsidR="00605320">
              <w:t>)</w:t>
            </w:r>
          </w:p>
        </w:tc>
      </w:tr>
      <w:tr w:rsidR="005B586D" w:rsidRPr="0053305E" w14:paraId="69C46A5F" w14:textId="77777777" w:rsidTr="008F2D53">
        <w:trPr>
          <w:trHeight w:val="292"/>
        </w:trPr>
        <w:tc>
          <w:tcPr>
            <w:tcW w:w="875" w:type="dxa"/>
          </w:tcPr>
          <w:p w14:paraId="7941B031" w14:textId="51D42CDB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8114AD9" w14:textId="04857CB6" w:rsidR="005B586D" w:rsidRPr="00765849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Nozzles.</w:t>
            </w:r>
          </w:p>
        </w:tc>
        <w:tc>
          <w:tcPr>
            <w:tcW w:w="2787" w:type="dxa"/>
          </w:tcPr>
          <w:p w14:paraId="7A715B31" w14:textId="35D60838" w:rsidR="005B586D" w:rsidRPr="00765849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605320">
              <w:t xml:space="preserve"> (Visual </w:t>
            </w:r>
            <w:proofErr w:type="spellStart"/>
            <w:r w:rsidR="00605320">
              <w:t>checked</w:t>
            </w:r>
            <w:proofErr w:type="spellEnd"/>
            <w:r w:rsidR="00605320">
              <w:t>)</w:t>
            </w:r>
          </w:p>
        </w:tc>
      </w:tr>
      <w:tr w:rsidR="005B586D" w:rsidRPr="00C20880" w14:paraId="6BB1766D" w14:textId="77777777" w:rsidTr="008F2D53">
        <w:trPr>
          <w:trHeight w:val="292"/>
        </w:trPr>
        <w:tc>
          <w:tcPr>
            <w:tcW w:w="875" w:type="dxa"/>
          </w:tcPr>
          <w:p w14:paraId="55D9913C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6A57C06" w14:textId="3F8C3EFF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6593A1C2" w14:textId="7395809E" w:rsidR="005B586D" w:rsidRPr="00C20880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4E64844B" w14:textId="77777777" w:rsidTr="008F2D53">
        <w:trPr>
          <w:trHeight w:val="292"/>
        </w:trPr>
        <w:tc>
          <w:tcPr>
            <w:tcW w:w="875" w:type="dxa"/>
          </w:tcPr>
          <w:p w14:paraId="12192378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9726D69" w14:textId="02F4E420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65DC4589" w14:textId="5042B75D" w:rsidR="005B586D" w:rsidRPr="00C20880" w:rsidRDefault="0053305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68393A9A" w14:textId="77777777" w:rsidTr="008F2D53">
        <w:trPr>
          <w:trHeight w:val="292"/>
        </w:trPr>
        <w:tc>
          <w:tcPr>
            <w:tcW w:w="875" w:type="dxa"/>
          </w:tcPr>
          <w:p w14:paraId="0133FDD4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429D538E" w14:textId="77777777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289B4881" w14:textId="77777777" w:rsidR="005B586D" w:rsidRPr="00C20880" w:rsidRDefault="005B586D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437B7860" w14:textId="77777777" w:rsidR="000E35BE" w:rsidRDefault="000E35BE" w:rsidP="008F2D53">
      <w:pPr>
        <w:ind w:left="0"/>
        <w:rPr>
          <w:lang w:val="en-GB"/>
        </w:rPr>
      </w:pPr>
    </w:p>
    <w:p w14:paraId="5366C872" w14:textId="77777777" w:rsidR="008F2D53" w:rsidRDefault="008F2D53" w:rsidP="008F2D53">
      <w:pPr>
        <w:ind w:left="0"/>
        <w:rPr>
          <w:lang w:val="en-GB"/>
        </w:rPr>
      </w:pPr>
    </w:p>
    <w:p w14:paraId="07CEF7D8" w14:textId="77777777" w:rsidR="008F2D53" w:rsidRDefault="008F2D53" w:rsidP="008F2D53">
      <w:pPr>
        <w:ind w:left="0"/>
        <w:rPr>
          <w:lang w:val="en-GB"/>
        </w:rPr>
      </w:pPr>
    </w:p>
    <w:p w14:paraId="05689049" w14:textId="77777777" w:rsidR="008F2D53" w:rsidRDefault="008F2D53" w:rsidP="008F2D53">
      <w:pPr>
        <w:ind w:left="0"/>
        <w:rPr>
          <w:lang w:val="en-GB"/>
        </w:rPr>
      </w:pPr>
    </w:p>
    <w:p w14:paraId="37560380" w14:textId="77777777" w:rsidR="008F2D53" w:rsidRDefault="008F2D53" w:rsidP="008F2D53">
      <w:pPr>
        <w:ind w:left="0"/>
        <w:rPr>
          <w:lang w:val="en-GB"/>
        </w:rPr>
      </w:pPr>
    </w:p>
    <w:p w14:paraId="5AEA2573" w14:textId="77777777" w:rsidR="008F2D53" w:rsidRDefault="008F2D53" w:rsidP="008F2D53">
      <w:pPr>
        <w:ind w:left="0"/>
        <w:rPr>
          <w:lang w:val="en-GB"/>
        </w:rPr>
      </w:pPr>
    </w:p>
    <w:p w14:paraId="1BAE737E" w14:textId="77777777" w:rsidR="008F2D53" w:rsidRDefault="008F2D53" w:rsidP="008F2D53">
      <w:pPr>
        <w:ind w:left="0"/>
        <w:rPr>
          <w:lang w:val="en-GB"/>
        </w:rPr>
      </w:pPr>
    </w:p>
    <w:p w14:paraId="266E7A89" w14:textId="77777777" w:rsidR="008F2D53" w:rsidRDefault="008F2D53" w:rsidP="008F2D53">
      <w:pPr>
        <w:ind w:left="0"/>
        <w:rPr>
          <w:lang w:val="en-GB"/>
        </w:rPr>
      </w:pPr>
    </w:p>
    <w:p w14:paraId="5224967D" w14:textId="77777777" w:rsidR="008F2D53" w:rsidRDefault="008F2D53" w:rsidP="008F2D53">
      <w:pPr>
        <w:ind w:left="0"/>
        <w:rPr>
          <w:lang w:val="en-GB"/>
        </w:rPr>
      </w:pPr>
    </w:p>
    <w:p w14:paraId="11BDAD5C" w14:textId="77777777" w:rsidR="008F2D53" w:rsidRDefault="008F2D53" w:rsidP="008F2D53">
      <w:pPr>
        <w:ind w:left="0"/>
        <w:rPr>
          <w:lang w:val="en-GB"/>
        </w:rPr>
      </w:pPr>
    </w:p>
    <w:p w14:paraId="67C858B3" w14:textId="77777777" w:rsidR="005B586D" w:rsidRDefault="005B586D" w:rsidP="008F2D53">
      <w:pPr>
        <w:ind w:left="0"/>
        <w:rPr>
          <w:lang w:val="en-GB"/>
        </w:rPr>
      </w:pPr>
    </w:p>
    <w:p w14:paraId="34AD3A91" w14:textId="77777777" w:rsidR="008F2D53" w:rsidRDefault="008F2D53" w:rsidP="008F2D53">
      <w:pPr>
        <w:ind w:left="0"/>
        <w:rPr>
          <w:lang w:val="en-GB"/>
        </w:rPr>
      </w:pPr>
    </w:p>
    <w:p w14:paraId="16ABA601" w14:textId="77777777" w:rsidR="008F2D53" w:rsidRDefault="008F2D53" w:rsidP="008F2D53">
      <w:pPr>
        <w:ind w:left="0"/>
        <w:rPr>
          <w:lang w:val="en-GB"/>
        </w:rPr>
      </w:pPr>
    </w:p>
    <w:p w14:paraId="793BA3D8" w14:textId="7B523348" w:rsidR="00467957" w:rsidRDefault="008E5558" w:rsidP="008F2D53">
      <w:pPr>
        <w:ind w:left="0"/>
        <w:rPr>
          <w:lang w:val="en-GB"/>
        </w:rPr>
      </w:pPr>
      <w:r>
        <w:rPr>
          <w:lang w:val="en-GB"/>
        </w:rPr>
        <w:tab/>
      </w:r>
    </w:p>
    <w:p w14:paraId="707B3680" w14:textId="4B709E1C" w:rsidR="00A71884" w:rsidRPr="00D22A83" w:rsidRDefault="008E5558" w:rsidP="008F2D53">
      <w:pPr>
        <w:ind w:left="0"/>
        <w:rPr>
          <w:lang w:val="en-GB"/>
        </w:rPr>
      </w:pPr>
      <w:r>
        <w:rPr>
          <w:lang w:val="en-GB"/>
        </w:rPr>
        <w:tab/>
      </w:r>
    </w:p>
    <w:p w14:paraId="72C5CFC4" w14:textId="7C2F2F9F" w:rsidR="000E35BE" w:rsidRPr="0060240E" w:rsidRDefault="000E35BE" w:rsidP="00FD3B70">
      <w:pPr>
        <w:pStyle w:val="Rubrik1"/>
      </w:pPr>
      <w:bookmarkStart w:id="10" w:name="_Toc200015463"/>
      <w:r w:rsidRPr="0060240E">
        <w:t xml:space="preserve">Station </w:t>
      </w:r>
      <w:r w:rsidR="00DA307C">
        <w:t>10</w:t>
      </w:r>
      <w:r w:rsidRPr="0060240E">
        <w:t>6</w:t>
      </w:r>
      <w:bookmarkEnd w:id="10"/>
    </w:p>
    <w:p w14:paraId="70BC926F" w14:textId="77777777" w:rsidR="00863535" w:rsidRPr="005D551B" w:rsidRDefault="00863535" w:rsidP="00863535">
      <w:proofErr w:type="spellStart"/>
      <w:r>
        <w:t>Free</w:t>
      </w:r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536"/>
        <w:gridCol w:w="2494"/>
      </w:tblGrid>
      <w:tr w:rsidR="00863535" w14:paraId="1C38F449" w14:textId="77777777" w:rsidTr="004F16FA">
        <w:tc>
          <w:tcPr>
            <w:tcW w:w="875" w:type="dxa"/>
            <w:shd w:val="clear" w:color="auto" w:fill="EBC053"/>
          </w:tcPr>
          <w:p w14:paraId="0D4AB333" w14:textId="77777777" w:rsidR="00863535" w:rsidRPr="00041888" w:rsidRDefault="00863535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536" w:type="dxa"/>
            <w:shd w:val="clear" w:color="auto" w:fill="EBC053"/>
          </w:tcPr>
          <w:p w14:paraId="05C95D35" w14:textId="77777777" w:rsidR="00863535" w:rsidRPr="00041888" w:rsidRDefault="00863535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494" w:type="dxa"/>
            <w:shd w:val="clear" w:color="auto" w:fill="EBC053"/>
          </w:tcPr>
          <w:p w14:paraId="19097E24" w14:textId="77777777" w:rsidR="00863535" w:rsidRPr="00041888" w:rsidRDefault="00863535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863535" w14:paraId="77411BA2" w14:textId="77777777" w:rsidTr="004F16FA">
        <w:tc>
          <w:tcPr>
            <w:tcW w:w="875" w:type="dxa"/>
          </w:tcPr>
          <w:p w14:paraId="500059C1" w14:textId="77777777" w:rsidR="00863535" w:rsidRDefault="00863535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388014A9" w14:textId="77777777" w:rsidR="00863535" w:rsidRDefault="00863535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494" w:type="dxa"/>
          </w:tcPr>
          <w:p w14:paraId="24A55F2E" w14:textId="6EB06E8D" w:rsidR="00863535" w:rsidRDefault="0053305E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41B3E5C2" w14:textId="77777777" w:rsidR="00837157" w:rsidRDefault="00837157" w:rsidP="008F2D53">
      <w:pPr>
        <w:ind w:left="0"/>
      </w:pPr>
    </w:p>
    <w:p w14:paraId="5D96B87F" w14:textId="77777777" w:rsidR="008F2D53" w:rsidRDefault="008F2D53" w:rsidP="008F2D53">
      <w:pPr>
        <w:ind w:left="0"/>
      </w:pPr>
    </w:p>
    <w:p w14:paraId="2BCB5B14" w14:textId="77777777" w:rsidR="008F2D53" w:rsidRDefault="008F2D53" w:rsidP="008F2D53">
      <w:pPr>
        <w:ind w:left="0"/>
      </w:pPr>
    </w:p>
    <w:p w14:paraId="54DE9123" w14:textId="77777777" w:rsidR="008F2D53" w:rsidRDefault="008F2D53" w:rsidP="008F2D53">
      <w:pPr>
        <w:ind w:left="0"/>
      </w:pPr>
    </w:p>
    <w:p w14:paraId="515512BF" w14:textId="73787543" w:rsidR="000E35BE" w:rsidRDefault="000E35BE" w:rsidP="001F1F51">
      <w:pPr>
        <w:pStyle w:val="Rubrik1"/>
      </w:pPr>
      <w:bookmarkStart w:id="11" w:name="_Toc200015464"/>
      <w:r w:rsidRPr="0060240E">
        <w:lastRenderedPageBreak/>
        <w:t xml:space="preserve">Station </w:t>
      </w:r>
      <w:r w:rsidR="00DA307C">
        <w:t>10</w:t>
      </w:r>
      <w:r w:rsidRPr="0060240E">
        <w:t>7</w:t>
      </w:r>
      <w:bookmarkEnd w:id="11"/>
    </w:p>
    <w:p w14:paraId="2054B21B" w14:textId="0562E416" w:rsidR="008F2D53" w:rsidRDefault="00863535" w:rsidP="008F2D53">
      <w:pPr>
        <w:rPr>
          <w:lang w:val="en-GB"/>
        </w:rPr>
      </w:pPr>
      <w:r>
        <w:rPr>
          <w:lang w:val="en-GB"/>
        </w:rPr>
        <w:t>Infeed of Filter</w:t>
      </w:r>
      <w:r w:rsidR="00F70300">
        <w:rPr>
          <w:lang w:val="en-GB"/>
        </w:rPr>
        <w:t xml:space="preserve"> (with AFAG Product Feeder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8F2D53" w:rsidRPr="0060240E" w14:paraId="7AABFAA0" w14:textId="77777777" w:rsidTr="008F2D53">
        <w:trPr>
          <w:trHeight w:val="292"/>
        </w:trPr>
        <w:tc>
          <w:tcPr>
            <w:tcW w:w="875" w:type="dxa"/>
            <w:shd w:val="clear" w:color="auto" w:fill="EBC053"/>
          </w:tcPr>
          <w:p w14:paraId="1B52313B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3B377582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59A3C43B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8F2D53" w:rsidRPr="00200364" w14:paraId="1AFFD4E7" w14:textId="77777777" w:rsidTr="008F2D53">
        <w:trPr>
          <w:trHeight w:val="277"/>
        </w:trPr>
        <w:tc>
          <w:tcPr>
            <w:tcW w:w="875" w:type="dxa"/>
          </w:tcPr>
          <w:p w14:paraId="32BABB3F" w14:textId="77777777" w:rsidR="008F2D53" w:rsidRPr="00BD6ACE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0AE21C0" w14:textId="681BA666" w:rsidR="008F2D53" w:rsidRPr="00200364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 w:rsidR="005B586D">
              <w:rPr>
                <w:i/>
                <w:iCs/>
                <w:lang w:val="en-GB"/>
              </w:rPr>
              <w:t>I</w:t>
            </w:r>
            <w:r w:rsidRPr="00200364">
              <w:rPr>
                <w:i/>
                <w:iCs/>
                <w:lang w:val="en-GB"/>
              </w:rPr>
              <w:t xml:space="preserve">nfeed </w:t>
            </w:r>
            <w:r w:rsidR="005B586D"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787" w:type="dxa"/>
          </w:tcPr>
          <w:p w14:paraId="73518FA0" w14:textId="6972757F" w:rsidR="008F2D53" w:rsidRPr="00200364" w:rsidRDefault="00C16CCE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8F2D53" w:rsidRPr="0053305E" w14:paraId="6ABBEA2F" w14:textId="77777777" w:rsidTr="008F2D53">
        <w:trPr>
          <w:trHeight w:val="570"/>
        </w:trPr>
        <w:tc>
          <w:tcPr>
            <w:tcW w:w="875" w:type="dxa"/>
          </w:tcPr>
          <w:p w14:paraId="63976B6C" w14:textId="77777777" w:rsidR="008F2D53" w:rsidRPr="0060240E" w:rsidRDefault="008F2D53" w:rsidP="008F2D5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300EF57" w14:textId="1738DECB" w:rsidR="008F2D53" w:rsidRPr="00200364" w:rsidRDefault="008F2D53" w:rsidP="008F2D53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5EAC608" w14:textId="5DCBFE8C" w:rsidR="008F2D53" w:rsidRPr="00200364" w:rsidRDefault="00C16CCE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5408FC">
              <w:t xml:space="preserve"> (Visual </w:t>
            </w:r>
            <w:proofErr w:type="spellStart"/>
            <w:r w:rsidR="005408FC">
              <w:t>checked</w:t>
            </w:r>
            <w:proofErr w:type="spellEnd"/>
            <w:r w:rsidR="005408FC">
              <w:t>)</w:t>
            </w:r>
          </w:p>
        </w:tc>
      </w:tr>
      <w:tr w:rsidR="008F2D53" w:rsidRPr="0053305E" w14:paraId="4C34F115" w14:textId="77777777" w:rsidTr="008F2D53">
        <w:trPr>
          <w:trHeight w:val="292"/>
        </w:trPr>
        <w:tc>
          <w:tcPr>
            <w:tcW w:w="875" w:type="dxa"/>
          </w:tcPr>
          <w:p w14:paraId="4613FFA4" w14:textId="77777777" w:rsidR="008F2D53" w:rsidRPr="00B33D7D" w:rsidRDefault="008F2D53" w:rsidP="008F2D5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8430601" w14:textId="33C36A6B" w:rsidR="008F2D53" w:rsidRPr="00765849" w:rsidRDefault="008F2D53" w:rsidP="008F2D53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leaking from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0E4A1C86" w14:textId="67CEA09D" w:rsidR="008F2D53" w:rsidRPr="00765849" w:rsidRDefault="00C16CCE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5408FC">
              <w:t xml:space="preserve"> (Visual </w:t>
            </w:r>
            <w:proofErr w:type="spellStart"/>
            <w:r w:rsidR="005408FC">
              <w:t>checked</w:t>
            </w:r>
            <w:proofErr w:type="spellEnd"/>
            <w:r w:rsidR="005408FC">
              <w:t>)</w:t>
            </w:r>
          </w:p>
        </w:tc>
      </w:tr>
      <w:tr w:rsidR="008F2D53" w:rsidRPr="0053305E" w14:paraId="6F093D39" w14:textId="77777777" w:rsidTr="008F2D53">
        <w:trPr>
          <w:trHeight w:val="277"/>
        </w:trPr>
        <w:tc>
          <w:tcPr>
            <w:tcW w:w="875" w:type="dxa"/>
          </w:tcPr>
          <w:p w14:paraId="26119982" w14:textId="77777777" w:rsidR="008F2D53" w:rsidRPr="0060240E" w:rsidRDefault="008F2D53" w:rsidP="008F2D5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C3AD2C4" w14:textId="1EE56DE8" w:rsidR="008F2D53" w:rsidRPr="00765849" w:rsidRDefault="008F2D53" w:rsidP="008F2D53">
            <w:pPr>
              <w:ind w:left="0"/>
              <w:rPr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of dampers on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47B46811" w14:textId="43B58159" w:rsidR="008F2D53" w:rsidRPr="00765849" w:rsidRDefault="00C16CCE" w:rsidP="008F2D5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8F2D53" w14:paraId="6D223D34" w14:textId="77777777" w:rsidTr="008F2D53">
        <w:trPr>
          <w:trHeight w:val="292"/>
        </w:trPr>
        <w:tc>
          <w:tcPr>
            <w:tcW w:w="875" w:type="dxa"/>
          </w:tcPr>
          <w:p w14:paraId="4CC040DA" w14:textId="2413C16C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684C6E9" w14:textId="3E500254" w:rsidR="005B586D" w:rsidRPr="00765849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2ECF98B6" w14:textId="35FECD4E" w:rsidR="005B586D" w:rsidRPr="00765849" w:rsidRDefault="00C16CC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49C70E0E" w14:textId="77777777" w:rsidTr="008F2D53">
        <w:trPr>
          <w:trHeight w:val="292"/>
        </w:trPr>
        <w:tc>
          <w:tcPr>
            <w:tcW w:w="875" w:type="dxa"/>
          </w:tcPr>
          <w:p w14:paraId="1DC1DCEC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144FD5C" w14:textId="2BDA3A87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3EB89208" w14:textId="52137BCF" w:rsidR="005B586D" w:rsidRPr="00C20880" w:rsidRDefault="00C16CC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148602C7" w14:textId="77777777" w:rsidTr="008F2D53">
        <w:trPr>
          <w:trHeight w:val="292"/>
        </w:trPr>
        <w:tc>
          <w:tcPr>
            <w:tcW w:w="875" w:type="dxa"/>
          </w:tcPr>
          <w:p w14:paraId="7472FE0F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A897085" w14:textId="7854A6EB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05AE8DE3" w14:textId="3C64B984" w:rsidR="005B586D" w:rsidRPr="00C20880" w:rsidRDefault="00C16CCE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1DCA1425" w14:textId="77777777" w:rsidTr="008F2D53">
        <w:trPr>
          <w:trHeight w:val="292"/>
        </w:trPr>
        <w:tc>
          <w:tcPr>
            <w:tcW w:w="875" w:type="dxa"/>
          </w:tcPr>
          <w:p w14:paraId="74254071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54261913" w14:textId="77777777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549CC8A4" w14:textId="77777777" w:rsidR="005B586D" w:rsidRPr="00C20880" w:rsidRDefault="005B586D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147B12D0" w14:textId="33CFDA4D" w:rsidR="00C0055F" w:rsidRDefault="00C0055F" w:rsidP="005B586D">
      <w:pPr>
        <w:ind w:left="0"/>
        <w:rPr>
          <w:rFonts w:ascii="Times New Roman" w:hAnsi="Times New Roman"/>
          <w:lang w:val="en-GB"/>
        </w:rPr>
      </w:pPr>
    </w:p>
    <w:p w14:paraId="5E7A7746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7C1207A0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770954F0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2C1D7869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372808A5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261F78A0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5A49F832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4DCAA74D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18292636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61B37034" w14:textId="77777777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347C1866" w14:textId="485EBDA1" w:rsidR="005B586D" w:rsidRDefault="005B586D" w:rsidP="005B586D">
      <w:pPr>
        <w:ind w:left="0"/>
        <w:rPr>
          <w:rFonts w:ascii="Times New Roman" w:hAnsi="Times New Roman"/>
          <w:lang w:val="en-GB"/>
        </w:rPr>
      </w:pPr>
    </w:p>
    <w:p w14:paraId="67E97C7D" w14:textId="77777777" w:rsidR="00133B9E" w:rsidRDefault="00133B9E" w:rsidP="005B586D">
      <w:pPr>
        <w:ind w:left="0"/>
        <w:rPr>
          <w:rFonts w:ascii="Times New Roman" w:hAnsi="Times New Roman"/>
          <w:lang w:val="en-GB"/>
        </w:rPr>
      </w:pPr>
    </w:p>
    <w:p w14:paraId="41DB5609" w14:textId="77777777" w:rsidR="009C41AB" w:rsidRPr="005B586D" w:rsidRDefault="009C41AB" w:rsidP="005B586D">
      <w:pPr>
        <w:ind w:left="0"/>
        <w:rPr>
          <w:rFonts w:ascii="Times New Roman" w:hAnsi="Times New Roman"/>
          <w:lang w:val="en-GB"/>
        </w:rPr>
      </w:pPr>
    </w:p>
    <w:p w14:paraId="39B2F3EC" w14:textId="37F5A43D" w:rsidR="000E35BE" w:rsidRPr="0060240E" w:rsidRDefault="000E35BE" w:rsidP="00FD3B70">
      <w:pPr>
        <w:pStyle w:val="Rubrik1"/>
      </w:pPr>
      <w:bookmarkStart w:id="12" w:name="_Toc200015465"/>
      <w:r w:rsidRPr="0060240E">
        <w:t xml:space="preserve">Station </w:t>
      </w:r>
      <w:r w:rsidR="00DA307C">
        <w:t>10</w:t>
      </w:r>
      <w:r w:rsidRPr="0060240E">
        <w:t>8</w:t>
      </w:r>
      <w:bookmarkEnd w:id="12"/>
    </w:p>
    <w:p w14:paraId="5C9BB4DB" w14:textId="46B3939D" w:rsidR="000E35BE" w:rsidRPr="00186B30" w:rsidRDefault="00863535" w:rsidP="005A6C99">
      <w:pPr>
        <w:rPr>
          <w:lang w:val="en-GB"/>
        </w:rPr>
      </w:pPr>
      <w:r>
        <w:rPr>
          <w:lang w:val="en-GB"/>
        </w:rPr>
        <w:t>Filter Assembly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0A0AC5" w:rsidRPr="0060240E" w14:paraId="3798138C" w14:textId="77777777" w:rsidTr="00C6257F">
        <w:trPr>
          <w:trHeight w:val="292"/>
        </w:trPr>
        <w:tc>
          <w:tcPr>
            <w:tcW w:w="875" w:type="dxa"/>
            <w:shd w:val="clear" w:color="auto" w:fill="EBC053"/>
          </w:tcPr>
          <w:p w14:paraId="4A336A80" w14:textId="77777777" w:rsidR="000A0AC5" w:rsidRPr="00041888" w:rsidRDefault="000A0AC5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31899042" w14:textId="77777777" w:rsidR="000A0AC5" w:rsidRPr="00041888" w:rsidRDefault="000A0AC5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05701311" w14:textId="77777777" w:rsidR="000A0AC5" w:rsidRPr="00041888" w:rsidRDefault="000A0AC5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CD17F5" w:rsidRPr="0053305E" w14:paraId="714286F1" w14:textId="77777777" w:rsidTr="00C6257F">
        <w:trPr>
          <w:trHeight w:val="277"/>
        </w:trPr>
        <w:tc>
          <w:tcPr>
            <w:tcW w:w="875" w:type="dxa"/>
          </w:tcPr>
          <w:p w14:paraId="6032A751" w14:textId="6A40FBB2" w:rsidR="00CD17F5" w:rsidRDefault="00CD17F5" w:rsidP="00CD17F5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249B6E1" w14:textId="05BC0E68" w:rsidR="00CD17F5" w:rsidRPr="0048596D" w:rsidRDefault="00CD17F5" w:rsidP="00CD17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0E555E">
              <w:rPr>
                <w:i/>
                <w:iCs/>
                <w:lang w:val="en-GB"/>
              </w:rPr>
              <w:t>Inspection of function for t</w:t>
            </w:r>
            <w:r>
              <w:rPr>
                <w:i/>
                <w:iCs/>
                <w:lang w:val="en-GB"/>
              </w:rPr>
              <w:t xml:space="preserve">he </w:t>
            </w:r>
            <w:r w:rsidR="005B586D">
              <w:rPr>
                <w:i/>
                <w:iCs/>
                <w:lang w:val="en-GB"/>
              </w:rPr>
              <w:t>C</w:t>
            </w:r>
            <w:r>
              <w:rPr>
                <w:i/>
                <w:iCs/>
                <w:lang w:val="en-GB"/>
              </w:rPr>
              <w:t xml:space="preserve">ontact </w:t>
            </w:r>
            <w:r w:rsidR="005B586D">
              <w:rPr>
                <w:i/>
                <w:iCs/>
                <w:lang w:val="en-GB"/>
              </w:rPr>
              <w:t>S</w:t>
            </w:r>
            <w:r>
              <w:rPr>
                <w:i/>
                <w:iCs/>
                <w:lang w:val="en-GB"/>
              </w:rPr>
              <w:t>ensor.</w:t>
            </w:r>
          </w:p>
        </w:tc>
        <w:tc>
          <w:tcPr>
            <w:tcW w:w="2787" w:type="dxa"/>
          </w:tcPr>
          <w:p w14:paraId="30F99128" w14:textId="5ADF42B7" w:rsidR="00CD17F5" w:rsidRPr="0048596D" w:rsidRDefault="00EC5E29" w:rsidP="00CD17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CD17F5" w:rsidRPr="0053305E" w14:paraId="18247EE6" w14:textId="77777777" w:rsidTr="00C6257F">
        <w:trPr>
          <w:trHeight w:val="570"/>
        </w:trPr>
        <w:tc>
          <w:tcPr>
            <w:tcW w:w="875" w:type="dxa"/>
          </w:tcPr>
          <w:p w14:paraId="203FBC78" w14:textId="77777777" w:rsidR="00CD17F5" w:rsidRPr="0060240E" w:rsidRDefault="00CD17F5" w:rsidP="00CD17F5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82E173E" w14:textId="3098C51C" w:rsidR="00CD17F5" w:rsidRPr="0048596D" w:rsidRDefault="00CD17F5" w:rsidP="00CD17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>
              <w:rPr>
                <w:i/>
                <w:iCs/>
                <w:lang w:val="en-GB"/>
              </w:rPr>
              <w:t>machine parts</w:t>
            </w:r>
            <w:r w:rsidRPr="00200364">
              <w:rPr>
                <w:i/>
                <w:iCs/>
                <w:lang w:val="en-GB"/>
              </w:rPr>
              <w:t xml:space="preserve"> with </w:t>
            </w:r>
            <w:r w:rsidR="005B586D"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 w:rsidR="005B586D"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2B3E8296" w14:textId="62B0C445" w:rsidR="00CD17F5" w:rsidRPr="0048596D" w:rsidRDefault="00EC5E29" w:rsidP="00CD17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5408FC">
              <w:t xml:space="preserve"> (Visual </w:t>
            </w:r>
            <w:proofErr w:type="spellStart"/>
            <w:r w:rsidR="005408FC">
              <w:t>checked</w:t>
            </w:r>
            <w:proofErr w:type="spellEnd"/>
            <w:r w:rsidR="005408FC">
              <w:t>)</w:t>
            </w:r>
          </w:p>
        </w:tc>
      </w:tr>
      <w:tr w:rsidR="00CD17F5" w:rsidRPr="0053305E" w14:paraId="23236715" w14:textId="77777777" w:rsidTr="00C6257F">
        <w:trPr>
          <w:trHeight w:val="292"/>
        </w:trPr>
        <w:tc>
          <w:tcPr>
            <w:tcW w:w="875" w:type="dxa"/>
          </w:tcPr>
          <w:p w14:paraId="4B24FF31" w14:textId="77777777" w:rsidR="00CD17F5" w:rsidRPr="00B33D7D" w:rsidRDefault="00CD17F5" w:rsidP="00CD17F5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55ED922" w14:textId="58AC23BB" w:rsidR="00CD17F5" w:rsidRPr="0048596D" w:rsidRDefault="00CD17F5" w:rsidP="00CD17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leaking from </w:t>
            </w:r>
            <w:r w:rsidR="005B586D"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02BCE17F" w14:textId="5EB94C5E" w:rsidR="00CD17F5" w:rsidRPr="0048596D" w:rsidRDefault="00EC5E29" w:rsidP="00CD17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5408FC">
              <w:t xml:space="preserve"> (Visual </w:t>
            </w:r>
            <w:proofErr w:type="spellStart"/>
            <w:r w:rsidR="005408FC">
              <w:t>checked</w:t>
            </w:r>
            <w:proofErr w:type="spellEnd"/>
            <w:r w:rsidR="005408FC">
              <w:t>)</w:t>
            </w:r>
          </w:p>
        </w:tc>
      </w:tr>
      <w:tr w:rsidR="00EC5E29" w:rsidRPr="0053305E" w14:paraId="22192DEF" w14:textId="77777777" w:rsidTr="00C6257F">
        <w:trPr>
          <w:trHeight w:val="292"/>
        </w:trPr>
        <w:tc>
          <w:tcPr>
            <w:tcW w:w="875" w:type="dxa"/>
          </w:tcPr>
          <w:p w14:paraId="3E5B76F7" w14:textId="14542FFA" w:rsidR="00EC5E29" w:rsidRDefault="005408FC" w:rsidP="00CD17F5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55EFC42F" w14:textId="1AA5C823" w:rsidR="00EC5E29" w:rsidRPr="00765849" w:rsidRDefault="00EC5E29" w:rsidP="00CD17F5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s of dampers on Cylinders.</w:t>
            </w:r>
          </w:p>
        </w:tc>
        <w:tc>
          <w:tcPr>
            <w:tcW w:w="2787" w:type="dxa"/>
          </w:tcPr>
          <w:p w14:paraId="6A4632D6" w14:textId="133BDB53" w:rsidR="00EC5E29" w:rsidRPr="0048596D" w:rsidRDefault="005408FC" w:rsidP="00CD17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 xml:space="preserve">Damper 108B02a is </w:t>
            </w:r>
            <w:proofErr w:type="spellStart"/>
            <w:r>
              <w:rPr>
                <w:lang w:val="en-GB"/>
              </w:rPr>
              <w:t>worne</w:t>
            </w:r>
            <w:proofErr w:type="spellEnd"/>
          </w:p>
        </w:tc>
      </w:tr>
      <w:tr w:rsidR="005B586D" w:rsidRPr="0053305E" w14:paraId="5F5D11F6" w14:textId="77777777" w:rsidTr="00C6257F">
        <w:trPr>
          <w:trHeight w:val="292"/>
        </w:trPr>
        <w:tc>
          <w:tcPr>
            <w:tcW w:w="875" w:type="dxa"/>
          </w:tcPr>
          <w:p w14:paraId="20364EF9" w14:textId="77777777" w:rsidR="005B586D" w:rsidRPr="0060240E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E8075BB" w14:textId="15481FE9" w:rsidR="005B586D" w:rsidRPr="0048596D" w:rsidRDefault="005B586D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wear on </w:t>
            </w:r>
            <w:r>
              <w:rPr>
                <w:i/>
                <w:iCs/>
                <w:lang w:val="en-GB"/>
              </w:rPr>
              <w:t>Contact Sensor.</w:t>
            </w:r>
          </w:p>
        </w:tc>
        <w:tc>
          <w:tcPr>
            <w:tcW w:w="2787" w:type="dxa"/>
          </w:tcPr>
          <w:p w14:paraId="01316785" w14:textId="376D09DD" w:rsidR="005B586D" w:rsidRPr="0048596D" w:rsidRDefault="00EC5E29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60240E" w14:paraId="23C0C32A" w14:textId="77777777" w:rsidTr="00C6257F">
        <w:trPr>
          <w:trHeight w:val="292"/>
        </w:trPr>
        <w:tc>
          <w:tcPr>
            <w:tcW w:w="875" w:type="dxa"/>
          </w:tcPr>
          <w:p w14:paraId="1086F080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3C50D2F" w14:textId="3E522631" w:rsidR="005B586D" w:rsidRDefault="005B586D" w:rsidP="005B586D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59977DC5" w14:textId="57232FBA" w:rsidR="005B586D" w:rsidRPr="0060240E" w:rsidRDefault="00EC5E29" w:rsidP="005B586D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60240E" w14:paraId="125EDFC7" w14:textId="77777777" w:rsidTr="00C6257F">
        <w:trPr>
          <w:trHeight w:val="292"/>
        </w:trPr>
        <w:tc>
          <w:tcPr>
            <w:tcW w:w="875" w:type="dxa"/>
          </w:tcPr>
          <w:p w14:paraId="350BD882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27DBA30" w14:textId="665B42CC" w:rsidR="005B586D" w:rsidRDefault="005B586D" w:rsidP="005B586D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4C5C7770" w14:textId="7A2909C7" w:rsidR="005B586D" w:rsidRPr="0060240E" w:rsidRDefault="00EC5E29" w:rsidP="005B586D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240A3E" w:rsidRPr="0060240E" w14:paraId="644F7F53" w14:textId="77777777" w:rsidTr="00C6257F">
        <w:trPr>
          <w:trHeight w:val="292"/>
        </w:trPr>
        <w:tc>
          <w:tcPr>
            <w:tcW w:w="875" w:type="dxa"/>
          </w:tcPr>
          <w:p w14:paraId="44A01F37" w14:textId="77777777" w:rsidR="00240A3E" w:rsidRDefault="00240A3E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4DDA64B6" w14:textId="77777777" w:rsidR="00240A3E" w:rsidRPr="00C20880" w:rsidRDefault="00240A3E" w:rsidP="005B586D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4E566AE4" w14:textId="77777777" w:rsidR="00240A3E" w:rsidRPr="0060240E" w:rsidRDefault="00240A3E" w:rsidP="005B586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A88761D" w14:textId="77777777" w:rsidR="00837157" w:rsidRDefault="00837157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1EB3CBA6" w14:textId="77777777" w:rsidR="005B586D" w:rsidRDefault="005B586D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66941429" w14:textId="77777777" w:rsidR="005B586D" w:rsidRDefault="005B586D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7A2058F5" w14:textId="77777777" w:rsidR="005B586D" w:rsidRDefault="005B586D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5746737B" w14:textId="77777777" w:rsidR="00133B9E" w:rsidRDefault="00133B9E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6E0127D0" w14:textId="77777777" w:rsidR="005408FC" w:rsidRPr="000E35BE" w:rsidRDefault="005408FC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6567295C" w14:textId="16E37242" w:rsidR="000E35BE" w:rsidRDefault="000E35BE" w:rsidP="00FD3B70">
      <w:pPr>
        <w:pStyle w:val="Rubrik1"/>
      </w:pPr>
      <w:bookmarkStart w:id="13" w:name="_Toc200015466"/>
      <w:r w:rsidRPr="0060240E">
        <w:t xml:space="preserve">Station </w:t>
      </w:r>
      <w:r w:rsidR="00DA307C">
        <w:t>10</w:t>
      </w:r>
      <w:r w:rsidRPr="0060240E">
        <w:t>9</w:t>
      </w:r>
      <w:bookmarkEnd w:id="13"/>
    </w:p>
    <w:p w14:paraId="17EC93CF" w14:textId="5C9BEA99" w:rsidR="00C0055F" w:rsidRPr="000078A2" w:rsidRDefault="00392272" w:rsidP="00C0055F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A53259" w14:paraId="63456E54" w14:textId="77777777" w:rsidTr="00C0055F">
        <w:tc>
          <w:tcPr>
            <w:tcW w:w="875" w:type="dxa"/>
            <w:shd w:val="clear" w:color="auto" w:fill="EBC053"/>
          </w:tcPr>
          <w:p w14:paraId="41AA88C9" w14:textId="5EFC081C" w:rsidR="00A53259" w:rsidRPr="00041888" w:rsidRDefault="00C0055F" w:rsidP="00DB244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464E631B" w14:textId="514F5D4C" w:rsidR="00A53259" w:rsidRPr="00041888" w:rsidRDefault="00D95F6D" w:rsidP="00DB244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483CE5B7" w14:textId="7FCDFD4D" w:rsidR="00A53259" w:rsidRPr="00041888" w:rsidRDefault="00C0055F" w:rsidP="00DB244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A53259" w14:paraId="46EAA24F" w14:textId="77777777" w:rsidTr="00C0055F">
        <w:tc>
          <w:tcPr>
            <w:tcW w:w="875" w:type="dxa"/>
          </w:tcPr>
          <w:p w14:paraId="79A665FA" w14:textId="73C9311E" w:rsidR="00A53259" w:rsidRDefault="00C0055F" w:rsidP="00C0055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7FA32360" w14:textId="76C56723" w:rsidR="00A53259" w:rsidRDefault="00392272" w:rsidP="00DB244F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309107F2" w14:textId="65F68EA5" w:rsidR="00A53259" w:rsidRDefault="00EC5E29" w:rsidP="00DB244F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04590F96" w14:textId="77777777" w:rsidR="00837157" w:rsidRDefault="00837157" w:rsidP="00C52E3C">
      <w:pPr>
        <w:rPr>
          <w:rFonts w:ascii="Times New Roman" w:hAnsi="Times New Roman"/>
        </w:rPr>
      </w:pPr>
    </w:p>
    <w:p w14:paraId="5ABC7546" w14:textId="45DCC0CA" w:rsidR="0064214A" w:rsidRDefault="000E35BE" w:rsidP="005A6C99">
      <w:pPr>
        <w:pStyle w:val="Rubrik1"/>
      </w:pPr>
      <w:bookmarkStart w:id="14" w:name="_Toc200015467"/>
      <w:r w:rsidRPr="0060240E">
        <w:t xml:space="preserve">Station </w:t>
      </w:r>
      <w:r w:rsidR="00DA307C">
        <w:t>1</w:t>
      </w:r>
      <w:r w:rsidRPr="0060240E">
        <w:t>10</w:t>
      </w:r>
      <w:bookmarkEnd w:id="14"/>
    </w:p>
    <w:p w14:paraId="1100FC5E" w14:textId="76BD167E" w:rsidR="0064760A" w:rsidRPr="0064760A" w:rsidRDefault="00863535" w:rsidP="0064760A">
      <w:pPr>
        <w:rPr>
          <w:lang w:val="en-US"/>
        </w:rPr>
      </w:pPr>
      <w:r>
        <w:rPr>
          <w:lang w:val="en-US"/>
        </w:rPr>
        <w:t xml:space="preserve">Outfeed of </w:t>
      </w:r>
      <w:r w:rsidR="00BC26F4">
        <w:rPr>
          <w:lang w:val="en-US"/>
        </w:rPr>
        <w:t>S</w:t>
      </w:r>
      <w:r>
        <w:rPr>
          <w:lang w:val="en-US"/>
        </w:rPr>
        <w:t>ubassembly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C0055F" w:rsidRPr="0060240E" w14:paraId="381A2C95" w14:textId="77777777" w:rsidTr="00C6257F">
        <w:trPr>
          <w:trHeight w:val="292"/>
        </w:trPr>
        <w:tc>
          <w:tcPr>
            <w:tcW w:w="875" w:type="dxa"/>
            <w:shd w:val="clear" w:color="auto" w:fill="EBC053"/>
          </w:tcPr>
          <w:p w14:paraId="5471C09F" w14:textId="77777777" w:rsidR="00C0055F" w:rsidRPr="00041888" w:rsidRDefault="00C0055F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2AF78282" w14:textId="77777777" w:rsidR="00C0055F" w:rsidRPr="00041888" w:rsidRDefault="00C0055F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74569189" w14:textId="77777777" w:rsidR="00C0055F" w:rsidRPr="00041888" w:rsidRDefault="00C0055F" w:rsidP="00C6257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3823F3" w:rsidRPr="0060240E" w14:paraId="0997D3DD" w14:textId="77777777" w:rsidTr="00C6257F">
        <w:trPr>
          <w:trHeight w:val="277"/>
        </w:trPr>
        <w:tc>
          <w:tcPr>
            <w:tcW w:w="875" w:type="dxa"/>
          </w:tcPr>
          <w:p w14:paraId="5F2D14B0" w14:textId="77777777" w:rsidR="003823F3" w:rsidRDefault="003823F3" w:rsidP="003823F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F7F857E" w14:textId="5512B7A5" w:rsidR="003823F3" w:rsidRDefault="00CD17F5" w:rsidP="003823F3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Movement belongs to station 201</w:t>
            </w:r>
            <w:r w:rsidR="00680FD5"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3A311FA5" w14:textId="25AE7A5E" w:rsidR="003823F3" w:rsidRPr="0060240E" w:rsidRDefault="00CD17F5" w:rsidP="003823F3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</w:tr>
      <w:tr w:rsidR="00C0055F" w:rsidRPr="0060240E" w14:paraId="7976B047" w14:textId="77777777" w:rsidTr="00C6257F">
        <w:trPr>
          <w:trHeight w:val="292"/>
        </w:trPr>
        <w:tc>
          <w:tcPr>
            <w:tcW w:w="875" w:type="dxa"/>
          </w:tcPr>
          <w:p w14:paraId="677FABEB" w14:textId="123D9189" w:rsidR="00C0055F" w:rsidRDefault="00C0055F" w:rsidP="00C0055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27F33E99" w14:textId="0F1420DE" w:rsidR="00C0055F" w:rsidRDefault="00C0055F" w:rsidP="00C0055F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787" w:type="dxa"/>
          </w:tcPr>
          <w:p w14:paraId="39B54076" w14:textId="77777777" w:rsidR="00C0055F" w:rsidRPr="0060240E" w:rsidRDefault="00C0055F" w:rsidP="00C0055F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8DD4567" w14:textId="77777777" w:rsidR="00CD17F5" w:rsidRDefault="00CD17F5" w:rsidP="00CD17F5">
      <w:pPr>
        <w:ind w:left="0"/>
      </w:pPr>
    </w:p>
    <w:p w14:paraId="7AF0E630" w14:textId="77777777" w:rsidR="00CD17F5" w:rsidRDefault="00CD17F5" w:rsidP="00CD17F5">
      <w:pPr>
        <w:ind w:left="0"/>
      </w:pPr>
    </w:p>
    <w:p w14:paraId="595E72FF" w14:textId="77777777" w:rsidR="00CD17F5" w:rsidRDefault="00CD17F5" w:rsidP="00CD17F5">
      <w:pPr>
        <w:ind w:left="0"/>
      </w:pPr>
    </w:p>
    <w:p w14:paraId="54F7F3A2" w14:textId="77777777" w:rsidR="00133B9E" w:rsidRDefault="00133B9E" w:rsidP="00CD17F5">
      <w:pPr>
        <w:ind w:left="0"/>
      </w:pPr>
    </w:p>
    <w:p w14:paraId="39F9FDD3" w14:textId="79B28AC3" w:rsidR="00CD17F5" w:rsidRDefault="00CD17F5" w:rsidP="00CD17F5">
      <w:pPr>
        <w:pStyle w:val="Rubrik1"/>
      </w:pPr>
      <w:bookmarkStart w:id="15" w:name="_Toc200015468"/>
      <w:r w:rsidRPr="0060240E">
        <w:lastRenderedPageBreak/>
        <w:t xml:space="preserve">Station </w:t>
      </w:r>
      <w:r>
        <w:t>1</w:t>
      </w:r>
      <w:r w:rsidRPr="0060240E">
        <w:t>1</w:t>
      </w:r>
      <w:r>
        <w:t>1</w:t>
      </w:r>
      <w:bookmarkEnd w:id="15"/>
    </w:p>
    <w:p w14:paraId="5B41D997" w14:textId="593D7C85" w:rsidR="00CD17F5" w:rsidRDefault="00CD17F5" w:rsidP="00CD17F5">
      <w:pPr>
        <w:rPr>
          <w:lang w:val="en-US"/>
        </w:rPr>
      </w:pPr>
      <w:r>
        <w:rPr>
          <w:lang w:val="en-US"/>
        </w:rPr>
        <w:t>Rejec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CD17F5" w:rsidRPr="0060240E" w14:paraId="02A61BF2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578D8819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6BAAFA53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19523ACA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CD17F5" w:rsidRPr="0053305E" w14:paraId="0FC288DC" w14:textId="77777777" w:rsidTr="001115E4">
        <w:trPr>
          <w:trHeight w:val="570"/>
        </w:trPr>
        <w:tc>
          <w:tcPr>
            <w:tcW w:w="875" w:type="dxa"/>
          </w:tcPr>
          <w:p w14:paraId="381A25C8" w14:textId="77777777" w:rsidR="00CD17F5" w:rsidRPr="0060240E" w:rsidRDefault="00CD17F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E282945" w14:textId="562249BD" w:rsidR="00CD17F5" w:rsidRPr="00200364" w:rsidRDefault="00CD17F5" w:rsidP="001115E4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45C41E13" w14:textId="7BA537E9" w:rsidR="00CD17F5" w:rsidRPr="00200364" w:rsidRDefault="00EE4F0F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BD0B16">
              <w:t xml:space="preserve"> (Visual </w:t>
            </w:r>
            <w:proofErr w:type="spellStart"/>
            <w:r w:rsidR="00BD0B16">
              <w:t>checked</w:t>
            </w:r>
            <w:proofErr w:type="spellEnd"/>
            <w:r w:rsidR="00BD0B16">
              <w:t>)</w:t>
            </w:r>
          </w:p>
        </w:tc>
      </w:tr>
      <w:tr w:rsidR="00CD17F5" w:rsidRPr="0053305E" w14:paraId="13351997" w14:textId="77777777" w:rsidTr="001115E4">
        <w:trPr>
          <w:trHeight w:val="292"/>
        </w:trPr>
        <w:tc>
          <w:tcPr>
            <w:tcW w:w="875" w:type="dxa"/>
          </w:tcPr>
          <w:p w14:paraId="35091E1D" w14:textId="77777777" w:rsidR="00CD17F5" w:rsidRPr="00B33D7D" w:rsidRDefault="00CD17F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9D50F3C" w14:textId="74B2250C" w:rsidR="00CD17F5" w:rsidRPr="00765849" w:rsidRDefault="00CD17F5" w:rsidP="001115E4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leaking from </w:t>
            </w:r>
            <w:r w:rsidR="005B586D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3DB63C53" w14:textId="7A3C2C08" w:rsidR="00CD17F5" w:rsidRPr="00765849" w:rsidRDefault="00EE4F0F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BD0B16">
              <w:t xml:space="preserve"> (Visual </w:t>
            </w:r>
            <w:proofErr w:type="spellStart"/>
            <w:r w:rsidR="00BD0B16">
              <w:t>checked</w:t>
            </w:r>
            <w:proofErr w:type="spellEnd"/>
            <w:r w:rsidR="00BD0B16">
              <w:t>)</w:t>
            </w:r>
          </w:p>
        </w:tc>
      </w:tr>
      <w:tr w:rsidR="005B586D" w:rsidRPr="00E967A7" w14:paraId="55CC8119" w14:textId="77777777" w:rsidTr="001115E4">
        <w:trPr>
          <w:trHeight w:val="292"/>
        </w:trPr>
        <w:tc>
          <w:tcPr>
            <w:tcW w:w="875" w:type="dxa"/>
          </w:tcPr>
          <w:p w14:paraId="2760FB36" w14:textId="6446319C" w:rsidR="005B586D" w:rsidRDefault="00BD0B16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E92057B" w14:textId="50BFCF2A" w:rsidR="005B586D" w:rsidRPr="00765849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52E928BB" w14:textId="06A4EA8A" w:rsidR="005B586D" w:rsidRPr="00765849" w:rsidRDefault="00BD0B16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5B586D" w:rsidRPr="00C20880" w14:paraId="50099D96" w14:textId="77777777" w:rsidTr="001115E4">
        <w:trPr>
          <w:trHeight w:val="292"/>
        </w:trPr>
        <w:tc>
          <w:tcPr>
            <w:tcW w:w="875" w:type="dxa"/>
          </w:tcPr>
          <w:p w14:paraId="4A1A48E0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D6A9E9A" w14:textId="4C3CBB10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2E5362FF" w14:textId="46DCFA86" w:rsidR="005B586D" w:rsidRPr="00C20880" w:rsidRDefault="00EE4F0F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63FEDED5" w14:textId="77777777" w:rsidTr="001115E4">
        <w:trPr>
          <w:trHeight w:val="292"/>
        </w:trPr>
        <w:tc>
          <w:tcPr>
            <w:tcW w:w="875" w:type="dxa"/>
          </w:tcPr>
          <w:p w14:paraId="1BEF723D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BFE5378" w14:textId="1902A559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76D4FD1B" w14:textId="16D60F7D" w:rsidR="005B586D" w:rsidRPr="00C20880" w:rsidRDefault="00EE4F0F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1B41D634" w14:textId="77777777" w:rsidTr="001115E4">
        <w:trPr>
          <w:trHeight w:val="292"/>
        </w:trPr>
        <w:tc>
          <w:tcPr>
            <w:tcW w:w="875" w:type="dxa"/>
          </w:tcPr>
          <w:p w14:paraId="43B76C1E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6EBB9376" w14:textId="77777777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2D150A88" w14:textId="77777777" w:rsidR="005B586D" w:rsidRPr="00C20880" w:rsidRDefault="005B586D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39995B62" w14:textId="77777777" w:rsidR="00CD17F5" w:rsidRDefault="00CD17F5" w:rsidP="00CD17F5">
      <w:pPr>
        <w:ind w:left="0"/>
      </w:pPr>
    </w:p>
    <w:p w14:paraId="1318FA04" w14:textId="77777777" w:rsidR="00CD17F5" w:rsidRDefault="00CD17F5" w:rsidP="00CD17F5">
      <w:pPr>
        <w:ind w:left="0"/>
      </w:pPr>
    </w:p>
    <w:p w14:paraId="6F9FC16B" w14:textId="77777777" w:rsidR="00CD17F5" w:rsidRDefault="00CD17F5" w:rsidP="00CD17F5">
      <w:pPr>
        <w:ind w:left="0"/>
      </w:pPr>
    </w:p>
    <w:p w14:paraId="79E51683" w14:textId="77777777" w:rsidR="00CD17F5" w:rsidRDefault="00CD17F5" w:rsidP="00CD17F5">
      <w:pPr>
        <w:ind w:left="0"/>
      </w:pPr>
    </w:p>
    <w:p w14:paraId="5AA5A082" w14:textId="77777777" w:rsidR="00CD17F5" w:rsidRDefault="00CD17F5" w:rsidP="00CD17F5">
      <w:pPr>
        <w:ind w:left="0"/>
      </w:pPr>
    </w:p>
    <w:p w14:paraId="681179F2" w14:textId="77777777" w:rsidR="00CD17F5" w:rsidRDefault="00CD17F5" w:rsidP="00CD17F5">
      <w:pPr>
        <w:ind w:left="0"/>
      </w:pPr>
    </w:p>
    <w:p w14:paraId="5831E32D" w14:textId="77777777" w:rsidR="00CD17F5" w:rsidRDefault="00CD17F5" w:rsidP="00CD17F5">
      <w:pPr>
        <w:ind w:left="0"/>
      </w:pPr>
    </w:p>
    <w:p w14:paraId="41428ED2" w14:textId="77777777" w:rsidR="00CD17F5" w:rsidRDefault="00CD17F5" w:rsidP="00CD17F5">
      <w:pPr>
        <w:ind w:left="0"/>
      </w:pPr>
    </w:p>
    <w:p w14:paraId="44C830A6" w14:textId="77777777" w:rsidR="00CD17F5" w:rsidRDefault="00CD17F5" w:rsidP="00CD17F5">
      <w:pPr>
        <w:ind w:left="0"/>
      </w:pPr>
    </w:p>
    <w:p w14:paraId="3BFC0AF2" w14:textId="77777777" w:rsidR="005B586D" w:rsidRDefault="005B586D" w:rsidP="00CD17F5">
      <w:pPr>
        <w:ind w:left="0"/>
      </w:pPr>
    </w:p>
    <w:p w14:paraId="5863E2DB" w14:textId="77777777" w:rsidR="005B586D" w:rsidRDefault="005B586D" w:rsidP="00CD17F5">
      <w:pPr>
        <w:ind w:left="0"/>
      </w:pPr>
    </w:p>
    <w:p w14:paraId="29CA2DF1" w14:textId="77777777" w:rsidR="00133B9E" w:rsidRDefault="00133B9E" w:rsidP="00CD17F5">
      <w:pPr>
        <w:ind w:left="0"/>
      </w:pPr>
    </w:p>
    <w:p w14:paraId="4C9E6A0B" w14:textId="46AF253B" w:rsidR="00CD17F5" w:rsidRDefault="00CD17F5" w:rsidP="00CD17F5">
      <w:pPr>
        <w:pStyle w:val="Rubrik1"/>
      </w:pPr>
      <w:bookmarkStart w:id="16" w:name="_Toc200015469"/>
      <w:r w:rsidRPr="0060240E">
        <w:t xml:space="preserve">Station </w:t>
      </w:r>
      <w:r>
        <w:t>1</w:t>
      </w:r>
      <w:r w:rsidRPr="0060240E">
        <w:t>1</w:t>
      </w:r>
      <w:r>
        <w:t>2</w:t>
      </w:r>
      <w:bookmarkEnd w:id="16"/>
    </w:p>
    <w:p w14:paraId="7456F5D8" w14:textId="18A68F61" w:rsidR="00CD17F5" w:rsidRDefault="00CD17F5" w:rsidP="00CD17F5">
      <w:pPr>
        <w:rPr>
          <w:lang w:val="en-US"/>
        </w:rPr>
      </w:pPr>
      <w:r>
        <w:rPr>
          <w:lang w:val="en-US"/>
        </w:rPr>
        <w:t>Empty Nest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CD17F5" w:rsidRPr="0060240E" w14:paraId="0AE02128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4722551B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0B27CD8B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11051415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CD17F5" w:rsidRPr="0053305E" w14:paraId="4BCF5CAB" w14:textId="77777777" w:rsidTr="001115E4">
        <w:trPr>
          <w:trHeight w:val="570"/>
        </w:trPr>
        <w:tc>
          <w:tcPr>
            <w:tcW w:w="875" w:type="dxa"/>
          </w:tcPr>
          <w:p w14:paraId="53649F7F" w14:textId="77777777" w:rsidR="00CD17F5" w:rsidRPr="0060240E" w:rsidRDefault="00CD17F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647AC2B" w14:textId="3D70AA34" w:rsidR="00CD17F5" w:rsidRPr="00200364" w:rsidRDefault="00CD17F5" w:rsidP="001115E4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 w:rsidR="00467957"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 w:rsidR="00467957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6A4D014" w14:textId="0E3299F4" w:rsidR="00CD17F5" w:rsidRPr="00200364" w:rsidRDefault="00EE4F0F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1054B6">
              <w:t xml:space="preserve"> (Visual </w:t>
            </w:r>
            <w:proofErr w:type="spellStart"/>
            <w:r w:rsidR="001054B6">
              <w:t>checked</w:t>
            </w:r>
            <w:proofErr w:type="spellEnd"/>
            <w:r w:rsidR="001054B6">
              <w:t>)</w:t>
            </w:r>
          </w:p>
        </w:tc>
      </w:tr>
      <w:tr w:rsidR="005B586D" w:rsidRPr="008F2D53" w14:paraId="5BFB00D0" w14:textId="77777777" w:rsidTr="005B586D">
        <w:trPr>
          <w:trHeight w:val="246"/>
        </w:trPr>
        <w:tc>
          <w:tcPr>
            <w:tcW w:w="875" w:type="dxa"/>
          </w:tcPr>
          <w:p w14:paraId="328B4422" w14:textId="60166C9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3C1A73E" w14:textId="29606D93" w:rsidR="005B586D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 xml:space="preserve">Inspection of </w:t>
            </w:r>
            <w:r w:rsidR="00467957">
              <w:rPr>
                <w:i/>
                <w:iCs/>
                <w:sz w:val="22"/>
                <w:szCs w:val="22"/>
                <w:lang w:val="en-GB"/>
              </w:rPr>
              <w:t>S</w:t>
            </w:r>
            <w:r>
              <w:rPr>
                <w:i/>
                <w:iCs/>
                <w:sz w:val="22"/>
                <w:szCs w:val="22"/>
                <w:lang w:val="en-GB"/>
              </w:rPr>
              <w:t>ervos.</w:t>
            </w:r>
          </w:p>
        </w:tc>
        <w:tc>
          <w:tcPr>
            <w:tcW w:w="2787" w:type="dxa"/>
          </w:tcPr>
          <w:p w14:paraId="5739B5A9" w14:textId="6E1E6EAF" w:rsidR="005B586D" w:rsidRPr="00200364" w:rsidRDefault="00EE4F0F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1054B6">
              <w:t xml:space="preserve"> (Visual </w:t>
            </w:r>
            <w:proofErr w:type="spellStart"/>
            <w:r w:rsidR="001054B6">
              <w:t>checked</w:t>
            </w:r>
            <w:proofErr w:type="spellEnd"/>
            <w:r w:rsidR="001054B6">
              <w:t>)</w:t>
            </w:r>
          </w:p>
        </w:tc>
      </w:tr>
      <w:tr w:rsidR="005B586D" w:rsidRPr="00C20880" w14:paraId="5A3051A1" w14:textId="77777777" w:rsidTr="001115E4">
        <w:trPr>
          <w:trHeight w:val="292"/>
        </w:trPr>
        <w:tc>
          <w:tcPr>
            <w:tcW w:w="875" w:type="dxa"/>
          </w:tcPr>
          <w:p w14:paraId="372A1B01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55ABE1E" w14:textId="70CA78E2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 w:rsidR="00467957"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653C6D0C" w14:textId="08C7DCB7" w:rsidR="005B586D" w:rsidRPr="00C20880" w:rsidRDefault="00EE4F0F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5194611B" w14:textId="77777777" w:rsidTr="001115E4">
        <w:trPr>
          <w:trHeight w:val="292"/>
        </w:trPr>
        <w:tc>
          <w:tcPr>
            <w:tcW w:w="875" w:type="dxa"/>
          </w:tcPr>
          <w:p w14:paraId="0AB87963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2159405" w14:textId="74576DC5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 w:rsidR="00467957"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70DC6179" w14:textId="7B51F115" w:rsidR="005B586D" w:rsidRPr="00C20880" w:rsidRDefault="00EE4F0F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5B586D" w:rsidRPr="00C20880" w14:paraId="6E01AE0A" w14:textId="77777777" w:rsidTr="001115E4">
        <w:trPr>
          <w:trHeight w:val="292"/>
        </w:trPr>
        <w:tc>
          <w:tcPr>
            <w:tcW w:w="875" w:type="dxa"/>
          </w:tcPr>
          <w:p w14:paraId="445E3647" w14:textId="77777777" w:rsidR="005B586D" w:rsidRDefault="005B586D" w:rsidP="005B586D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6D552A17" w14:textId="77777777" w:rsidR="005B586D" w:rsidRPr="00C20880" w:rsidRDefault="005B586D" w:rsidP="005B586D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773CAE8F" w14:textId="77777777" w:rsidR="005B586D" w:rsidRPr="00C20880" w:rsidRDefault="005B586D" w:rsidP="005B586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77B19BCA" w14:textId="77777777" w:rsidR="005D551B" w:rsidRDefault="005D551B" w:rsidP="005A6C99">
      <w:pPr>
        <w:ind w:left="0"/>
      </w:pPr>
    </w:p>
    <w:p w14:paraId="1F5651C6" w14:textId="77777777" w:rsidR="00CD17F5" w:rsidRDefault="00CD17F5" w:rsidP="005A6C99">
      <w:pPr>
        <w:ind w:left="0"/>
      </w:pPr>
    </w:p>
    <w:p w14:paraId="015339BF" w14:textId="77777777" w:rsidR="00CD17F5" w:rsidRDefault="00CD17F5" w:rsidP="005A6C99">
      <w:pPr>
        <w:ind w:left="0"/>
      </w:pPr>
    </w:p>
    <w:p w14:paraId="39E3BCDD" w14:textId="77777777" w:rsidR="00CD17F5" w:rsidRDefault="00CD17F5" w:rsidP="005A6C99">
      <w:pPr>
        <w:ind w:left="0"/>
      </w:pPr>
    </w:p>
    <w:p w14:paraId="6C56983E" w14:textId="77777777" w:rsidR="00CD17F5" w:rsidRDefault="00CD17F5" w:rsidP="005A6C99">
      <w:pPr>
        <w:ind w:left="0"/>
      </w:pPr>
    </w:p>
    <w:p w14:paraId="40FB117C" w14:textId="77777777" w:rsidR="00CD17F5" w:rsidRDefault="00CD17F5" w:rsidP="005A6C99">
      <w:pPr>
        <w:ind w:left="0"/>
      </w:pPr>
    </w:p>
    <w:p w14:paraId="700DD5B9" w14:textId="77777777" w:rsidR="00467957" w:rsidRDefault="00467957" w:rsidP="005A6C99">
      <w:pPr>
        <w:ind w:left="0"/>
      </w:pPr>
    </w:p>
    <w:p w14:paraId="4E45A1F7" w14:textId="77777777" w:rsidR="005B586D" w:rsidRDefault="005B586D" w:rsidP="005A6C99">
      <w:pPr>
        <w:ind w:left="0"/>
      </w:pPr>
    </w:p>
    <w:p w14:paraId="59F38EC7" w14:textId="77777777" w:rsidR="005B586D" w:rsidRDefault="005B586D" w:rsidP="005A6C99">
      <w:pPr>
        <w:ind w:left="0"/>
      </w:pPr>
    </w:p>
    <w:p w14:paraId="6BE78F3F" w14:textId="6EBBA9D1" w:rsidR="00BC656E" w:rsidRPr="0060240E" w:rsidRDefault="00BC656E" w:rsidP="00BC656E">
      <w:pPr>
        <w:pStyle w:val="Rubrik1"/>
      </w:pPr>
      <w:bookmarkStart w:id="17" w:name="_Toc200015470"/>
      <w:r w:rsidRPr="0060240E">
        <w:t xml:space="preserve">Station </w:t>
      </w:r>
      <w:r>
        <w:t>151</w:t>
      </w:r>
      <w:bookmarkEnd w:id="17"/>
    </w:p>
    <w:p w14:paraId="7D0A15EB" w14:textId="54367317" w:rsidR="00BC656E" w:rsidRDefault="00BC656E" w:rsidP="00CD17F5">
      <w:r>
        <w:t>Index Tabl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CD17F5" w:rsidRPr="0060240E" w14:paraId="715BD2A9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498D0E8D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43742418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599983A2" w14:textId="77777777" w:rsidR="00CD17F5" w:rsidRPr="00041888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CD17F5" w:rsidRPr="0053305E" w14:paraId="200C4A45" w14:textId="77777777" w:rsidTr="001115E4">
        <w:trPr>
          <w:trHeight w:val="570"/>
        </w:trPr>
        <w:tc>
          <w:tcPr>
            <w:tcW w:w="875" w:type="dxa"/>
          </w:tcPr>
          <w:p w14:paraId="4BDFB697" w14:textId="77777777" w:rsidR="00CD17F5" w:rsidRPr="0060240E" w:rsidRDefault="00CD17F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06CAEDF" w14:textId="77777777" w:rsidR="00CD17F5" w:rsidRPr="00453B0F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>
              <w:rPr>
                <w:i/>
                <w:iCs/>
                <w:lang w:val="en-GB"/>
              </w:rPr>
              <w:t>machine parts</w:t>
            </w:r>
            <w:r w:rsidRPr="00200364">
              <w:rPr>
                <w:i/>
                <w:iCs/>
                <w:lang w:val="en-GB"/>
              </w:rPr>
              <w:t xml:space="preserve"> with product c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447D900E" w14:textId="4824BAA9" w:rsidR="00CD17F5" w:rsidRPr="00453B0F" w:rsidRDefault="00EE4F0F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114D98">
              <w:t xml:space="preserve"> (Visual </w:t>
            </w:r>
            <w:proofErr w:type="spellStart"/>
            <w:r w:rsidR="00114D98">
              <w:t>checked</w:t>
            </w:r>
            <w:proofErr w:type="spellEnd"/>
            <w:r w:rsidR="00114D98">
              <w:t>)</w:t>
            </w:r>
          </w:p>
        </w:tc>
      </w:tr>
      <w:tr w:rsidR="00CD17F5" w:rsidRPr="0060240E" w14:paraId="7362A739" w14:textId="77777777" w:rsidTr="001115E4">
        <w:trPr>
          <w:trHeight w:val="292"/>
        </w:trPr>
        <w:tc>
          <w:tcPr>
            <w:tcW w:w="875" w:type="dxa"/>
          </w:tcPr>
          <w:p w14:paraId="374C36DA" w14:textId="77777777" w:rsidR="00CD17F5" w:rsidRDefault="00CD17F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1E1097D" w14:textId="77777777" w:rsidR="00CD17F5" w:rsidRDefault="00CD17F5" w:rsidP="001115E4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timing belt.</w:t>
            </w:r>
          </w:p>
        </w:tc>
        <w:tc>
          <w:tcPr>
            <w:tcW w:w="2787" w:type="dxa"/>
          </w:tcPr>
          <w:p w14:paraId="3135AE0B" w14:textId="2320AE32" w:rsidR="00CD17F5" w:rsidRPr="0060240E" w:rsidRDefault="00EE4F0F" w:rsidP="001115E4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CD17F5" w:rsidRPr="0060240E" w14:paraId="0560D17D" w14:textId="77777777" w:rsidTr="001115E4">
        <w:trPr>
          <w:trHeight w:val="292"/>
        </w:trPr>
        <w:tc>
          <w:tcPr>
            <w:tcW w:w="875" w:type="dxa"/>
          </w:tcPr>
          <w:p w14:paraId="2AB634A3" w14:textId="77777777" w:rsidR="00CD17F5" w:rsidRDefault="00CD17F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B0E1FAB" w14:textId="77777777" w:rsidR="00CD17F5" w:rsidRDefault="00CD17F5" w:rsidP="001115E4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 xml:space="preserve">station </w:t>
            </w:r>
            <w:r w:rsidRPr="00C20880">
              <w:rPr>
                <w:i/>
                <w:iCs/>
                <w:lang w:val="en-GB"/>
              </w:rPr>
              <w:t>f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57E19D6A" w14:textId="79A92F1D" w:rsidR="00CD17F5" w:rsidRPr="0060240E" w:rsidRDefault="00EE4F0F" w:rsidP="001115E4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CD17F5" w:rsidRPr="0060240E" w14:paraId="5920124E" w14:textId="77777777" w:rsidTr="001115E4">
        <w:trPr>
          <w:trHeight w:val="292"/>
        </w:trPr>
        <w:tc>
          <w:tcPr>
            <w:tcW w:w="875" w:type="dxa"/>
          </w:tcPr>
          <w:p w14:paraId="5A71B0C8" w14:textId="77777777" w:rsidR="00CD17F5" w:rsidRDefault="00CD17F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5697DC0B" w14:textId="77777777" w:rsidR="00CD17F5" w:rsidRPr="00C20880" w:rsidRDefault="00CD17F5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1AE187B6" w14:textId="77777777" w:rsidR="00CD17F5" w:rsidRPr="0060240E" w:rsidRDefault="00CD17F5" w:rsidP="001115E4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D65757D" w14:textId="1FACA2CD" w:rsidR="00133B9E" w:rsidRDefault="00133B9E" w:rsidP="00133B9E">
      <w:pPr>
        <w:pStyle w:val="Rubrik1"/>
        <w:numPr>
          <w:ilvl w:val="0"/>
          <w:numId w:val="0"/>
        </w:numPr>
        <w:ind w:left="432"/>
      </w:pPr>
      <w:r>
        <w:tab/>
      </w:r>
    </w:p>
    <w:p w14:paraId="7E539070" w14:textId="77777777" w:rsidR="00114D98" w:rsidRDefault="00114D98" w:rsidP="00114D98">
      <w:pPr>
        <w:rPr>
          <w:lang w:val="en-US"/>
        </w:rPr>
      </w:pPr>
    </w:p>
    <w:p w14:paraId="60B83D2D" w14:textId="77777777" w:rsidR="00114D98" w:rsidRDefault="00114D98" w:rsidP="00114D98">
      <w:pPr>
        <w:rPr>
          <w:lang w:val="en-US"/>
        </w:rPr>
      </w:pPr>
    </w:p>
    <w:p w14:paraId="764436EE" w14:textId="77777777" w:rsidR="00114D98" w:rsidRPr="00114D98" w:rsidRDefault="00114D98" w:rsidP="00114D98">
      <w:pPr>
        <w:rPr>
          <w:lang w:val="en-US"/>
        </w:rPr>
      </w:pPr>
    </w:p>
    <w:p w14:paraId="0F7748E6" w14:textId="77777777" w:rsidR="00133B9E" w:rsidRPr="00133B9E" w:rsidRDefault="00133B9E" w:rsidP="00133B9E">
      <w:pPr>
        <w:rPr>
          <w:lang w:val="en-US"/>
        </w:rPr>
      </w:pPr>
    </w:p>
    <w:p w14:paraId="0381C207" w14:textId="17B08C36" w:rsidR="00133B9E" w:rsidRPr="00727975" w:rsidRDefault="000E35BE" w:rsidP="00727975">
      <w:pPr>
        <w:pStyle w:val="Rubrik1"/>
      </w:pPr>
      <w:bookmarkStart w:id="18" w:name="_Toc200015471"/>
      <w:r w:rsidRPr="0060240E">
        <w:lastRenderedPageBreak/>
        <w:t xml:space="preserve">Station </w:t>
      </w:r>
      <w:r w:rsidR="00863535">
        <w:t>20</w:t>
      </w:r>
      <w:r w:rsidRPr="0060240E">
        <w:t>1</w:t>
      </w:r>
      <w:r w:rsidR="00E66324">
        <w:t xml:space="preserve"> </w:t>
      </w:r>
      <w:r w:rsidR="00133B9E">
        <w:t>–</w:t>
      </w:r>
      <w:r w:rsidR="00E66324">
        <w:t xml:space="preserve"> Printer</w:t>
      </w:r>
      <w:bookmarkEnd w:id="18"/>
    </w:p>
    <w:p w14:paraId="3BB9A38C" w14:textId="7EC1D7FC" w:rsidR="00680FD5" w:rsidRPr="00316DA1" w:rsidRDefault="00A353F2" w:rsidP="00727975">
      <w:pPr>
        <w:rPr>
          <w:lang w:val="en-GB"/>
        </w:rPr>
      </w:pPr>
      <w:r>
        <w:rPr>
          <w:lang w:val="en-GB"/>
        </w:rPr>
        <w:t xml:space="preserve">Infeed of </w:t>
      </w:r>
      <w:r w:rsidR="00BC26F4">
        <w:rPr>
          <w:lang w:val="en-GB"/>
        </w:rPr>
        <w:t>S</w:t>
      </w:r>
      <w:r>
        <w:rPr>
          <w:lang w:val="en-GB"/>
        </w:rPr>
        <w:t>ubassembly</w:t>
      </w:r>
      <w:r w:rsidR="00F70300">
        <w:rPr>
          <w:lang w:val="en-GB"/>
        </w:rPr>
        <w:t xml:space="preserve"> (with PP Unit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680FD5" w:rsidRPr="0060240E" w14:paraId="5B80B04F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5A6553C5" w14:textId="77777777" w:rsidR="00680FD5" w:rsidRPr="00041888" w:rsidRDefault="00680FD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7C4B868D" w14:textId="77777777" w:rsidR="00680FD5" w:rsidRPr="00041888" w:rsidRDefault="00680FD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7875D531" w14:textId="77777777" w:rsidR="00680FD5" w:rsidRPr="00041888" w:rsidRDefault="00680FD5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680FD5" w:rsidRPr="0053305E" w14:paraId="59EB38A7" w14:textId="77777777" w:rsidTr="001115E4">
        <w:trPr>
          <w:trHeight w:val="277"/>
        </w:trPr>
        <w:tc>
          <w:tcPr>
            <w:tcW w:w="875" w:type="dxa"/>
          </w:tcPr>
          <w:p w14:paraId="72F8BC1C" w14:textId="77777777" w:rsidR="00680FD5" w:rsidRPr="00BD6ACE" w:rsidRDefault="00680FD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B557036" w14:textId="5BF8C055" w:rsidR="00680FD5" w:rsidRPr="00200364" w:rsidRDefault="00680FD5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pick</w:t>
            </w:r>
            <w:r w:rsidRPr="00200364">
              <w:rPr>
                <w:i/>
                <w:iCs/>
                <w:lang w:val="en-GB"/>
              </w:rPr>
              <w:t xml:space="preserve"> </w:t>
            </w:r>
            <w:r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 xml:space="preserve"> from stn110</w:t>
            </w:r>
            <w:r w:rsidRPr="00200364"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27BEB324" w14:textId="73E1A753" w:rsidR="00680FD5" w:rsidRPr="00200364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B5EC9" w:rsidRPr="0053305E" w14:paraId="2AE1159A" w14:textId="77777777" w:rsidTr="001115E4">
        <w:trPr>
          <w:trHeight w:val="277"/>
        </w:trPr>
        <w:tc>
          <w:tcPr>
            <w:tcW w:w="875" w:type="dxa"/>
          </w:tcPr>
          <w:p w14:paraId="5A0FE250" w14:textId="651FD5E6" w:rsidR="006B5EC9" w:rsidRDefault="006B5EC9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E6A0954" w14:textId="0969E291" w:rsidR="006B5EC9" w:rsidRPr="00200364" w:rsidRDefault="006B5EC9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pallet stop Function.</w:t>
            </w:r>
          </w:p>
        </w:tc>
        <w:tc>
          <w:tcPr>
            <w:tcW w:w="2787" w:type="dxa"/>
          </w:tcPr>
          <w:p w14:paraId="34F4B56E" w14:textId="0B949567" w:rsidR="006B5EC9" w:rsidRPr="00200364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727975">
              <w:t xml:space="preserve"> (Visual </w:t>
            </w:r>
            <w:proofErr w:type="spellStart"/>
            <w:r w:rsidR="00727975">
              <w:t>checked</w:t>
            </w:r>
            <w:proofErr w:type="spellEnd"/>
            <w:r w:rsidR="00727975">
              <w:t>)</w:t>
            </w:r>
          </w:p>
        </w:tc>
      </w:tr>
      <w:tr w:rsidR="00C575F8" w:rsidRPr="0053305E" w14:paraId="288C3CD2" w14:textId="77777777" w:rsidTr="001115E4">
        <w:trPr>
          <w:trHeight w:val="277"/>
        </w:trPr>
        <w:tc>
          <w:tcPr>
            <w:tcW w:w="875" w:type="dxa"/>
          </w:tcPr>
          <w:p w14:paraId="18DD99C6" w14:textId="779C7FE2" w:rsidR="00C575F8" w:rsidRDefault="00C575F8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861008C" w14:textId="111E5E81" w:rsidR="00C575F8" w:rsidRPr="00200364" w:rsidRDefault="00C575F8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Inspection of </w:t>
            </w:r>
            <w:r w:rsidR="006B5EC9">
              <w:rPr>
                <w:i/>
                <w:iCs/>
                <w:lang w:val="en-GB"/>
              </w:rPr>
              <w:t>p</w:t>
            </w:r>
            <w:r>
              <w:rPr>
                <w:i/>
                <w:iCs/>
                <w:lang w:val="en-GB"/>
              </w:rPr>
              <w:t xml:space="preserve">allet </w:t>
            </w:r>
            <w:r w:rsidR="006B5EC9">
              <w:rPr>
                <w:i/>
                <w:iCs/>
                <w:lang w:val="en-GB"/>
              </w:rPr>
              <w:t>f</w:t>
            </w:r>
            <w:r>
              <w:rPr>
                <w:i/>
                <w:iCs/>
                <w:lang w:val="en-GB"/>
              </w:rPr>
              <w:t>ixation</w:t>
            </w:r>
            <w:r w:rsidR="003F6ECA">
              <w:rPr>
                <w:i/>
                <w:iCs/>
                <w:lang w:val="en-GB"/>
              </w:rPr>
              <w:t xml:space="preserve"> </w:t>
            </w:r>
            <w:r w:rsidR="006B5EC9">
              <w:rPr>
                <w:i/>
                <w:iCs/>
                <w:lang w:val="en-GB"/>
              </w:rPr>
              <w:t>F</w:t>
            </w:r>
            <w:r w:rsidR="003F6ECA">
              <w:rPr>
                <w:i/>
                <w:iCs/>
                <w:lang w:val="en-GB"/>
              </w:rPr>
              <w:t>unction</w:t>
            </w:r>
            <w:r w:rsidR="00675C4F"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0C5EB681" w14:textId="5E6CA29A" w:rsidR="00C575F8" w:rsidRPr="00200364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727975">
              <w:t xml:space="preserve"> (Visual </w:t>
            </w:r>
            <w:proofErr w:type="spellStart"/>
            <w:r w:rsidR="00727975">
              <w:t>checked</w:t>
            </w:r>
            <w:proofErr w:type="spellEnd"/>
            <w:r w:rsidR="00727975">
              <w:t>)</w:t>
            </w:r>
          </w:p>
        </w:tc>
      </w:tr>
      <w:tr w:rsidR="003F6ECA" w:rsidRPr="0053305E" w14:paraId="3659590B" w14:textId="77777777" w:rsidTr="001115E4">
        <w:trPr>
          <w:trHeight w:val="277"/>
        </w:trPr>
        <w:tc>
          <w:tcPr>
            <w:tcW w:w="875" w:type="dxa"/>
          </w:tcPr>
          <w:p w14:paraId="2D3A1A60" w14:textId="3C7F4B71" w:rsidR="003F6ECA" w:rsidRPr="003F6ECA" w:rsidRDefault="003F6ECA" w:rsidP="001115E4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299" w:type="dxa"/>
          </w:tcPr>
          <w:p w14:paraId="2912B070" w14:textId="43627767" w:rsidR="003F6ECA" w:rsidRDefault="003F6ECA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pallet QR reader Function.</w:t>
            </w:r>
          </w:p>
        </w:tc>
        <w:tc>
          <w:tcPr>
            <w:tcW w:w="2787" w:type="dxa"/>
          </w:tcPr>
          <w:p w14:paraId="4D07912D" w14:textId="35DB46FE" w:rsidR="003F6ECA" w:rsidRPr="00200364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80FD5" w:rsidRPr="0053305E" w14:paraId="5835083D" w14:textId="77777777" w:rsidTr="001115E4">
        <w:trPr>
          <w:trHeight w:val="570"/>
        </w:trPr>
        <w:tc>
          <w:tcPr>
            <w:tcW w:w="875" w:type="dxa"/>
          </w:tcPr>
          <w:p w14:paraId="2FE950EF" w14:textId="77777777" w:rsidR="00680FD5" w:rsidRPr="0060240E" w:rsidRDefault="00680FD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4D2BABD" w14:textId="77777777" w:rsidR="00680FD5" w:rsidRPr="00200364" w:rsidRDefault="00680FD5" w:rsidP="001115E4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4352BD4D" w14:textId="1A12C2CC" w:rsidR="00680FD5" w:rsidRPr="00200364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727975">
              <w:t xml:space="preserve"> (Visual </w:t>
            </w:r>
            <w:proofErr w:type="spellStart"/>
            <w:r w:rsidR="00727975">
              <w:t>checked</w:t>
            </w:r>
            <w:proofErr w:type="spellEnd"/>
            <w:r w:rsidR="00727975">
              <w:t>)</w:t>
            </w:r>
          </w:p>
        </w:tc>
      </w:tr>
      <w:tr w:rsidR="00680FD5" w:rsidRPr="008F2D53" w14:paraId="09E94A9F" w14:textId="77777777" w:rsidTr="001115E4">
        <w:trPr>
          <w:trHeight w:val="277"/>
        </w:trPr>
        <w:tc>
          <w:tcPr>
            <w:tcW w:w="875" w:type="dxa"/>
          </w:tcPr>
          <w:p w14:paraId="3B13DBE8" w14:textId="77777777" w:rsidR="00680FD5" w:rsidRDefault="00680FD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3E826AE" w14:textId="77777777" w:rsidR="00680FD5" w:rsidRPr="00765849" w:rsidRDefault="00680FD5" w:rsidP="001115E4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7C209B0D" w14:textId="1AE55543" w:rsidR="00680FD5" w:rsidRPr="00765849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727975">
              <w:t xml:space="preserve"> (Visual </w:t>
            </w:r>
            <w:proofErr w:type="spellStart"/>
            <w:r w:rsidR="00727975">
              <w:t>checked</w:t>
            </w:r>
            <w:proofErr w:type="spellEnd"/>
            <w:r w:rsidR="00727975">
              <w:t>)</w:t>
            </w:r>
          </w:p>
        </w:tc>
      </w:tr>
      <w:tr w:rsidR="00680FD5" w:rsidRPr="0053305E" w14:paraId="01976332" w14:textId="77777777" w:rsidTr="001115E4">
        <w:trPr>
          <w:trHeight w:val="292"/>
        </w:trPr>
        <w:tc>
          <w:tcPr>
            <w:tcW w:w="875" w:type="dxa"/>
          </w:tcPr>
          <w:p w14:paraId="55E063D7" w14:textId="77777777" w:rsidR="00680FD5" w:rsidRPr="0060240E" w:rsidRDefault="00680FD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C632425" w14:textId="77777777" w:rsidR="00680FD5" w:rsidRPr="00765849" w:rsidRDefault="00680FD5" w:rsidP="001115E4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226E6EA5" w14:textId="71D9C633" w:rsidR="00680FD5" w:rsidRPr="00765849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727975">
              <w:t xml:space="preserve"> (Visual </w:t>
            </w:r>
            <w:proofErr w:type="spellStart"/>
            <w:r w:rsidR="00727975">
              <w:t>checked</w:t>
            </w:r>
            <w:proofErr w:type="spellEnd"/>
            <w:r w:rsidR="00727975">
              <w:t>)</w:t>
            </w:r>
          </w:p>
        </w:tc>
      </w:tr>
      <w:tr w:rsidR="00680FD5" w:rsidRPr="00C20880" w14:paraId="6EA33C21" w14:textId="77777777" w:rsidTr="001115E4">
        <w:trPr>
          <w:trHeight w:val="292"/>
        </w:trPr>
        <w:tc>
          <w:tcPr>
            <w:tcW w:w="875" w:type="dxa"/>
          </w:tcPr>
          <w:p w14:paraId="27C531EF" w14:textId="77777777" w:rsidR="00680FD5" w:rsidRDefault="00680FD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3195D37" w14:textId="77777777" w:rsidR="00680FD5" w:rsidRPr="00C20880" w:rsidRDefault="00680FD5" w:rsidP="001115E4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0F19DF96" w14:textId="530109F4" w:rsidR="00680FD5" w:rsidRPr="00C20880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80FD5" w:rsidRPr="00C20880" w14:paraId="4126D50A" w14:textId="77777777" w:rsidTr="001115E4">
        <w:trPr>
          <w:trHeight w:val="292"/>
        </w:trPr>
        <w:tc>
          <w:tcPr>
            <w:tcW w:w="875" w:type="dxa"/>
          </w:tcPr>
          <w:p w14:paraId="0746B880" w14:textId="77777777" w:rsidR="00680FD5" w:rsidRDefault="00680FD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F20B960" w14:textId="77777777" w:rsidR="00680FD5" w:rsidRPr="00C20880" w:rsidRDefault="00680FD5" w:rsidP="001115E4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65747E86" w14:textId="58C02130" w:rsidR="00680FD5" w:rsidRPr="00C20880" w:rsidRDefault="000D167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80FD5" w:rsidRPr="00C20880" w14:paraId="6B5C506C" w14:textId="77777777" w:rsidTr="001115E4">
        <w:trPr>
          <w:trHeight w:val="292"/>
        </w:trPr>
        <w:tc>
          <w:tcPr>
            <w:tcW w:w="875" w:type="dxa"/>
          </w:tcPr>
          <w:p w14:paraId="09C7ABDD" w14:textId="77777777" w:rsidR="00680FD5" w:rsidRDefault="00680FD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4C18FED9" w14:textId="77777777" w:rsidR="00680FD5" w:rsidRPr="00C20880" w:rsidRDefault="00680FD5" w:rsidP="001115E4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75F5A232" w14:textId="77777777" w:rsidR="00680FD5" w:rsidRPr="00C20880" w:rsidRDefault="00680FD5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3C858674" w14:textId="77777777" w:rsidR="00680FD5" w:rsidRDefault="00680FD5" w:rsidP="005D551B">
      <w:pPr>
        <w:ind w:left="0"/>
      </w:pPr>
    </w:p>
    <w:p w14:paraId="0679B9FE" w14:textId="77777777" w:rsidR="009B1CE9" w:rsidRDefault="009B1CE9" w:rsidP="005D551B">
      <w:pPr>
        <w:ind w:left="0"/>
      </w:pPr>
    </w:p>
    <w:p w14:paraId="18F9B892" w14:textId="77777777" w:rsidR="00680FD5" w:rsidRDefault="00680FD5" w:rsidP="005D551B">
      <w:pPr>
        <w:ind w:left="0"/>
      </w:pPr>
    </w:p>
    <w:p w14:paraId="3065393E" w14:textId="77777777" w:rsidR="00680FD5" w:rsidRDefault="00680FD5" w:rsidP="005D551B">
      <w:pPr>
        <w:ind w:left="0"/>
      </w:pPr>
    </w:p>
    <w:p w14:paraId="4ED161D6" w14:textId="77777777" w:rsidR="00680FD5" w:rsidRDefault="00680FD5" w:rsidP="005D551B">
      <w:pPr>
        <w:ind w:left="0"/>
      </w:pPr>
    </w:p>
    <w:p w14:paraId="0A308C93" w14:textId="77777777" w:rsidR="00680FD5" w:rsidRDefault="00680FD5" w:rsidP="005D551B">
      <w:pPr>
        <w:ind w:left="0"/>
      </w:pPr>
    </w:p>
    <w:p w14:paraId="1B49A5E6" w14:textId="77777777" w:rsidR="00680FD5" w:rsidRDefault="00680FD5" w:rsidP="005D551B">
      <w:pPr>
        <w:ind w:left="0"/>
      </w:pPr>
    </w:p>
    <w:p w14:paraId="359301E7" w14:textId="77777777" w:rsidR="00680FD5" w:rsidRDefault="00680FD5" w:rsidP="005D551B">
      <w:pPr>
        <w:ind w:left="0"/>
      </w:pPr>
    </w:p>
    <w:p w14:paraId="65AFF8F2" w14:textId="77777777" w:rsidR="00680FD5" w:rsidRPr="00680FD5" w:rsidRDefault="00680FD5" w:rsidP="005D551B">
      <w:pPr>
        <w:ind w:left="0"/>
        <w:rPr>
          <w:sz w:val="20"/>
          <w:szCs w:val="20"/>
        </w:rPr>
      </w:pPr>
    </w:p>
    <w:p w14:paraId="53D4CDB3" w14:textId="77777777" w:rsidR="00680FD5" w:rsidRDefault="00680FD5" w:rsidP="005D551B">
      <w:pPr>
        <w:ind w:left="0"/>
      </w:pPr>
    </w:p>
    <w:p w14:paraId="5D66D391" w14:textId="77777777" w:rsidR="00680FD5" w:rsidRDefault="00680FD5" w:rsidP="005D551B">
      <w:pPr>
        <w:ind w:left="0"/>
      </w:pPr>
    </w:p>
    <w:p w14:paraId="24EBE4DE" w14:textId="77777777" w:rsidR="00680FD5" w:rsidRDefault="00680FD5" w:rsidP="005D551B">
      <w:pPr>
        <w:ind w:left="0"/>
      </w:pPr>
    </w:p>
    <w:p w14:paraId="535B4965" w14:textId="77777777" w:rsidR="00680FD5" w:rsidRDefault="00680FD5" w:rsidP="005D551B">
      <w:pPr>
        <w:ind w:left="0"/>
      </w:pPr>
    </w:p>
    <w:p w14:paraId="5274A13E" w14:textId="77777777" w:rsidR="00133B9E" w:rsidRDefault="00133B9E" w:rsidP="005D551B">
      <w:pPr>
        <w:ind w:left="0"/>
      </w:pPr>
    </w:p>
    <w:p w14:paraId="7F6847CB" w14:textId="77777777" w:rsidR="00133B9E" w:rsidRDefault="00133B9E" w:rsidP="005D551B">
      <w:pPr>
        <w:ind w:left="0"/>
      </w:pPr>
    </w:p>
    <w:p w14:paraId="3010573A" w14:textId="77777777" w:rsidR="00133B9E" w:rsidRDefault="00133B9E" w:rsidP="005D551B">
      <w:pPr>
        <w:ind w:left="0"/>
      </w:pPr>
    </w:p>
    <w:p w14:paraId="52DBBC08" w14:textId="77777777" w:rsidR="00727975" w:rsidRDefault="00727975" w:rsidP="005D551B">
      <w:pPr>
        <w:ind w:left="0"/>
      </w:pPr>
    </w:p>
    <w:p w14:paraId="2173580C" w14:textId="77777777" w:rsidR="00727975" w:rsidRDefault="00727975" w:rsidP="005D551B">
      <w:pPr>
        <w:ind w:left="0"/>
      </w:pPr>
    </w:p>
    <w:p w14:paraId="44BDD324" w14:textId="76A90A71" w:rsidR="000E35BE" w:rsidRPr="0060240E" w:rsidRDefault="000E35BE" w:rsidP="00FD3B70">
      <w:pPr>
        <w:pStyle w:val="Rubrik1"/>
      </w:pPr>
      <w:bookmarkStart w:id="19" w:name="_Toc200015472"/>
      <w:r w:rsidRPr="0060240E">
        <w:t xml:space="preserve">Station </w:t>
      </w:r>
      <w:r w:rsidR="00A353F2">
        <w:t>202</w:t>
      </w:r>
      <w:bookmarkEnd w:id="19"/>
    </w:p>
    <w:p w14:paraId="306BDED4" w14:textId="4AF8C75E" w:rsidR="000E35BE" w:rsidRPr="005D551B" w:rsidRDefault="00A353F2" w:rsidP="005D551B">
      <w:proofErr w:type="spellStart"/>
      <w:r>
        <w:t>Height</w:t>
      </w:r>
      <w:proofErr w:type="spellEnd"/>
      <w:r>
        <w:t xml:space="preserve"> </w:t>
      </w:r>
      <w:r w:rsidR="00BC26F4">
        <w:t>Control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536"/>
        <w:gridCol w:w="2494"/>
      </w:tblGrid>
      <w:tr w:rsidR="000E35BE" w14:paraId="0580A68F" w14:textId="77777777" w:rsidTr="00D36348">
        <w:tc>
          <w:tcPr>
            <w:tcW w:w="875" w:type="dxa"/>
            <w:shd w:val="clear" w:color="auto" w:fill="EBC053"/>
          </w:tcPr>
          <w:p w14:paraId="6337B9B0" w14:textId="2ADCDB01" w:rsidR="000E35BE" w:rsidRPr="00041888" w:rsidRDefault="00D36348" w:rsidP="00914721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536" w:type="dxa"/>
            <w:shd w:val="clear" w:color="auto" w:fill="EBC053"/>
          </w:tcPr>
          <w:p w14:paraId="6BDB6FE6" w14:textId="05B1437B" w:rsidR="000E35BE" w:rsidRPr="00041888" w:rsidRDefault="00D36348" w:rsidP="00914721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494" w:type="dxa"/>
            <w:shd w:val="clear" w:color="auto" w:fill="EBC053"/>
          </w:tcPr>
          <w:p w14:paraId="5C60B806" w14:textId="66252505" w:rsidR="000E35BE" w:rsidRPr="00041888" w:rsidRDefault="00D36348" w:rsidP="00914721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680FD5" w:rsidRPr="0053305E" w14:paraId="20E49BB7" w14:textId="77777777" w:rsidTr="00D36348">
        <w:tc>
          <w:tcPr>
            <w:tcW w:w="875" w:type="dxa"/>
          </w:tcPr>
          <w:p w14:paraId="21D5D00B" w14:textId="79F0C7F1" w:rsidR="00680FD5" w:rsidRDefault="00680FD5" w:rsidP="00680FD5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229AFA08" w14:textId="280C4F2A" w:rsidR="00680FD5" w:rsidRDefault="00680FD5" w:rsidP="00680FD5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494" w:type="dxa"/>
          </w:tcPr>
          <w:p w14:paraId="2E76DC0D" w14:textId="640EE245" w:rsidR="00680FD5" w:rsidRPr="00680FD5" w:rsidRDefault="00A963A9" w:rsidP="00680FD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E8600E">
              <w:t xml:space="preserve"> (Visual </w:t>
            </w:r>
            <w:proofErr w:type="spellStart"/>
            <w:r w:rsidR="00E8600E">
              <w:t>checked</w:t>
            </w:r>
            <w:proofErr w:type="spellEnd"/>
            <w:r w:rsidR="00E8600E">
              <w:t>)</w:t>
            </w:r>
          </w:p>
        </w:tc>
      </w:tr>
      <w:tr w:rsidR="00680FD5" w:rsidRPr="00680FD5" w14:paraId="403C0FA0" w14:textId="77777777" w:rsidTr="00D36348">
        <w:tc>
          <w:tcPr>
            <w:tcW w:w="875" w:type="dxa"/>
          </w:tcPr>
          <w:p w14:paraId="718B976E" w14:textId="3D3EE821" w:rsidR="00680FD5" w:rsidRPr="00680FD5" w:rsidRDefault="00E8600E" w:rsidP="00680FD5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4536" w:type="dxa"/>
          </w:tcPr>
          <w:p w14:paraId="133D4E53" w14:textId="1450F299" w:rsidR="00680FD5" w:rsidRDefault="00680FD5" w:rsidP="00680FD5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No motion in station</w:t>
            </w:r>
            <w:r w:rsidRPr="00C20880">
              <w:rPr>
                <w:i/>
                <w:iCs/>
                <w:lang w:val="en-GB"/>
              </w:rPr>
              <w:t>.</w:t>
            </w:r>
          </w:p>
        </w:tc>
        <w:tc>
          <w:tcPr>
            <w:tcW w:w="2494" w:type="dxa"/>
          </w:tcPr>
          <w:p w14:paraId="31F28744" w14:textId="7CFC031A" w:rsidR="00680FD5" w:rsidRPr="00680FD5" w:rsidRDefault="00680FD5" w:rsidP="00680FD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t>N/A</w:t>
            </w:r>
          </w:p>
        </w:tc>
      </w:tr>
      <w:tr w:rsidR="00680FD5" w:rsidRPr="00680FD5" w14:paraId="7CC2CB5D" w14:textId="77777777" w:rsidTr="00D36348">
        <w:tc>
          <w:tcPr>
            <w:tcW w:w="875" w:type="dxa"/>
          </w:tcPr>
          <w:p w14:paraId="181C2234" w14:textId="77777777" w:rsidR="00680FD5" w:rsidRDefault="00680FD5" w:rsidP="00680FD5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536" w:type="dxa"/>
          </w:tcPr>
          <w:p w14:paraId="0A58D945" w14:textId="77777777" w:rsidR="00680FD5" w:rsidRDefault="00680FD5" w:rsidP="00680FD5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494" w:type="dxa"/>
          </w:tcPr>
          <w:p w14:paraId="0D93DE46" w14:textId="77777777" w:rsidR="00680FD5" w:rsidRDefault="00680FD5" w:rsidP="00680FD5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9F3E273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7AFCB6F6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63F59FC5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24AF44D5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3218E84A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10C8B387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59DF3828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275DCEC9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1B3488AA" w14:textId="77777777" w:rsidR="00680FD5" w:rsidRDefault="00680FD5" w:rsidP="00680FD5">
      <w:pPr>
        <w:pStyle w:val="Punklistafyrkant"/>
        <w:numPr>
          <w:ilvl w:val="0"/>
          <w:numId w:val="0"/>
        </w:numPr>
        <w:rPr>
          <w:sz w:val="14"/>
          <w:szCs w:val="14"/>
        </w:rPr>
      </w:pPr>
    </w:p>
    <w:p w14:paraId="489F5A7F" w14:textId="77777777" w:rsidR="00680FD5" w:rsidRPr="00680FD5" w:rsidRDefault="00680FD5" w:rsidP="00680FD5">
      <w:pPr>
        <w:pStyle w:val="Punklistafyrkant"/>
        <w:numPr>
          <w:ilvl w:val="0"/>
          <w:numId w:val="0"/>
        </w:numPr>
        <w:rPr>
          <w:sz w:val="20"/>
          <w:szCs w:val="20"/>
        </w:rPr>
      </w:pPr>
    </w:p>
    <w:p w14:paraId="76A34A7F" w14:textId="77777777" w:rsidR="00727975" w:rsidRDefault="00727975" w:rsidP="000E35BE">
      <w:pPr>
        <w:pStyle w:val="Punklistafyrkant"/>
        <w:numPr>
          <w:ilvl w:val="0"/>
          <w:numId w:val="0"/>
        </w:numPr>
        <w:ind w:left="1440" w:hanging="360"/>
      </w:pPr>
    </w:p>
    <w:p w14:paraId="5FE09D61" w14:textId="7988EBE2" w:rsidR="000E35BE" w:rsidRDefault="000E35BE" w:rsidP="00FD3B70">
      <w:pPr>
        <w:pStyle w:val="Rubrik1"/>
      </w:pPr>
      <w:bookmarkStart w:id="20" w:name="_Toc200015473"/>
      <w:r w:rsidRPr="0060240E">
        <w:t xml:space="preserve">Station </w:t>
      </w:r>
      <w:r w:rsidR="00A353F2">
        <w:t>203</w:t>
      </w:r>
      <w:bookmarkEnd w:id="20"/>
    </w:p>
    <w:p w14:paraId="3A54C604" w14:textId="508173E5" w:rsidR="00680FD5" w:rsidRPr="006F189C" w:rsidRDefault="004C6139" w:rsidP="00680FD5">
      <w:pPr>
        <w:rPr>
          <w:lang w:val="en-GB"/>
        </w:rPr>
      </w:pPr>
      <w:r>
        <w:rPr>
          <w:lang w:val="en-GB"/>
        </w:rPr>
        <w:t xml:space="preserve">Plasma </w:t>
      </w:r>
      <w:r w:rsidR="00EB5499">
        <w:rPr>
          <w:lang w:val="en-GB"/>
        </w:rPr>
        <w:t>T</w:t>
      </w:r>
      <w:r>
        <w:rPr>
          <w:lang w:val="en-GB"/>
        </w:rPr>
        <w:t xml:space="preserve">reatment 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897402" w:rsidRPr="0060240E" w14:paraId="5F866BAD" w14:textId="77777777" w:rsidTr="00EC1F51">
        <w:trPr>
          <w:trHeight w:val="292"/>
        </w:trPr>
        <w:tc>
          <w:tcPr>
            <w:tcW w:w="875" w:type="dxa"/>
            <w:shd w:val="clear" w:color="auto" w:fill="EBC053"/>
          </w:tcPr>
          <w:p w14:paraId="2A3527EA" w14:textId="77777777" w:rsidR="00897402" w:rsidRPr="00041888" w:rsidRDefault="00897402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5448F8C6" w14:textId="77777777" w:rsidR="00897402" w:rsidRPr="00041888" w:rsidRDefault="00897402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0E7CA9B0" w14:textId="77777777" w:rsidR="00897402" w:rsidRPr="00041888" w:rsidRDefault="00897402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680FD5" w:rsidRPr="00680FD5" w14:paraId="7DB49E17" w14:textId="77777777" w:rsidTr="00EC1F51">
        <w:trPr>
          <w:trHeight w:val="277"/>
        </w:trPr>
        <w:tc>
          <w:tcPr>
            <w:tcW w:w="875" w:type="dxa"/>
          </w:tcPr>
          <w:p w14:paraId="35E4329F" w14:textId="3D87C3B0" w:rsidR="00680FD5" w:rsidRPr="00680FD5" w:rsidRDefault="00680FD5" w:rsidP="00C457CA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299" w:type="dxa"/>
          </w:tcPr>
          <w:p w14:paraId="0E76CD1D" w14:textId="03D76A9B" w:rsidR="00680FD5" w:rsidRPr="00200364" w:rsidRDefault="00680FD5" w:rsidP="00C457C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0E555E">
              <w:rPr>
                <w:i/>
                <w:iCs/>
                <w:lang w:val="en-GB"/>
              </w:rPr>
              <w:t xml:space="preserve">Inspection </w:t>
            </w:r>
            <w:r>
              <w:rPr>
                <w:i/>
                <w:iCs/>
                <w:lang w:val="en-GB"/>
              </w:rPr>
              <w:t>f</w:t>
            </w:r>
            <w:r w:rsidRPr="000E555E">
              <w:rPr>
                <w:i/>
                <w:iCs/>
                <w:lang w:val="en-GB"/>
              </w:rPr>
              <w:t xml:space="preserve">unction of </w:t>
            </w:r>
            <w:r>
              <w:rPr>
                <w:i/>
                <w:iCs/>
                <w:lang w:val="en-GB"/>
              </w:rPr>
              <w:t>Sensors.</w:t>
            </w:r>
          </w:p>
        </w:tc>
        <w:tc>
          <w:tcPr>
            <w:tcW w:w="2787" w:type="dxa"/>
          </w:tcPr>
          <w:p w14:paraId="7EA792B8" w14:textId="39C1DCE1" w:rsidR="00680FD5" w:rsidRPr="00680FD5" w:rsidRDefault="00A963A9" w:rsidP="00C457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E8600E">
              <w:t xml:space="preserve"> (Visual </w:t>
            </w:r>
            <w:proofErr w:type="spellStart"/>
            <w:r w:rsidR="00E8600E">
              <w:t>checked</w:t>
            </w:r>
            <w:proofErr w:type="spellEnd"/>
            <w:r w:rsidR="00E8600E">
              <w:t>)</w:t>
            </w:r>
          </w:p>
        </w:tc>
      </w:tr>
      <w:tr w:rsidR="00EC1F51" w:rsidRPr="0060240E" w14:paraId="676101CF" w14:textId="77777777" w:rsidTr="00EC1F51">
        <w:trPr>
          <w:trHeight w:val="292"/>
        </w:trPr>
        <w:tc>
          <w:tcPr>
            <w:tcW w:w="875" w:type="dxa"/>
          </w:tcPr>
          <w:p w14:paraId="5D209E53" w14:textId="77777777" w:rsidR="00EC1F51" w:rsidRDefault="00EC1F51" w:rsidP="00EC1F51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766C5B9" w14:textId="5AA4E271" w:rsidR="00EC1F51" w:rsidRDefault="00EC1F51" w:rsidP="00EC1F51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 w:rsidR="00680FD5"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4CBC1AE8" w14:textId="358DBC64" w:rsidR="00EC1F51" w:rsidRPr="0060240E" w:rsidRDefault="00A963A9" w:rsidP="00EC1F51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EC1F51" w:rsidRPr="0060240E" w14:paraId="1D6E4188" w14:textId="77777777" w:rsidTr="00EC1F51">
        <w:trPr>
          <w:trHeight w:val="292"/>
        </w:trPr>
        <w:tc>
          <w:tcPr>
            <w:tcW w:w="875" w:type="dxa"/>
          </w:tcPr>
          <w:p w14:paraId="0F8F3FA3" w14:textId="77777777" w:rsidR="00EC1F51" w:rsidRDefault="00EC1F51" w:rsidP="00EC1F51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589171A" w14:textId="2C7C502F" w:rsidR="00EC1F51" w:rsidRDefault="00EC1F51" w:rsidP="00EC1F51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 xml:space="preserve">station </w:t>
            </w:r>
            <w:r w:rsidR="00137159"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7747ED79" w14:textId="552D198D" w:rsidR="00EC1F51" w:rsidRPr="0060240E" w:rsidRDefault="00A963A9" w:rsidP="00EC1F51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E7C20" w:rsidRPr="0060240E" w14:paraId="63E506CD" w14:textId="77777777" w:rsidTr="00EC1F51">
        <w:trPr>
          <w:trHeight w:val="292"/>
        </w:trPr>
        <w:tc>
          <w:tcPr>
            <w:tcW w:w="875" w:type="dxa"/>
          </w:tcPr>
          <w:p w14:paraId="5871AE81" w14:textId="6A2A16F9" w:rsidR="006E7C20" w:rsidRDefault="00E8600E" w:rsidP="006E7C2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-</w:t>
            </w:r>
          </w:p>
        </w:tc>
        <w:tc>
          <w:tcPr>
            <w:tcW w:w="4299" w:type="dxa"/>
          </w:tcPr>
          <w:p w14:paraId="1C4074BD" w14:textId="3D973F68" w:rsidR="006E7C20" w:rsidRPr="00C20880" w:rsidRDefault="006E7C20" w:rsidP="006E7C2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No manual motion (runs together with 251)</w:t>
            </w:r>
            <w:r w:rsidRPr="00C20880"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6FCB4362" w14:textId="6E685B9C" w:rsidR="006E7C20" w:rsidRPr="0060240E" w:rsidRDefault="006E7C20" w:rsidP="006E7C20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</w:tr>
      <w:tr w:rsidR="006E7C20" w:rsidRPr="0060240E" w14:paraId="08B168A4" w14:textId="77777777" w:rsidTr="00EC1F51">
        <w:trPr>
          <w:trHeight w:val="292"/>
        </w:trPr>
        <w:tc>
          <w:tcPr>
            <w:tcW w:w="875" w:type="dxa"/>
          </w:tcPr>
          <w:p w14:paraId="1190CE62" w14:textId="77777777" w:rsidR="006E7C20" w:rsidRDefault="006E7C20" w:rsidP="006E7C20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7B4A3866" w14:textId="77777777" w:rsidR="006E7C20" w:rsidRPr="00C20880" w:rsidRDefault="006E7C20" w:rsidP="006E7C2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6962A719" w14:textId="77777777" w:rsidR="006E7C20" w:rsidRPr="0060240E" w:rsidRDefault="006E7C20" w:rsidP="006E7C20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73E97998" w14:textId="77777777" w:rsidR="00680FD5" w:rsidRDefault="00680FD5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096FFD4C" w14:textId="77777777" w:rsidR="00680FD5" w:rsidRDefault="00680FD5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</w:rPr>
      </w:pPr>
    </w:p>
    <w:p w14:paraId="665745B7" w14:textId="77777777" w:rsidR="00680FD5" w:rsidRPr="00680FD5" w:rsidRDefault="00680FD5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</w:rPr>
      </w:pPr>
    </w:p>
    <w:p w14:paraId="6A583D28" w14:textId="77777777" w:rsidR="00680FD5" w:rsidRDefault="00680FD5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7AE251A5" w14:textId="77777777" w:rsidR="00133B9E" w:rsidRDefault="00133B9E" w:rsidP="000E35BE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6F2CD9F0" w14:textId="75B3DD2A" w:rsidR="000E35BE" w:rsidRPr="0060240E" w:rsidRDefault="00A71884" w:rsidP="00FD3B70">
      <w:pPr>
        <w:pStyle w:val="Rubrik1"/>
      </w:pPr>
      <w:bookmarkStart w:id="21" w:name="_Toc200015474"/>
      <w:proofErr w:type="gramStart"/>
      <w:r w:rsidRPr="0060240E">
        <w:lastRenderedPageBreak/>
        <w:t>Station</w:t>
      </w:r>
      <w:proofErr w:type="gramEnd"/>
      <w:r w:rsidR="000E35BE" w:rsidRPr="0060240E">
        <w:t xml:space="preserve"> </w:t>
      </w:r>
      <w:r w:rsidR="00A353F2">
        <w:t>204</w:t>
      </w:r>
      <w:bookmarkEnd w:id="21"/>
    </w:p>
    <w:p w14:paraId="0AED0D41" w14:textId="791E3FC1" w:rsidR="000E35BE" w:rsidRPr="005D551B" w:rsidRDefault="00EB5499" w:rsidP="005D551B">
      <w:proofErr w:type="spellStart"/>
      <w:r>
        <w:t>Free</w:t>
      </w:r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5F2811" w:rsidRPr="0060240E" w14:paraId="6D37CB22" w14:textId="77777777" w:rsidTr="005F2811">
        <w:trPr>
          <w:trHeight w:val="292"/>
        </w:trPr>
        <w:tc>
          <w:tcPr>
            <w:tcW w:w="875" w:type="dxa"/>
            <w:shd w:val="clear" w:color="auto" w:fill="EBC053"/>
          </w:tcPr>
          <w:p w14:paraId="76FEB027" w14:textId="77777777" w:rsidR="005F2811" w:rsidRPr="00041888" w:rsidRDefault="005F2811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23B8B1E5" w14:textId="77777777" w:rsidR="005F2811" w:rsidRPr="00041888" w:rsidRDefault="005F2811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7F8D5D0D" w14:textId="77777777" w:rsidR="005F2811" w:rsidRPr="00041888" w:rsidRDefault="005F2811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5F2811" w:rsidRPr="0053048A" w14:paraId="19FAE864" w14:textId="77777777" w:rsidTr="005F2811">
        <w:trPr>
          <w:trHeight w:val="277"/>
        </w:trPr>
        <w:tc>
          <w:tcPr>
            <w:tcW w:w="875" w:type="dxa"/>
          </w:tcPr>
          <w:p w14:paraId="1078CAAB" w14:textId="41B55BA4" w:rsidR="005F2811" w:rsidRPr="00BD6ACE" w:rsidRDefault="00E26CE5" w:rsidP="00C457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299" w:type="dxa"/>
          </w:tcPr>
          <w:p w14:paraId="0503CA95" w14:textId="5981B438" w:rsidR="005F2811" w:rsidRPr="006E7C20" w:rsidRDefault="00E26CE5" w:rsidP="00C457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t>N/A</w:t>
            </w:r>
          </w:p>
        </w:tc>
        <w:tc>
          <w:tcPr>
            <w:tcW w:w="2787" w:type="dxa"/>
          </w:tcPr>
          <w:p w14:paraId="7D7F5C0A" w14:textId="13950131" w:rsidR="005F2811" w:rsidRPr="006E7C20" w:rsidRDefault="00A963A9" w:rsidP="00C457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</w:tr>
    </w:tbl>
    <w:p w14:paraId="38F6F122" w14:textId="77777777" w:rsidR="005F2811" w:rsidRDefault="005F2811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A964F71" w14:textId="77777777" w:rsidR="00A53259" w:rsidRDefault="00A53259" w:rsidP="008E575E">
      <w:pPr>
        <w:ind w:left="0"/>
      </w:pPr>
    </w:p>
    <w:p w14:paraId="49DF8663" w14:textId="77777777" w:rsidR="006E7C20" w:rsidRDefault="006E7C20" w:rsidP="008E575E">
      <w:pPr>
        <w:ind w:left="0"/>
      </w:pPr>
    </w:p>
    <w:p w14:paraId="619ED1CE" w14:textId="77777777" w:rsidR="00133B9E" w:rsidRDefault="00133B9E" w:rsidP="008E575E">
      <w:pPr>
        <w:ind w:left="0"/>
      </w:pPr>
    </w:p>
    <w:p w14:paraId="63727C90" w14:textId="08B0F871" w:rsidR="000E35BE" w:rsidRPr="0060240E" w:rsidRDefault="000E35BE" w:rsidP="00FD3B70">
      <w:pPr>
        <w:pStyle w:val="Rubrik1"/>
      </w:pPr>
      <w:bookmarkStart w:id="22" w:name="_Toc200015475"/>
      <w:r w:rsidRPr="0060240E">
        <w:t xml:space="preserve">Station </w:t>
      </w:r>
      <w:r w:rsidR="00A353F2">
        <w:t>205</w:t>
      </w:r>
      <w:bookmarkEnd w:id="22"/>
    </w:p>
    <w:p w14:paraId="52545EFF" w14:textId="43B431E5" w:rsidR="006E7C20" w:rsidRPr="000078A2" w:rsidRDefault="00EB5499" w:rsidP="006E7C20">
      <w:pPr>
        <w:rPr>
          <w:lang w:val="en-US"/>
        </w:rPr>
      </w:pPr>
      <w:r>
        <w:rPr>
          <w:lang w:val="en-US"/>
        </w:rPr>
        <w:t>Print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8"/>
        <w:gridCol w:w="4195"/>
        <w:gridCol w:w="2835"/>
      </w:tblGrid>
      <w:tr w:rsidR="00A353F2" w14:paraId="690F0A75" w14:textId="77777777" w:rsidTr="001D7B66">
        <w:tc>
          <w:tcPr>
            <w:tcW w:w="958" w:type="dxa"/>
            <w:shd w:val="clear" w:color="auto" w:fill="EBC053"/>
          </w:tcPr>
          <w:p w14:paraId="5C04EB53" w14:textId="77777777" w:rsidR="00A353F2" w:rsidRPr="00041888" w:rsidRDefault="00A353F2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43C4A625" w14:textId="2E0C1DCB" w:rsidR="00A353F2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6A26AEDB" w14:textId="77777777" w:rsidR="00A353F2" w:rsidRPr="00041888" w:rsidRDefault="00A353F2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6E7C20" w:rsidRPr="0053048A" w14:paraId="02376EB0" w14:textId="77777777" w:rsidTr="001D7B66">
        <w:tc>
          <w:tcPr>
            <w:tcW w:w="958" w:type="dxa"/>
          </w:tcPr>
          <w:p w14:paraId="011110DC" w14:textId="0C3A2C99" w:rsidR="006E7C20" w:rsidRDefault="006E7C20" w:rsidP="006E7C2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6C0800C" w14:textId="643AEDAC" w:rsidR="006E7C20" w:rsidRPr="006E7C20" w:rsidRDefault="001D7B66" w:rsidP="006E7C2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printing F</w:t>
            </w:r>
            <w:r w:rsidRPr="00200364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s</w:t>
            </w:r>
            <w:r w:rsidRPr="00200364"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21FD01B6" w14:textId="1128799D" w:rsidR="006E7C20" w:rsidRPr="006E7C20" w:rsidRDefault="00A963A9" w:rsidP="006E7C2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E7C20" w14:paraId="7A6EAF51" w14:textId="77777777" w:rsidTr="001D7B66">
        <w:tc>
          <w:tcPr>
            <w:tcW w:w="958" w:type="dxa"/>
          </w:tcPr>
          <w:p w14:paraId="3D2B1772" w14:textId="402CB5B0" w:rsidR="006E7C20" w:rsidRDefault="006E7C20" w:rsidP="006E7C2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392F5232" w14:textId="3648B084" w:rsidR="006E7C20" w:rsidRDefault="001D7B66" w:rsidP="006E7C2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0E555E">
              <w:rPr>
                <w:i/>
                <w:iCs/>
                <w:lang w:val="en-GB"/>
              </w:rPr>
              <w:t xml:space="preserve">Inspection </w:t>
            </w:r>
            <w:r>
              <w:rPr>
                <w:i/>
                <w:iCs/>
                <w:lang w:val="en-GB"/>
              </w:rPr>
              <w:t>f</w:t>
            </w:r>
            <w:r w:rsidRPr="000E555E">
              <w:rPr>
                <w:i/>
                <w:iCs/>
                <w:lang w:val="en-GB"/>
              </w:rPr>
              <w:t xml:space="preserve">unction of </w:t>
            </w:r>
            <w:r>
              <w:rPr>
                <w:i/>
                <w:iCs/>
                <w:lang w:val="en-GB"/>
              </w:rPr>
              <w:t>Sensors.</w:t>
            </w:r>
          </w:p>
        </w:tc>
        <w:tc>
          <w:tcPr>
            <w:tcW w:w="2835" w:type="dxa"/>
          </w:tcPr>
          <w:p w14:paraId="67712393" w14:textId="7155F811" w:rsidR="006E7C20" w:rsidRDefault="00A963A9" w:rsidP="006E7C20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8B5EB9">
              <w:t xml:space="preserve"> (Visual </w:t>
            </w:r>
            <w:proofErr w:type="spellStart"/>
            <w:r w:rsidR="008B5EB9">
              <w:t>checked</w:t>
            </w:r>
            <w:proofErr w:type="spellEnd"/>
            <w:r w:rsidR="008B5EB9">
              <w:t>)</w:t>
            </w:r>
          </w:p>
        </w:tc>
      </w:tr>
      <w:tr w:rsidR="006E7C20" w14:paraId="6C40727B" w14:textId="77777777" w:rsidTr="001D7B66">
        <w:tc>
          <w:tcPr>
            <w:tcW w:w="958" w:type="dxa"/>
          </w:tcPr>
          <w:p w14:paraId="6E488F50" w14:textId="692290C0" w:rsidR="006E7C20" w:rsidRDefault="001D7B66" w:rsidP="006E7C2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0AEDFA1" w14:textId="6120AC9F" w:rsidR="006E7C20" w:rsidRDefault="001D7B66" w:rsidP="006E7C2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7FC60F28" w14:textId="22188387" w:rsidR="006E7C20" w:rsidRDefault="00A963A9" w:rsidP="006E7C20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8B5EB9">
              <w:t xml:space="preserve"> (Visual </w:t>
            </w:r>
            <w:proofErr w:type="spellStart"/>
            <w:r w:rsidR="008B5EB9">
              <w:t>checked</w:t>
            </w:r>
            <w:proofErr w:type="spellEnd"/>
            <w:r w:rsidR="008B5EB9">
              <w:t>)</w:t>
            </w:r>
          </w:p>
        </w:tc>
      </w:tr>
      <w:tr w:rsidR="001D7B66" w14:paraId="4F4C4605" w14:textId="77777777" w:rsidTr="001D7B66">
        <w:tc>
          <w:tcPr>
            <w:tcW w:w="958" w:type="dxa"/>
          </w:tcPr>
          <w:p w14:paraId="113E9DF7" w14:textId="35FA0CBB" w:rsidR="001D7B66" w:rsidRDefault="001D7B66" w:rsidP="006E7C2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A3EC3F4" w14:textId="28CE8A78" w:rsidR="001D7B66" w:rsidRPr="00C20880" w:rsidRDefault="001D7B66" w:rsidP="006E7C2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44F03C76" w14:textId="3F4610CE" w:rsidR="001D7B66" w:rsidRDefault="00A963A9" w:rsidP="006E7C20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1D7B66" w14:paraId="5A23F950" w14:textId="77777777" w:rsidTr="001D7B66">
        <w:tc>
          <w:tcPr>
            <w:tcW w:w="958" w:type="dxa"/>
          </w:tcPr>
          <w:p w14:paraId="58BFF681" w14:textId="0761C5D8" w:rsidR="001D7B66" w:rsidRDefault="008B5EB9" w:rsidP="006E7C2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-</w:t>
            </w:r>
          </w:p>
        </w:tc>
        <w:tc>
          <w:tcPr>
            <w:tcW w:w="4195" w:type="dxa"/>
          </w:tcPr>
          <w:p w14:paraId="5760916C" w14:textId="6113AA4B" w:rsidR="001D7B66" w:rsidRPr="00C20880" w:rsidRDefault="001D7B66" w:rsidP="006E7C2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No manual motion (runs together with 251)</w:t>
            </w:r>
            <w:r w:rsidRPr="00C20880"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2EB7BEEB" w14:textId="29C60976" w:rsidR="001D7B66" w:rsidRDefault="001D7B66" w:rsidP="006E7C20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</w:tr>
      <w:tr w:rsidR="001D7B66" w14:paraId="3A978FA9" w14:textId="77777777" w:rsidTr="001D7B66">
        <w:tc>
          <w:tcPr>
            <w:tcW w:w="958" w:type="dxa"/>
          </w:tcPr>
          <w:p w14:paraId="021ED90A" w14:textId="77777777" w:rsidR="001D7B66" w:rsidRDefault="001D7B66" w:rsidP="006E7C20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74790F26" w14:textId="77777777" w:rsidR="001D7B66" w:rsidRDefault="001D7B66" w:rsidP="006E7C2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63471FB0" w14:textId="77777777" w:rsidR="001D7B66" w:rsidRDefault="001D7B66" w:rsidP="006E7C20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45CC8ED" w14:textId="77777777" w:rsidR="0041038F" w:rsidRDefault="0041038F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18"/>
          <w:szCs w:val="18"/>
        </w:rPr>
      </w:pPr>
    </w:p>
    <w:p w14:paraId="00436434" w14:textId="77777777" w:rsidR="006E7C20" w:rsidRPr="006E7C20" w:rsidRDefault="006E7C2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18"/>
          <w:szCs w:val="18"/>
        </w:rPr>
      </w:pPr>
    </w:p>
    <w:p w14:paraId="4671FD2E" w14:textId="77777777" w:rsidR="006E7C20" w:rsidRDefault="006E7C2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</w:rPr>
      </w:pPr>
    </w:p>
    <w:p w14:paraId="6F493617" w14:textId="77777777" w:rsidR="00137159" w:rsidRDefault="00137159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</w:rPr>
      </w:pPr>
    </w:p>
    <w:p w14:paraId="4AEDEB66" w14:textId="77777777" w:rsidR="001D7B66" w:rsidRDefault="001D7B66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</w:rPr>
      </w:pPr>
    </w:p>
    <w:p w14:paraId="00B02368" w14:textId="77777777" w:rsidR="001D7B66" w:rsidRDefault="001D7B66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</w:rPr>
      </w:pPr>
    </w:p>
    <w:p w14:paraId="6A435F84" w14:textId="77777777" w:rsidR="00133B9E" w:rsidRPr="00137159" w:rsidRDefault="00133B9E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</w:rPr>
      </w:pPr>
    </w:p>
    <w:p w14:paraId="64D2041E" w14:textId="6F82CCB9" w:rsidR="008E575E" w:rsidRDefault="008E575E" w:rsidP="005F2811">
      <w:pPr>
        <w:pStyle w:val="Rubrik1"/>
      </w:pPr>
      <w:bookmarkStart w:id="23" w:name="_Toc200015476"/>
      <w:r w:rsidRPr="0060240E">
        <w:t xml:space="preserve">Station </w:t>
      </w:r>
      <w:r w:rsidR="00665CCF">
        <w:t>206</w:t>
      </w:r>
      <w:bookmarkEnd w:id="23"/>
    </w:p>
    <w:p w14:paraId="4AF25F4E" w14:textId="5FD12203" w:rsidR="006E7C20" w:rsidRPr="006E7C20" w:rsidRDefault="001D7B66" w:rsidP="006E7C20">
      <w:proofErr w:type="spellStart"/>
      <w:r>
        <w:t>Free</w:t>
      </w:r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6E7C20" w:rsidRPr="0060240E" w14:paraId="6A8681DD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4F3F17AA" w14:textId="77777777" w:rsidR="006E7C20" w:rsidRPr="00041888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427BB6EA" w14:textId="77777777" w:rsidR="006E7C20" w:rsidRPr="00041888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1F2506E7" w14:textId="77777777" w:rsidR="006E7C20" w:rsidRPr="00041888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6E7C20" w:rsidRPr="0060240E" w14:paraId="273FB656" w14:textId="77777777" w:rsidTr="001115E4">
        <w:trPr>
          <w:trHeight w:val="277"/>
        </w:trPr>
        <w:tc>
          <w:tcPr>
            <w:tcW w:w="875" w:type="dxa"/>
          </w:tcPr>
          <w:p w14:paraId="4530F318" w14:textId="31A38252" w:rsidR="006E7C20" w:rsidRPr="00BD6ACE" w:rsidRDefault="00E26CE5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299" w:type="dxa"/>
          </w:tcPr>
          <w:p w14:paraId="01EACA92" w14:textId="6CA76111" w:rsidR="006E7C20" w:rsidRPr="00AC179D" w:rsidRDefault="00E26CE5" w:rsidP="001115E4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787" w:type="dxa"/>
          </w:tcPr>
          <w:p w14:paraId="2769F744" w14:textId="7DA8F545" w:rsidR="006E7C20" w:rsidRPr="0060240E" w:rsidRDefault="00A963A9" w:rsidP="001115E4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61FC8840" w14:textId="77777777" w:rsidR="006E7C20" w:rsidRDefault="006E7C20" w:rsidP="006E7C20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</w:rPr>
      </w:pPr>
    </w:p>
    <w:p w14:paraId="2D9EB519" w14:textId="77777777" w:rsidR="006E7C20" w:rsidRDefault="006E7C20" w:rsidP="006E7C20">
      <w:pPr>
        <w:ind w:left="0"/>
      </w:pPr>
    </w:p>
    <w:p w14:paraId="22A0FD3A" w14:textId="77777777" w:rsidR="001D7B66" w:rsidRDefault="001D7B66" w:rsidP="00837157">
      <w:pPr>
        <w:ind w:left="0"/>
      </w:pPr>
    </w:p>
    <w:p w14:paraId="1A540BD0" w14:textId="77777777" w:rsidR="003F43EC" w:rsidRDefault="003F43EC" w:rsidP="00837157">
      <w:pPr>
        <w:ind w:left="0"/>
      </w:pPr>
    </w:p>
    <w:p w14:paraId="12CF2862" w14:textId="33E7623D" w:rsidR="00204F41" w:rsidRDefault="00204F41" w:rsidP="00204F41">
      <w:pPr>
        <w:pStyle w:val="Rubrik1"/>
      </w:pPr>
      <w:bookmarkStart w:id="24" w:name="_Toc200015477"/>
      <w:r w:rsidRPr="0060240E">
        <w:t xml:space="preserve">Station </w:t>
      </w:r>
      <w:r>
        <w:t>207</w:t>
      </w:r>
      <w:bookmarkEnd w:id="24"/>
    </w:p>
    <w:p w14:paraId="43F774E9" w14:textId="31252AFA" w:rsidR="006E7C20" w:rsidRPr="006E7C20" w:rsidRDefault="00204F41" w:rsidP="006E7C20">
      <w:proofErr w:type="spellStart"/>
      <w:r>
        <w:t>Curing</w:t>
      </w:r>
      <w:proofErr w:type="spellEnd"/>
      <w:r>
        <w:t xml:space="preserve"> Station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6E7C20" w:rsidRPr="0060240E" w14:paraId="62B47BEB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074CF094" w14:textId="77777777" w:rsidR="006E7C20" w:rsidRPr="00041888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2DB620C1" w14:textId="77777777" w:rsidR="006E7C20" w:rsidRPr="00041888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3F134E6D" w14:textId="77777777" w:rsidR="006E7C20" w:rsidRPr="00041888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6E7C20" w:rsidRPr="0060240E" w14:paraId="739A7745" w14:textId="77777777" w:rsidTr="001115E4">
        <w:trPr>
          <w:trHeight w:val="277"/>
        </w:trPr>
        <w:tc>
          <w:tcPr>
            <w:tcW w:w="875" w:type="dxa"/>
          </w:tcPr>
          <w:p w14:paraId="4102DBC9" w14:textId="77777777" w:rsidR="006E7C20" w:rsidRPr="00BD6ACE" w:rsidRDefault="006E7C20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5B679B3" w14:textId="0E64E3C2" w:rsidR="006E7C20" w:rsidRPr="00AC179D" w:rsidRDefault="006E7C20" w:rsidP="001115E4">
            <w:pPr>
              <w:pStyle w:val="NormaltextiTabell"/>
              <w:framePr w:hSpace="0" w:wrap="auto" w:vAnchor="margin" w:hAnchor="text" w:xAlign="left" w:yAlign="inline"/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curing F</w:t>
            </w:r>
            <w:r w:rsidRPr="00200364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787" w:type="dxa"/>
          </w:tcPr>
          <w:p w14:paraId="64678D09" w14:textId="21A538EC" w:rsidR="006E7C20" w:rsidRPr="0060240E" w:rsidRDefault="00A963A9" w:rsidP="001115E4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7D706B">
              <w:t xml:space="preserve"> (Visual </w:t>
            </w:r>
            <w:proofErr w:type="spellStart"/>
            <w:r w:rsidR="007D706B">
              <w:t>checked</w:t>
            </w:r>
            <w:proofErr w:type="spellEnd"/>
            <w:r w:rsidR="007D706B">
              <w:t>)</w:t>
            </w:r>
          </w:p>
        </w:tc>
      </w:tr>
      <w:tr w:rsidR="006E7C20" w:rsidRPr="00680FD5" w14:paraId="1E499995" w14:textId="77777777" w:rsidTr="001115E4">
        <w:trPr>
          <w:trHeight w:val="277"/>
        </w:trPr>
        <w:tc>
          <w:tcPr>
            <w:tcW w:w="875" w:type="dxa"/>
          </w:tcPr>
          <w:p w14:paraId="07DE8C94" w14:textId="77777777" w:rsidR="006E7C20" w:rsidRPr="00680FD5" w:rsidRDefault="006E7C20" w:rsidP="001115E4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299" w:type="dxa"/>
          </w:tcPr>
          <w:p w14:paraId="7FC3BCA3" w14:textId="0A88034E" w:rsidR="006E7C20" w:rsidRPr="00200364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0E555E">
              <w:rPr>
                <w:i/>
                <w:iCs/>
                <w:lang w:val="en-GB"/>
              </w:rPr>
              <w:t xml:space="preserve">Inspection </w:t>
            </w:r>
            <w:r>
              <w:rPr>
                <w:i/>
                <w:iCs/>
                <w:lang w:val="en-GB"/>
              </w:rPr>
              <w:t>f</w:t>
            </w:r>
            <w:r w:rsidRPr="000E555E">
              <w:rPr>
                <w:i/>
                <w:iCs/>
                <w:lang w:val="en-GB"/>
              </w:rPr>
              <w:t xml:space="preserve">unction of </w:t>
            </w:r>
            <w:r>
              <w:rPr>
                <w:i/>
                <w:iCs/>
                <w:lang w:val="en-GB"/>
              </w:rPr>
              <w:t>Sensor.</w:t>
            </w:r>
          </w:p>
        </w:tc>
        <w:tc>
          <w:tcPr>
            <w:tcW w:w="2787" w:type="dxa"/>
          </w:tcPr>
          <w:p w14:paraId="1328C63C" w14:textId="3BDB64FF" w:rsidR="006E7C20" w:rsidRPr="00680FD5" w:rsidRDefault="00A963A9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7D706B">
              <w:t xml:space="preserve"> (Visual </w:t>
            </w:r>
            <w:proofErr w:type="spellStart"/>
            <w:r w:rsidR="007D706B">
              <w:t>checked</w:t>
            </w:r>
            <w:proofErr w:type="spellEnd"/>
            <w:r w:rsidR="007D706B">
              <w:t>)</w:t>
            </w:r>
          </w:p>
        </w:tc>
      </w:tr>
      <w:tr w:rsidR="006E7C20" w:rsidRPr="0060240E" w14:paraId="1D8490CE" w14:textId="77777777" w:rsidTr="001115E4">
        <w:trPr>
          <w:trHeight w:val="292"/>
        </w:trPr>
        <w:tc>
          <w:tcPr>
            <w:tcW w:w="875" w:type="dxa"/>
          </w:tcPr>
          <w:p w14:paraId="08959BEF" w14:textId="77777777" w:rsidR="006E7C20" w:rsidRDefault="006E7C20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E8BD924" w14:textId="77777777" w:rsidR="006E7C20" w:rsidRDefault="006E7C20" w:rsidP="001115E4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06163890" w14:textId="541222A2" w:rsidR="006E7C20" w:rsidRPr="0060240E" w:rsidRDefault="00A963A9" w:rsidP="001115E4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E7C20" w:rsidRPr="0060240E" w14:paraId="367CDDE4" w14:textId="77777777" w:rsidTr="001115E4">
        <w:trPr>
          <w:trHeight w:val="292"/>
        </w:trPr>
        <w:tc>
          <w:tcPr>
            <w:tcW w:w="875" w:type="dxa"/>
          </w:tcPr>
          <w:p w14:paraId="01B3F3ED" w14:textId="77777777" w:rsidR="006E7C20" w:rsidRDefault="006E7C20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FA16A57" w14:textId="77777777" w:rsidR="006E7C20" w:rsidRDefault="006E7C20" w:rsidP="001115E4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1E7981FF" w14:textId="115A1262" w:rsidR="006E7C20" w:rsidRPr="0060240E" w:rsidRDefault="00A963A9" w:rsidP="001115E4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E7C20" w:rsidRPr="0060240E" w14:paraId="5972286B" w14:textId="77777777" w:rsidTr="001115E4">
        <w:trPr>
          <w:trHeight w:val="292"/>
        </w:trPr>
        <w:tc>
          <w:tcPr>
            <w:tcW w:w="875" w:type="dxa"/>
          </w:tcPr>
          <w:p w14:paraId="6F594DE4" w14:textId="76E3815C" w:rsidR="006E7C20" w:rsidRDefault="007D706B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-</w:t>
            </w:r>
          </w:p>
        </w:tc>
        <w:tc>
          <w:tcPr>
            <w:tcW w:w="4299" w:type="dxa"/>
          </w:tcPr>
          <w:p w14:paraId="500E0A68" w14:textId="77777777" w:rsidR="006E7C20" w:rsidRPr="00C20880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No manual motion (runs together with 251)</w:t>
            </w:r>
            <w:r w:rsidRPr="00C20880"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45B204E2" w14:textId="77777777" w:rsidR="006E7C20" w:rsidRPr="0060240E" w:rsidRDefault="006E7C20" w:rsidP="001115E4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</w:tr>
      <w:tr w:rsidR="006E7C20" w:rsidRPr="0060240E" w14:paraId="6D509B1B" w14:textId="77777777" w:rsidTr="001115E4">
        <w:trPr>
          <w:trHeight w:val="292"/>
        </w:trPr>
        <w:tc>
          <w:tcPr>
            <w:tcW w:w="875" w:type="dxa"/>
          </w:tcPr>
          <w:p w14:paraId="0B85744E" w14:textId="77777777" w:rsidR="006E7C20" w:rsidRDefault="006E7C20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19CB893D" w14:textId="77777777" w:rsidR="006E7C20" w:rsidRPr="00C20880" w:rsidRDefault="006E7C20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305CA5C7" w14:textId="77777777" w:rsidR="006E7C20" w:rsidRPr="0060240E" w:rsidRDefault="006E7C20" w:rsidP="001115E4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85B5684" w14:textId="77777777" w:rsidR="006E7C20" w:rsidRDefault="006E7C20" w:rsidP="006E7C20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</w:p>
    <w:p w14:paraId="7312DB98" w14:textId="77777777" w:rsidR="006E7C20" w:rsidRDefault="006E7C20" w:rsidP="006E7C20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</w:rPr>
      </w:pPr>
    </w:p>
    <w:p w14:paraId="357F47A9" w14:textId="77777777" w:rsidR="006E7C20" w:rsidRPr="00680FD5" w:rsidRDefault="006E7C20" w:rsidP="006E7C20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</w:rPr>
      </w:pPr>
    </w:p>
    <w:p w14:paraId="6EECF888" w14:textId="77777777" w:rsidR="006E7C20" w:rsidRDefault="006E7C20" w:rsidP="006E7C20">
      <w:pPr>
        <w:ind w:left="0"/>
      </w:pPr>
    </w:p>
    <w:p w14:paraId="69E5F9B4" w14:textId="77777777" w:rsidR="006E7C20" w:rsidRDefault="006E7C20" w:rsidP="006E7C20"/>
    <w:p w14:paraId="0390DD4A" w14:textId="77777777" w:rsidR="003F43EC" w:rsidRDefault="003F43EC" w:rsidP="00204F41"/>
    <w:p w14:paraId="6F47A138" w14:textId="77777777" w:rsidR="003F43EC" w:rsidRDefault="003F43EC" w:rsidP="00204F41"/>
    <w:p w14:paraId="3AC5CD13" w14:textId="649D478A" w:rsidR="00204F41" w:rsidRDefault="00204F41" w:rsidP="00204F41">
      <w:pPr>
        <w:pStyle w:val="Rubrik1"/>
      </w:pPr>
      <w:bookmarkStart w:id="25" w:name="_Toc200015478"/>
      <w:r w:rsidRPr="0060240E">
        <w:lastRenderedPageBreak/>
        <w:t xml:space="preserve">Station </w:t>
      </w:r>
      <w:r>
        <w:t>208</w:t>
      </w:r>
      <w:bookmarkEnd w:id="25"/>
    </w:p>
    <w:p w14:paraId="515936FB" w14:textId="7D37794D" w:rsidR="00204F41" w:rsidRDefault="00204F41" w:rsidP="00204F41">
      <w:r>
        <w:t xml:space="preserve">Vision </w:t>
      </w:r>
      <w:r w:rsidR="00BC26F4">
        <w:t>C</w:t>
      </w:r>
      <w:r>
        <w:t xml:space="preserve">heck </w:t>
      </w:r>
      <w:proofErr w:type="spellStart"/>
      <w:r>
        <w:t>of</w:t>
      </w:r>
      <w:proofErr w:type="spellEnd"/>
      <w:r>
        <w:t xml:space="preserve"> </w:t>
      </w:r>
      <w:proofErr w:type="spellStart"/>
      <w:r>
        <w:t>Barcode</w:t>
      </w:r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536"/>
        <w:gridCol w:w="2494"/>
      </w:tblGrid>
      <w:tr w:rsidR="00204F41" w14:paraId="73B8A82A" w14:textId="77777777" w:rsidTr="004F16FA">
        <w:tc>
          <w:tcPr>
            <w:tcW w:w="875" w:type="dxa"/>
            <w:shd w:val="clear" w:color="auto" w:fill="EBC053"/>
          </w:tcPr>
          <w:p w14:paraId="669F164B" w14:textId="77777777" w:rsidR="00204F41" w:rsidRPr="00041888" w:rsidRDefault="00204F41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536" w:type="dxa"/>
            <w:shd w:val="clear" w:color="auto" w:fill="EBC053"/>
          </w:tcPr>
          <w:p w14:paraId="002736A8" w14:textId="77777777" w:rsidR="00204F41" w:rsidRPr="00041888" w:rsidRDefault="00204F41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494" w:type="dxa"/>
            <w:shd w:val="clear" w:color="auto" w:fill="EBC053"/>
          </w:tcPr>
          <w:p w14:paraId="7B6884B9" w14:textId="77777777" w:rsidR="00204F41" w:rsidRPr="00041888" w:rsidRDefault="00204F41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204F41" w:rsidRPr="00354303" w14:paraId="3C531D9E" w14:textId="77777777" w:rsidTr="004F16FA">
        <w:tc>
          <w:tcPr>
            <w:tcW w:w="875" w:type="dxa"/>
          </w:tcPr>
          <w:p w14:paraId="0E183E55" w14:textId="77777777" w:rsidR="00204F41" w:rsidRDefault="00204F41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531C0C15" w14:textId="4D2E4930" w:rsidR="00204F41" w:rsidRPr="00354303" w:rsidRDefault="00354303" w:rsidP="004F16FA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proofErr w:type="spellStart"/>
            <w:r>
              <w:rPr>
                <w:i/>
                <w:iCs/>
                <w:sz w:val="22"/>
                <w:szCs w:val="22"/>
              </w:rPr>
              <w:t>Inspection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of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vision Funktion.</w:t>
            </w:r>
          </w:p>
        </w:tc>
        <w:tc>
          <w:tcPr>
            <w:tcW w:w="2494" w:type="dxa"/>
          </w:tcPr>
          <w:p w14:paraId="76086D39" w14:textId="656916D9" w:rsidR="00204F41" w:rsidRPr="00354303" w:rsidRDefault="00BC2CCD" w:rsidP="004F16F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354303" w:rsidRPr="00354303" w14:paraId="29396184" w14:textId="77777777" w:rsidTr="004F16FA">
        <w:tc>
          <w:tcPr>
            <w:tcW w:w="875" w:type="dxa"/>
          </w:tcPr>
          <w:p w14:paraId="16126AF9" w14:textId="20355CD2" w:rsidR="00354303" w:rsidRDefault="00354303" w:rsidP="00354303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5B9E8ED9" w14:textId="2488DD8E" w:rsidR="00354303" w:rsidRDefault="00354303" w:rsidP="00354303">
            <w:pPr>
              <w:ind w:left="0"/>
              <w:rPr>
                <w:i/>
                <w:iCs/>
                <w:sz w:val="22"/>
                <w:szCs w:val="22"/>
              </w:rPr>
            </w:pPr>
            <w:proofErr w:type="spellStart"/>
            <w:r>
              <w:rPr>
                <w:i/>
                <w:iCs/>
                <w:sz w:val="22"/>
                <w:szCs w:val="22"/>
              </w:rPr>
              <w:t>Inspection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of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r w:rsidR="00C575F8">
              <w:rPr>
                <w:i/>
                <w:iCs/>
                <w:sz w:val="22"/>
                <w:szCs w:val="22"/>
              </w:rPr>
              <w:t>sensor</w:t>
            </w:r>
            <w:r>
              <w:rPr>
                <w:i/>
                <w:iCs/>
                <w:sz w:val="22"/>
                <w:szCs w:val="22"/>
              </w:rPr>
              <w:t xml:space="preserve"> Funktion. </w:t>
            </w:r>
          </w:p>
        </w:tc>
        <w:tc>
          <w:tcPr>
            <w:tcW w:w="2494" w:type="dxa"/>
          </w:tcPr>
          <w:p w14:paraId="6CDB041B" w14:textId="56229964" w:rsidR="00354303" w:rsidRPr="00354303" w:rsidRDefault="00BC2CCD" w:rsidP="00354303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9A786E">
              <w:t xml:space="preserve"> (Visual </w:t>
            </w:r>
            <w:proofErr w:type="spellStart"/>
            <w:r w:rsidR="009A786E">
              <w:t>checked</w:t>
            </w:r>
            <w:proofErr w:type="spellEnd"/>
            <w:r w:rsidR="009A786E">
              <w:t>)</w:t>
            </w:r>
          </w:p>
        </w:tc>
      </w:tr>
      <w:tr w:rsidR="003F6ECA" w:rsidRPr="0053305E" w14:paraId="36BFD2A0" w14:textId="77777777" w:rsidTr="004F16FA">
        <w:tc>
          <w:tcPr>
            <w:tcW w:w="875" w:type="dxa"/>
          </w:tcPr>
          <w:p w14:paraId="45F06408" w14:textId="49ACB7F0" w:rsidR="003F6ECA" w:rsidRDefault="003F6ECA" w:rsidP="003F6E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rPr>
                <w:lang w:val="en-GB"/>
              </w:rPr>
              <w:t>OK</w:t>
            </w:r>
          </w:p>
        </w:tc>
        <w:tc>
          <w:tcPr>
            <w:tcW w:w="4536" w:type="dxa"/>
          </w:tcPr>
          <w:p w14:paraId="323A65B1" w14:textId="02194C2E" w:rsidR="003F6ECA" w:rsidRPr="003F6ECA" w:rsidRDefault="003F6ECA" w:rsidP="003F6ECA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3F6ECA">
              <w:rPr>
                <w:i/>
                <w:iCs/>
                <w:sz w:val="22"/>
                <w:szCs w:val="22"/>
                <w:lang w:val="en-GB"/>
              </w:rPr>
              <w:t>Inspection of pallet QR reader Function.</w:t>
            </w:r>
          </w:p>
        </w:tc>
        <w:tc>
          <w:tcPr>
            <w:tcW w:w="2494" w:type="dxa"/>
          </w:tcPr>
          <w:p w14:paraId="055C0887" w14:textId="09AFEAAC" w:rsidR="003F6ECA" w:rsidRPr="00354303" w:rsidRDefault="00BC2CCD" w:rsidP="003F6E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9A786E">
              <w:t xml:space="preserve"> (Visual </w:t>
            </w:r>
            <w:proofErr w:type="spellStart"/>
            <w:r w:rsidR="009A786E">
              <w:t>checked</w:t>
            </w:r>
            <w:proofErr w:type="spellEnd"/>
            <w:r w:rsidR="009A786E">
              <w:t>)</w:t>
            </w:r>
          </w:p>
        </w:tc>
      </w:tr>
      <w:tr w:rsidR="003F6ECA" w:rsidRPr="00354303" w14:paraId="5AB805F0" w14:textId="77777777" w:rsidTr="004F16FA">
        <w:tc>
          <w:tcPr>
            <w:tcW w:w="875" w:type="dxa"/>
          </w:tcPr>
          <w:p w14:paraId="6B1F70F6" w14:textId="7D5DC47F" w:rsidR="003F6ECA" w:rsidRDefault="003F6ECA" w:rsidP="003F6E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303D8DDF" w14:textId="1148434F" w:rsidR="003F6ECA" w:rsidRPr="00354303" w:rsidRDefault="003F6ECA" w:rsidP="003F6ECA">
            <w:pPr>
              <w:ind w:left="0"/>
              <w:rPr>
                <w:i/>
                <w:iCs/>
                <w:sz w:val="22"/>
                <w:szCs w:val="22"/>
              </w:rPr>
            </w:pPr>
            <w:r w:rsidRPr="00354303">
              <w:rPr>
                <w:i/>
                <w:iCs/>
                <w:sz w:val="22"/>
                <w:szCs w:val="22"/>
                <w:lang w:val="en-GB"/>
              </w:rPr>
              <w:t>Inspection of station Function.</w:t>
            </w:r>
          </w:p>
        </w:tc>
        <w:tc>
          <w:tcPr>
            <w:tcW w:w="2494" w:type="dxa"/>
          </w:tcPr>
          <w:p w14:paraId="44786B45" w14:textId="33D4E940" w:rsidR="003F6ECA" w:rsidRPr="00354303" w:rsidRDefault="00BC2CCD" w:rsidP="003F6E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3F6ECA" w:rsidRPr="00354303" w14:paraId="21656024" w14:textId="77777777" w:rsidTr="004F16FA">
        <w:tc>
          <w:tcPr>
            <w:tcW w:w="875" w:type="dxa"/>
          </w:tcPr>
          <w:p w14:paraId="0615E86B" w14:textId="56F6C0D6" w:rsidR="003F6ECA" w:rsidRPr="00354303" w:rsidRDefault="009A786E" w:rsidP="003F6ECA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-</w:t>
            </w:r>
          </w:p>
        </w:tc>
        <w:tc>
          <w:tcPr>
            <w:tcW w:w="4536" w:type="dxa"/>
          </w:tcPr>
          <w:p w14:paraId="1181FD3B" w14:textId="52EA9798" w:rsidR="003F6ECA" w:rsidRPr="00354303" w:rsidRDefault="003F6ECA" w:rsidP="003F6ECA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354303">
              <w:rPr>
                <w:i/>
                <w:iCs/>
                <w:sz w:val="22"/>
                <w:szCs w:val="22"/>
                <w:lang w:val="en-GB"/>
              </w:rPr>
              <w:t xml:space="preserve">No motion in station (trigged when pallet is passing by). </w:t>
            </w:r>
          </w:p>
        </w:tc>
        <w:tc>
          <w:tcPr>
            <w:tcW w:w="2494" w:type="dxa"/>
          </w:tcPr>
          <w:p w14:paraId="42DC884A" w14:textId="66935F4C" w:rsidR="003F6ECA" w:rsidRPr="00354303" w:rsidRDefault="003F6ECA" w:rsidP="003F6E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N/A</w:t>
            </w:r>
          </w:p>
        </w:tc>
      </w:tr>
      <w:tr w:rsidR="003F6ECA" w:rsidRPr="00354303" w14:paraId="23D17D8D" w14:textId="77777777" w:rsidTr="004F16FA">
        <w:tc>
          <w:tcPr>
            <w:tcW w:w="875" w:type="dxa"/>
          </w:tcPr>
          <w:p w14:paraId="18682635" w14:textId="77777777" w:rsidR="003F6ECA" w:rsidRPr="00354303" w:rsidRDefault="003F6ECA" w:rsidP="003F6ECA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</w:p>
        </w:tc>
        <w:tc>
          <w:tcPr>
            <w:tcW w:w="4536" w:type="dxa"/>
          </w:tcPr>
          <w:p w14:paraId="6E8E9066" w14:textId="77777777" w:rsidR="003F6ECA" w:rsidRPr="00354303" w:rsidRDefault="003F6ECA" w:rsidP="003F6ECA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494" w:type="dxa"/>
          </w:tcPr>
          <w:p w14:paraId="6E468E64" w14:textId="77777777" w:rsidR="003F6ECA" w:rsidRPr="00354303" w:rsidRDefault="003F6ECA" w:rsidP="003F6E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5BA3FE41" w14:textId="77777777" w:rsidR="00204F41" w:rsidRDefault="00204F41" w:rsidP="00354303">
      <w:pPr>
        <w:ind w:left="0"/>
        <w:rPr>
          <w:lang w:val="en-GB"/>
        </w:rPr>
      </w:pPr>
    </w:p>
    <w:p w14:paraId="0964A2F3" w14:textId="77777777" w:rsidR="00354303" w:rsidRDefault="00354303" w:rsidP="00354303">
      <w:pPr>
        <w:ind w:left="0"/>
        <w:rPr>
          <w:lang w:val="en-GB"/>
        </w:rPr>
      </w:pPr>
    </w:p>
    <w:p w14:paraId="73FDB7EC" w14:textId="77777777" w:rsidR="00354303" w:rsidRDefault="00354303" w:rsidP="00354303">
      <w:pPr>
        <w:ind w:left="0"/>
        <w:rPr>
          <w:lang w:val="en-GB"/>
        </w:rPr>
      </w:pPr>
    </w:p>
    <w:p w14:paraId="7AD09C6C" w14:textId="77777777" w:rsidR="00354303" w:rsidRDefault="00354303" w:rsidP="00354303">
      <w:pPr>
        <w:ind w:left="0"/>
        <w:rPr>
          <w:lang w:val="en-GB"/>
        </w:rPr>
      </w:pPr>
    </w:p>
    <w:p w14:paraId="2BE16BB4" w14:textId="77777777" w:rsidR="00354303" w:rsidRDefault="00354303" w:rsidP="00354303">
      <w:pPr>
        <w:ind w:left="0"/>
        <w:rPr>
          <w:lang w:val="en-GB"/>
        </w:rPr>
      </w:pPr>
    </w:p>
    <w:p w14:paraId="604FB4BE" w14:textId="77777777" w:rsidR="00133B9E" w:rsidRDefault="00133B9E" w:rsidP="00354303">
      <w:pPr>
        <w:ind w:left="0"/>
        <w:rPr>
          <w:lang w:val="en-GB"/>
        </w:rPr>
      </w:pPr>
    </w:p>
    <w:p w14:paraId="1ACD0E2D" w14:textId="77777777" w:rsidR="000C027F" w:rsidRDefault="000C027F" w:rsidP="00354303">
      <w:pPr>
        <w:ind w:left="0"/>
        <w:rPr>
          <w:lang w:val="en-GB"/>
        </w:rPr>
      </w:pPr>
    </w:p>
    <w:p w14:paraId="03FD5ACA" w14:textId="77777777" w:rsidR="000C027F" w:rsidRPr="00354303" w:rsidRDefault="000C027F" w:rsidP="00354303">
      <w:pPr>
        <w:ind w:left="0"/>
        <w:rPr>
          <w:lang w:val="en-GB"/>
        </w:rPr>
      </w:pPr>
    </w:p>
    <w:p w14:paraId="4FB5C639" w14:textId="77777777" w:rsidR="009C41AB" w:rsidRDefault="009C41AB" w:rsidP="00204F41">
      <w:pPr>
        <w:rPr>
          <w:lang w:val="en-GB"/>
        </w:rPr>
      </w:pPr>
    </w:p>
    <w:p w14:paraId="0C94C3B7" w14:textId="77777777" w:rsidR="000C027F" w:rsidRPr="00354303" w:rsidRDefault="000C027F" w:rsidP="00204F41">
      <w:pPr>
        <w:rPr>
          <w:lang w:val="en-GB"/>
        </w:rPr>
      </w:pPr>
    </w:p>
    <w:p w14:paraId="2243BCF6" w14:textId="20EB0BF8" w:rsidR="00204F41" w:rsidRDefault="00204F41" w:rsidP="00204F41">
      <w:pPr>
        <w:pStyle w:val="Rubrik1"/>
      </w:pPr>
      <w:bookmarkStart w:id="26" w:name="_Toc200015479"/>
      <w:r w:rsidRPr="0060240E">
        <w:t xml:space="preserve">Station </w:t>
      </w:r>
      <w:r>
        <w:t>20</w:t>
      </w:r>
      <w:r w:rsidR="000913F7">
        <w:t>9</w:t>
      </w:r>
      <w:bookmarkEnd w:id="26"/>
    </w:p>
    <w:p w14:paraId="61899DBD" w14:textId="1BAFCCE0" w:rsidR="00C575F8" w:rsidRPr="00316DA1" w:rsidRDefault="000913F7" w:rsidP="00C575F8">
      <w:pPr>
        <w:rPr>
          <w:lang w:val="en-GB"/>
        </w:rPr>
      </w:pPr>
      <w:r w:rsidRPr="00F70300">
        <w:rPr>
          <w:lang w:val="en-GB"/>
        </w:rPr>
        <w:t xml:space="preserve">Outfeed and </w:t>
      </w:r>
      <w:r w:rsidR="00BC26F4" w:rsidRPr="00F70300">
        <w:rPr>
          <w:lang w:val="en-GB"/>
        </w:rPr>
        <w:t>R</w:t>
      </w:r>
      <w:r w:rsidRPr="00F70300">
        <w:rPr>
          <w:lang w:val="en-GB"/>
        </w:rPr>
        <w:t>eject</w:t>
      </w:r>
      <w:r w:rsidR="00F70300" w:rsidRPr="00F70300">
        <w:rPr>
          <w:lang w:val="en-GB"/>
        </w:rPr>
        <w:t xml:space="preserve"> (With P</w:t>
      </w:r>
      <w:r w:rsidR="00F70300">
        <w:rPr>
          <w:lang w:val="en-GB"/>
        </w:rPr>
        <w:t>P Unit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C575F8" w:rsidRPr="0060240E" w14:paraId="06E868C4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777553B1" w14:textId="77777777" w:rsidR="00C575F8" w:rsidRPr="00041888" w:rsidRDefault="00C575F8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6B18AD0D" w14:textId="77777777" w:rsidR="00C575F8" w:rsidRPr="00041888" w:rsidRDefault="00C575F8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2CB3C063" w14:textId="77777777" w:rsidR="00C575F8" w:rsidRPr="00041888" w:rsidRDefault="00C575F8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C575F8" w:rsidRPr="00680FD5" w14:paraId="0AC46332" w14:textId="77777777" w:rsidTr="001115E4">
        <w:trPr>
          <w:trHeight w:val="277"/>
        </w:trPr>
        <w:tc>
          <w:tcPr>
            <w:tcW w:w="875" w:type="dxa"/>
          </w:tcPr>
          <w:p w14:paraId="1D07CFAB" w14:textId="0A1604F3" w:rsidR="00C575F8" w:rsidRPr="00BD6ACE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FB689E5" w14:textId="6B479B1D" w:rsidR="00C575F8" w:rsidRPr="00200364" w:rsidRDefault="00C575F8" w:rsidP="00C575F8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pick</w:t>
            </w:r>
            <w:r w:rsidRPr="00200364">
              <w:rPr>
                <w:i/>
                <w:iCs/>
                <w:lang w:val="en-GB"/>
              </w:rPr>
              <w:t xml:space="preserve"> </w:t>
            </w:r>
            <w:r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28D4E791" w14:textId="72E24016" w:rsidR="00C575F8" w:rsidRPr="00200364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C575F8" w:rsidRPr="00680FD5" w14:paraId="257AC757" w14:textId="77777777" w:rsidTr="001115E4">
        <w:trPr>
          <w:trHeight w:val="277"/>
        </w:trPr>
        <w:tc>
          <w:tcPr>
            <w:tcW w:w="875" w:type="dxa"/>
          </w:tcPr>
          <w:p w14:paraId="28AE99F4" w14:textId="5FA98E66" w:rsidR="00C575F8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D54DEA9" w14:textId="1496FE05" w:rsidR="00C575F8" w:rsidRPr="00200364" w:rsidRDefault="00C575F8" w:rsidP="00C575F8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reject</w:t>
            </w:r>
            <w:r w:rsidRPr="00200364">
              <w:rPr>
                <w:i/>
                <w:iCs/>
                <w:lang w:val="en-GB"/>
              </w:rPr>
              <w:t xml:space="preserve"> </w:t>
            </w:r>
            <w:r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4BEEDC00" w14:textId="341E1BA9" w:rsidR="00C575F8" w:rsidRPr="00200364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0C027F">
              <w:t xml:space="preserve"> (Visual </w:t>
            </w:r>
            <w:proofErr w:type="spellStart"/>
            <w:r w:rsidR="000C027F">
              <w:t>checked</w:t>
            </w:r>
            <w:proofErr w:type="spellEnd"/>
            <w:r w:rsidR="000C027F">
              <w:t>)</w:t>
            </w:r>
          </w:p>
        </w:tc>
      </w:tr>
      <w:tr w:rsidR="00C575F8" w:rsidRPr="0053305E" w14:paraId="0B2F33B9" w14:textId="77777777" w:rsidTr="001115E4">
        <w:trPr>
          <w:trHeight w:val="277"/>
        </w:trPr>
        <w:tc>
          <w:tcPr>
            <w:tcW w:w="875" w:type="dxa"/>
          </w:tcPr>
          <w:p w14:paraId="288BB47A" w14:textId="2EB157BB" w:rsidR="00C575F8" w:rsidRPr="00BD6ACE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29780EB" w14:textId="39CFC11B" w:rsidR="00C575F8" w:rsidRPr="00200364" w:rsidRDefault="00C575F8" w:rsidP="00C575F8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place</w:t>
            </w:r>
            <w:r w:rsidRPr="00200364">
              <w:rPr>
                <w:i/>
                <w:iCs/>
                <w:lang w:val="en-GB"/>
              </w:rPr>
              <w:t xml:space="preserve"> </w:t>
            </w:r>
            <w:r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 xml:space="preserve"> to stn318.</w:t>
            </w:r>
          </w:p>
        </w:tc>
        <w:tc>
          <w:tcPr>
            <w:tcW w:w="2787" w:type="dxa"/>
          </w:tcPr>
          <w:p w14:paraId="59396D9E" w14:textId="204B62F4" w:rsidR="00C575F8" w:rsidRPr="00200364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0C027F">
              <w:t xml:space="preserve"> (Visual </w:t>
            </w:r>
            <w:proofErr w:type="spellStart"/>
            <w:r w:rsidR="000C027F">
              <w:t>checked</w:t>
            </w:r>
            <w:proofErr w:type="spellEnd"/>
            <w:r w:rsidR="000C027F">
              <w:t>)</w:t>
            </w:r>
          </w:p>
        </w:tc>
      </w:tr>
      <w:tr w:rsidR="006B5EC9" w:rsidRPr="0053305E" w14:paraId="4505AFA8" w14:textId="77777777" w:rsidTr="001115E4">
        <w:trPr>
          <w:trHeight w:val="277"/>
        </w:trPr>
        <w:tc>
          <w:tcPr>
            <w:tcW w:w="875" w:type="dxa"/>
          </w:tcPr>
          <w:p w14:paraId="4CD491EC" w14:textId="5246B0F1" w:rsidR="006B5EC9" w:rsidRDefault="006B5EC9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1EEF83F" w14:textId="2BD0C4C5" w:rsidR="006B5EC9" w:rsidRPr="00200364" w:rsidRDefault="006B5EC9" w:rsidP="00C575F8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pallet stop Function.</w:t>
            </w:r>
          </w:p>
        </w:tc>
        <w:tc>
          <w:tcPr>
            <w:tcW w:w="2787" w:type="dxa"/>
          </w:tcPr>
          <w:p w14:paraId="17B63B17" w14:textId="23FB8484" w:rsidR="006B5EC9" w:rsidRPr="00200364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0C027F">
              <w:t xml:space="preserve"> (Visual </w:t>
            </w:r>
            <w:proofErr w:type="spellStart"/>
            <w:r w:rsidR="000C027F">
              <w:t>checked</w:t>
            </w:r>
            <w:proofErr w:type="spellEnd"/>
            <w:r w:rsidR="000C027F">
              <w:t>)</w:t>
            </w:r>
          </w:p>
        </w:tc>
      </w:tr>
      <w:tr w:rsidR="003F6ECA" w:rsidRPr="0053305E" w14:paraId="5751FBF9" w14:textId="77777777" w:rsidTr="001115E4">
        <w:trPr>
          <w:trHeight w:val="277"/>
        </w:trPr>
        <w:tc>
          <w:tcPr>
            <w:tcW w:w="875" w:type="dxa"/>
          </w:tcPr>
          <w:p w14:paraId="1EF63081" w14:textId="5103E7BD" w:rsidR="003F6ECA" w:rsidRDefault="003F6ECA" w:rsidP="003F6E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5AF8BAB" w14:textId="35766129" w:rsidR="003F6ECA" w:rsidRPr="00200364" w:rsidRDefault="003F6ECA" w:rsidP="003F6EC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Inspection of </w:t>
            </w:r>
            <w:r w:rsidR="006B5EC9">
              <w:rPr>
                <w:i/>
                <w:iCs/>
                <w:lang w:val="en-GB"/>
              </w:rPr>
              <w:t>p</w:t>
            </w:r>
            <w:r>
              <w:rPr>
                <w:i/>
                <w:iCs/>
                <w:lang w:val="en-GB"/>
              </w:rPr>
              <w:t xml:space="preserve">allet </w:t>
            </w:r>
            <w:r w:rsidR="006B5EC9">
              <w:rPr>
                <w:i/>
                <w:iCs/>
                <w:lang w:val="en-GB"/>
              </w:rPr>
              <w:t>f</w:t>
            </w:r>
            <w:r>
              <w:rPr>
                <w:i/>
                <w:iCs/>
                <w:lang w:val="en-GB"/>
              </w:rPr>
              <w:t xml:space="preserve">ixation </w:t>
            </w:r>
            <w:r w:rsidR="006B5EC9">
              <w:rPr>
                <w:i/>
                <w:iCs/>
                <w:lang w:val="en-GB"/>
              </w:rPr>
              <w:t>F</w:t>
            </w:r>
            <w:r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787" w:type="dxa"/>
          </w:tcPr>
          <w:p w14:paraId="1A8E11EA" w14:textId="4A65FA7A" w:rsidR="003F6ECA" w:rsidRPr="00200364" w:rsidRDefault="00BC2CCD" w:rsidP="003F6E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0C027F">
              <w:t xml:space="preserve"> (Visual </w:t>
            </w:r>
            <w:proofErr w:type="spellStart"/>
            <w:r w:rsidR="000C027F">
              <w:t>checked</w:t>
            </w:r>
            <w:proofErr w:type="spellEnd"/>
            <w:r w:rsidR="000C027F">
              <w:t>)</w:t>
            </w:r>
          </w:p>
        </w:tc>
      </w:tr>
      <w:tr w:rsidR="003F6ECA" w:rsidRPr="0053305E" w14:paraId="205E7498" w14:textId="77777777" w:rsidTr="001115E4">
        <w:trPr>
          <w:trHeight w:val="277"/>
        </w:trPr>
        <w:tc>
          <w:tcPr>
            <w:tcW w:w="875" w:type="dxa"/>
          </w:tcPr>
          <w:p w14:paraId="7C04F1FC" w14:textId="4F0166C7" w:rsidR="003F6ECA" w:rsidRDefault="003F6ECA" w:rsidP="003F6E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rPr>
                <w:lang w:val="en-GB"/>
              </w:rPr>
              <w:t>OK</w:t>
            </w:r>
          </w:p>
        </w:tc>
        <w:tc>
          <w:tcPr>
            <w:tcW w:w="4299" w:type="dxa"/>
          </w:tcPr>
          <w:p w14:paraId="64C43E17" w14:textId="03D0CCB8" w:rsidR="003F6ECA" w:rsidRDefault="003F6ECA" w:rsidP="003F6EC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pallet QR reader Function.</w:t>
            </w:r>
          </w:p>
        </w:tc>
        <w:tc>
          <w:tcPr>
            <w:tcW w:w="2787" w:type="dxa"/>
          </w:tcPr>
          <w:p w14:paraId="578EE7C6" w14:textId="5508661A" w:rsidR="003F6ECA" w:rsidRPr="00200364" w:rsidRDefault="00BC2CCD" w:rsidP="003F6E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C575F8" w:rsidRPr="0053305E" w14:paraId="431083FC" w14:textId="77777777" w:rsidTr="001115E4">
        <w:trPr>
          <w:trHeight w:val="570"/>
        </w:trPr>
        <w:tc>
          <w:tcPr>
            <w:tcW w:w="875" w:type="dxa"/>
          </w:tcPr>
          <w:p w14:paraId="2B1E2D83" w14:textId="77777777" w:rsidR="00C575F8" w:rsidRPr="0060240E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FC4C4D8" w14:textId="77777777" w:rsidR="00C575F8" w:rsidRPr="00200364" w:rsidRDefault="00C575F8" w:rsidP="00C575F8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7AC06C87" w14:textId="49BBEA0D" w:rsidR="00C575F8" w:rsidRPr="00200364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0C027F">
              <w:t xml:space="preserve"> (Visual </w:t>
            </w:r>
            <w:proofErr w:type="spellStart"/>
            <w:r w:rsidR="000C027F">
              <w:t>checked</w:t>
            </w:r>
            <w:proofErr w:type="spellEnd"/>
            <w:r w:rsidR="000C027F">
              <w:t>)</w:t>
            </w:r>
          </w:p>
        </w:tc>
      </w:tr>
      <w:tr w:rsidR="00C575F8" w:rsidRPr="008F2D53" w14:paraId="0EAA319A" w14:textId="77777777" w:rsidTr="001115E4">
        <w:trPr>
          <w:trHeight w:val="277"/>
        </w:trPr>
        <w:tc>
          <w:tcPr>
            <w:tcW w:w="875" w:type="dxa"/>
          </w:tcPr>
          <w:p w14:paraId="3187E3CB" w14:textId="77777777" w:rsidR="00C575F8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53ABA90" w14:textId="77777777" w:rsidR="00C575F8" w:rsidRPr="00765849" w:rsidRDefault="00C575F8" w:rsidP="00C575F8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7913FBA7" w14:textId="24314BFC" w:rsidR="00C575F8" w:rsidRPr="00765849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0C027F">
              <w:t xml:space="preserve"> (Visual </w:t>
            </w:r>
            <w:proofErr w:type="spellStart"/>
            <w:r w:rsidR="000C027F">
              <w:t>checked</w:t>
            </w:r>
            <w:proofErr w:type="spellEnd"/>
            <w:r w:rsidR="000C027F">
              <w:t>)</w:t>
            </w:r>
          </w:p>
        </w:tc>
      </w:tr>
      <w:tr w:rsidR="00C575F8" w:rsidRPr="0053305E" w14:paraId="351FAF22" w14:textId="77777777" w:rsidTr="001115E4">
        <w:trPr>
          <w:trHeight w:val="292"/>
        </w:trPr>
        <w:tc>
          <w:tcPr>
            <w:tcW w:w="875" w:type="dxa"/>
          </w:tcPr>
          <w:p w14:paraId="323DA535" w14:textId="77777777" w:rsidR="00C575F8" w:rsidRPr="0060240E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1F7A7F1" w14:textId="77777777" w:rsidR="00C575F8" w:rsidRPr="00765849" w:rsidRDefault="00C575F8" w:rsidP="00C575F8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14F2792F" w14:textId="52B899D2" w:rsidR="00C575F8" w:rsidRPr="00765849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0C027F">
              <w:t xml:space="preserve"> (Visual </w:t>
            </w:r>
            <w:proofErr w:type="spellStart"/>
            <w:r w:rsidR="000C027F">
              <w:t>checked</w:t>
            </w:r>
            <w:proofErr w:type="spellEnd"/>
            <w:r w:rsidR="000C027F">
              <w:t>)</w:t>
            </w:r>
          </w:p>
        </w:tc>
      </w:tr>
      <w:tr w:rsidR="00C575F8" w:rsidRPr="00C20880" w14:paraId="1E062B4B" w14:textId="77777777" w:rsidTr="001115E4">
        <w:trPr>
          <w:trHeight w:val="292"/>
        </w:trPr>
        <w:tc>
          <w:tcPr>
            <w:tcW w:w="875" w:type="dxa"/>
          </w:tcPr>
          <w:p w14:paraId="1B8E7888" w14:textId="77777777" w:rsidR="00C575F8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3B2B054" w14:textId="77777777" w:rsidR="00C575F8" w:rsidRPr="00C20880" w:rsidRDefault="00C575F8" w:rsidP="00C575F8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392365D3" w14:textId="6C7F4F92" w:rsidR="00C575F8" w:rsidRPr="00C20880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C575F8" w:rsidRPr="00C20880" w14:paraId="7BE4F14A" w14:textId="77777777" w:rsidTr="001115E4">
        <w:trPr>
          <w:trHeight w:val="292"/>
        </w:trPr>
        <w:tc>
          <w:tcPr>
            <w:tcW w:w="875" w:type="dxa"/>
          </w:tcPr>
          <w:p w14:paraId="6DB79557" w14:textId="77777777" w:rsidR="00C575F8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6E9142E" w14:textId="77777777" w:rsidR="00C575F8" w:rsidRPr="00C20880" w:rsidRDefault="00C575F8" w:rsidP="00C575F8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26B80001" w14:textId="4088A4D6" w:rsidR="00C575F8" w:rsidRPr="00C20880" w:rsidRDefault="00BC2CCD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C575F8" w:rsidRPr="00C575F8" w14:paraId="4C4E7CEE" w14:textId="77777777" w:rsidTr="001115E4">
        <w:trPr>
          <w:trHeight w:val="292"/>
        </w:trPr>
        <w:tc>
          <w:tcPr>
            <w:tcW w:w="875" w:type="dxa"/>
          </w:tcPr>
          <w:p w14:paraId="190D0205" w14:textId="77777777" w:rsidR="00C575F8" w:rsidRDefault="00C575F8" w:rsidP="00C575F8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23132B1F" w14:textId="77777777" w:rsidR="00C575F8" w:rsidRPr="00C575F8" w:rsidRDefault="00C575F8" w:rsidP="00C575F8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316A0BAB" w14:textId="77777777" w:rsidR="00C575F8" w:rsidRPr="00C20880" w:rsidRDefault="00C575F8" w:rsidP="00C575F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4FA9A2F7" w14:textId="77777777" w:rsidR="00C575F8" w:rsidRPr="00C575F8" w:rsidRDefault="00C575F8" w:rsidP="00C575F8">
      <w:pPr>
        <w:ind w:left="0"/>
        <w:rPr>
          <w:lang w:val="en-GB"/>
        </w:rPr>
      </w:pPr>
    </w:p>
    <w:p w14:paraId="39DDC5F5" w14:textId="77777777" w:rsidR="00C575F8" w:rsidRPr="00C575F8" w:rsidRDefault="00C575F8" w:rsidP="00C575F8">
      <w:pPr>
        <w:ind w:left="0"/>
        <w:rPr>
          <w:lang w:val="en-GB"/>
        </w:rPr>
      </w:pPr>
    </w:p>
    <w:p w14:paraId="0C0014E2" w14:textId="77777777" w:rsidR="00C575F8" w:rsidRPr="00C575F8" w:rsidRDefault="00C575F8" w:rsidP="00C575F8">
      <w:pPr>
        <w:ind w:left="0"/>
        <w:rPr>
          <w:lang w:val="en-GB"/>
        </w:rPr>
      </w:pPr>
    </w:p>
    <w:p w14:paraId="7A2DE383" w14:textId="77777777" w:rsidR="00C575F8" w:rsidRPr="00C575F8" w:rsidRDefault="00C575F8" w:rsidP="00C575F8">
      <w:pPr>
        <w:ind w:left="0"/>
        <w:rPr>
          <w:lang w:val="en-GB"/>
        </w:rPr>
      </w:pPr>
    </w:p>
    <w:p w14:paraId="4D7E0862" w14:textId="77777777" w:rsidR="00C575F8" w:rsidRPr="00C575F8" w:rsidRDefault="00C575F8" w:rsidP="00C575F8">
      <w:pPr>
        <w:ind w:left="0"/>
        <w:rPr>
          <w:lang w:val="en-GB"/>
        </w:rPr>
      </w:pPr>
    </w:p>
    <w:p w14:paraId="771471BD" w14:textId="77777777" w:rsidR="00C575F8" w:rsidRPr="00C575F8" w:rsidRDefault="00C575F8" w:rsidP="00C575F8">
      <w:pPr>
        <w:ind w:left="0"/>
        <w:rPr>
          <w:lang w:val="en-GB"/>
        </w:rPr>
      </w:pPr>
    </w:p>
    <w:p w14:paraId="665C4D34" w14:textId="77777777" w:rsidR="00C575F8" w:rsidRPr="00C575F8" w:rsidRDefault="00C575F8" w:rsidP="00C575F8">
      <w:pPr>
        <w:ind w:left="0"/>
        <w:rPr>
          <w:lang w:val="en-GB"/>
        </w:rPr>
      </w:pPr>
    </w:p>
    <w:p w14:paraId="7E0AB34E" w14:textId="77777777" w:rsidR="00C575F8" w:rsidRPr="00C575F8" w:rsidRDefault="00C575F8" w:rsidP="00C575F8">
      <w:pPr>
        <w:ind w:left="0"/>
        <w:rPr>
          <w:lang w:val="en-GB"/>
        </w:rPr>
      </w:pPr>
    </w:p>
    <w:p w14:paraId="7B8DBB5B" w14:textId="77777777" w:rsidR="00C575F8" w:rsidRPr="00C575F8" w:rsidRDefault="00C575F8" w:rsidP="00C575F8">
      <w:pPr>
        <w:ind w:left="0"/>
        <w:rPr>
          <w:sz w:val="20"/>
          <w:szCs w:val="20"/>
          <w:lang w:val="en-GB"/>
        </w:rPr>
      </w:pPr>
    </w:p>
    <w:p w14:paraId="0759945D" w14:textId="77777777" w:rsidR="00C575F8" w:rsidRDefault="00C575F8" w:rsidP="00C575F8">
      <w:pPr>
        <w:ind w:left="0"/>
        <w:rPr>
          <w:lang w:val="en-GB"/>
        </w:rPr>
      </w:pPr>
    </w:p>
    <w:p w14:paraId="19405341" w14:textId="77777777" w:rsidR="009A786E" w:rsidRDefault="009A786E" w:rsidP="00C575F8">
      <w:pPr>
        <w:ind w:left="0"/>
        <w:rPr>
          <w:lang w:val="en-GB"/>
        </w:rPr>
      </w:pPr>
    </w:p>
    <w:p w14:paraId="1D677073" w14:textId="77777777" w:rsidR="009A786E" w:rsidRPr="00C575F8" w:rsidRDefault="009A786E" w:rsidP="00C575F8">
      <w:pPr>
        <w:ind w:left="0"/>
        <w:rPr>
          <w:lang w:val="en-GB"/>
        </w:rPr>
      </w:pPr>
    </w:p>
    <w:p w14:paraId="129D6278" w14:textId="77777777" w:rsidR="00C575F8" w:rsidRPr="00C575F8" w:rsidRDefault="00C575F8" w:rsidP="00C575F8">
      <w:pPr>
        <w:ind w:left="0"/>
        <w:rPr>
          <w:lang w:val="en-GB"/>
        </w:rPr>
      </w:pPr>
    </w:p>
    <w:p w14:paraId="38FCCF0A" w14:textId="77777777" w:rsidR="00354303" w:rsidRDefault="00354303" w:rsidP="00354303">
      <w:pPr>
        <w:spacing w:after="200" w:line="276" w:lineRule="auto"/>
        <w:ind w:left="0"/>
        <w:rPr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117E832B" w14:textId="77777777" w:rsidR="00733848" w:rsidRDefault="00733848" w:rsidP="00354303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169E6DFA" w14:textId="77777777" w:rsidR="000C027F" w:rsidRDefault="000C027F" w:rsidP="00354303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67985233" w14:textId="77777777" w:rsidR="000C027F" w:rsidRDefault="000C027F" w:rsidP="00354303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41474F86" w14:textId="77777777" w:rsidR="000C027F" w:rsidRDefault="000C027F" w:rsidP="00354303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397804C4" w14:textId="77777777" w:rsidR="000C027F" w:rsidRDefault="000C027F" w:rsidP="00354303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7CC71B06" w14:textId="77777777" w:rsidR="000C027F" w:rsidRDefault="000C027F" w:rsidP="00354303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67B949A8" w14:textId="77777777" w:rsidR="000C027F" w:rsidRDefault="000C027F" w:rsidP="00354303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1183C788" w14:textId="77777777" w:rsidR="000C027F" w:rsidRPr="00733848" w:rsidRDefault="000C027F" w:rsidP="00354303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0"/>
          <w:szCs w:val="20"/>
          <w:lang w:val="en-GB"/>
        </w:rPr>
      </w:pPr>
    </w:p>
    <w:p w14:paraId="6917F9AB" w14:textId="59BB1402" w:rsidR="0041038F" w:rsidRDefault="0041038F" w:rsidP="0041038F">
      <w:pPr>
        <w:pStyle w:val="Rubrik1"/>
      </w:pPr>
      <w:bookmarkStart w:id="27" w:name="_Toc200015480"/>
      <w:r w:rsidRPr="0060240E">
        <w:lastRenderedPageBreak/>
        <w:t xml:space="preserve">Station </w:t>
      </w:r>
      <w:r>
        <w:t>210</w:t>
      </w:r>
      <w:bookmarkEnd w:id="27"/>
    </w:p>
    <w:p w14:paraId="22F71709" w14:textId="076A60E1" w:rsidR="00733848" w:rsidRPr="00733848" w:rsidRDefault="0041038F" w:rsidP="00733848">
      <w:proofErr w:type="spellStart"/>
      <w:r>
        <w:t>Empty</w:t>
      </w:r>
      <w:proofErr w:type="spellEnd"/>
      <w:r>
        <w:t xml:space="preserve"> Pallet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733848" w:rsidRPr="0060240E" w14:paraId="0E3E086B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7C3B72E8" w14:textId="77777777" w:rsidR="00733848" w:rsidRPr="00041888" w:rsidRDefault="00733848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0FB428CB" w14:textId="77777777" w:rsidR="00733848" w:rsidRPr="00041888" w:rsidRDefault="00733848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0D8DA6A0" w14:textId="77777777" w:rsidR="00733848" w:rsidRPr="00041888" w:rsidRDefault="00733848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733848" w:rsidRPr="0053305E" w14:paraId="4ED98986" w14:textId="77777777" w:rsidTr="001115E4">
        <w:trPr>
          <w:trHeight w:val="277"/>
        </w:trPr>
        <w:tc>
          <w:tcPr>
            <w:tcW w:w="875" w:type="dxa"/>
          </w:tcPr>
          <w:p w14:paraId="7CD59E80" w14:textId="77777777" w:rsidR="00733848" w:rsidRDefault="00733848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A2E8618" w14:textId="45133688" w:rsidR="00733848" w:rsidRPr="0048596D" w:rsidRDefault="00733848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0E555E">
              <w:rPr>
                <w:i/>
                <w:iCs/>
                <w:lang w:val="en-GB"/>
              </w:rPr>
              <w:t xml:space="preserve">Inspection of function </w:t>
            </w:r>
            <w:r>
              <w:rPr>
                <w:i/>
                <w:iCs/>
                <w:lang w:val="en-GB"/>
              </w:rPr>
              <w:t>of Pallet Stop</w:t>
            </w:r>
            <w:r w:rsidR="000465B2">
              <w:rPr>
                <w:i/>
                <w:iCs/>
                <w:lang w:val="en-GB"/>
              </w:rPr>
              <w:t xml:space="preserve"> at buffer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55DB0848" w14:textId="275563B3" w:rsidR="00733848" w:rsidRPr="0048596D" w:rsidRDefault="0008139C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86239C">
              <w:t xml:space="preserve"> (Visual </w:t>
            </w:r>
            <w:proofErr w:type="spellStart"/>
            <w:r w:rsidR="0086239C">
              <w:t>checked</w:t>
            </w:r>
            <w:proofErr w:type="spellEnd"/>
            <w:r w:rsidR="0086239C">
              <w:t>)</w:t>
            </w:r>
          </w:p>
        </w:tc>
      </w:tr>
      <w:tr w:rsidR="00733848" w:rsidRPr="0053305E" w14:paraId="6D0C13F0" w14:textId="77777777" w:rsidTr="001115E4">
        <w:trPr>
          <w:trHeight w:val="277"/>
        </w:trPr>
        <w:tc>
          <w:tcPr>
            <w:tcW w:w="875" w:type="dxa"/>
          </w:tcPr>
          <w:p w14:paraId="7C5AD665" w14:textId="55D3C547" w:rsidR="00733848" w:rsidRDefault="00733848" w:rsidP="0073384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3DFCC10" w14:textId="3AFA9257" w:rsidR="00733848" w:rsidRPr="000E555E" w:rsidRDefault="00733848" w:rsidP="00733848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</w:t>
            </w:r>
            <w:r>
              <w:rPr>
                <w:i/>
                <w:iCs/>
                <w:lang w:val="en-GB"/>
              </w:rPr>
              <w:t>of</w:t>
            </w:r>
            <w:r w:rsidRPr="00765849">
              <w:rPr>
                <w:i/>
                <w:iCs/>
                <w:lang w:val="en-GB"/>
              </w:rPr>
              <w:t xml:space="preserve"> </w:t>
            </w:r>
            <w:r>
              <w:rPr>
                <w:i/>
                <w:iCs/>
                <w:lang w:val="en-GB"/>
              </w:rPr>
              <w:t>Buffer Sensor</w:t>
            </w:r>
            <w:r w:rsidR="000465B2">
              <w:rPr>
                <w:i/>
                <w:iCs/>
                <w:lang w:val="en-GB"/>
              </w:rPr>
              <w:t xml:space="preserve"> at queue stop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7BA466E3" w14:textId="3F67FBFB" w:rsidR="00733848" w:rsidRPr="0048596D" w:rsidRDefault="0008139C" w:rsidP="0073384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86239C">
              <w:t xml:space="preserve"> (Visual </w:t>
            </w:r>
            <w:proofErr w:type="spellStart"/>
            <w:r w:rsidR="0086239C">
              <w:t>checked</w:t>
            </w:r>
            <w:proofErr w:type="spellEnd"/>
            <w:r w:rsidR="0086239C">
              <w:t>)</w:t>
            </w:r>
          </w:p>
        </w:tc>
      </w:tr>
      <w:tr w:rsidR="000465B2" w:rsidRPr="001D3BF1" w14:paraId="3432600C" w14:textId="77777777" w:rsidTr="001115E4">
        <w:trPr>
          <w:trHeight w:val="292"/>
        </w:trPr>
        <w:tc>
          <w:tcPr>
            <w:tcW w:w="875" w:type="dxa"/>
          </w:tcPr>
          <w:p w14:paraId="0E87DE22" w14:textId="36ACB1AA" w:rsidR="000465B2" w:rsidRPr="0060240E" w:rsidRDefault="0008139C" w:rsidP="000465B2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0D616F48" w14:textId="380E720F" w:rsidR="000465B2" w:rsidRPr="0048596D" w:rsidRDefault="000465B2" w:rsidP="000465B2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i/>
                <w:iCs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6DF6E815" w14:textId="302CE0F9" w:rsidR="000465B2" w:rsidRPr="0086239C" w:rsidRDefault="00BC2CCD" w:rsidP="000465B2">
            <w:pPr>
              <w:pStyle w:val="NormaltextiTabell"/>
              <w:framePr w:hSpace="0" w:wrap="auto" w:vAnchor="margin" w:hAnchor="text" w:xAlign="left" w:yAlign="inline"/>
              <w:rPr>
                <w:lang w:val="en-US"/>
              </w:rPr>
            </w:pPr>
            <w:r>
              <w:rPr>
                <w:lang w:val="en-GB"/>
              </w:rPr>
              <w:t xml:space="preserve">Wrong tuned </w:t>
            </w:r>
            <w:r w:rsidR="0008139C">
              <w:rPr>
                <w:lang w:val="en-GB"/>
              </w:rPr>
              <w:t>(</w:t>
            </w:r>
            <w:r>
              <w:rPr>
                <w:lang w:val="en-GB"/>
              </w:rPr>
              <w:t>with 1mm</w:t>
            </w:r>
            <w:r w:rsidR="0008139C">
              <w:rPr>
                <w:lang w:val="en-GB"/>
              </w:rPr>
              <w:t>)</w:t>
            </w:r>
            <w:r>
              <w:rPr>
                <w:lang w:val="en-GB"/>
              </w:rPr>
              <w:t xml:space="preserve"> working area from top to b</w:t>
            </w:r>
            <w:r w:rsidR="0008139C">
              <w:rPr>
                <w:lang w:val="en-GB"/>
              </w:rPr>
              <w:t>o</w:t>
            </w:r>
            <w:r>
              <w:rPr>
                <w:lang w:val="en-GB"/>
              </w:rPr>
              <w:t>tt</w:t>
            </w:r>
            <w:r w:rsidR="0008139C">
              <w:rPr>
                <w:lang w:val="en-GB"/>
              </w:rPr>
              <w:t>om</w:t>
            </w:r>
            <w:r w:rsidR="00AD34B5">
              <w:rPr>
                <w:lang w:val="en-GB"/>
              </w:rPr>
              <w:t>. Needs to be adjusted.</w:t>
            </w:r>
            <w:r w:rsidR="0086239C">
              <w:rPr>
                <w:lang w:val="en-GB"/>
              </w:rPr>
              <w:t xml:space="preserve"> </w:t>
            </w:r>
            <w:r w:rsidR="0086239C" w:rsidRPr="0086239C">
              <w:rPr>
                <w:lang w:val="en-US"/>
              </w:rPr>
              <w:t xml:space="preserve"> (Visual checked)</w:t>
            </w:r>
          </w:p>
        </w:tc>
      </w:tr>
      <w:tr w:rsidR="000465B2" w:rsidRPr="0060240E" w14:paraId="648230E6" w14:textId="77777777" w:rsidTr="001115E4">
        <w:trPr>
          <w:trHeight w:val="292"/>
        </w:trPr>
        <w:tc>
          <w:tcPr>
            <w:tcW w:w="875" w:type="dxa"/>
          </w:tcPr>
          <w:p w14:paraId="0B9B6DED" w14:textId="77777777" w:rsidR="000465B2" w:rsidRDefault="000465B2" w:rsidP="000465B2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4D4CE19" w14:textId="77777777" w:rsidR="000465B2" w:rsidRDefault="000465B2" w:rsidP="000465B2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52F38D57" w14:textId="2104B471" w:rsidR="000465B2" w:rsidRPr="0060240E" w:rsidRDefault="0008139C" w:rsidP="000465B2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0465B2" w:rsidRPr="0060240E" w14:paraId="10CAD140" w14:textId="77777777" w:rsidTr="001115E4">
        <w:trPr>
          <w:trHeight w:val="292"/>
        </w:trPr>
        <w:tc>
          <w:tcPr>
            <w:tcW w:w="875" w:type="dxa"/>
          </w:tcPr>
          <w:p w14:paraId="719ACFC7" w14:textId="77777777" w:rsidR="000465B2" w:rsidRDefault="000465B2" w:rsidP="000465B2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B21F888" w14:textId="77777777" w:rsidR="000465B2" w:rsidRDefault="000465B2" w:rsidP="000465B2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41486155" w14:textId="39DFFCDA" w:rsidR="000465B2" w:rsidRPr="0060240E" w:rsidRDefault="0008139C" w:rsidP="000465B2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0465B2" w:rsidRPr="0060240E" w14:paraId="32D87D41" w14:textId="77777777" w:rsidTr="001115E4">
        <w:trPr>
          <w:trHeight w:val="292"/>
        </w:trPr>
        <w:tc>
          <w:tcPr>
            <w:tcW w:w="875" w:type="dxa"/>
          </w:tcPr>
          <w:p w14:paraId="1A54BF72" w14:textId="77777777" w:rsidR="000465B2" w:rsidRDefault="000465B2" w:rsidP="000465B2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4041369B" w14:textId="77777777" w:rsidR="000465B2" w:rsidRPr="00C20880" w:rsidRDefault="000465B2" w:rsidP="000465B2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20D8A902" w14:textId="77777777" w:rsidR="000465B2" w:rsidRPr="0060240E" w:rsidRDefault="000465B2" w:rsidP="000465B2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828DE2A" w14:textId="580E3285" w:rsidR="00733848" w:rsidRDefault="00133B9E" w:rsidP="000465B2">
      <w:pPr>
        <w:ind w:left="0"/>
      </w:pPr>
      <w:r>
        <w:tab/>
      </w:r>
      <w:r>
        <w:tab/>
      </w:r>
      <w:r>
        <w:tab/>
      </w:r>
      <w:r>
        <w:tab/>
      </w:r>
      <w:r>
        <w:tab/>
      </w:r>
    </w:p>
    <w:p w14:paraId="41946CA0" w14:textId="77777777" w:rsidR="00133B9E" w:rsidRDefault="00133B9E" w:rsidP="000465B2">
      <w:pPr>
        <w:ind w:left="0"/>
      </w:pPr>
    </w:p>
    <w:p w14:paraId="0832EE1B" w14:textId="329FCA1F" w:rsidR="0041038F" w:rsidRDefault="0041038F" w:rsidP="0041038F">
      <w:pPr>
        <w:pStyle w:val="Rubrik1"/>
      </w:pPr>
      <w:bookmarkStart w:id="28" w:name="_Toc200015481"/>
      <w:r w:rsidRPr="0060240E">
        <w:t xml:space="preserve">Station </w:t>
      </w:r>
      <w:r>
        <w:t>251</w:t>
      </w:r>
      <w:bookmarkEnd w:id="28"/>
      <w:r w:rsidR="00133B9E">
        <w:tab/>
      </w:r>
      <w:r w:rsidR="00133B9E">
        <w:tab/>
      </w:r>
    </w:p>
    <w:p w14:paraId="24E52FD1" w14:textId="50B2854C" w:rsidR="0041038F" w:rsidRDefault="0041038F" w:rsidP="0041038F">
      <w:proofErr w:type="spellStart"/>
      <w:r>
        <w:t>Linear</w:t>
      </w:r>
      <w:proofErr w:type="spellEnd"/>
      <w:r>
        <w:t xml:space="preserve"> System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41038F" w:rsidRPr="0060240E" w14:paraId="4EEF0D47" w14:textId="77777777" w:rsidTr="00CC671A">
        <w:trPr>
          <w:trHeight w:val="292"/>
        </w:trPr>
        <w:tc>
          <w:tcPr>
            <w:tcW w:w="875" w:type="dxa"/>
            <w:shd w:val="clear" w:color="auto" w:fill="EBC053"/>
          </w:tcPr>
          <w:p w14:paraId="6E9BF38D" w14:textId="77777777" w:rsidR="0041038F" w:rsidRPr="00041888" w:rsidRDefault="0041038F" w:rsidP="004103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6FDB6C9E" w14:textId="77777777" w:rsidR="0041038F" w:rsidRPr="00041888" w:rsidRDefault="0041038F" w:rsidP="004103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4FE2E81A" w14:textId="77777777" w:rsidR="0041038F" w:rsidRPr="00041888" w:rsidRDefault="0041038F" w:rsidP="004103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41038F" w:rsidRPr="008F2D53" w14:paraId="354AEDD1" w14:textId="77777777" w:rsidTr="00CC671A">
        <w:trPr>
          <w:trHeight w:val="256"/>
        </w:trPr>
        <w:tc>
          <w:tcPr>
            <w:tcW w:w="875" w:type="dxa"/>
          </w:tcPr>
          <w:p w14:paraId="43DD42D8" w14:textId="77777777" w:rsidR="0041038F" w:rsidRDefault="0041038F" w:rsidP="004103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A5A4172" w14:textId="48182465" w:rsidR="0041038F" w:rsidRPr="00453B0F" w:rsidRDefault="0041038F" w:rsidP="004103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453B0F">
              <w:rPr>
                <w:i/>
                <w:iCs/>
                <w:sz w:val="22"/>
                <w:szCs w:val="22"/>
                <w:lang w:val="en-GB"/>
              </w:rPr>
              <w:t xml:space="preserve">Inspection of </w:t>
            </w:r>
            <w:r w:rsidR="006B5EC9">
              <w:rPr>
                <w:i/>
                <w:iCs/>
                <w:sz w:val="22"/>
                <w:szCs w:val="22"/>
                <w:lang w:val="en-GB"/>
              </w:rPr>
              <w:t>infeed Conveyor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38D7840" w14:textId="70643D87" w:rsidR="0041038F" w:rsidRPr="00453B0F" w:rsidRDefault="0008139C" w:rsidP="004103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3651E8">
              <w:t xml:space="preserve"> (Visual </w:t>
            </w:r>
            <w:proofErr w:type="spellStart"/>
            <w:r w:rsidR="003651E8">
              <w:t>checked</w:t>
            </w:r>
            <w:proofErr w:type="spellEnd"/>
            <w:r w:rsidR="003651E8">
              <w:t>)</w:t>
            </w:r>
          </w:p>
        </w:tc>
      </w:tr>
      <w:tr w:rsidR="006B5EC9" w:rsidRPr="008F2D53" w14:paraId="6029AFAB" w14:textId="77777777" w:rsidTr="00CC671A">
        <w:trPr>
          <w:trHeight w:val="256"/>
        </w:trPr>
        <w:tc>
          <w:tcPr>
            <w:tcW w:w="875" w:type="dxa"/>
          </w:tcPr>
          <w:p w14:paraId="7A8094F1" w14:textId="04015562" w:rsidR="006B5EC9" w:rsidRDefault="006B5EC9" w:rsidP="006B5EC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1DEDA09" w14:textId="185E848A" w:rsidR="006B5EC9" w:rsidRPr="00453B0F" w:rsidRDefault="006B5EC9" w:rsidP="006B5EC9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453B0F">
              <w:rPr>
                <w:i/>
                <w:iCs/>
                <w:sz w:val="22"/>
                <w:szCs w:val="22"/>
                <w:lang w:val="en-GB"/>
              </w:rPr>
              <w:t xml:space="preserve">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printer Conveyor.</w:t>
            </w:r>
          </w:p>
        </w:tc>
        <w:tc>
          <w:tcPr>
            <w:tcW w:w="2787" w:type="dxa"/>
          </w:tcPr>
          <w:p w14:paraId="4D5F681B" w14:textId="1A9DD006" w:rsidR="006B5EC9" w:rsidRPr="00453B0F" w:rsidRDefault="003651E8" w:rsidP="006B5EC9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>
              <w:t xml:space="preserve"> (Visual </w:t>
            </w:r>
            <w:proofErr w:type="spellStart"/>
            <w:r>
              <w:t>checked</w:t>
            </w:r>
            <w:proofErr w:type="spellEnd"/>
            <w:r>
              <w:t>)</w:t>
            </w:r>
          </w:p>
        </w:tc>
      </w:tr>
      <w:tr w:rsidR="006B5EC9" w:rsidRPr="008F2D53" w14:paraId="64E13E30" w14:textId="77777777" w:rsidTr="00CC671A">
        <w:trPr>
          <w:trHeight w:val="256"/>
        </w:trPr>
        <w:tc>
          <w:tcPr>
            <w:tcW w:w="875" w:type="dxa"/>
          </w:tcPr>
          <w:p w14:paraId="7BEE2000" w14:textId="1C5BBB49" w:rsidR="006B5EC9" w:rsidRDefault="006B5EC9" w:rsidP="006B5EC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94E9BA1" w14:textId="1C6660CB" w:rsidR="006B5EC9" w:rsidRPr="00453B0F" w:rsidRDefault="006B5EC9" w:rsidP="006B5EC9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453B0F">
              <w:rPr>
                <w:i/>
                <w:iCs/>
                <w:sz w:val="22"/>
                <w:szCs w:val="22"/>
                <w:lang w:val="en-GB"/>
              </w:rPr>
              <w:t xml:space="preserve">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outfeed Conveyor.</w:t>
            </w:r>
          </w:p>
        </w:tc>
        <w:tc>
          <w:tcPr>
            <w:tcW w:w="2787" w:type="dxa"/>
          </w:tcPr>
          <w:p w14:paraId="57B5649A" w14:textId="18846819" w:rsidR="006B5EC9" w:rsidRPr="00453B0F" w:rsidRDefault="0008139C" w:rsidP="006B5EC9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3651E8">
              <w:t xml:space="preserve"> (Visual </w:t>
            </w:r>
            <w:proofErr w:type="spellStart"/>
            <w:r w:rsidR="003651E8">
              <w:t>checked</w:t>
            </w:r>
            <w:proofErr w:type="spellEnd"/>
            <w:r w:rsidR="003651E8">
              <w:t>)</w:t>
            </w:r>
          </w:p>
        </w:tc>
      </w:tr>
      <w:tr w:rsidR="006B5EC9" w:rsidRPr="008F2D53" w14:paraId="167CC5DE" w14:textId="77777777" w:rsidTr="00CC671A">
        <w:trPr>
          <w:trHeight w:val="256"/>
        </w:trPr>
        <w:tc>
          <w:tcPr>
            <w:tcW w:w="875" w:type="dxa"/>
          </w:tcPr>
          <w:p w14:paraId="15A5C744" w14:textId="2CE3DD86" w:rsidR="006B5EC9" w:rsidRDefault="006B5EC9" w:rsidP="006B5EC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3DA29C9" w14:textId="2F81B98D" w:rsidR="006B5EC9" w:rsidRPr="00453B0F" w:rsidRDefault="006B5EC9" w:rsidP="006B5EC9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453B0F">
              <w:rPr>
                <w:i/>
                <w:iCs/>
                <w:sz w:val="22"/>
                <w:szCs w:val="22"/>
                <w:lang w:val="en-GB"/>
              </w:rPr>
              <w:t xml:space="preserve">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return Conveyor.</w:t>
            </w:r>
          </w:p>
        </w:tc>
        <w:tc>
          <w:tcPr>
            <w:tcW w:w="2787" w:type="dxa"/>
          </w:tcPr>
          <w:p w14:paraId="3381D2B2" w14:textId="6C880B76" w:rsidR="006B5EC9" w:rsidRPr="00453B0F" w:rsidRDefault="0008139C" w:rsidP="006B5EC9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3651E8">
              <w:t xml:space="preserve"> (Visual </w:t>
            </w:r>
            <w:proofErr w:type="spellStart"/>
            <w:r w:rsidR="003651E8">
              <w:t>checked</w:t>
            </w:r>
            <w:proofErr w:type="spellEnd"/>
            <w:r w:rsidR="003651E8">
              <w:t>)</w:t>
            </w:r>
          </w:p>
        </w:tc>
      </w:tr>
      <w:tr w:rsidR="006B5EC9" w:rsidRPr="00E967A7" w14:paraId="045353BC" w14:textId="77777777" w:rsidTr="00CC671A">
        <w:trPr>
          <w:trHeight w:val="292"/>
        </w:trPr>
        <w:tc>
          <w:tcPr>
            <w:tcW w:w="875" w:type="dxa"/>
          </w:tcPr>
          <w:p w14:paraId="61BB385B" w14:textId="4F13ED0C" w:rsidR="006B5EC9" w:rsidRPr="00B33D7D" w:rsidRDefault="003651E8" w:rsidP="006B5EC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66DDB90" w14:textId="7FF64077" w:rsidR="006B5EC9" w:rsidRPr="00304988" w:rsidRDefault="006B5EC9" w:rsidP="006B5EC9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</w:t>
            </w:r>
            <w:r w:rsidR="00304988">
              <w:rPr>
                <w:i/>
                <w:iCs/>
                <w:lang w:val="en-GB"/>
              </w:rPr>
              <w:t xml:space="preserve"> wear and</w:t>
            </w:r>
            <w:r w:rsidRPr="00765849">
              <w:rPr>
                <w:i/>
                <w:iCs/>
                <w:lang w:val="en-GB"/>
              </w:rPr>
              <w:t xml:space="preserve"> leaking from </w:t>
            </w:r>
            <w:r>
              <w:rPr>
                <w:i/>
                <w:iCs/>
                <w:lang w:val="en-GB"/>
              </w:rPr>
              <w:t>pallet</w:t>
            </w:r>
            <w:r w:rsidR="00304988">
              <w:rPr>
                <w:i/>
                <w:iCs/>
                <w:lang w:val="en-GB"/>
              </w:rPr>
              <w:t>s</w:t>
            </w:r>
            <w:r>
              <w:rPr>
                <w:i/>
                <w:iCs/>
                <w:lang w:val="en-GB"/>
              </w:rPr>
              <w:t xml:space="preserve"> </w:t>
            </w:r>
            <w:r w:rsidR="00304988">
              <w:rPr>
                <w:i/>
                <w:iCs/>
                <w:lang w:val="en-GB"/>
              </w:rPr>
              <w:t>s</w:t>
            </w:r>
            <w:r>
              <w:rPr>
                <w:i/>
                <w:iCs/>
                <w:lang w:val="en-GB"/>
              </w:rPr>
              <w:t>top</w:t>
            </w:r>
            <w:r w:rsidR="00304988">
              <w:rPr>
                <w:i/>
                <w:iCs/>
                <w:lang w:val="en-GB"/>
              </w:rPr>
              <w:t>s and fixation</w:t>
            </w:r>
            <w:r>
              <w:rPr>
                <w:i/>
                <w:iCs/>
                <w:lang w:val="en-GB"/>
              </w:rPr>
              <w:t xml:space="preserve"> </w:t>
            </w:r>
            <w:r w:rsidR="00304988"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1F8D21B8" w14:textId="65270DF8" w:rsidR="006B5EC9" w:rsidRPr="00453B0F" w:rsidRDefault="003651E8" w:rsidP="006B5EC9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>
              <w:t xml:space="preserve"> (Visual </w:t>
            </w:r>
            <w:proofErr w:type="spellStart"/>
            <w:r>
              <w:t>checked</w:t>
            </w:r>
            <w:proofErr w:type="spellEnd"/>
            <w:r>
              <w:t>)</w:t>
            </w:r>
          </w:p>
        </w:tc>
      </w:tr>
      <w:tr w:rsidR="00304988" w:rsidRPr="0053305E" w14:paraId="63A9D684" w14:textId="77777777" w:rsidTr="00CC671A">
        <w:trPr>
          <w:trHeight w:val="292"/>
        </w:trPr>
        <w:tc>
          <w:tcPr>
            <w:tcW w:w="875" w:type="dxa"/>
          </w:tcPr>
          <w:p w14:paraId="0C1DDAAE" w14:textId="1AC723B7" w:rsidR="00304988" w:rsidRPr="00304988" w:rsidRDefault="00304988" w:rsidP="00304988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299" w:type="dxa"/>
          </w:tcPr>
          <w:p w14:paraId="705AEE32" w14:textId="24DF2D3D" w:rsidR="00304988" w:rsidRPr="00765849" w:rsidRDefault="00304988" w:rsidP="00304988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Inspection of </w:t>
            </w:r>
            <w:r w:rsidR="0008139C">
              <w:rPr>
                <w:i/>
                <w:iCs/>
                <w:lang w:val="en-GB"/>
              </w:rPr>
              <w:t>gearbox for</w:t>
            </w:r>
            <w:r>
              <w:rPr>
                <w:i/>
                <w:iCs/>
                <w:lang w:val="en-GB"/>
              </w:rPr>
              <w:t xml:space="preserve"> conveyors.</w:t>
            </w:r>
          </w:p>
        </w:tc>
        <w:tc>
          <w:tcPr>
            <w:tcW w:w="2787" w:type="dxa"/>
          </w:tcPr>
          <w:p w14:paraId="6B70DBB6" w14:textId="5A159015" w:rsidR="00304988" w:rsidRPr="00453B0F" w:rsidRDefault="0008139C" w:rsidP="0030498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3651E8">
              <w:t xml:space="preserve"> (Visual </w:t>
            </w:r>
            <w:proofErr w:type="spellStart"/>
            <w:r w:rsidR="003651E8">
              <w:t>checked</w:t>
            </w:r>
            <w:proofErr w:type="spellEnd"/>
            <w:r w:rsidR="003651E8">
              <w:t>)</w:t>
            </w:r>
          </w:p>
        </w:tc>
      </w:tr>
      <w:tr w:rsidR="006B5EC9" w:rsidRPr="0060240E" w14:paraId="142FE0B9" w14:textId="77777777" w:rsidTr="00CC671A">
        <w:trPr>
          <w:trHeight w:val="292"/>
        </w:trPr>
        <w:tc>
          <w:tcPr>
            <w:tcW w:w="875" w:type="dxa"/>
          </w:tcPr>
          <w:p w14:paraId="0718BC6F" w14:textId="77777777" w:rsidR="006B5EC9" w:rsidRDefault="006B5EC9" w:rsidP="006B5EC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B019D14" w14:textId="0F63DECC" w:rsidR="006B5EC9" w:rsidRDefault="006B5EC9" w:rsidP="006B5EC9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 w:rsidR="008D7098"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67F3EF4A" w14:textId="48802FF0" w:rsidR="006B5EC9" w:rsidRPr="0060240E" w:rsidRDefault="0008139C" w:rsidP="006B5EC9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6B5EC9" w:rsidRPr="0060240E" w14:paraId="33F95788" w14:textId="77777777" w:rsidTr="00CC671A">
        <w:trPr>
          <w:trHeight w:val="292"/>
        </w:trPr>
        <w:tc>
          <w:tcPr>
            <w:tcW w:w="875" w:type="dxa"/>
          </w:tcPr>
          <w:p w14:paraId="14A52812" w14:textId="77777777" w:rsidR="006B5EC9" w:rsidRDefault="006B5EC9" w:rsidP="006B5EC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EFEF117" w14:textId="1FADDD67" w:rsidR="006B5EC9" w:rsidRDefault="006B5EC9" w:rsidP="006B5EC9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 xml:space="preserve">station </w:t>
            </w:r>
            <w:r w:rsidR="008D7098"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3573BBD3" w14:textId="1D2FD9AA" w:rsidR="006B5EC9" w:rsidRPr="0060240E" w:rsidRDefault="0008139C" w:rsidP="006B5EC9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304988" w:rsidRPr="0060240E" w14:paraId="6F587016" w14:textId="77777777" w:rsidTr="00CC671A">
        <w:trPr>
          <w:trHeight w:val="292"/>
        </w:trPr>
        <w:tc>
          <w:tcPr>
            <w:tcW w:w="875" w:type="dxa"/>
          </w:tcPr>
          <w:p w14:paraId="08ED124D" w14:textId="77777777" w:rsidR="00304988" w:rsidRDefault="00304988" w:rsidP="006B5EC9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09E3C415" w14:textId="77777777" w:rsidR="00304988" w:rsidRPr="00C20880" w:rsidRDefault="00304988" w:rsidP="006B5EC9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01E5FE46" w14:textId="77777777" w:rsidR="00304988" w:rsidRPr="0060240E" w:rsidRDefault="00304988" w:rsidP="006B5EC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A59C14E" w14:textId="77777777" w:rsidR="000465B2" w:rsidRDefault="000465B2" w:rsidP="00F70300">
      <w:pPr>
        <w:ind w:left="0"/>
      </w:pPr>
    </w:p>
    <w:p w14:paraId="33614B85" w14:textId="77777777" w:rsidR="00A71884" w:rsidRDefault="00A71884" w:rsidP="00F70300">
      <w:pPr>
        <w:ind w:left="0"/>
      </w:pPr>
    </w:p>
    <w:p w14:paraId="669DFBFD" w14:textId="77777777" w:rsidR="00A71884" w:rsidRDefault="00A71884" w:rsidP="00F70300">
      <w:pPr>
        <w:ind w:left="0"/>
      </w:pPr>
    </w:p>
    <w:p w14:paraId="3D725F9B" w14:textId="77777777" w:rsidR="00A71884" w:rsidRDefault="00A71884" w:rsidP="00F70300">
      <w:pPr>
        <w:ind w:left="0"/>
      </w:pPr>
    </w:p>
    <w:p w14:paraId="7BF8A47B" w14:textId="77777777" w:rsidR="00A71884" w:rsidRDefault="00A71884" w:rsidP="00F70300">
      <w:pPr>
        <w:ind w:left="0"/>
      </w:pPr>
    </w:p>
    <w:p w14:paraId="5DC38692" w14:textId="77777777" w:rsidR="00A71884" w:rsidRDefault="00A71884" w:rsidP="00F70300">
      <w:pPr>
        <w:ind w:left="0"/>
      </w:pPr>
    </w:p>
    <w:p w14:paraId="36571FF6" w14:textId="77777777" w:rsidR="00A71884" w:rsidRDefault="00A71884" w:rsidP="00F70300">
      <w:pPr>
        <w:ind w:left="0"/>
      </w:pPr>
    </w:p>
    <w:p w14:paraId="0542653E" w14:textId="77777777" w:rsidR="00A71884" w:rsidRDefault="00A71884" w:rsidP="00F70300">
      <w:pPr>
        <w:ind w:left="0"/>
      </w:pPr>
    </w:p>
    <w:p w14:paraId="7337BAF7" w14:textId="77777777" w:rsidR="00A71884" w:rsidRDefault="00A71884" w:rsidP="00F70300">
      <w:pPr>
        <w:ind w:left="0"/>
      </w:pPr>
    </w:p>
    <w:p w14:paraId="448E7F80" w14:textId="77777777" w:rsidR="00A71884" w:rsidRDefault="00A71884" w:rsidP="00F70300">
      <w:pPr>
        <w:ind w:left="0"/>
      </w:pPr>
    </w:p>
    <w:p w14:paraId="723DCA41" w14:textId="77777777" w:rsidR="00A71884" w:rsidRDefault="00A71884" w:rsidP="00F70300">
      <w:pPr>
        <w:ind w:left="0"/>
      </w:pPr>
    </w:p>
    <w:p w14:paraId="21493FEF" w14:textId="77777777" w:rsidR="00A71884" w:rsidRDefault="00A71884" w:rsidP="00F70300">
      <w:pPr>
        <w:ind w:left="0"/>
      </w:pPr>
    </w:p>
    <w:p w14:paraId="2ABDA614" w14:textId="77777777" w:rsidR="000465B2" w:rsidRDefault="000465B2" w:rsidP="00F70300">
      <w:pPr>
        <w:ind w:left="0"/>
      </w:pPr>
    </w:p>
    <w:p w14:paraId="05AB7909" w14:textId="77777777" w:rsidR="000465B2" w:rsidRDefault="000465B2" w:rsidP="00F70300">
      <w:pPr>
        <w:ind w:left="0"/>
      </w:pPr>
    </w:p>
    <w:p w14:paraId="773D8371" w14:textId="77777777" w:rsidR="009E3F54" w:rsidRDefault="009E3F54" w:rsidP="00F70300">
      <w:pPr>
        <w:ind w:left="0"/>
      </w:pPr>
    </w:p>
    <w:p w14:paraId="727C6817" w14:textId="77777777" w:rsidR="009E3F54" w:rsidRDefault="009E3F54" w:rsidP="00F70300">
      <w:pPr>
        <w:ind w:left="0"/>
      </w:pPr>
    </w:p>
    <w:p w14:paraId="2DC4A067" w14:textId="77777777" w:rsidR="009E3F54" w:rsidRDefault="009E3F54" w:rsidP="00F70300">
      <w:pPr>
        <w:ind w:left="0"/>
      </w:pPr>
    </w:p>
    <w:p w14:paraId="2B15B0EA" w14:textId="1155C0F1" w:rsidR="003651E8" w:rsidRDefault="003651E8" w:rsidP="003651E8">
      <w:pPr>
        <w:rPr>
          <w:lang w:val="en-US"/>
        </w:rPr>
      </w:pPr>
      <w:r w:rsidRPr="003651E8">
        <w:rPr>
          <w:lang w:val="en-US"/>
        </w:rPr>
        <w:t xml:space="preserve">Extra notes: </w:t>
      </w:r>
      <w:r>
        <w:rPr>
          <w:lang w:val="en-US"/>
        </w:rPr>
        <w:t xml:space="preserve"> The </w:t>
      </w:r>
      <w:r w:rsidRPr="003651E8">
        <w:rPr>
          <w:lang w:val="en-US"/>
        </w:rPr>
        <w:t>Customer is p</w:t>
      </w:r>
      <w:r>
        <w:rPr>
          <w:lang w:val="en-US"/>
        </w:rPr>
        <w:t>leased with the type of the latest delivered</w:t>
      </w:r>
    </w:p>
    <w:p w14:paraId="6CEE2FEF" w14:textId="43E6B37C" w:rsidR="009E3F54" w:rsidRPr="003651E8" w:rsidRDefault="003651E8" w:rsidP="003651E8">
      <w:pPr>
        <w:ind w:firstLine="1304"/>
        <w:rPr>
          <w:lang w:val="en-US"/>
        </w:rPr>
      </w:pPr>
      <w:r w:rsidRPr="00C6486F">
        <w:rPr>
          <w:b/>
          <w:bCs/>
          <w:lang w:val="en-US"/>
        </w:rPr>
        <w:t>print</w:t>
      </w:r>
      <w:r w:rsidR="00C6486F">
        <w:rPr>
          <w:b/>
          <w:bCs/>
          <w:lang w:val="en-US"/>
        </w:rPr>
        <w:t>er</w:t>
      </w:r>
      <w:r>
        <w:rPr>
          <w:lang w:val="en-US"/>
        </w:rPr>
        <w:t xml:space="preserve"> conveyor belts.</w:t>
      </w:r>
    </w:p>
    <w:p w14:paraId="633441EC" w14:textId="77777777" w:rsidR="009E3F54" w:rsidRPr="003651E8" w:rsidRDefault="009E3F54" w:rsidP="00F70300">
      <w:pPr>
        <w:ind w:left="0"/>
        <w:rPr>
          <w:lang w:val="en-US"/>
        </w:rPr>
      </w:pPr>
    </w:p>
    <w:p w14:paraId="5EE48206" w14:textId="77777777" w:rsidR="009E3F54" w:rsidRPr="003651E8" w:rsidRDefault="009E3F54" w:rsidP="00F70300">
      <w:pPr>
        <w:ind w:left="0"/>
        <w:rPr>
          <w:lang w:val="en-US"/>
        </w:rPr>
      </w:pPr>
    </w:p>
    <w:p w14:paraId="7A0A2713" w14:textId="77777777" w:rsidR="009E3F54" w:rsidRPr="003651E8" w:rsidRDefault="009E3F54" w:rsidP="00F70300">
      <w:pPr>
        <w:ind w:left="0"/>
        <w:rPr>
          <w:lang w:val="en-US"/>
        </w:rPr>
      </w:pPr>
    </w:p>
    <w:p w14:paraId="05C4F5BC" w14:textId="77777777" w:rsidR="009E3F54" w:rsidRPr="003651E8" w:rsidRDefault="009E3F54" w:rsidP="00F70300">
      <w:pPr>
        <w:ind w:left="0"/>
        <w:rPr>
          <w:lang w:val="en-US"/>
        </w:rPr>
      </w:pPr>
    </w:p>
    <w:p w14:paraId="22CC6D6F" w14:textId="77777777" w:rsidR="009E3F54" w:rsidRPr="003651E8" w:rsidRDefault="009E3F54" w:rsidP="00F70300">
      <w:pPr>
        <w:ind w:left="0"/>
        <w:rPr>
          <w:lang w:val="en-US"/>
        </w:rPr>
      </w:pPr>
    </w:p>
    <w:p w14:paraId="52EE2F88" w14:textId="77777777" w:rsidR="009E3F54" w:rsidRPr="003651E8" w:rsidRDefault="009E3F54" w:rsidP="00F70300">
      <w:pPr>
        <w:ind w:left="0"/>
        <w:rPr>
          <w:lang w:val="en-US"/>
        </w:rPr>
      </w:pPr>
    </w:p>
    <w:p w14:paraId="77AE4676" w14:textId="77777777" w:rsidR="009E3F54" w:rsidRPr="003651E8" w:rsidRDefault="009E3F54" w:rsidP="00F70300">
      <w:pPr>
        <w:ind w:left="0"/>
        <w:rPr>
          <w:lang w:val="en-US"/>
        </w:rPr>
      </w:pPr>
    </w:p>
    <w:p w14:paraId="1AAB78D5" w14:textId="25216A23" w:rsidR="00D95F6D" w:rsidRDefault="00D95F6D" w:rsidP="00D95F6D">
      <w:pPr>
        <w:pStyle w:val="Rubrik1"/>
      </w:pPr>
      <w:bookmarkStart w:id="29" w:name="_Toc200015482"/>
      <w:r w:rsidRPr="0060240E">
        <w:lastRenderedPageBreak/>
        <w:t xml:space="preserve">Station </w:t>
      </w:r>
      <w:r>
        <w:t>301 – Welding of Membrane Tube</w:t>
      </w:r>
      <w:bookmarkEnd w:id="29"/>
    </w:p>
    <w:p w14:paraId="1485ED68" w14:textId="2D58094A" w:rsidR="00235374" w:rsidRPr="00E629BE" w:rsidRDefault="00D95F6D" w:rsidP="00235374">
      <w:pPr>
        <w:rPr>
          <w:lang w:val="en-GB"/>
        </w:rPr>
      </w:pPr>
      <w:r w:rsidRPr="00F70300">
        <w:rPr>
          <w:lang w:val="en-GB"/>
        </w:rPr>
        <w:t>Infeed Membrane Tube Flat</w:t>
      </w:r>
      <w:r w:rsidR="00157157" w:rsidRPr="00F70300">
        <w:rPr>
          <w:lang w:val="en-GB"/>
        </w:rPr>
        <w:t xml:space="preserve"> </w:t>
      </w:r>
      <w:r w:rsidR="00F70300">
        <w:rPr>
          <w:lang w:val="en-GB"/>
        </w:rPr>
        <w:t>(with AFAG Product Feeder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235374" w:rsidRPr="0060240E" w14:paraId="32A7CE3A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70F16AF2" w14:textId="77777777" w:rsidR="00235374" w:rsidRPr="00041888" w:rsidRDefault="00235374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78A0C0A5" w14:textId="77777777" w:rsidR="00235374" w:rsidRPr="00041888" w:rsidRDefault="00235374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4A0B6829" w14:textId="77777777" w:rsidR="00235374" w:rsidRPr="00041888" w:rsidRDefault="00235374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235374" w:rsidRPr="00200364" w14:paraId="68975314" w14:textId="77777777" w:rsidTr="00B42A8F">
        <w:trPr>
          <w:trHeight w:val="277"/>
        </w:trPr>
        <w:tc>
          <w:tcPr>
            <w:tcW w:w="875" w:type="dxa"/>
          </w:tcPr>
          <w:p w14:paraId="6A9F5F09" w14:textId="77777777" w:rsidR="00235374" w:rsidRPr="00BD6ACE" w:rsidRDefault="0023537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F0DBF8C" w14:textId="77777777" w:rsidR="00235374" w:rsidRPr="00200364" w:rsidRDefault="00235374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I</w:t>
            </w:r>
            <w:r w:rsidRPr="00200364">
              <w:rPr>
                <w:i/>
                <w:iCs/>
                <w:lang w:val="en-GB"/>
              </w:rPr>
              <w:t xml:space="preserve">nfeed </w:t>
            </w:r>
            <w:r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787" w:type="dxa"/>
          </w:tcPr>
          <w:p w14:paraId="4D7A518C" w14:textId="3654E6B5" w:rsidR="00235374" w:rsidRPr="00200364" w:rsidRDefault="00F879A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235374" w:rsidRPr="0053305E" w14:paraId="38E32471" w14:textId="77777777" w:rsidTr="00B42A8F">
        <w:trPr>
          <w:trHeight w:val="570"/>
        </w:trPr>
        <w:tc>
          <w:tcPr>
            <w:tcW w:w="875" w:type="dxa"/>
          </w:tcPr>
          <w:p w14:paraId="105B23B3" w14:textId="77777777" w:rsidR="00235374" w:rsidRPr="0060240E" w:rsidRDefault="0023537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375400E" w14:textId="77777777" w:rsidR="00235374" w:rsidRPr="00200364" w:rsidRDefault="00235374" w:rsidP="00B42A8F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4270B24" w14:textId="7076A379" w:rsidR="00235374" w:rsidRPr="00200364" w:rsidRDefault="00F879A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443929">
              <w:t xml:space="preserve"> (Visual </w:t>
            </w:r>
            <w:proofErr w:type="spellStart"/>
            <w:r w:rsidR="00443929">
              <w:t>checked</w:t>
            </w:r>
            <w:proofErr w:type="spellEnd"/>
            <w:r w:rsidR="00443929">
              <w:t>)</w:t>
            </w:r>
          </w:p>
        </w:tc>
      </w:tr>
      <w:tr w:rsidR="00235374" w:rsidRPr="0053305E" w14:paraId="6D083EF7" w14:textId="77777777" w:rsidTr="00B42A8F">
        <w:trPr>
          <w:trHeight w:val="292"/>
        </w:trPr>
        <w:tc>
          <w:tcPr>
            <w:tcW w:w="875" w:type="dxa"/>
          </w:tcPr>
          <w:p w14:paraId="7CF9DE03" w14:textId="77777777" w:rsidR="00235374" w:rsidRPr="00B33D7D" w:rsidRDefault="0023537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8C70690" w14:textId="77777777" w:rsidR="00235374" w:rsidRPr="00765849" w:rsidRDefault="00235374" w:rsidP="00B42A8F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>Inspection for leaking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from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26538454" w14:textId="015BAA9B" w:rsidR="00235374" w:rsidRPr="00765849" w:rsidRDefault="00F879A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443929">
              <w:t xml:space="preserve"> (Visual </w:t>
            </w:r>
            <w:proofErr w:type="spellStart"/>
            <w:r w:rsidR="00443929">
              <w:t>checked</w:t>
            </w:r>
            <w:proofErr w:type="spellEnd"/>
            <w:r w:rsidR="00443929">
              <w:t>)</w:t>
            </w:r>
          </w:p>
        </w:tc>
      </w:tr>
      <w:tr w:rsidR="00235374" w:rsidRPr="008F2D53" w14:paraId="36230E6B" w14:textId="77777777" w:rsidTr="00B42A8F">
        <w:trPr>
          <w:trHeight w:val="277"/>
        </w:trPr>
        <w:tc>
          <w:tcPr>
            <w:tcW w:w="875" w:type="dxa"/>
          </w:tcPr>
          <w:p w14:paraId="1EAE18D5" w14:textId="77777777" w:rsidR="00235374" w:rsidRDefault="0023537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7FB53B6" w14:textId="77777777" w:rsidR="00235374" w:rsidRPr="00765849" w:rsidRDefault="0023537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1FC726AA" w14:textId="05777DFB" w:rsidR="00235374" w:rsidRPr="00765849" w:rsidRDefault="00F879A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335C7D" w:rsidRPr="0053305E" w14:paraId="557AFF12" w14:textId="77777777" w:rsidTr="00B42A8F">
        <w:trPr>
          <w:trHeight w:val="277"/>
        </w:trPr>
        <w:tc>
          <w:tcPr>
            <w:tcW w:w="875" w:type="dxa"/>
          </w:tcPr>
          <w:p w14:paraId="35C574EC" w14:textId="1256E6C1" w:rsidR="00335C7D" w:rsidRDefault="00335C7D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323635D" w14:textId="4F97CDD5" w:rsidR="00335C7D" w:rsidRDefault="00335C7D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Timing belt for grip fingers.</w:t>
            </w:r>
          </w:p>
        </w:tc>
        <w:tc>
          <w:tcPr>
            <w:tcW w:w="2787" w:type="dxa"/>
          </w:tcPr>
          <w:p w14:paraId="2FA7DAA0" w14:textId="3F22355E" w:rsidR="00335C7D" w:rsidRPr="00765849" w:rsidRDefault="00F879A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  <w:r w:rsidR="00443929">
              <w:t xml:space="preserve"> (Visual </w:t>
            </w:r>
            <w:proofErr w:type="spellStart"/>
            <w:r w:rsidR="00443929">
              <w:t>checked</w:t>
            </w:r>
            <w:proofErr w:type="spellEnd"/>
            <w:r w:rsidR="00443929">
              <w:t>)</w:t>
            </w:r>
          </w:p>
        </w:tc>
      </w:tr>
      <w:tr w:rsidR="001A0A2C" w:rsidRPr="0053305E" w14:paraId="57248D64" w14:textId="77777777" w:rsidTr="00B42A8F">
        <w:trPr>
          <w:trHeight w:val="277"/>
        </w:trPr>
        <w:tc>
          <w:tcPr>
            <w:tcW w:w="875" w:type="dxa"/>
          </w:tcPr>
          <w:p w14:paraId="789CE77D" w14:textId="56404A1B" w:rsidR="001A0A2C" w:rsidRDefault="001A0A2C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669AD35" w14:textId="69E2EEE5" w:rsidR="001A0A2C" w:rsidRDefault="001A0A2C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gripper Function for fingers</w:t>
            </w:r>
          </w:p>
        </w:tc>
        <w:tc>
          <w:tcPr>
            <w:tcW w:w="2787" w:type="dxa"/>
          </w:tcPr>
          <w:p w14:paraId="0F269B68" w14:textId="35829CDF" w:rsidR="001A0A2C" w:rsidRPr="00765849" w:rsidRDefault="00F879A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235374" w:rsidRPr="0053305E" w14:paraId="2C52CD04" w14:textId="77777777" w:rsidTr="00B42A8F">
        <w:trPr>
          <w:trHeight w:val="292"/>
        </w:trPr>
        <w:tc>
          <w:tcPr>
            <w:tcW w:w="875" w:type="dxa"/>
          </w:tcPr>
          <w:p w14:paraId="79ECDD5C" w14:textId="3CB615E4" w:rsidR="00235374" w:rsidRPr="0060240E" w:rsidRDefault="00443929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0EF4FEFF" w14:textId="77777777" w:rsidR="00235374" w:rsidRPr="00765849" w:rsidRDefault="0023537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67E737C1" w14:textId="749793DB" w:rsidR="00235374" w:rsidRPr="00765849" w:rsidRDefault="00443929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Sharp edges</w:t>
            </w:r>
          </w:p>
        </w:tc>
      </w:tr>
      <w:tr w:rsidR="00235374" w:rsidRPr="00C20880" w14:paraId="3F33340D" w14:textId="77777777" w:rsidTr="00B42A8F">
        <w:trPr>
          <w:trHeight w:val="292"/>
        </w:trPr>
        <w:tc>
          <w:tcPr>
            <w:tcW w:w="875" w:type="dxa"/>
          </w:tcPr>
          <w:p w14:paraId="7F8FED7D" w14:textId="77777777" w:rsidR="00235374" w:rsidRDefault="0023537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F96C8D9" w14:textId="77777777" w:rsidR="00235374" w:rsidRPr="00C20880" w:rsidRDefault="0023537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66A41129" w14:textId="5B9E36C6" w:rsidR="00235374" w:rsidRPr="00C20880" w:rsidRDefault="00F879A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235374" w:rsidRPr="00C20880" w14:paraId="24F10925" w14:textId="77777777" w:rsidTr="00B42A8F">
        <w:trPr>
          <w:trHeight w:val="292"/>
        </w:trPr>
        <w:tc>
          <w:tcPr>
            <w:tcW w:w="875" w:type="dxa"/>
          </w:tcPr>
          <w:p w14:paraId="2A60AE9D" w14:textId="77777777" w:rsidR="00235374" w:rsidRDefault="0023537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A179958" w14:textId="77777777" w:rsidR="00235374" w:rsidRPr="00C20880" w:rsidRDefault="0023537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5662BCC7" w14:textId="66B00C63" w:rsidR="00235374" w:rsidRPr="00C20880" w:rsidRDefault="00F879A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235374" w:rsidRPr="00C20880" w14:paraId="62C38937" w14:textId="77777777" w:rsidTr="00B42A8F">
        <w:trPr>
          <w:trHeight w:val="292"/>
        </w:trPr>
        <w:tc>
          <w:tcPr>
            <w:tcW w:w="875" w:type="dxa"/>
          </w:tcPr>
          <w:p w14:paraId="4DF884AA" w14:textId="77777777" w:rsidR="00235374" w:rsidRDefault="0023537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52065EC0" w14:textId="77777777" w:rsidR="00235374" w:rsidRPr="00C20880" w:rsidRDefault="0023537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596DC24A" w14:textId="77777777" w:rsidR="00235374" w:rsidRPr="00C20880" w:rsidRDefault="00235374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387678B0" w14:textId="77777777" w:rsidR="000913F7" w:rsidRDefault="000913F7" w:rsidP="008E575E">
      <w:pPr>
        <w:ind w:left="0"/>
        <w:rPr>
          <w:rFonts w:ascii="Times New Roman" w:hAnsi="Times New Roman"/>
        </w:rPr>
      </w:pPr>
    </w:p>
    <w:p w14:paraId="041C868B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64091DED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08D67B13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6050E531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24C49929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3B384DAA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0C4ADACD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7BAA05C2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206467DB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741146B3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15C257E3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030A7686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25CAE966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547499FB" w14:textId="77777777" w:rsidR="00EF26F3" w:rsidRDefault="00EF26F3" w:rsidP="008E575E">
      <w:pPr>
        <w:ind w:left="0"/>
        <w:rPr>
          <w:rFonts w:ascii="Times New Roman" w:hAnsi="Times New Roman"/>
        </w:rPr>
      </w:pPr>
    </w:p>
    <w:p w14:paraId="7D9889F2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78B9AE5C" w14:textId="77777777" w:rsidR="001A0A2C" w:rsidRDefault="001A0A2C" w:rsidP="008E575E">
      <w:pPr>
        <w:ind w:left="0"/>
        <w:rPr>
          <w:rFonts w:ascii="Times New Roman" w:hAnsi="Times New Roman"/>
        </w:rPr>
      </w:pPr>
    </w:p>
    <w:p w14:paraId="06FC28FD" w14:textId="46A97874" w:rsidR="00D95F6D" w:rsidRDefault="00D95F6D" w:rsidP="00D95F6D">
      <w:pPr>
        <w:pStyle w:val="Rubrik1"/>
      </w:pPr>
      <w:bookmarkStart w:id="30" w:name="_Toc200015483"/>
      <w:r w:rsidRPr="0060240E">
        <w:t xml:space="preserve">Station </w:t>
      </w:r>
      <w:r>
        <w:t>302</w:t>
      </w:r>
      <w:bookmarkEnd w:id="30"/>
    </w:p>
    <w:p w14:paraId="12BD2949" w14:textId="09EBCB55" w:rsidR="00D95F6D" w:rsidRDefault="00D95F6D" w:rsidP="00D95F6D">
      <w:proofErr w:type="spellStart"/>
      <w:r>
        <w:t>Presence</w:t>
      </w:r>
      <w:proofErr w:type="spellEnd"/>
      <w:r>
        <w:t xml:space="preserve">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536"/>
        <w:gridCol w:w="2494"/>
      </w:tblGrid>
      <w:tr w:rsidR="00D95F6D" w14:paraId="055948A9" w14:textId="77777777" w:rsidTr="004F16FA">
        <w:tc>
          <w:tcPr>
            <w:tcW w:w="875" w:type="dxa"/>
            <w:shd w:val="clear" w:color="auto" w:fill="EBC053"/>
          </w:tcPr>
          <w:p w14:paraId="7DE591E9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536" w:type="dxa"/>
            <w:shd w:val="clear" w:color="auto" w:fill="EBC053"/>
          </w:tcPr>
          <w:p w14:paraId="6B1B80EB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494" w:type="dxa"/>
            <w:shd w:val="clear" w:color="auto" w:fill="EBC053"/>
          </w:tcPr>
          <w:p w14:paraId="192D9928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D95F6D" w14:paraId="0CDB979A" w14:textId="77777777" w:rsidTr="004F16FA">
        <w:tc>
          <w:tcPr>
            <w:tcW w:w="875" w:type="dxa"/>
          </w:tcPr>
          <w:p w14:paraId="4D45268E" w14:textId="77777777" w:rsidR="00D95F6D" w:rsidRDefault="00D95F6D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70E4E109" w14:textId="30F72A03" w:rsidR="00D95F6D" w:rsidRPr="00F414B1" w:rsidRDefault="00D95F6D" w:rsidP="004F16FA">
            <w:pPr>
              <w:ind w:left="0"/>
              <w:rPr>
                <w:i/>
                <w:iCs/>
                <w:sz w:val="22"/>
                <w:szCs w:val="22"/>
              </w:rPr>
            </w:pPr>
            <w:proofErr w:type="spellStart"/>
            <w:r>
              <w:rPr>
                <w:i/>
                <w:iCs/>
                <w:sz w:val="22"/>
                <w:szCs w:val="22"/>
              </w:rPr>
              <w:t>Inspection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of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r w:rsidR="00EF26F3">
              <w:rPr>
                <w:i/>
                <w:iCs/>
                <w:sz w:val="22"/>
                <w:szCs w:val="22"/>
              </w:rPr>
              <w:t>sensor</w:t>
            </w:r>
            <w:r>
              <w:rPr>
                <w:i/>
                <w:iCs/>
                <w:sz w:val="22"/>
                <w:szCs w:val="22"/>
              </w:rPr>
              <w:t xml:space="preserve"> </w:t>
            </w:r>
            <w:r w:rsidR="008D7098">
              <w:rPr>
                <w:i/>
                <w:iCs/>
                <w:sz w:val="22"/>
                <w:szCs w:val="22"/>
              </w:rPr>
              <w:t>F</w:t>
            </w:r>
            <w:r>
              <w:rPr>
                <w:i/>
                <w:iCs/>
                <w:sz w:val="22"/>
                <w:szCs w:val="22"/>
              </w:rPr>
              <w:t xml:space="preserve">unktion. </w:t>
            </w:r>
          </w:p>
        </w:tc>
        <w:tc>
          <w:tcPr>
            <w:tcW w:w="2494" w:type="dxa"/>
          </w:tcPr>
          <w:p w14:paraId="179A131A" w14:textId="090A02D1" w:rsidR="00D95F6D" w:rsidRDefault="00F879A3" w:rsidP="004F16FA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EF26F3" w14:paraId="48A650FA" w14:textId="77777777" w:rsidTr="004F16FA">
        <w:tc>
          <w:tcPr>
            <w:tcW w:w="875" w:type="dxa"/>
          </w:tcPr>
          <w:p w14:paraId="27DF9F11" w14:textId="77777777" w:rsidR="00EF26F3" w:rsidRDefault="00EF26F3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536" w:type="dxa"/>
          </w:tcPr>
          <w:p w14:paraId="48E61E13" w14:textId="77777777" w:rsidR="00EF26F3" w:rsidRDefault="00EF26F3" w:rsidP="004F16FA">
            <w:pPr>
              <w:ind w:left="0"/>
              <w:rPr>
                <w:i/>
                <w:iCs/>
                <w:sz w:val="22"/>
                <w:szCs w:val="22"/>
              </w:rPr>
            </w:pPr>
          </w:p>
        </w:tc>
        <w:tc>
          <w:tcPr>
            <w:tcW w:w="2494" w:type="dxa"/>
          </w:tcPr>
          <w:p w14:paraId="3F1CA302" w14:textId="77777777" w:rsidR="00EF26F3" w:rsidRDefault="00EF26F3" w:rsidP="004F16F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3F492457" w14:textId="77777777" w:rsidR="000913F7" w:rsidRDefault="000913F7" w:rsidP="008E575E">
      <w:pPr>
        <w:ind w:left="0"/>
        <w:rPr>
          <w:rFonts w:ascii="Times New Roman" w:hAnsi="Times New Roman"/>
        </w:rPr>
      </w:pPr>
    </w:p>
    <w:p w14:paraId="711146EC" w14:textId="77777777" w:rsidR="000913F7" w:rsidRDefault="000913F7" w:rsidP="008E575E">
      <w:pPr>
        <w:ind w:left="0"/>
        <w:rPr>
          <w:rFonts w:ascii="Times New Roman" w:hAnsi="Times New Roman"/>
        </w:rPr>
      </w:pPr>
    </w:p>
    <w:p w14:paraId="150CC8BF" w14:textId="77777777" w:rsidR="000913F7" w:rsidRDefault="000913F7" w:rsidP="008E575E">
      <w:pPr>
        <w:ind w:left="0"/>
        <w:rPr>
          <w:rFonts w:ascii="Times New Roman" w:hAnsi="Times New Roman"/>
        </w:rPr>
      </w:pPr>
    </w:p>
    <w:p w14:paraId="7EB9F485" w14:textId="77777777" w:rsidR="00EF26F3" w:rsidRDefault="00EF26F3" w:rsidP="008E575E">
      <w:pPr>
        <w:ind w:left="0"/>
        <w:rPr>
          <w:rFonts w:ascii="Times New Roman" w:hAnsi="Times New Roman"/>
        </w:rPr>
      </w:pPr>
    </w:p>
    <w:p w14:paraId="6467634E" w14:textId="77777777" w:rsidR="00EF26F3" w:rsidRDefault="00EF26F3" w:rsidP="008E575E">
      <w:pPr>
        <w:ind w:left="0"/>
        <w:rPr>
          <w:rFonts w:ascii="Times New Roman" w:hAnsi="Times New Roman"/>
        </w:rPr>
      </w:pPr>
    </w:p>
    <w:p w14:paraId="151C3A99" w14:textId="77777777" w:rsidR="00D95F6D" w:rsidRDefault="00D95F6D" w:rsidP="008E575E">
      <w:pPr>
        <w:ind w:left="0"/>
        <w:rPr>
          <w:rFonts w:ascii="Times New Roman" w:hAnsi="Times New Roman"/>
        </w:rPr>
      </w:pPr>
    </w:p>
    <w:p w14:paraId="77162A2D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194A2772" w14:textId="15845F33" w:rsidR="00D95F6D" w:rsidRPr="0060240E" w:rsidRDefault="00D95F6D" w:rsidP="00D95F6D">
      <w:pPr>
        <w:pStyle w:val="Rubrik1"/>
      </w:pPr>
      <w:bookmarkStart w:id="31" w:name="_Toc200015484"/>
      <w:r w:rsidRPr="0060240E">
        <w:t xml:space="preserve">Station </w:t>
      </w:r>
      <w:r w:rsidR="00837157">
        <w:t>3</w:t>
      </w:r>
      <w:r>
        <w:t>03</w:t>
      </w:r>
      <w:bookmarkEnd w:id="31"/>
    </w:p>
    <w:p w14:paraId="4CD80A38" w14:textId="77777777" w:rsidR="00D95F6D" w:rsidRPr="000078A2" w:rsidRDefault="00D95F6D" w:rsidP="00D95F6D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D95F6D" w14:paraId="457DDBCD" w14:textId="77777777" w:rsidTr="004F16FA">
        <w:tc>
          <w:tcPr>
            <w:tcW w:w="875" w:type="dxa"/>
            <w:shd w:val="clear" w:color="auto" w:fill="EBC053"/>
          </w:tcPr>
          <w:p w14:paraId="170CDCF7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6385A24E" w14:textId="1903B052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18B07B7B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D95F6D" w14:paraId="3A0B0692" w14:textId="77777777" w:rsidTr="004F16FA">
        <w:tc>
          <w:tcPr>
            <w:tcW w:w="875" w:type="dxa"/>
          </w:tcPr>
          <w:p w14:paraId="08661135" w14:textId="77777777" w:rsidR="00D95F6D" w:rsidRDefault="00D95F6D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4EAEC78A" w14:textId="77777777" w:rsidR="00D95F6D" w:rsidRDefault="00D95F6D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2229D632" w14:textId="7BD3F01B" w:rsidR="00D95F6D" w:rsidRDefault="00F879A3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5407D0AD" w14:textId="77777777" w:rsidR="00D95F6D" w:rsidRDefault="00D95F6D" w:rsidP="00D95F6D">
      <w:pPr>
        <w:rPr>
          <w:rFonts w:ascii="Times New Roman" w:hAnsi="Times New Roman"/>
        </w:rPr>
      </w:pPr>
    </w:p>
    <w:p w14:paraId="3ED94091" w14:textId="77777777" w:rsidR="00315261" w:rsidRDefault="00315261" w:rsidP="008E575E">
      <w:pPr>
        <w:ind w:left="0"/>
        <w:rPr>
          <w:rFonts w:ascii="Times New Roman" w:hAnsi="Times New Roman"/>
        </w:rPr>
      </w:pPr>
    </w:p>
    <w:p w14:paraId="3C27D05D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58291AA2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22767E29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6A18492A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24D07781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1BCF352D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4A8719C7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2413EF26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336BA61D" w14:textId="77777777" w:rsidR="009E3F54" w:rsidRDefault="009E3F54" w:rsidP="008E575E">
      <w:pPr>
        <w:ind w:left="0"/>
        <w:rPr>
          <w:rFonts w:ascii="Times New Roman" w:hAnsi="Times New Roman"/>
        </w:rPr>
      </w:pPr>
    </w:p>
    <w:p w14:paraId="093B6948" w14:textId="23E1658C" w:rsidR="00D95F6D" w:rsidRPr="0060240E" w:rsidRDefault="00D95F6D" w:rsidP="00D95F6D">
      <w:pPr>
        <w:pStyle w:val="Rubrik1"/>
      </w:pPr>
      <w:bookmarkStart w:id="32" w:name="_Toc200015485"/>
      <w:r w:rsidRPr="0060240E">
        <w:lastRenderedPageBreak/>
        <w:t xml:space="preserve">Station </w:t>
      </w:r>
      <w:r w:rsidR="00837157">
        <w:t>304</w:t>
      </w:r>
      <w:bookmarkEnd w:id="32"/>
    </w:p>
    <w:p w14:paraId="1614DEF5" w14:textId="6A934A89" w:rsidR="008F2D53" w:rsidRDefault="00D95F6D" w:rsidP="008F2D53">
      <w:pPr>
        <w:rPr>
          <w:lang w:val="en-US"/>
        </w:rPr>
      </w:pPr>
      <w:r>
        <w:rPr>
          <w:lang w:val="en-US"/>
        </w:rPr>
        <w:t xml:space="preserve">Welding </w:t>
      </w:r>
      <w:r w:rsidR="00BC26F4">
        <w:rPr>
          <w:lang w:val="en-US"/>
        </w:rPr>
        <w:t>F</w:t>
      </w:r>
      <w:r>
        <w:rPr>
          <w:lang w:val="en-US"/>
        </w:rPr>
        <w:t>irst Membran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8F2D53" w:rsidRPr="0060240E" w14:paraId="562368F2" w14:textId="77777777" w:rsidTr="001115E4">
        <w:trPr>
          <w:trHeight w:val="292"/>
        </w:trPr>
        <w:tc>
          <w:tcPr>
            <w:tcW w:w="875" w:type="dxa"/>
            <w:shd w:val="clear" w:color="auto" w:fill="EBC053"/>
          </w:tcPr>
          <w:p w14:paraId="432C71C7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1B15BFBA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2C6913A5" w14:textId="77777777" w:rsidR="008F2D53" w:rsidRPr="00041888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8F2D53" w:rsidRPr="001D3BF1" w14:paraId="0D29CA29" w14:textId="77777777" w:rsidTr="001115E4">
        <w:trPr>
          <w:trHeight w:val="277"/>
        </w:trPr>
        <w:tc>
          <w:tcPr>
            <w:tcW w:w="875" w:type="dxa"/>
          </w:tcPr>
          <w:p w14:paraId="277DFB1C" w14:textId="67BD76E7" w:rsidR="008F2D53" w:rsidRDefault="009A40AD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271729EE" w14:textId="77777777" w:rsidR="008F2D53" w:rsidRPr="00D22A83" w:rsidRDefault="008F2D53" w:rsidP="001115E4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D22A83">
              <w:rPr>
                <w:i/>
                <w:iCs/>
                <w:sz w:val="22"/>
                <w:szCs w:val="22"/>
                <w:lang w:val="en-GB"/>
              </w:rPr>
              <w:t xml:space="preserve">Inspection </w:t>
            </w:r>
            <w:proofErr w:type="gramStart"/>
            <w:r w:rsidRPr="00D22A83">
              <w:rPr>
                <w:i/>
                <w:iCs/>
                <w:sz w:val="22"/>
                <w:szCs w:val="22"/>
                <w:lang w:val="en-GB"/>
              </w:rPr>
              <w:t>of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”Herrmann</w:t>
            </w:r>
            <w:proofErr w:type="gramEnd"/>
            <w:r w:rsidRPr="00D22A83">
              <w:rPr>
                <w:i/>
                <w:iCs/>
                <w:sz w:val="22"/>
                <w:szCs w:val="22"/>
                <w:lang w:val="en-GB"/>
              </w:rPr>
              <w:t xml:space="preserve">” </w:t>
            </w:r>
            <w:r>
              <w:rPr>
                <w:i/>
                <w:iCs/>
                <w:sz w:val="22"/>
                <w:szCs w:val="22"/>
                <w:lang w:val="en-GB"/>
              </w:rPr>
              <w:t>welding function.</w:t>
            </w:r>
          </w:p>
        </w:tc>
        <w:tc>
          <w:tcPr>
            <w:tcW w:w="2787" w:type="dxa"/>
          </w:tcPr>
          <w:p w14:paraId="5971F831" w14:textId="01E01A91" w:rsidR="009A40AD" w:rsidRDefault="009A40AD" w:rsidP="009A40AD">
            <w:pPr>
              <w:ind w:left="0"/>
              <w:rPr>
                <w:rFonts w:ascii="Times New Roman" w:hAnsi="Times New Roman"/>
                <w:lang w:val="en-US"/>
              </w:rPr>
            </w:pPr>
            <w:r w:rsidRPr="009A40AD">
              <w:rPr>
                <w:rFonts w:ascii="Times New Roman" w:hAnsi="Times New Roman"/>
                <w:lang w:val="en-US"/>
              </w:rPr>
              <w:t xml:space="preserve">The filters </w:t>
            </w:r>
            <w:r w:rsidR="001A677B">
              <w:rPr>
                <w:rFonts w:ascii="Times New Roman" w:hAnsi="Times New Roman"/>
                <w:lang w:val="en-US"/>
              </w:rPr>
              <w:t>come off easily (</w:t>
            </w:r>
            <w:r>
              <w:rPr>
                <w:rFonts w:ascii="Times New Roman" w:hAnsi="Times New Roman"/>
                <w:lang w:val="en-US"/>
              </w:rPr>
              <w:t>my opinion</w:t>
            </w:r>
            <w:r w:rsidR="001A677B">
              <w:rPr>
                <w:rFonts w:ascii="Times New Roman" w:hAnsi="Times New Roman"/>
                <w:lang w:val="en-US"/>
              </w:rPr>
              <w:t>)</w:t>
            </w:r>
            <w:r>
              <w:rPr>
                <w:rFonts w:ascii="Times New Roman" w:hAnsi="Times New Roman"/>
                <w:lang w:val="en-US"/>
              </w:rPr>
              <w:t>. The</w:t>
            </w:r>
          </w:p>
          <w:p w14:paraId="044B44A0" w14:textId="77777777" w:rsidR="009A40AD" w:rsidRPr="009A40AD" w:rsidRDefault="009A40AD" w:rsidP="009A40AD">
            <w:pPr>
              <w:ind w:left="0"/>
              <w:rPr>
                <w:rFonts w:ascii="Times New Roman" w:hAnsi="Times New Roman"/>
                <w:lang w:val="en-US"/>
              </w:rPr>
            </w:pPr>
            <w:r>
              <w:rPr>
                <w:rFonts w:ascii="Times New Roman" w:hAnsi="Times New Roman"/>
                <w:lang w:val="en-US"/>
              </w:rPr>
              <w:t>Abbott technician is informed.</w:t>
            </w:r>
          </w:p>
          <w:p w14:paraId="3EB05140" w14:textId="21F54558" w:rsidR="008F2D53" w:rsidRPr="00D22A83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  <w:tr w:rsidR="008F2D53" w:rsidRPr="001D3BF1" w14:paraId="4B1E1852" w14:textId="77777777" w:rsidTr="001115E4">
        <w:trPr>
          <w:trHeight w:val="570"/>
        </w:trPr>
        <w:tc>
          <w:tcPr>
            <w:tcW w:w="875" w:type="dxa"/>
          </w:tcPr>
          <w:p w14:paraId="173D4C6E" w14:textId="32CC3BF2" w:rsidR="008F2D53" w:rsidRPr="0060240E" w:rsidRDefault="009A40AD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25A9E105" w14:textId="77777777" w:rsidR="008F2D53" w:rsidRPr="00D22A83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>
              <w:rPr>
                <w:i/>
                <w:iCs/>
                <w:lang w:val="en-GB"/>
              </w:rPr>
              <w:t>machine parts</w:t>
            </w:r>
            <w:r w:rsidRPr="00200364">
              <w:rPr>
                <w:i/>
                <w:iCs/>
                <w:lang w:val="en-GB"/>
              </w:rPr>
              <w:t xml:space="preserve"> with product c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012A341E" w14:textId="7E87B7CE" w:rsidR="008F2D53" w:rsidRPr="00D22A83" w:rsidRDefault="009A40AD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Much filter dust, needs to be cleaned.</w:t>
            </w:r>
          </w:p>
        </w:tc>
      </w:tr>
      <w:tr w:rsidR="008F2D53" w:rsidRPr="0053305E" w14:paraId="1F505BF1" w14:textId="77777777" w:rsidTr="001115E4">
        <w:trPr>
          <w:trHeight w:val="292"/>
        </w:trPr>
        <w:tc>
          <w:tcPr>
            <w:tcW w:w="875" w:type="dxa"/>
          </w:tcPr>
          <w:p w14:paraId="5C97EF2F" w14:textId="77777777" w:rsidR="008F2D53" w:rsidRPr="00B33D7D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BBFCADF" w14:textId="70095F21" w:rsidR="008F2D53" w:rsidRPr="00D22A83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</w:t>
            </w:r>
            <w:r w:rsidR="008D7098">
              <w:rPr>
                <w:i/>
                <w:iCs/>
                <w:lang w:val="en-GB"/>
              </w:rPr>
              <w:t>l</w:t>
            </w:r>
            <w:r w:rsidRPr="00765849">
              <w:rPr>
                <w:i/>
                <w:iCs/>
                <w:lang w:val="en-GB"/>
              </w:rPr>
              <w:t xml:space="preserve">eaking from </w:t>
            </w:r>
            <w:r w:rsidR="008D7098"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17D69CF7" w14:textId="47971AA6" w:rsidR="008F2D53" w:rsidRPr="00D22A83" w:rsidRDefault="00DE73DA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8F2D53" w:rsidRPr="0053305E" w14:paraId="7F0E052C" w14:textId="77777777" w:rsidTr="001115E4">
        <w:trPr>
          <w:trHeight w:val="292"/>
        </w:trPr>
        <w:tc>
          <w:tcPr>
            <w:tcW w:w="875" w:type="dxa"/>
          </w:tcPr>
          <w:p w14:paraId="68E3E678" w14:textId="77777777" w:rsidR="008F2D53" w:rsidRPr="0060240E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A0D7319" w14:textId="7F93D8AF" w:rsidR="008F2D53" w:rsidRPr="00D22A83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</w:t>
            </w:r>
            <w:r w:rsidR="008D7098">
              <w:rPr>
                <w:i/>
                <w:iCs/>
                <w:lang w:val="en-GB"/>
              </w:rPr>
              <w:t>w</w:t>
            </w:r>
            <w:r w:rsidRPr="00765849">
              <w:rPr>
                <w:i/>
                <w:iCs/>
                <w:lang w:val="en-GB"/>
              </w:rPr>
              <w:t xml:space="preserve">ear on </w:t>
            </w:r>
            <w:r w:rsidR="008D7098">
              <w:rPr>
                <w:i/>
                <w:iCs/>
                <w:lang w:val="en-GB"/>
              </w:rPr>
              <w:t>G</w:t>
            </w:r>
            <w:r>
              <w:rPr>
                <w:i/>
                <w:iCs/>
                <w:lang w:val="en-GB"/>
              </w:rPr>
              <w:t xml:space="preserve">rip </w:t>
            </w:r>
            <w:r w:rsidR="008D7098">
              <w:rPr>
                <w:i/>
                <w:iCs/>
                <w:lang w:val="en-GB"/>
              </w:rPr>
              <w:t>F</w:t>
            </w:r>
            <w:r>
              <w:rPr>
                <w:i/>
                <w:iCs/>
                <w:lang w:val="en-GB"/>
              </w:rPr>
              <w:t>ingers.</w:t>
            </w:r>
          </w:p>
        </w:tc>
        <w:tc>
          <w:tcPr>
            <w:tcW w:w="2787" w:type="dxa"/>
          </w:tcPr>
          <w:p w14:paraId="41052FF8" w14:textId="7B43127E" w:rsidR="008F2D53" w:rsidRPr="00D22A83" w:rsidRDefault="00DE73DA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8D7098" w:rsidRPr="0053048A" w14:paraId="5E691B79" w14:textId="77777777" w:rsidTr="001115E4">
        <w:trPr>
          <w:trHeight w:val="292"/>
        </w:trPr>
        <w:tc>
          <w:tcPr>
            <w:tcW w:w="875" w:type="dxa"/>
          </w:tcPr>
          <w:p w14:paraId="4739C660" w14:textId="32EE0924" w:rsidR="008D7098" w:rsidRDefault="008D7098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E7C228D" w14:textId="7AC14B88" w:rsidR="008D7098" w:rsidRPr="00765849" w:rsidRDefault="008D7098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Dispensing Unit.</w:t>
            </w:r>
          </w:p>
        </w:tc>
        <w:tc>
          <w:tcPr>
            <w:tcW w:w="2787" w:type="dxa"/>
          </w:tcPr>
          <w:p w14:paraId="4B462E40" w14:textId="6ADFF2EE" w:rsidR="008D7098" w:rsidRPr="00D22A83" w:rsidRDefault="00DE73DA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8D7098" w:rsidRPr="0053048A" w14:paraId="2FD11CE5" w14:textId="77777777" w:rsidTr="001115E4">
        <w:trPr>
          <w:trHeight w:val="292"/>
        </w:trPr>
        <w:tc>
          <w:tcPr>
            <w:tcW w:w="875" w:type="dxa"/>
          </w:tcPr>
          <w:p w14:paraId="23B457CE" w14:textId="123BDF34" w:rsidR="008D7098" w:rsidRDefault="008D7098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8993148" w14:textId="3005FD3C" w:rsidR="008D7098" w:rsidRPr="00765849" w:rsidRDefault="008D7098" w:rsidP="001115E4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Guide unit.</w:t>
            </w:r>
          </w:p>
        </w:tc>
        <w:tc>
          <w:tcPr>
            <w:tcW w:w="2787" w:type="dxa"/>
          </w:tcPr>
          <w:p w14:paraId="080480E2" w14:textId="6CD1D6C7" w:rsidR="008D7098" w:rsidRPr="00D22A83" w:rsidRDefault="00DE73DA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8F2D53" w:rsidRPr="00D22A83" w14:paraId="0ECE3843" w14:textId="77777777" w:rsidTr="001115E4">
        <w:trPr>
          <w:trHeight w:val="292"/>
        </w:trPr>
        <w:tc>
          <w:tcPr>
            <w:tcW w:w="875" w:type="dxa"/>
          </w:tcPr>
          <w:p w14:paraId="57E95F25" w14:textId="77777777" w:rsidR="008F2D53" w:rsidRDefault="008F2D53" w:rsidP="001115E4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EF3F984" w14:textId="2C8A0B1E" w:rsidR="008F2D53" w:rsidRPr="00D22A83" w:rsidRDefault="008F2D53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 w:rsidR="008D7098"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60B80615" w14:textId="20E50FAB" w:rsidR="008F2D53" w:rsidRPr="00D22A83" w:rsidRDefault="00DE73DA" w:rsidP="001115E4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DE73DA" w:rsidRPr="00D22A83" w14:paraId="4C90DABC" w14:textId="77777777" w:rsidTr="001115E4">
        <w:trPr>
          <w:trHeight w:val="292"/>
        </w:trPr>
        <w:tc>
          <w:tcPr>
            <w:tcW w:w="875" w:type="dxa"/>
          </w:tcPr>
          <w:p w14:paraId="22C92568" w14:textId="416C57B2" w:rsidR="00DE73DA" w:rsidRDefault="00DE73DA" w:rsidP="00DE73D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9ACCECA" w14:textId="746D3030" w:rsidR="00DE73DA" w:rsidRPr="00C20880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Clean air filter.</w:t>
            </w:r>
          </w:p>
        </w:tc>
        <w:tc>
          <w:tcPr>
            <w:tcW w:w="2787" w:type="dxa"/>
          </w:tcPr>
          <w:p w14:paraId="1585E437" w14:textId="1BDE8A31" w:rsidR="00DE73DA" w:rsidRPr="00D22A83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DE73DA" w:rsidRPr="00D22A83" w14:paraId="1DE99F23" w14:textId="77777777" w:rsidTr="001115E4">
        <w:trPr>
          <w:trHeight w:val="292"/>
        </w:trPr>
        <w:tc>
          <w:tcPr>
            <w:tcW w:w="875" w:type="dxa"/>
          </w:tcPr>
          <w:p w14:paraId="72698592" w14:textId="4E9814DD" w:rsidR="00DE73DA" w:rsidRDefault="00DE73DA" w:rsidP="00DE73D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5363803" w14:textId="0E41D29B" w:rsidR="00DE73DA" w:rsidRPr="00C20880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I/O Nizer.</w:t>
            </w:r>
          </w:p>
        </w:tc>
        <w:tc>
          <w:tcPr>
            <w:tcW w:w="2787" w:type="dxa"/>
          </w:tcPr>
          <w:p w14:paraId="1C0F9C3D" w14:textId="17F4CAAD" w:rsidR="00DE73DA" w:rsidRPr="00D22A83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DE73DA" w:rsidRPr="00D22A83" w14:paraId="6E1D124A" w14:textId="77777777" w:rsidTr="001115E4">
        <w:trPr>
          <w:trHeight w:val="292"/>
        </w:trPr>
        <w:tc>
          <w:tcPr>
            <w:tcW w:w="875" w:type="dxa"/>
          </w:tcPr>
          <w:p w14:paraId="2ADD7D7E" w14:textId="46908F80" w:rsidR="00DE73DA" w:rsidRDefault="00DE73DA" w:rsidP="00DE73D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rPr>
                <w:lang w:val="en-GB"/>
              </w:rPr>
              <w:t>OK</w:t>
            </w:r>
          </w:p>
        </w:tc>
        <w:tc>
          <w:tcPr>
            <w:tcW w:w="4299" w:type="dxa"/>
          </w:tcPr>
          <w:p w14:paraId="0E241362" w14:textId="32DDEADB" w:rsidR="00DE73DA" w:rsidRPr="00C20880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nsor for filter membrane</w:t>
            </w:r>
          </w:p>
        </w:tc>
        <w:tc>
          <w:tcPr>
            <w:tcW w:w="2787" w:type="dxa"/>
          </w:tcPr>
          <w:p w14:paraId="19084A74" w14:textId="0687A6BC" w:rsidR="00DE73DA" w:rsidRPr="00D22A83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DE73DA" w:rsidRPr="00D22A83" w14:paraId="106BDACE" w14:textId="77777777" w:rsidTr="001115E4">
        <w:trPr>
          <w:trHeight w:val="292"/>
        </w:trPr>
        <w:tc>
          <w:tcPr>
            <w:tcW w:w="875" w:type="dxa"/>
          </w:tcPr>
          <w:p w14:paraId="185113A5" w14:textId="77777777" w:rsidR="00DE73DA" w:rsidRDefault="00DE73DA" w:rsidP="00DE73D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96B6858" w14:textId="54F759DB" w:rsidR="00DE73DA" w:rsidRPr="00D22A83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288EFC25" w14:textId="54C6F748" w:rsidR="00DE73DA" w:rsidRPr="00D22A83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DE73DA" w:rsidRPr="00D22A83" w14:paraId="4FF30E3B" w14:textId="77777777" w:rsidTr="001115E4">
        <w:trPr>
          <w:trHeight w:val="292"/>
        </w:trPr>
        <w:tc>
          <w:tcPr>
            <w:tcW w:w="875" w:type="dxa"/>
          </w:tcPr>
          <w:p w14:paraId="5AA904F1" w14:textId="77777777" w:rsidR="00DE73DA" w:rsidRDefault="00DE73DA" w:rsidP="00DE73D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212F858B" w14:textId="77777777" w:rsidR="00DE73DA" w:rsidRPr="00C20880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3722DFDE" w14:textId="77777777" w:rsidR="00DE73DA" w:rsidRPr="00D22A83" w:rsidRDefault="00DE73DA" w:rsidP="00DE73D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5E0C7210" w14:textId="77777777" w:rsidR="008F2D53" w:rsidRDefault="008F2D53" w:rsidP="008E575E">
      <w:pPr>
        <w:ind w:left="0"/>
        <w:rPr>
          <w:rFonts w:ascii="Times New Roman" w:hAnsi="Times New Roman"/>
        </w:rPr>
      </w:pPr>
    </w:p>
    <w:p w14:paraId="0FB7F37F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71B6614F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509C85CA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796ED1E9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0702046E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3C755D21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5A063A22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1E22E8E2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0BAD54A8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68671FC3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295C63AC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3F16CC57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58EA80DF" w14:textId="77777777" w:rsidR="00A907D7" w:rsidRDefault="00A907D7" w:rsidP="008E575E">
      <w:pPr>
        <w:ind w:left="0"/>
        <w:rPr>
          <w:rFonts w:ascii="Times New Roman" w:hAnsi="Times New Roman"/>
        </w:rPr>
      </w:pPr>
    </w:p>
    <w:p w14:paraId="34BF794D" w14:textId="77777777" w:rsidR="00A907D7" w:rsidRDefault="00A907D7" w:rsidP="008E575E">
      <w:pPr>
        <w:ind w:left="0"/>
        <w:rPr>
          <w:rFonts w:ascii="Times New Roman" w:hAnsi="Times New Roman"/>
        </w:rPr>
      </w:pPr>
    </w:p>
    <w:p w14:paraId="08808148" w14:textId="77777777" w:rsidR="00A907D7" w:rsidRDefault="00A907D7" w:rsidP="008E575E">
      <w:pPr>
        <w:ind w:left="0"/>
        <w:rPr>
          <w:rFonts w:ascii="Times New Roman" w:hAnsi="Times New Roman"/>
        </w:rPr>
      </w:pPr>
    </w:p>
    <w:p w14:paraId="3DDEB30D" w14:textId="67A497F8" w:rsidR="00A907D7" w:rsidRPr="009A40AD" w:rsidRDefault="009A40AD" w:rsidP="001A677B">
      <w:pPr>
        <w:ind w:left="0"/>
        <w:rPr>
          <w:rFonts w:ascii="Times New Roman" w:hAnsi="Times New Roman"/>
          <w:lang w:val="en-US"/>
        </w:rPr>
      </w:pPr>
      <w:r>
        <w:rPr>
          <w:rFonts w:ascii="Times New Roman" w:hAnsi="Times New Roman"/>
        </w:rPr>
        <w:tab/>
      </w:r>
    </w:p>
    <w:p w14:paraId="3BFC9492" w14:textId="77777777" w:rsidR="00A907D7" w:rsidRPr="009A40AD" w:rsidRDefault="00A907D7" w:rsidP="008E575E">
      <w:pPr>
        <w:ind w:left="0"/>
        <w:rPr>
          <w:rFonts w:ascii="Times New Roman" w:hAnsi="Times New Roman"/>
          <w:lang w:val="en-US"/>
        </w:rPr>
      </w:pPr>
    </w:p>
    <w:p w14:paraId="5D014524" w14:textId="77777777" w:rsidR="00133B9E" w:rsidRPr="009A40AD" w:rsidRDefault="00133B9E" w:rsidP="008E575E">
      <w:pPr>
        <w:ind w:left="0"/>
        <w:rPr>
          <w:rFonts w:ascii="Times New Roman" w:hAnsi="Times New Roman"/>
          <w:lang w:val="en-US"/>
        </w:rPr>
      </w:pPr>
    </w:p>
    <w:p w14:paraId="2B65AF6D" w14:textId="2455AB19" w:rsidR="00D95F6D" w:rsidRPr="0060240E" w:rsidRDefault="00D95F6D" w:rsidP="00D95F6D">
      <w:pPr>
        <w:pStyle w:val="Rubrik1"/>
      </w:pPr>
      <w:bookmarkStart w:id="33" w:name="_Toc200015486"/>
      <w:r w:rsidRPr="0060240E">
        <w:t xml:space="preserve">Station </w:t>
      </w:r>
      <w:r>
        <w:t>305</w:t>
      </w:r>
      <w:bookmarkEnd w:id="33"/>
    </w:p>
    <w:p w14:paraId="7707A31D" w14:textId="77777777" w:rsidR="00D95F6D" w:rsidRPr="000078A2" w:rsidRDefault="00D95F6D" w:rsidP="00D95F6D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D95F6D" w14:paraId="204853C5" w14:textId="77777777" w:rsidTr="004F16FA">
        <w:tc>
          <w:tcPr>
            <w:tcW w:w="875" w:type="dxa"/>
            <w:shd w:val="clear" w:color="auto" w:fill="EBC053"/>
          </w:tcPr>
          <w:p w14:paraId="7B098A6A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38100084" w14:textId="77316D9A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58F0931B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D95F6D" w14:paraId="7FA19846" w14:textId="77777777" w:rsidTr="004F16FA">
        <w:tc>
          <w:tcPr>
            <w:tcW w:w="875" w:type="dxa"/>
          </w:tcPr>
          <w:p w14:paraId="11C261B2" w14:textId="77777777" w:rsidR="00D95F6D" w:rsidRDefault="00D95F6D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692A94D2" w14:textId="77777777" w:rsidR="00D95F6D" w:rsidRDefault="00D95F6D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219C2E1B" w14:textId="294C7AB4" w:rsidR="00D95F6D" w:rsidRDefault="00DE73DA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5CEA0243" w14:textId="77777777" w:rsidR="00837157" w:rsidRDefault="00837157" w:rsidP="008E575E">
      <w:pPr>
        <w:ind w:left="0"/>
        <w:rPr>
          <w:rFonts w:ascii="Times New Roman" w:hAnsi="Times New Roman"/>
        </w:rPr>
      </w:pPr>
    </w:p>
    <w:p w14:paraId="6A935309" w14:textId="77777777" w:rsidR="008D7098" w:rsidRDefault="008D7098" w:rsidP="008E575E">
      <w:pPr>
        <w:ind w:left="0"/>
        <w:rPr>
          <w:rFonts w:ascii="Times New Roman" w:hAnsi="Times New Roman"/>
        </w:rPr>
      </w:pPr>
    </w:p>
    <w:p w14:paraId="0973D1EF" w14:textId="77777777" w:rsidR="00837157" w:rsidRDefault="00837157" w:rsidP="008E575E">
      <w:pPr>
        <w:ind w:left="0"/>
        <w:rPr>
          <w:rFonts w:ascii="Times New Roman" w:hAnsi="Times New Roman"/>
        </w:rPr>
      </w:pPr>
    </w:p>
    <w:p w14:paraId="4069E8B4" w14:textId="77777777" w:rsidR="00A907D7" w:rsidRDefault="00A907D7" w:rsidP="008E575E">
      <w:pPr>
        <w:ind w:left="0"/>
        <w:rPr>
          <w:rFonts w:ascii="Times New Roman" w:hAnsi="Times New Roman"/>
        </w:rPr>
      </w:pPr>
    </w:p>
    <w:p w14:paraId="0ED3049A" w14:textId="77777777" w:rsidR="00D95F6D" w:rsidRDefault="00D95F6D" w:rsidP="008E575E">
      <w:pPr>
        <w:ind w:left="0"/>
        <w:rPr>
          <w:rFonts w:ascii="Times New Roman" w:hAnsi="Times New Roman"/>
        </w:rPr>
      </w:pPr>
    </w:p>
    <w:p w14:paraId="0F85A1BB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111D6574" w14:textId="1CF7AB40" w:rsidR="00D95F6D" w:rsidRPr="0060240E" w:rsidRDefault="00D95F6D" w:rsidP="00D95F6D">
      <w:pPr>
        <w:pStyle w:val="Rubrik1"/>
      </w:pPr>
      <w:bookmarkStart w:id="34" w:name="_Toc200015487"/>
      <w:r w:rsidRPr="0060240E">
        <w:t xml:space="preserve">Station </w:t>
      </w:r>
      <w:r>
        <w:t>306</w:t>
      </w:r>
      <w:bookmarkEnd w:id="34"/>
    </w:p>
    <w:p w14:paraId="2FC9D06F" w14:textId="77777777" w:rsidR="00D95F6D" w:rsidRPr="000078A2" w:rsidRDefault="00D95F6D" w:rsidP="00D95F6D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D95F6D" w14:paraId="2A073D08" w14:textId="77777777" w:rsidTr="004F16FA">
        <w:tc>
          <w:tcPr>
            <w:tcW w:w="875" w:type="dxa"/>
            <w:shd w:val="clear" w:color="auto" w:fill="EBC053"/>
          </w:tcPr>
          <w:p w14:paraId="6C4DFC20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06CE549C" w14:textId="7DC26178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34909740" w14:textId="77777777" w:rsidR="00D95F6D" w:rsidRPr="00041888" w:rsidRDefault="00D95F6D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D95F6D" w14:paraId="61FD954E" w14:textId="77777777" w:rsidTr="004F16FA">
        <w:tc>
          <w:tcPr>
            <w:tcW w:w="875" w:type="dxa"/>
          </w:tcPr>
          <w:p w14:paraId="72BD1A05" w14:textId="77777777" w:rsidR="00D95F6D" w:rsidRDefault="00D95F6D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5B9C21E8" w14:textId="77777777" w:rsidR="00D95F6D" w:rsidRDefault="00D95F6D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0FCDB74C" w14:textId="0E93E99A" w:rsidR="00D95F6D" w:rsidRDefault="00DE73DA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5855C21A" w14:textId="77777777" w:rsidR="00D95F6D" w:rsidRDefault="00D95F6D" w:rsidP="008D7098">
      <w:pPr>
        <w:ind w:left="0"/>
        <w:rPr>
          <w:rFonts w:ascii="Times New Roman" w:hAnsi="Times New Roman"/>
        </w:rPr>
      </w:pPr>
    </w:p>
    <w:p w14:paraId="49996479" w14:textId="77777777" w:rsidR="008D7098" w:rsidRDefault="008D7098" w:rsidP="008D7098">
      <w:pPr>
        <w:ind w:left="0"/>
        <w:rPr>
          <w:rFonts w:ascii="Times New Roman" w:hAnsi="Times New Roman"/>
        </w:rPr>
      </w:pPr>
    </w:p>
    <w:p w14:paraId="5DF4D21D" w14:textId="77777777" w:rsidR="008D7098" w:rsidRDefault="008D7098" w:rsidP="008D7098">
      <w:pPr>
        <w:ind w:left="0"/>
        <w:rPr>
          <w:rFonts w:ascii="Times New Roman" w:hAnsi="Times New Roman"/>
        </w:rPr>
      </w:pPr>
    </w:p>
    <w:p w14:paraId="48478D89" w14:textId="77777777" w:rsidR="009C3B72" w:rsidRDefault="009C3B72" w:rsidP="009C3B72">
      <w:pPr>
        <w:ind w:left="0"/>
        <w:rPr>
          <w:rFonts w:ascii="Times New Roman" w:hAnsi="Times New Roman"/>
        </w:rPr>
      </w:pPr>
    </w:p>
    <w:p w14:paraId="6A15FB7F" w14:textId="77777777" w:rsidR="003F43EC" w:rsidRDefault="003F43EC" w:rsidP="009C3B72">
      <w:pPr>
        <w:ind w:left="0"/>
        <w:rPr>
          <w:rFonts w:ascii="Times New Roman" w:hAnsi="Times New Roman"/>
        </w:rPr>
      </w:pPr>
    </w:p>
    <w:p w14:paraId="6108E165" w14:textId="77777777" w:rsidR="00A907D7" w:rsidRDefault="00A907D7" w:rsidP="009C3B72">
      <w:pPr>
        <w:ind w:left="0"/>
        <w:rPr>
          <w:rFonts w:ascii="Times New Roman" w:hAnsi="Times New Roman"/>
        </w:rPr>
      </w:pPr>
    </w:p>
    <w:p w14:paraId="48A285C5" w14:textId="77777777" w:rsidR="00A907D7" w:rsidRDefault="00A907D7" w:rsidP="009C3B72">
      <w:pPr>
        <w:ind w:left="0"/>
        <w:rPr>
          <w:rFonts w:ascii="Times New Roman" w:hAnsi="Times New Roman"/>
        </w:rPr>
      </w:pPr>
    </w:p>
    <w:p w14:paraId="3E764634" w14:textId="77777777" w:rsidR="00A907D7" w:rsidRDefault="00A907D7" w:rsidP="009C3B72">
      <w:pPr>
        <w:ind w:left="0"/>
        <w:rPr>
          <w:rFonts w:ascii="Times New Roman" w:hAnsi="Times New Roman"/>
        </w:rPr>
      </w:pPr>
    </w:p>
    <w:p w14:paraId="2ED853DF" w14:textId="77777777" w:rsidR="00A907D7" w:rsidRDefault="00A907D7" w:rsidP="009C3B72">
      <w:pPr>
        <w:ind w:left="0"/>
        <w:rPr>
          <w:rFonts w:ascii="Times New Roman" w:hAnsi="Times New Roman"/>
        </w:rPr>
      </w:pPr>
    </w:p>
    <w:p w14:paraId="776CBC2D" w14:textId="77777777" w:rsidR="00A907D7" w:rsidRDefault="00A907D7" w:rsidP="009C3B72">
      <w:pPr>
        <w:ind w:left="0"/>
        <w:rPr>
          <w:rFonts w:ascii="Times New Roman" w:hAnsi="Times New Roman"/>
        </w:rPr>
      </w:pPr>
    </w:p>
    <w:p w14:paraId="7C0D94B0" w14:textId="077695AD" w:rsidR="009C3B72" w:rsidRPr="0060240E" w:rsidRDefault="009C3B72" w:rsidP="009C3B72">
      <w:pPr>
        <w:pStyle w:val="Rubrik1"/>
      </w:pPr>
      <w:bookmarkStart w:id="35" w:name="_Toc200015488"/>
      <w:r w:rsidRPr="0060240E">
        <w:lastRenderedPageBreak/>
        <w:t xml:space="preserve">Station </w:t>
      </w:r>
      <w:r>
        <w:t>307</w:t>
      </w:r>
      <w:bookmarkEnd w:id="35"/>
    </w:p>
    <w:p w14:paraId="0AFD381F" w14:textId="6F25673F" w:rsidR="008D7098" w:rsidRPr="00765A6B" w:rsidRDefault="009C3B72" w:rsidP="008D7098">
      <w:pPr>
        <w:rPr>
          <w:lang w:val="en-US"/>
        </w:rPr>
      </w:pPr>
      <w:r>
        <w:rPr>
          <w:lang w:val="en-US"/>
        </w:rPr>
        <w:t xml:space="preserve">Welding </w:t>
      </w:r>
      <w:r w:rsidR="00BC26F4">
        <w:rPr>
          <w:lang w:val="en-US"/>
        </w:rPr>
        <w:t>S</w:t>
      </w:r>
      <w:r>
        <w:rPr>
          <w:lang w:val="en-US"/>
        </w:rPr>
        <w:t>econd Membrane</w:t>
      </w:r>
      <w:r w:rsidR="00765A6B">
        <w:rPr>
          <w:lang w:val="en-US"/>
        </w:rPr>
        <w:tab/>
      </w:r>
      <w:r w:rsidR="00765A6B" w:rsidRPr="00765A6B">
        <w:rPr>
          <w:lang w:val="en-US"/>
        </w:rPr>
        <w:t>(</w:t>
      </w:r>
      <w:r w:rsidR="00765A6B">
        <w:rPr>
          <w:lang w:val="en-US"/>
        </w:rPr>
        <w:t>The station is v</w:t>
      </w:r>
      <w:r w:rsidR="00765A6B" w:rsidRPr="00765A6B">
        <w:rPr>
          <w:lang w:val="en-US"/>
        </w:rPr>
        <w:t>isually checked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8D7098" w:rsidRPr="0060240E" w14:paraId="7422F148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2F5EC62B" w14:textId="77777777" w:rsidR="008D7098" w:rsidRPr="00041888" w:rsidRDefault="008D709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61E52F58" w14:textId="77777777" w:rsidR="008D7098" w:rsidRPr="00041888" w:rsidRDefault="008D709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30562700" w14:textId="77777777" w:rsidR="008D7098" w:rsidRPr="00041888" w:rsidRDefault="008D709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A907D7" w:rsidRPr="0053305E" w14:paraId="628B79AD" w14:textId="77777777" w:rsidTr="00B42A8F">
        <w:trPr>
          <w:trHeight w:val="277"/>
        </w:trPr>
        <w:tc>
          <w:tcPr>
            <w:tcW w:w="875" w:type="dxa"/>
          </w:tcPr>
          <w:p w14:paraId="7B8F3F87" w14:textId="77777777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1851F4B" w14:textId="77777777" w:rsidR="00A907D7" w:rsidRPr="00D22A83" w:rsidRDefault="00A907D7" w:rsidP="00A907D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D22A83">
              <w:rPr>
                <w:i/>
                <w:iCs/>
                <w:sz w:val="22"/>
                <w:szCs w:val="22"/>
                <w:lang w:val="en-GB"/>
              </w:rPr>
              <w:t xml:space="preserve">Inspection </w:t>
            </w:r>
            <w:proofErr w:type="gramStart"/>
            <w:r w:rsidRPr="00D22A83">
              <w:rPr>
                <w:i/>
                <w:iCs/>
                <w:sz w:val="22"/>
                <w:szCs w:val="22"/>
                <w:lang w:val="en-GB"/>
              </w:rPr>
              <w:t>of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”Herrmann</w:t>
            </w:r>
            <w:proofErr w:type="gramEnd"/>
            <w:r w:rsidRPr="00D22A83">
              <w:rPr>
                <w:i/>
                <w:iCs/>
                <w:sz w:val="22"/>
                <w:szCs w:val="22"/>
                <w:lang w:val="en-GB"/>
              </w:rPr>
              <w:t xml:space="preserve">” </w:t>
            </w:r>
            <w:r>
              <w:rPr>
                <w:i/>
                <w:iCs/>
                <w:sz w:val="22"/>
                <w:szCs w:val="22"/>
                <w:lang w:val="en-GB"/>
              </w:rPr>
              <w:t>welding function.</w:t>
            </w:r>
          </w:p>
        </w:tc>
        <w:tc>
          <w:tcPr>
            <w:tcW w:w="2787" w:type="dxa"/>
          </w:tcPr>
          <w:p w14:paraId="2B0E66D3" w14:textId="10EBFCEF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1D3BF1" w14:paraId="28A9F178" w14:textId="77777777" w:rsidTr="00B42A8F">
        <w:trPr>
          <w:trHeight w:val="570"/>
        </w:trPr>
        <w:tc>
          <w:tcPr>
            <w:tcW w:w="875" w:type="dxa"/>
          </w:tcPr>
          <w:p w14:paraId="1BC7D790" w14:textId="298E5FBF" w:rsidR="00A907D7" w:rsidRPr="0060240E" w:rsidRDefault="00F74D82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5CA57080" w14:textId="77777777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>
              <w:rPr>
                <w:i/>
                <w:iCs/>
                <w:lang w:val="en-GB"/>
              </w:rPr>
              <w:t>machine parts</w:t>
            </w:r>
            <w:r w:rsidRPr="00200364">
              <w:rPr>
                <w:i/>
                <w:iCs/>
                <w:lang w:val="en-GB"/>
              </w:rPr>
              <w:t xml:space="preserve"> with product c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51D9B963" w14:textId="69D9C69F" w:rsidR="00A907D7" w:rsidRPr="00D22A83" w:rsidRDefault="00F74D82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Much filter dust, needs to be cleaned.</w:t>
            </w:r>
          </w:p>
        </w:tc>
      </w:tr>
      <w:tr w:rsidR="00A907D7" w:rsidRPr="0053305E" w14:paraId="5F052A3C" w14:textId="77777777" w:rsidTr="00B42A8F">
        <w:trPr>
          <w:trHeight w:val="292"/>
        </w:trPr>
        <w:tc>
          <w:tcPr>
            <w:tcW w:w="875" w:type="dxa"/>
          </w:tcPr>
          <w:p w14:paraId="1AA14EA8" w14:textId="77777777" w:rsidR="00A907D7" w:rsidRPr="00B33D7D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9533024" w14:textId="77777777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</w:t>
            </w:r>
            <w:r>
              <w:rPr>
                <w:i/>
                <w:iCs/>
                <w:lang w:val="en-GB"/>
              </w:rPr>
              <w:t>l</w:t>
            </w:r>
            <w:r w:rsidRPr="00765849">
              <w:rPr>
                <w:i/>
                <w:iCs/>
                <w:lang w:val="en-GB"/>
              </w:rPr>
              <w:t xml:space="preserve">eaking 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476A95E4" w14:textId="02005425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53305E" w14:paraId="6CE32DE2" w14:textId="77777777" w:rsidTr="00B42A8F">
        <w:trPr>
          <w:trHeight w:val="292"/>
        </w:trPr>
        <w:tc>
          <w:tcPr>
            <w:tcW w:w="875" w:type="dxa"/>
          </w:tcPr>
          <w:p w14:paraId="64323AE7" w14:textId="77777777" w:rsidR="00A907D7" w:rsidRPr="0060240E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60A9A77" w14:textId="77777777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</w:t>
            </w:r>
            <w:r>
              <w:rPr>
                <w:i/>
                <w:iCs/>
                <w:lang w:val="en-GB"/>
              </w:rPr>
              <w:t>w</w:t>
            </w:r>
            <w:r w:rsidRPr="00765849">
              <w:rPr>
                <w:i/>
                <w:iCs/>
                <w:lang w:val="en-GB"/>
              </w:rPr>
              <w:t xml:space="preserve">ear on </w:t>
            </w:r>
            <w:r>
              <w:rPr>
                <w:i/>
                <w:iCs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0FD4AC50" w14:textId="2BF91858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53048A" w14:paraId="2A465601" w14:textId="77777777" w:rsidTr="00B42A8F">
        <w:trPr>
          <w:trHeight w:val="292"/>
        </w:trPr>
        <w:tc>
          <w:tcPr>
            <w:tcW w:w="875" w:type="dxa"/>
          </w:tcPr>
          <w:p w14:paraId="6264397A" w14:textId="77777777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9FDD942" w14:textId="77777777" w:rsidR="00A907D7" w:rsidRPr="00765849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Dispensing Unit.</w:t>
            </w:r>
          </w:p>
        </w:tc>
        <w:tc>
          <w:tcPr>
            <w:tcW w:w="2787" w:type="dxa"/>
          </w:tcPr>
          <w:p w14:paraId="5A848DF2" w14:textId="2887CE71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53048A" w14:paraId="7F005F92" w14:textId="77777777" w:rsidTr="00B42A8F">
        <w:trPr>
          <w:trHeight w:val="292"/>
        </w:trPr>
        <w:tc>
          <w:tcPr>
            <w:tcW w:w="875" w:type="dxa"/>
          </w:tcPr>
          <w:p w14:paraId="675E3D14" w14:textId="77777777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55A0481" w14:textId="77777777" w:rsidR="00A907D7" w:rsidRPr="00765849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Guide unit.</w:t>
            </w:r>
          </w:p>
        </w:tc>
        <w:tc>
          <w:tcPr>
            <w:tcW w:w="2787" w:type="dxa"/>
          </w:tcPr>
          <w:p w14:paraId="096B9358" w14:textId="6DC2AD0C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D22A83" w14:paraId="71F231D3" w14:textId="77777777" w:rsidTr="00B42A8F">
        <w:trPr>
          <w:trHeight w:val="292"/>
        </w:trPr>
        <w:tc>
          <w:tcPr>
            <w:tcW w:w="875" w:type="dxa"/>
          </w:tcPr>
          <w:p w14:paraId="4C5F649E" w14:textId="77777777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2A3CF8D" w14:textId="77777777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615E1901" w14:textId="6766FAB7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D22A83" w14:paraId="675B19D7" w14:textId="77777777" w:rsidTr="00B42A8F">
        <w:trPr>
          <w:trHeight w:val="292"/>
        </w:trPr>
        <w:tc>
          <w:tcPr>
            <w:tcW w:w="875" w:type="dxa"/>
          </w:tcPr>
          <w:p w14:paraId="4F40CDB7" w14:textId="1139568F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420CEAF" w14:textId="5FBA759A" w:rsidR="00A907D7" w:rsidRPr="00C20880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Clean air filter.</w:t>
            </w:r>
          </w:p>
        </w:tc>
        <w:tc>
          <w:tcPr>
            <w:tcW w:w="2787" w:type="dxa"/>
          </w:tcPr>
          <w:p w14:paraId="79A5C3F2" w14:textId="0F3E83FE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D22A83" w14:paraId="1DA3D74A" w14:textId="77777777" w:rsidTr="00B42A8F">
        <w:trPr>
          <w:trHeight w:val="292"/>
        </w:trPr>
        <w:tc>
          <w:tcPr>
            <w:tcW w:w="875" w:type="dxa"/>
          </w:tcPr>
          <w:p w14:paraId="549378E5" w14:textId="6C5A6217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891CD39" w14:textId="6271FCBF" w:rsidR="00A907D7" w:rsidRPr="00C20880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I/O Nizer.</w:t>
            </w:r>
          </w:p>
        </w:tc>
        <w:tc>
          <w:tcPr>
            <w:tcW w:w="2787" w:type="dxa"/>
          </w:tcPr>
          <w:p w14:paraId="4C7AC9FD" w14:textId="49FA16E9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 xml:space="preserve">Without notice </w:t>
            </w:r>
          </w:p>
        </w:tc>
      </w:tr>
      <w:tr w:rsidR="00A907D7" w:rsidRPr="00D22A83" w14:paraId="3EE7E98F" w14:textId="77777777" w:rsidTr="00B42A8F">
        <w:trPr>
          <w:trHeight w:val="292"/>
        </w:trPr>
        <w:tc>
          <w:tcPr>
            <w:tcW w:w="875" w:type="dxa"/>
          </w:tcPr>
          <w:p w14:paraId="0139191B" w14:textId="1A4DB539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684CA19" w14:textId="322E179C" w:rsidR="00A907D7" w:rsidRPr="00C20880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nsor for filter membrane</w:t>
            </w:r>
          </w:p>
        </w:tc>
        <w:tc>
          <w:tcPr>
            <w:tcW w:w="2787" w:type="dxa"/>
          </w:tcPr>
          <w:p w14:paraId="2F49D7C8" w14:textId="2D4C9596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D22A83" w14:paraId="74CE6131" w14:textId="77777777" w:rsidTr="00B42A8F">
        <w:trPr>
          <w:trHeight w:val="292"/>
        </w:trPr>
        <w:tc>
          <w:tcPr>
            <w:tcW w:w="875" w:type="dxa"/>
          </w:tcPr>
          <w:p w14:paraId="736E6329" w14:textId="77777777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CDF114E" w14:textId="77777777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44A7CF74" w14:textId="42D17A10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907D7" w:rsidRPr="00D22A83" w14:paraId="3B63EC02" w14:textId="77777777" w:rsidTr="00B42A8F">
        <w:trPr>
          <w:trHeight w:val="292"/>
        </w:trPr>
        <w:tc>
          <w:tcPr>
            <w:tcW w:w="875" w:type="dxa"/>
          </w:tcPr>
          <w:p w14:paraId="7428D5EC" w14:textId="77777777" w:rsidR="00A907D7" w:rsidRDefault="00A907D7" w:rsidP="00A907D7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5DA3B21F" w14:textId="77777777" w:rsidR="00A907D7" w:rsidRPr="00C20880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6BF544F9" w14:textId="77777777" w:rsidR="00A907D7" w:rsidRPr="00D22A83" w:rsidRDefault="00A907D7" w:rsidP="00A907D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285951FD" w14:textId="77777777" w:rsidR="00A907D7" w:rsidRDefault="00A907D7" w:rsidP="008D7098">
      <w:pPr>
        <w:rPr>
          <w:lang w:val="en-GB"/>
        </w:rPr>
      </w:pPr>
    </w:p>
    <w:p w14:paraId="603CBA62" w14:textId="77777777" w:rsidR="00765A6B" w:rsidRDefault="00765A6B" w:rsidP="008D7098">
      <w:pPr>
        <w:rPr>
          <w:lang w:val="en-GB"/>
        </w:rPr>
      </w:pPr>
    </w:p>
    <w:p w14:paraId="2B00A6CD" w14:textId="77777777" w:rsidR="00A907D7" w:rsidRPr="00A907D7" w:rsidRDefault="00A907D7" w:rsidP="008D7098">
      <w:pPr>
        <w:rPr>
          <w:rFonts w:ascii="Times New Roman" w:hAnsi="Times New Roman"/>
          <w:lang w:val="en-GB"/>
        </w:rPr>
      </w:pPr>
    </w:p>
    <w:p w14:paraId="0F1D8558" w14:textId="7BC9C6F7" w:rsidR="00837157" w:rsidRPr="0060240E" w:rsidRDefault="00837157" w:rsidP="00837157">
      <w:pPr>
        <w:pStyle w:val="Rubrik1"/>
      </w:pPr>
      <w:bookmarkStart w:id="36" w:name="_Toc200015489"/>
      <w:r w:rsidRPr="0060240E">
        <w:t xml:space="preserve">Station </w:t>
      </w:r>
      <w:r>
        <w:t>308</w:t>
      </w:r>
      <w:bookmarkEnd w:id="36"/>
    </w:p>
    <w:p w14:paraId="7A912E86" w14:textId="77777777" w:rsidR="00837157" w:rsidRPr="000078A2" w:rsidRDefault="00837157" w:rsidP="00837157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837157" w14:paraId="76DDF181" w14:textId="77777777" w:rsidTr="004F16FA">
        <w:tc>
          <w:tcPr>
            <w:tcW w:w="875" w:type="dxa"/>
            <w:shd w:val="clear" w:color="auto" w:fill="EBC053"/>
          </w:tcPr>
          <w:p w14:paraId="2EB2B54E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18E23719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396871AE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837157" w14:paraId="07A8C640" w14:textId="77777777" w:rsidTr="004F16FA">
        <w:tc>
          <w:tcPr>
            <w:tcW w:w="875" w:type="dxa"/>
          </w:tcPr>
          <w:p w14:paraId="3B86E523" w14:textId="77777777" w:rsidR="00837157" w:rsidRDefault="00837157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4111528C" w14:textId="77777777" w:rsidR="00837157" w:rsidRDefault="00837157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50988EBD" w14:textId="223542AD" w:rsidR="00837157" w:rsidRDefault="00E31400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70CA33B4" w14:textId="77777777" w:rsidR="00837157" w:rsidRDefault="00837157" w:rsidP="00837157">
      <w:pPr>
        <w:rPr>
          <w:rFonts w:ascii="Times New Roman" w:hAnsi="Times New Roman"/>
        </w:rPr>
      </w:pPr>
    </w:p>
    <w:p w14:paraId="6755B8DB" w14:textId="77777777" w:rsidR="00E31400" w:rsidRDefault="00E31400" w:rsidP="00837157">
      <w:pPr>
        <w:rPr>
          <w:rFonts w:ascii="Times New Roman" w:hAnsi="Times New Roman"/>
        </w:rPr>
      </w:pPr>
    </w:p>
    <w:p w14:paraId="2B753B90" w14:textId="77777777" w:rsidR="00133B9E" w:rsidRDefault="00133B9E" w:rsidP="00837157">
      <w:pPr>
        <w:rPr>
          <w:rFonts w:ascii="Times New Roman" w:hAnsi="Times New Roman"/>
        </w:rPr>
      </w:pPr>
    </w:p>
    <w:p w14:paraId="47CE0B77" w14:textId="6D541705" w:rsidR="00E31400" w:rsidRPr="00E31400" w:rsidRDefault="00837157" w:rsidP="00E31400">
      <w:pPr>
        <w:pStyle w:val="Rubrik1"/>
      </w:pPr>
      <w:bookmarkStart w:id="37" w:name="_Toc200015490"/>
      <w:r w:rsidRPr="0060240E">
        <w:t xml:space="preserve">Station </w:t>
      </w:r>
      <w:r>
        <w:t>309</w:t>
      </w:r>
      <w:bookmarkEnd w:id="37"/>
    </w:p>
    <w:p w14:paraId="0FF0A31F" w14:textId="79D0515B" w:rsidR="00837157" w:rsidRPr="000078A2" w:rsidRDefault="00837157" w:rsidP="00837157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837157" w14:paraId="298DA2E7" w14:textId="77777777" w:rsidTr="004F16FA">
        <w:tc>
          <w:tcPr>
            <w:tcW w:w="875" w:type="dxa"/>
            <w:shd w:val="clear" w:color="auto" w:fill="EBC053"/>
          </w:tcPr>
          <w:p w14:paraId="1DAE8FF7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4CD5B6F2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3DD82EF1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837157" w14:paraId="2C4C51AE" w14:textId="77777777" w:rsidTr="004F16FA">
        <w:tc>
          <w:tcPr>
            <w:tcW w:w="875" w:type="dxa"/>
          </w:tcPr>
          <w:p w14:paraId="39AF391B" w14:textId="77777777" w:rsidR="00837157" w:rsidRDefault="00837157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122E9BB3" w14:textId="77777777" w:rsidR="00837157" w:rsidRDefault="00837157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2117E22B" w14:textId="0AA53852" w:rsidR="00837157" w:rsidRDefault="00E31400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06E653AF" w14:textId="77777777" w:rsidR="00837157" w:rsidRDefault="00837157" w:rsidP="00837157">
      <w:pPr>
        <w:rPr>
          <w:rFonts w:ascii="Times New Roman" w:hAnsi="Times New Roman"/>
        </w:rPr>
      </w:pPr>
    </w:p>
    <w:p w14:paraId="31FE104A" w14:textId="77777777" w:rsidR="00E31400" w:rsidRDefault="00E31400" w:rsidP="00837157">
      <w:pPr>
        <w:rPr>
          <w:rFonts w:ascii="Times New Roman" w:hAnsi="Times New Roman"/>
        </w:rPr>
      </w:pPr>
    </w:p>
    <w:p w14:paraId="4EBA6173" w14:textId="77777777" w:rsidR="00E31400" w:rsidRDefault="00E31400" w:rsidP="00837157">
      <w:pPr>
        <w:rPr>
          <w:rFonts w:ascii="Times New Roman" w:hAnsi="Times New Roman"/>
        </w:rPr>
      </w:pPr>
    </w:p>
    <w:p w14:paraId="4447B190" w14:textId="77777777" w:rsidR="00E31400" w:rsidRDefault="00E31400" w:rsidP="00837157">
      <w:pPr>
        <w:rPr>
          <w:rFonts w:ascii="Times New Roman" w:hAnsi="Times New Roman"/>
        </w:rPr>
      </w:pPr>
    </w:p>
    <w:p w14:paraId="49A493C3" w14:textId="77777777" w:rsidR="00E31400" w:rsidRDefault="00E31400" w:rsidP="00837157">
      <w:pPr>
        <w:rPr>
          <w:rFonts w:ascii="Times New Roman" w:hAnsi="Times New Roman"/>
        </w:rPr>
      </w:pPr>
    </w:p>
    <w:p w14:paraId="606910E4" w14:textId="77777777" w:rsidR="00E31400" w:rsidRDefault="00E31400" w:rsidP="00837157">
      <w:pPr>
        <w:rPr>
          <w:rFonts w:ascii="Times New Roman" w:hAnsi="Times New Roman"/>
        </w:rPr>
      </w:pPr>
    </w:p>
    <w:p w14:paraId="26B6AAE1" w14:textId="77777777" w:rsidR="00E31400" w:rsidRDefault="00E31400" w:rsidP="00837157">
      <w:pPr>
        <w:rPr>
          <w:rFonts w:ascii="Times New Roman" w:hAnsi="Times New Roman"/>
        </w:rPr>
      </w:pPr>
    </w:p>
    <w:p w14:paraId="4231D702" w14:textId="77777777" w:rsidR="00E31400" w:rsidRDefault="00E31400" w:rsidP="00837157">
      <w:pPr>
        <w:rPr>
          <w:rFonts w:ascii="Times New Roman" w:hAnsi="Times New Roman"/>
        </w:rPr>
      </w:pPr>
    </w:p>
    <w:p w14:paraId="166DFA0E" w14:textId="77777777" w:rsidR="00765A6B" w:rsidRDefault="00765A6B" w:rsidP="00837157">
      <w:pPr>
        <w:rPr>
          <w:rFonts w:ascii="Times New Roman" w:hAnsi="Times New Roman"/>
        </w:rPr>
      </w:pPr>
    </w:p>
    <w:p w14:paraId="3D64E88A" w14:textId="77777777" w:rsidR="00765A6B" w:rsidRDefault="00765A6B" w:rsidP="00837157">
      <w:pPr>
        <w:rPr>
          <w:rFonts w:ascii="Times New Roman" w:hAnsi="Times New Roman"/>
        </w:rPr>
      </w:pPr>
    </w:p>
    <w:p w14:paraId="37CEF445" w14:textId="54F6AEF9" w:rsidR="00837157" w:rsidRPr="0060240E" w:rsidRDefault="00837157" w:rsidP="00837157">
      <w:pPr>
        <w:pStyle w:val="Rubrik1"/>
      </w:pPr>
      <w:bookmarkStart w:id="38" w:name="_Toc200015491"/>
      <w:r w:rsidRPr="0060240E">
        <w:lastRenderedPageBreak/>
        <w:t xml:space="preserve">Station </w:t>
      </w:r>
      <w:r>
        <w:t>310</w:t>
      </w:r>
      <w:bookmarkEnd w:id="38"/>
    </w:p>
    <w:p w14:paraId="31B5EC80" w14:textId="71EE677C" w:rsidR="00670618" w:rsidRDefault="00837157" w:rsidP="00F74D82">
      <w:pPr>
        <w:rPr>
          <w:lang w:val="en-US"/>
        </w:rPr>
      </w:pPr>
      <w:r>
        <w:rPr>
          <w:lang w:val="en-US"/>
        </w:rPr>
        <w:t xml:space="preserve">Welding </w:t>
      </w:r>
      <w:r w:rsidR="00BC26F4">
        <w:rPr>
          <w:lang w:val="en-US"/>
        </w:rPr>
        <w:t>T</w:t>
      </w:r>
      <w:r>
        <w:rPr>
          <w:lang w:val="en-US"/>
        </w:rPr>
        <w:t xml:space="preserve">hird </w:t>
      </w:r>
      <w:proofErr w:type="gramStart"/>
      <w:r>
        <w:rPr>
          <w:lang w:val="en-US"/>
        </w:rPr>
        <w:t>Membrane</w:t>
      </w:r>
      <w:r w:rsidR="00F74D82">
        <w:rPr>
          <w:lang w:val="en-US"/>
        </w:rPr>
        <w:tab/>
      </w:r>
      <w:r w:rsidR="00F74D82">
        <w:rPr>
          <w:lang w:val="en-US"/>
        </w:rPr>
        <w:tab/>
      </w:r>
      <w:r w:rsidR="00F74D82" w:rsidRPr="00765A6B">
        <w:rPr>
          <w:lang w:val="en-US"/>
        </w:rPr>
        <w:t>(</w:t>
      </w:r>
      <w:proofErr w:type="gramEnd"/>
      <w:r w:rsidR="00F74D82">
        <w:rPr>
          <w:lang w:val="en-US"/>
        </w:rPr>
        <w:t>The station is v</w:t>
      </w:r>
      <w:r w:rsidR="00F74D82" w:rsidRPr="00765A6B">
        <w:rPr>
          <w:lang w:val="en-US"/>
        </w:rPr>
        <w:t>isually checked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670618" w:rsidRPr="0060240E" w14:paraId="4BCBC46A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2B3EBC9F" w14:textId="77777777" w:rsidR="00670618" w:rsidRPr="00041888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20D6FC9A" w14:textId="77777777" w:rsidR="00670618" w:rsidRPr="00041888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72A55571" w14:textId="77777777" w:rsidR="00670618" w:rsidRPr="00041888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670618" w:rsidRPr="0053305E" w14:paraId="2F2ADEAB" w14:textId="77777777" w:rsidTr="00B42A8F">
        <w:trPr>
          <w:trHeight w:val="277"/>
        </w:trPr>
        <w:tc>
          <w:tcPr>
            <w:tcW w:w="875" w:type="dxa"/>
          </w:tcPr>
          <w:p w14:paraId="633AF3CB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7A7920E" w14:textId="77777777" w:rsidR="00670618" w:rsidRPr="00D22A83" w:rsidRDefault="00670618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D22A83">
              <w:rPr>
                <w:i/>
                <w:iCs/>
                <w:sz w:val="22"/>
                <w:szCs w:val="22"/>
                <w:lang w:val="en-GB"/>
              </w:rPr>
              <w:t xml:space="preserve">Inspection </w:t>
            </w:r>
            <w:proofErr w:type="gramStart"/>
            <w:r w:rsidRPr="00D22A83">
              <w:rPr>
                <w:i/>
                <w:iCs/>
                <w:sz w:val="22"/>
                <w:szCs w:val="22"/>
                <w:lang w:val="en-GB"/>
              </w:rPr>
              <w:t>of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”Herrmann</w:t>
            </w:r>
            <w:proofErr w:type="gramEnd"/>
            <w:r w:rsidRPr="00D22A83">
              <w:rPr>
                <w:i/>
                <w:iCs/>
                <w:sz w:val="22"/>
                <w:szCs w:val="22"/>
                <w:lang w:val="en-GB"/>
              </w:rPr>
              <w:t xml:space="preserve">” </w:t>
            </w:r>
            <w:r>
              <w:rPr>
                <w:i/>
                <w:iCs/>
                <w:sz w:val="22"/>
                <w:szCs w:val="22"/>
                <w:lang w:val="en-GB"/>
              </w:rPr>
              <w:t>welding function.</w:t>
            </w:r>
          </w:p>
        </w:tc>
        <w:tc>
          <w:tcPr>
            <w:tcW w:w="2787" w:type="dxa"/>
          </w:tcPr>
          <w:p w14:paraId="229AFEBA" w14:textId="1898BED2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1D3BF1" w14:paraId="18426E3F" w14:textId="77777777" w:rsidTr="00B42A8F">
        <w:trPr>
          <w:trHeight w:val="570"/>
        </w:trPr>
        <w:tc>
          <w:tcPr>
            <w:tcW w:w="875" w:type="dxa"/>
          </w:tcPr>
          <w:p w14:paraId="1AAD0956" w14:textId="22B5CDAD" w:rsidR="00670618" w:rsidRPr="0060240E" w:rsidRDefault="00F74D82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7B4BD918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>
              <w:rPr>
                <w:i/>
                <w:iCs/>
                <w:lang w:val="en-GB"/>
              </w:rPr>
              <w:t>machine parts</w:t>
            </w:r>
            <w:r w:rsidRPr="00200364">
              <w:rPr>
                <w:i/>
                <w:iCs/>
                <w:lang w:val="en-GB"/>
              </w:rPr>
              <w:t xml:space="preserve"> with product c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27D4580B" w14:textId="6DE79312" w:rsidR="00670618" w:rsidRPr="00D22A83" w:rsidRDefault="00F74D82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Much filter dust, needs to be cleaned.</w:t>
            </w:r>
          </w:p>
        </w:tc>
      </w:tr>
      <w:tr w:rsidR="00670618" w:rsidRPr="0053305E" w14:paraId="52238F2D" w14:textId="77777777" w:rsidTr="00B42A8F">
        <w:trPr>
          <w:trHeight w:val="292"/>
        </w:trPr>
        <w:tc>
          <w:tcPr>
            <w:tcW w:w="875" w:type="dxa"/>
          </w:tcPr>
          <w:p w14:paraId="478C2EF8" w14:textId="77777777" w:rsidR="00670618" w:rsidRPr="00B33D7D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7F2AFE4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</w:t>
            </w:r>
            <w:r>
              <w:rPr>
                <w:i/>
                <w:iCs/>
                <w:lang w:val="en-GB"/>
              </w:rPr>
              <w:t>l</w:t>
            </w:r>
            <w:r w:rsidRPr="00765849">
              <w:rPr>
                <w:i/>
                <w:iCs/>
                <w:lang w:val="en-GB"/>
              </w:rPr>
              <w:t xml:space="preserve">eaking 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6452A8D3" w14:textId="2A10608E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53305E" w14:paraId="29E7CBE4" w14:textId="77777777" w:rsidTr="00B42A8F">
        <w:trPr>
          <w:trHeight w:val="292"/>
        </w:trPr>
        <w:tc>
          <w:tcPr>
            <w:tcW w:w="875" w:type="dxa"/>
          </w:tcPr>
          <w:p w14:paraId="39389A19" w14:textId="77777777" w:rsidR="00670618" w:rsidRPr="0060240E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B7C8860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</w:t>
            </w:r>
            <w:r>
              <w:rPr>
                <w:i/>
                <w:iCs/>
                <w:lang w:val="en-GB"/>
              </w:rPr>
              <w:t>w</w:t>
            </w:r>
            <w:r w:rsidRPr="00765849">
              <w:rPr>
                <w:i/>
                <w:iCs/>
                <w:lang w:val="en-GB"/>
              </w:rPr>
              <w:t xml:space="preserve">ear on </w:t>
            </w:r>
            <w:r>
              <w:rPr>
                <w:i/>
                <w:iCs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038895CF" w14:textId="35232DD3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53048A" w14:paraId="1FB6D40B" w14:textId="77777777" w:rsidTr="00B42A8F">
        <w:trPr>
          <w:trHeight w:val="292"/>
        </w:trPr>
        <w:tc>
          <w:tcPr>
            <w:tcW w:w="875" w:type="dxa"/>
          </w:tcPr>
          <w:p w14:paraId="3C85AB51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F0A12D2" w14:textId="77777777" w:rsidR="00670618" w:rsidRPr="00765849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Dispensing Unit.</w:t>
            </w:r>
          </w:p>
        </w:tc>
        <w:tc>
          <w:tcPr>
            <w:tcW w:w="2787" w:type="dxa"/>
          </w:tcPr>
          <w:p w14:paraId="7080FEAB" w14:textId="1E83B09F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53048A" w14:paraId="0930C7A2" w14:textId="77777777" w:rsidTr="00B42A8F">
        <w:trPr>
          <w:trHeight w:val="292"/>
        </w:trPr>
        <w:tc>
          <w:tcPr>
            <w:tcW w:w="875" w:type="dxa"/>
          </w:tcPr>
          <w:p w14:paraId="43F16F74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04D9D98" w14:textId="77777777" w:rsidR="00670618" w:rsidRPr="00765849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Guide unit.</w:t>
            </w:r>
          </w:p>
        </w:tc>
        <w:tc>
          <w:tcPr>
            <w:tcW w:w="2787" w:type="dxa"/>
          </w:tcPr>
          <w:p w14:paraId="5CA38BA3" w14:textId="6B6960E0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D22A83" w14:paraId="64C74CE0" w14:textId="77777777" w:rsidTr="00B42A8F">
        <w:trPr>
          <w:trHeight w:val="292"/>
        </w:trPr>
        <w:tc>
          <w:tcPr>
            <w:tcW w:w="875" w:type="dxa"/>
          </w:tcPr>
          <w:p w14:paraId="2F67360B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5911392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49A89E22" w14:textId="02CC5D3E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31400" w:rsidRPr="00D22A83" w14:paraId="380308D5" w14:textId="77777777" w:rsidTr="00B42A8F">
        <w:trPr>
          <w:trHeight w:val="292"/>
        </w:trPr>
        <w:tc>
          <w:tcPr>
            <w:tcW w:w="875" w:type="dxa"/>
          </w:tcPr>
          <w:p w14:paraId="1769A9B7" w14:textId="447D9A75" w:rsidR="00E31400" w:rsidRDefault="00E31400" w:rsidP="00E3140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BA0A2B4" w14:textId="219B4702" w:rsidR="00E31400" w:rsidRPr="00C20880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Clean air filter.</w:t>
            </w:r>
          </w:p>
        </w:tc>
        <w:tc>
          <w:tcPr>
            <w:tcW w:w="2787" w:type="dxa"/>
          </w:tcPr>
          <w:p w14:paraId="6C8EA955" w14:textId="5CFFDCA9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31400" w:rsidRPr="00D22A83" w14:paraId="55F6E524" w14:textId="77777777" w:rsidTr="00B42A8F">
        <w:trPr>
          <w:trHeight w:val="292"/>
        </w:trPr>
        <w:tc>
          <w:tcPr>
            <w:tcW w:w="875" w:type="dxa"/>
          </w:tcPr>
          <w:p w14:paraId="7FFEED62" w14:textId="5EC11D6E" w:rsidR="00E31400" w:rsidRDefault="00E31400" w:rsidP="00E3140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1E5C461" w14:textId="3192DD3A" w:rsidR="00E31400" w:rsidRPr="00C20880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I/O Nizer.</w:t>
            </w:r>
          </w:p>
        </w:tc>
        <w:tc>
          <w:tcPr>
            <w:tcW w:w="2787" w:type="dxa"/>
          </w:tcPr>
          <w:p w14:paraId="16ABC024" w14:textId="6A3DD2DC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 xml:space="preserve">Without notice </w:t>
            </w:r>
          </w:p>
        </w:tc>
      </w:tr>
      <w:tr w:rsidR="00E31400" w:rsidRPr="00D22A83" w14:paraId="35C77C48" w14:textId="77777777" w:rsidTr="00B42A8F">
        <w:trPr>
          <w:trHeight w:val="292"/>
        </w:trPr>
        <w:tc>
          <w:tcPr>
            <w:tcW w:w="875" w:type="dxa"/>
          </w:tcPr>
          <w:p w14:paraId="4EFBB1B8" w14:textId="60CF2520" w:rsidR="00E31400" w:rsidRDefault="00E31400" w:rsidP="00E3140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8DDC346" w14:textId="05D0295A" w:rsidR="00E31400" w:rsidRPr="00C20880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nsor for filter membrane</w:t>
            </w:r>
          </w:p>
        </w:tc>
        <w:tc>
          <w:tcPr>
            <w:tcW w:w="2787" w:type="dxa"/>
          </w:tcPr>
          <w:p w14:paraId="5E992FB1" w14:textId="1DCF0451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31400" w:rsidRPr="00D22A83" w14:paraId="694FFCFB" w14:textId="77777777" w:rsidTr="00B42A8F">
        <w:trPr>
          <w:trHeight w:val="292"/>
        </w:trPr>
        <w:tc>
          <w:tcPr>
            <w:tcW w:w="875" w:type="dxa"/>
          </w:tcPr>
          <w:p w14:paraId="4CDD1500" w14:textId="77777777" w:rsidR="00E31400" w:rsidRDefault="00E31400" w:rsidP="00E3140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87B82DB" w14:textId="77777777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1557EDF1" w14:textId="2A2EC2F1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31400" w:rsidRPr="00D22A83" w14:paraId="5A914AA4" w14:textId="77777777" w:rsidTr="00B42A8F">
        <w:trPr>
          <w:trHeight w:val="292"/>
        </w:trPr>
        <w:tc>
          <w:tcPr>
            <w:tcW w:w="875" w:type="dxa"/>
          </w:tcPr>
          <w:p w14:paraId="3E6FF1C8" w14:textId="77777777" w:rsidR="00E31400" w:rsidRDefault="00E31400" w:rsidP="00E31400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679B4F02" w14:textId="77777777" w:rsidR="00E31400" w:rsidRPr="00C20880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4C32F943" w14:textId="77777777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427EEA04" w14:textId="77777777" w:rsidR="00670618" w:rsidRDefault="00670618" w:rsidP="00670618">
      <w:pPr>
        <w:rPr>
          <w:rFonts w:ascii="Times New Roman" w:hAnsi="Times New Roman"/>
        </w:rPr>
      </w:pPr>
    </w:p>
    <w:p w14:paraId="62FF1AF3" w14:textId="77777777" w:rsidR="0041038F" w:rsidRDefault="0041038F" w:rsidP="00837157">
      <w:pPr>
        <w:ind w:left="0"/>
        <w:rPr>
          <w:rFonts w:ascii="Times New Roman" w:hAnsi="Times New Roman"/>
        </w:rPr>
      </w:pPr>
    </w:p>
    <w:p w14:paraId="1424BEC1" w14:textId="77777777" w:rsidR="00133B9E" w:rsidRDefault="00133B9E" w:rsidP="00837157">
      <w:pPr>
        <w:ind w:left="0"/>
        <w:rPr>
          <w:rFonts w:ascii="Times New Roman" w:hAnsi="Times New Roman"/>
        </w:rPr>
      </w:pPr>
    </w:p>
    <w:p w14:paraId="129E5548" w14:textId="2C331735" w:rsidR="00837157" w:rsidRPr="0060240E" w:rsidRDefault="00837157" w:rsidP="00837157">
      <w:pPr>
        <w:pStyle w:val="Rubrik1"/>
      </w:pPr>
      <w:bookmarkStart w:id="39" w:name="_Toc200015492"/>
      <w:r w:rsidRPr="0060240E">
        <w:t xml:space="preserve">Station </w:t>
      </w:r>
      <w:r>
        <w:t>311</w:t>
      </w:r>
      <w:bookmarkEnd w:id="39"/>
    </w:p>
    <w:p w14:paraId="5F3A6932" w14:textId="77777777" w:rsidR="00837157" w:rsidRPr="000078A2" w:rsidRDefault="00837157" w:rsidP="00837157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837157" w14:paraId="56E55DFC" w14:textId="77777777" w:rsidTr="004F16FA">
        <w:tc>
          <w:tcPr>
            <w:tcW w:w="875" w:type="dxa"/>
            <w:shd w:val="clear" w:color="auto" w:fill="EBC053"/>
          </w:tcPr>
          <w:p w14:paraId="5EE28C49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342CC6A7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34CDD15B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837157" w14:paraId="011589E1" w14:textId="77777777" w:rsidTr="004F16FA">
        <w:tc>
          <w:tcPr>
            <w:tcW w:w="875" w:type="dxa"/>
          </w:tcPr>
          <w:p w14:paraId="385362CA" w14:textId="77777777" w:rsidR="00837157" w:rsidRDefault="00837157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7201BBD7" w14:textId="77777777" w:rsidR="00837157" w:rsidRDefault="00837157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47902CDA" w14:textId="5F41F7B6" w:rsidR="00837157" w:rsidRDefault="00E31400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325738AF" w14:textId="77777777" w:rsidR="00837157" w:rsidRDefault="00837157" w:rsidP="00837157">
      <w:pPr>
        <w:rPr>
          <w:rFonts w:ascii="Times New Roman" w:hAnsi="Times New Roman"/>
        </w:rPr>
      </w:pPr>
    </w:p>
    <w:p w14:paraId="6B96BE85" w14:textId="77777777" w:rsidR="00E31400" w:rsidRDefault="00E31400" w:rsidP="00837157">
      <w:pPr>
        <w:rPr>
          <w:rFonts w:ascii="Times New Roman" w:hAnsi="Times New Roman"/>
        </w:rPr>
      </w:pPr>
    </w:p>
    <w:p w14:paraId="3C479EE4" w14:textId="77777777" w:rsidR="00133B9E" w:rsidRDefault="00133B9E" w:rsidP="00837157">
      <w:pPr>
        <w:rPr>
          <w:rFonts w:ascii="Times New Roman" w:hAnsi="Times New Roman"/>
        </w:rPr>
      </w:pPr>
    </w:p>
    <w:p w14:paraId="58520860" w14:textId="103ACF2F" w:rsidR="00837157" w:rsidRPr="0060240E" w:rsidRDefault="00837157" w:rsidP="00837157">
      <w:pPr>
        <w:pStyle w:val="Rubrik1"/>
      </w:pPr>
      <w:bookmarkStart w:id="40" w:name="_Toc200015493"/>
      <w:r w:rsidRPr="0060240E">
        <w:t xml:space="preserve">Station </w:t>
      </w:r>
      <w:r>
        <w:t>312</w:t>
      </w:r>
      <w:bookmarkEnd w:id="40"/>
    </w:p>
    <w:p w14:paraId="19743AE5" w14:textId="37CA3F56" w:rsidR="00E31400" w:rsidRPr="000078A2" w:rsidRDefault="00837157" w:rsidP="00E31400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837157" w14:paraId="3FF177ED" w14:textId="77777777" w:rsidTr="004F16FA">
        <w:tc>
          <w:tcPr>
            <w:tcW w:w="875" w:type="dxa"/>
            <w:shd w:val="clear" w:color="auto" w:fill="EBC053"/>
          </w:tcPr>
          <w:p w14:paraId="60FFFE3C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57C92EB8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5C122A66" w14:textId="77777777" w:rsidR="00837157" w:rsidRPr="00041888" w:rsidRDefault="00837157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837157" w14:paraId="0EB58088" w14:textId="77777777" w:rsidTr="004F16FA">
        <w:tc>
          <w:tcPr>
            <w:tcW w:w="875" w:type="dxa"/>
          </w:tcPr>
          <w:p w14:paraId="2D929604" w14:textId="77777777" w:rsidR="00837157" w:rsidRDefault="00837157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6B91E5E7" w14:textId="77777777" w:rsidR="00837157" w:rsidRDefault="00837157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572DAF93" w14:textId="7E48266C" w:rsidR="00837157" w:rsidRDefault="00E31400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6E7C6D9F" w14:textId="77777777" w:rsidR="00837157" w:rsidRDefault="00837157" w:rsidP="00837157">
      <w:pPr>
        <w:ind w:firstLine="720"/>
        <w:rPr>
          <w:rFonts w:ascii="Times New Roman" w:hAnsi="Times New Roman"/>
        </w:rPr>
      </w:pPr>
    </w:p>
    <w:p w14:paraId="2A78BCD8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02B63409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6B4164DD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4B18E323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3563656D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289F6D46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4673FF00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57C688CB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0FBC330A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31BC0601" w14:textId="77777777" w:rsidR="00E31400" w:rsidRDefault="00E31400" w:rsidP="00837157">
      <w:pPr>
        <w:ind w:firstLine="720"/>
        <w:rPr>
          <w:rFonts w:ascii="Times New Roman" w:hAnsi="Times New Roman"/>
        </w:rPr>
      </w:pPr>
    </w:p>
    <w:p w14:paraId="38CEA68E" w14:textId="4D2BFA60" w:rsidR="00373BA5" w:rsidRPr="0060240E" w:rsidRDefault="00373BA5" w:rsidP="00373BA5">
      <w:pPr>
        <w:pStyle w:val="Rubrik1"/>
      </w:pPr>
      <w:bookmarkStart w:id="41" w:name="_Toc200015494"/>
      <w:r w:rsidRPr="0060240E">
        <w:lastRenderedPageBreak/>
        <w:t xml:space="preserve">Station </w:t>
      </w:r>
      <w:r>
        <w:t>313</w:t>
      </w:r>
      <w:bookmarkEnd w:id="41"/>
    </w:p>
    <w:p w14:paraId="411270D0" w14:textId="33DF24A7" w:rsidR="00670618" w:rsidRDefault="00373BA5" w:rsidP="00F74D82">
      <w:pPr>
        <w:rPr>
          <w:lang w:val="en-US"/>
        </w:rPr>
      </w:pPr>
      <w:r>
        <w:rPr>
          <w:lang w:val="en-US"/>
        </w:rPr>
        <w:t xml:space="preserve">Welding </w:t>
      </w:r>
      <w:r w:rsidR="00BC26F4">
        <w:rPr>
          <w:lang w:val="en-US"/>
        </w:rPr>
        <w:t>F</w:t>
      </w:r>
      <w:r>
        <w:rPr>
          <w:lang w:val="en-US"/>
        </w:rPr>
        <w:t>ourth Membrane</w:t>
      </w:r>
      <w:r w:rsidR="00F74D82">
        <w:rPr>
          <w:lang w:val="en-US"/>
        </w:rPr>
        <w:tab/>
      </w:r>
      <w:r w:rsidR="00F74D82" w:rsidRPr="00765A6B">
        <w:rPr>
          <w:lang w:val="en-US"/>
        </w:rPr>
        <w:t>(</w:t>
      </w:r>
      <w:r w:rsidR="00F74D82">
        <w:rPr>
          <w:lang w:val="en-US"/>
        </w:rPr>
        <w:t>The station is v</w:t>
      </w:r>
      <w:r w:rsidR="00F74D82" w:rsidRPr="00765A6B">
        <w:rPr>
          <w:lang w:val="en-US"/>
        </w:rPr>
        <w:t>isually checked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670618" w:rsidRPr="0060240E" w14:paraId="4AAC59A2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7B7EB985" w14:textId="77777777" w:rsidR="00670618" w:rsidRPr="00041888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47A01AFA" w14:textId="77777777" w:rsidR="00670618" w:rsidRPr="00041888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6437C5CE" w14:textId="77777777" w:rsidR="00670618" w:rsidRPr="00041888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670618" w:rsidRPr="0053305E" w14:paraId="30944189" w14:textId="77777777" w:rsidTr="00B42A8F">
        <w:trPr>
          <w:trHeight w:val="277"/>
        </w:trPr>
        <w:tc>
          <w:tcPr>
            <w:tcW w:w="875" w:type="dxa"/>
          </w:tcPr>
          <w:p w14:paraId="50F787F9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328396B" w14:textId="77777777" w:rsidR="00670618" w:rsidRPr="00D22A83" w:rsidRDefault="00670618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D22A83">
              <w:rPr>
                <w:i/>
                <w:iCs/>
                <w:sz w:val="22"/>
                <w:szCs w:val="22"/>
                <w:lang w:val="en-GB"/>
              </w:rPr>
              <w:t xml:space="preserve">Inspection </w:t>
            </w:r>
            <w:proofErr w:type="gramStart"/>
            <w:r w:rsidRPr="00D22A83">
              <w:rPr>
                <w:i/>
                <w:iCs/>
                <w:sz w:val="22"/>
                <w:szCs w:val="22"/>
                <w:lang w:val="en-GB"/>
              </w:rPr>
              <w:t>of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”Herrmann</w:t>
            </w:r>
            <w:proofErr w:type="gramEnd"/>
            <w:r w:rsidRPr="00D22A83">
              <w:rPr>
                <w:i/>
                <w:iCs/>
                <w:sz w:val="22"/>
                <w:szCs w:val="22"/>
                <w:lang w:val="en-GB"/>
              </w:rPr>
              <w:t xml:space="preserve">” </w:t>
            </w:r>
            <w:r>
              <w:rPr>
                <w:i/>
                <w:iCs/>
                <w:sz w:val="22"/>
                <w:szCs w:val="22"/>
                <w:lang w:val="en-GB"/>
              </w:rPr>
              <w:t>welding function.</w:t>
            </w:r>
          </w:p>
        </w:tc>
        <w:tc>
          <w:tcPr>
            <w:tcW w:w="2787" w:type="dxa"/>
          </w:tcPr>
          <w:p w14:paraId="792F8F2A" w14:textId="0494E50C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1D3BF1" w14:paraId="17FF453E" w14:textId="77777777" w:rsidTr="00B42A8F">
        <w:trPr>
          <w:trHeight w:val="570"/>
        </w:trPr>
        <w:tc>
          <w:tcPr>
            <w:tcW w:w="875" w:type="dxa"/>
          </w:tcPr>
          <w:p w14:paraId="42A2E13D" w14:textId="0BB72A30" w:rsidR="00670618" w:rsidRPr="0060240E" w:rsidRDefault="00F74D82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7DA7AB09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>
              <w:rPr>
                <w:i/>
                <w:iCs/>
                <w:lang w:val="en-GB"/>
              </w:rPr>
              <w:t>machine parts</w:t>
            </w:r>
            <w:r w:rsidRPr="00200364">
              <w:rPr>
                <w:i/>
                <w:iCs/>
                <w:lang w:val="en-GB"/>
              </w:rPr>
              <w:t xml:space="preserve"> with product c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24597C38" w14:textId="51F1830C" w:rsidR="00670618" w:rsidRPr="00D22A83" w:rsidRDefault="00F74D82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Much filter dust, needs to be cleaned.</w:t>
            </w:r>
          </w:p>
        </w:tc>
      </w:tr>
      <w:tr w:rsidR="00670618" w:rsidRPr="0053305E" w14:paraId="7E8141DD" w14:textId="77777777" w:rsidTr="00B42A8F">
        <w:trPr>
          <w:trHeight w:val="292"/>
        </w:trPr>
        <w:tc>
          <w:tcPr>
            <w:tcW w:w="875" w:type="dxa"/>
          </w:tcPr>
          <w:p w14:paraId="37100748" w14:textId="77777777" w:rsidR="00670618" w:rsidRPr="00B33D7D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CF431FD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</w:t>
            </w:r>
            <w:r>
              <w:rPr>
                <w:i/>
                <w:iCs/>
                <w:lang w:val="en-GB"/>
              </w:rPr>
              <w:t>l</w:t>
            </w:r>
            <w:r w:rsidRPr="00765849">
              <w:rPr>
                <w:i/>
                <w:iCs/>
                <w:lang w:val="en-GB"/>
              </w:rPr>
              <w:t xml:space="preserve">eaking 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3F2EB923" w14:textId="0E6B1A0E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53305E" w14:paraId="096257D9" w14:textId="77777777" w:rsidTr="00B42A8F">
        <w:trPr>
          <w:trHeight w:val="292"/>
        </w:trPr>
        <w:tc>
          <w:tcPr>
            <w:tcW w:w="875" w:type="dxa"/>
          </w:tcPr>
          <w:p w14:paraId="3FC8A66F" w14:textId="77777777" w:rsidR="00670618" w:rsidRPr="0060240E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FA5C093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</w:t>
            </w:r>
            <w:r>
              <w:rPr>
                <w:i/>
                <w:iCs/>
                <w:lang w:val="en-GB"/>
              </w:rPr>
              <w:t>w</w:t>
            </w:r>
            <w:r w:rsidRPr="00765849">
              <w:rPr>
                <w:i/>
                <w:iCs/>
                <w:lang w:val="en-GB"/>
              </w:rPr>
              <w:t xml:space="preserve">ear on </w:t>
            </w:r>
            <w:r>
              <w:rPr>
                <w:i/>
                <w:iCs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64D98F7B" w14:textId="6529AF27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53048A" w14:paraId="5CB7D293" w14:textId="77777777" w:rsidTr="00B42A8F">
        <w:trPr>
          <w:trHeight w:val="292"/>
        </w:trPr>
        <w:tc>
          <w:tcPr>
            <w:tcW w:w="875" w:type="dxa"/>
          </w:tcPr>
          <w:p w14:paraId="1CD0E478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4D991C2" w14:textId="77777777" w:rsidR="00670618" w:rsidRPr="00765849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Dispensing Unit.</w:t>
            </w:r>
          </w:p>
        </w:tc>
        <w:tc>
          <w:tcPr>
            <w:tcW w:w="2787" w:type="dxa"/>
          </w:tcPr>
          <w:p w14:paraId="79B981DC" w14:textId="15A7CA63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53048A" w14:paraId="1F18E37B" w14:textId="77777777" w:rsidTr="00B42A8F">
        <w:trPr>
          <w:trHeight w:val="292"/>
        </w:trPr>
        <w:tc>
          <w:tcPr>
            <w:tcW w:w="875" w:type="dxa"/>
          </w:tcPr>
          <w:p w14:paraId="131642C6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80C5296" w14:textId="77777777" w:rsidR="00670618" w:rsidRPr="00765849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Guide unit.</w:t>
            </w:r>
          </w:p>
        </w:tc>
        <w:tc>
          <w:tcPr>
            <w:tcW w:w="2787" w:type="dxa"/>
          </w:tcPr>
          <w:p w14:paraId="6BC92838" w14:textId="2B780B21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D22A83" w14:paraId="66EC95C0" w14:textId="77777777" w:rsidTr="00B42A8F">
        <w:trPr>
          <w:trHeight w:val="292"/>
        </w:trPr>
        <w:tc>
          <w:tcPr>
            <w:tcW w:w="875" w:type="dxa"/>
          </w:tcPr>
          <w:p w14:paraId="18DBB855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03B55C4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3F562595" w14:textId="38823FEE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31400" w:rsidRPr="00D22A83" w14:paraId="130A37FF" w14:textId="77777777" w:rsidTr="00B42A8F">
        <w:trPr>
          <w:trHeight w:val="292"/>
        </w:trPr>
        <w:tc>
          <w:tcPr>
            <w:tcW w:w="875" w:type="dxa"/>
          </w:tcPr>
          <w:p w14:paraId="755A620E" w14:textId="5C77797D" w:rsidR="00E31400" w:rsidRDefault="00E31400" w:rsidP="00E3140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7709D43" w14:textId="3DFE0653" w:rsidR="00E31400" w:rsidRPr="00C20880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Clean air filter.</w:t>
            </w:r>
          </w:p>
        </w:tc>
        <w:tc>
          <w:tcPr>
            <w:tcW w:w="2787" w:type="dxa"/>
          </w:tcPr>
          <w:p w14:paraId="264DD5A7" w14:textId="62BD781A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31400" w:rsidRPr="00E31400" w14:paraId="39B48201" w14:textId="77777777" w:rsidTr="00B42A8F">
        <w:trPr>
          <w:trHeight w:val="292"/>
        </w:trPr>
        <w:tc>
          <w:tcPr>
            <w:tcW w:w="875" w:type="dxa"/>
          </w:tcPr>
          <w:p w14:paraId="0F3AA26C" w14:textId="4B90317B" w:rsidR="00E31400" w:rsidRDefault="00E31400" w:rsidP="00E3140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775B870" w14:textId="600738FA" w:rsidR="00E31400" w:rsidRPr="00C20880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I/O Nizer.</w:t>
            </w:r>
          </w:p>
        </w:tc>
        <w:tc>
          <w:tcPr>
            <w:tcW w:w="2787" w:type="dxa"/>
          </w:tcPr>
          <w:p w14:paraId="5A318B29" w14:textId="020B680C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31400" w:rsidRPr="00D22A83" w14:paraId="0F5EEAC4" w14:textId="77777777" w:rsidTr="00B42A8F">
        <w:trPr>
          <w:trHeight w:val="292"/>
        </w:trPr>
        <w:tc>
          <w:tcPr>
            <w:tcW w:w="875" w:type="dxa"/>
          </w:tcPr>
          <w:p w14:paraId="46CE9F19" w14:textId="7B8BB0CC" w:rsidR="00E31400" w:rsidRDefault="00E31400" w:rsidP="00E31400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rPr>
                <w:lang w:val="en-GB"/>
              </w:rPr>
              <w:t>OK</w:t>
            </w:r>
          </w:p>
        </w:tc>
        <w:tc>
          <w:tcPr>
            <w:tcW w:w="4299" w:type="dxa"/>
          </w:tcPr>
          <w:p w14:paraId="7FBA5EFD" w14:textId="390A7F9D" w:rsidR="00E31400" w:rsidRPr="00C20880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nsor for filter membrane</w:t>
            </w:r>
          </w:p>
        </w:tc>
        <w:tc>
          <w:tcPr>
            <w:tcW w:w="2787" w:type="dxa"/>
          </w:tcPr>
          <w:p w14:paraId="2BDB191B" w14:textId="62CE8D77" w:rsidR="00E31400" w:rsidRPr="00D22A83" w:rsidRDefault="00E31400" w:rsidP="00E31400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70618" w:rsidRPr="00D22A83" w14:paraId="473064C8" w14:textId="77777777" w:rsidTr="00B42A8F">
        <w:trPr>
          <w:trHeight w:val="292"/>
        </w:trPr>
        <w:tc>
          <w:tcPr>
            <w:tcW w:w="875" w:type="dxa"/>
          </w:tcPr>
          <w:p w14:paraId="1D39D1AD" w14:textId="77777777" w:rsidR="00670618" w:rsidRDefault="0067061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E2D950A" w14:textId="77777777" w:rsidR="00670618" w:rsidRPr="00D22A83" w:rsidRDefault="0067061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45BB8D81" w14:textId="189265FE" w:rsidR="00670618" w:rsidRPr="00D22A8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1D7B66" w:rsidRPr="00D22A83" w14:paraId="4F0C6A03" w14:textId="77777777" w:rsidTr="00B42A8F">
        <w:trPr>
          <w:trHeight w:val="292"/>
        </w:trPr>
        <w:tc>
          <w:tcPr>
            <w:tcW w:w="875" w:type="dxa"/>
          </w:tcPr>
          <w:p w14:paraId="3DD4592A" w14:textId="77777777" w:rsidR="001D7B66" w:rsidRDefault="001D7B66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166D6EC9" w14:textId="77777777" w:rsidR="001D7B66" w:rsidRPr="00C20880" w:rsidRDefault="001D7B66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7F3FD647" w14:textId="77777777" w:rsidR="001D7B66" w:rsidRPr="00D22A83" w:rsidRDefault="001D7B6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1D89FD0A" w14:textId="77777777" w:rsidR="003456B3" w:rsidRDefault="003456B3" w:rsidP="003456B3">
      <w:pPr>
        <w:ind w:left="0"/>
        <w:rPr>
          <w:rFonts w:ascii="Times New Roman" w:hAnsi="Times New Roman"/>
        </w:rPr>
      </w:pPr>
    </w:p>
    <w:p w14:paraId="39D1E2AD" w14:textId="77777777" w:rsidR="00670618" w:rsidRDefault="00670618" w:rsidP="003456B3">
      <w:pPr>
        <w:ind w:left="0"/>
        <w:rPr>
          <w:rFonts w:ascii="Times New Roman" w:hAnsi="Times New Roman"/>
        </w:rPr>
      </w:pPr>
    </w:p>
    <w:p w14:paraId="4CF31FFE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63FE1DC5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7FFB603D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23DE3E48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76188836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26D40392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21A0E48A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72850DF6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2C968C76" w14:textId="77777777" w:rsidR="00BB310A" w:rsidRPr="00BB310A" w:rsidRDefault="00BB310A" w:rsidP="003456B3">
      <w:pPr>
        <w:ind w:left="0"/>
        <w:rPr>
          <w:rFonts w:ascii="Times New Roman" w:hAnsi="Times New Roman"/>
          <w:sz w:val="16"/>
          <w:szCs w:val="16"/>
        </w:rPr>
      </w:pPr>
    </w:p>
    <w:p w14:paraId="4792AB06" w14:textId="77777777" w:rsidR="008F2D53" w:rsidRDefault="008F2D53" w:rsidP="003456B3">
      <w:pPr>
        <w:ind w:left="0"/>
        <w:rPr>
          <w:rFonts w:ascii="Times New Roman" w:hAnsi="Times New Roman"/>
        </w:rPr>
      </w:pPr>
    </w:p>
    <w:p w14:paraId="016371FD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38FB6C2A" w14:textId="77777777" w:rsidR="00E31400" w:rsidRDefault="00E31400" w:rsidP="003456B3">
      <w:pPr>
        <w:ind w:left="0"/>
        <w:rPr>
          <w:rFonts w:ascii="Times New Roman" w:hAnsi="Times New Roman"/>
        </w:rPr>
      </w:pPr>
    </w:p>
    <w:p w14:paraId="735F3C84" w14:textId="77777777" w:rsidR="00E31400" w:rsidRDefault="00E31400" w:rsidP="003456B3">
      <w:pPr>
        <w:ind w:left="0"/>
        <w:rPr>
          <w:rFonts w:ascii="Times New Roman" w:hAnsi="Times New Roman"/>
        </w:rPr>
      </w:pPr>
    </w:p>
    <w:p w14:paraId="1A1D8D9E" w14:textId="77777777" w:rsidR="00E31400" w:rsidRDefault="00E31400" w:rsidP="003456B3">
      <w:pPr>
        <w:ind w:left="0"/>
        <w:rPr>
          <w:rFonts w:ascii="Times New Roman" w:hAnsi="Times New Roman"/>
        </w:rPr>
      </w:pPr>
    </w:p>
    <w:p w14:paraId="5008CA7B" w14:textId="77777777" w:rsidR="00E31400" w:rsidRDefault="00E31400" w:rsidP="003456B3">
      <w:pPr>
        <w:ind w:left="0"/>
        <w:rPr>
          <w:rFonts w:ascii="Times New Roman" w:hAnsi="Times New Roman"/>
        </w:rPr>
      </w:pPr>
    </w:p>
    <w:p w14:paraId="2580772D" w14:textId="77777777" w:rsidR="00E31400" w:rsidRDefault="00E31400" w:rsidP="003456B3">
      <w:pPr>
        <w:ind w:left="0"/>
        <w:rPr>
          <w:rFonts w:ascii="Times New Roman" w:hAnsi="Times New Roman"/>
        </w:rPr>
      </w:pPr>
    </w:p>
    <w:p w14:paraId="7A82E300" w14:textId="77777777" w:rsidR="00133B9E" w:rsidRDefault="00133B9E" w:rsidP="003456B3">
      <w:pPr>
        <w:ind w:left="0"/>
        <w:rPr>
          <w:rFonts w:ascii="Times New Roman" w:hAnsi="Times New Roman"/>
        </w:rPr>
      </w:pPr>
    </w:p>
    <w:p w14:paraId="51BD2E77" w14:textId="66A61DCB" w:rsidR="003456B3" w:rsidRPr="0060240E" w:rsidRDefault="003456B3" w:rsidP="003456B3">
      <w:pPr>
        <w:pStyle w:val="Rubrik1"/>
      </w:pPr>
      <w:bookmarkStart w:id="42" w:name="_Toc200015495"/>
      <w:r w:rsidRPr="0060240E">
        <w:t xml:space="preserve">Station </w:t>
      </w:r>
      <w:r>
        <w:t>314</w:t>
      </w:r>
      <w:bookmarkEnd w:id="42"/>
    </w:p>
    <w:p w14:paraId="61AC7028" w14:textId="77777777" w:rsidR="003456B3" w:rsidRPr="000078A2" w:rsidRDefault="003456B3" w:rsidP="003456B3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3456B3" w14:paraId="6AF99301" w14:textId="77777777" w:rsidTr="004F16FA">
        <w:tc>
          <w:tcPr>
            <w:tcW w:w="875" w:type="dxa"/>
            <w:shd w:val="clear" w:color="auto" w:fill="EBC053"/>
          </w:tcPr>
          <w:p w14:paraId="2F57A212" w14:textId="77777777" w:rsidR="003456B3" w:rsidRPr="00041888" w:rsidRDefault="003456B3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4FF169D3" w14:textId="77777777" w:rsidR="003456B3" w:rsidRPr="00041888" w:rsidRDefault="003456B3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7B75A2F5" w14:textId="77777777" w:rsidR="003456B3" w:rsidRPr="00041888" w:rsidRDefault="003456B3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3456B3" w14:paraId="294718EB" w14:textId="77777777" w:rsidTr="004F16FA">
        <w:tc>
          <w:tcPr>
            <w:tcW w:w="875" w:type="dxa"/>
          </w:tcPr>
          <w:p w14:paraId="03896CE7" w14:textId="77777777" w:rsidR="003456B3" w:rsidRDefault="003456B3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4A237DCF" w14:textId="77777777" w:rsidR="003456B3" w:rsidRDefault="003456B3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4E9E4843" w14:textId="1A5D20D1" w:rsidR="003456B3" w:rsidRDefault="00E31400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0FA5B588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0CD98BD2" w14:textId="77777777" w:rsidR="005136D8" w:rsidRPr="00BB310A" w:rsidRDefault="005136D8" w:rsidP="003456B3">
      <w:pPr>
        <w:ind w:left="0"/>
        <w:rPr>
          <w:rFonts w:ascii="Times New Roman" w:hAnsi="Times New Roman"/>
          <w:sz w:val="16"/>
          <w:szCs w:val="16"/>
        </w:rPr>
      </w:pPr>
    </w:p>
    <w:p w14:paraId="28BED2B4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355955EB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27B8999B" w14:textId="77777777" w:rsidR="00E31400" w:rsidRDefault="00E31400" w:rsidP="003456B3">
      <w:pPr>
        <w:ind w:left="0"/>
        <w:rPr>
          <w:rFonts w:ascii="Times New Roman" w:hAnsi="Times New Roman"/>
        </w:rPr>
      </w:pPr>
    </w:p>
    <w:p w14:paraId="1074A7F7" w14:textId="77777777" w:rsidR="00133B9E" w:rsidRDefault="00133B9E" w:rsidP="003456B3">
      <w:pPr>
        <w:ind w:left="0"/>
        <w:rPr>
          <w:rFonts w:ascii="Times New Roman" w:hAnsi="Times New Roman"/>
        </w:rPr>
      </w:pPr>
    </w:p>
    <w:p w14:paraId="1F2150C7" w14:textId="5F13A8DD" w:rsidR="003456B3" w:rsidRPr="0060240E" w:rsidRDefault="003456B3" w:rsidP="003456B3">
      <w:pPr>
        <w:pStyle w:val="Rubrik1"/>
      </w:pPr>
      <w:bookmarkStart w:id="43" w:name="_Toc200015496"/>
      <w:r w:rsidRPr="0060240E">
        <w:t xml:space="preserve">Station </w:t>
      </w:r>
      <w:r>
        <w:t>315</w:t>
      </w:r>
      <w:bookmarkEnd w:id="43"/>
    </w:p>
    <w:p w14:paraId="243E7002" w14:textId="274B076C" w:rsidR="005136D8" w:rsidRPr="005136D8" w:rsidRDefault="003456B3" w:rsidP="00F74D82">
      <w:pPr>
        <w:rPr>
          <w:lang w:val="en-US"/>
        </w:rPr>
      </w:pPr>
      <w:r>
        <w:rPr>
          <w:lang w:val="en-US"/>
        </w:rPr>
        <w:t xml:space="preserve">Vision </w:t>
      </w:r>
      <w:r w:rsidR="00BC26F4">
        <w:rPr>
          <w:lang w:val="en-US"/>
        </w:rPr>
        <w:t>C</w:t>
      </w:r>
      <w:r>
        <w:rPr>
          <w:lang w:val="en-US"/>
        </w:rPr>
        <w:t>heck of Membrane</w:t>
      </w:r>
      <w:r w:rsidR="00F74D82">
        <w:rPr>
          <w:lang w:val="en-US"/>
        </w:rPr>
        <w:tab/>
      </w:r>
      <w:r w:rsidR="00F74D82" w:rsidRPr="00765A6B">
        <w:rPr>
          <w:lang w:val="en-US"/>
        </w:rPr>
        <w:t>(</w:t>
      </w:r>
      <w:r w:rsidR="00F74D82">
        <w:rPr>
          <w:lang w:val="en-US"/>
        </w:rPr>
        <w:t>The station is v</w:t>
      </w:r>
      <w:r w:rsidR="00F74D82" w:rsidRPr="00765A6B">
        <w:rPr>
          <w:lang w:val="en-US"/>
        </w:rPr>
        <w:t>isually checked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536"/>
        <w:gridCol w:w="2494"/>
      </w:tblGrid>
      <w:tr w:rsidR="005136D8" w14:paraId="78616D34" w14:textId="77777777" w:rsidTr="00B42A8F">
        <w:tc>
          <w:tcPr>
            <w:tcW w:w="875" w:type="dxa"/>
            <w:shd w:val="clear" w:color="auto" w:fill="EBC053"/>
          </w:tcPr>
          <w:p w14:paraId="0A5BD3DF" w14:textId="77777777" w:rsidR="005136D8" w:rsidRPr="00041888" w:rsidRDefault="005136D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536" w:type="dxa"/>
            <w:shd w:val="clear" w:color="auto" w:fill="EBC053"/>
          </w:tcPr>
          <w:p w14:paraId="7FDBCF00" w14:textId="77777777" w:rsidR="005136D8" w:rsidRPr="00041888" w:rsidRDefault="005136D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494" w:type="dxa"/>
            <w:shd w:val="clear" w:color="auto" w:fill="EBC053"/>
          </w:tcPr>
          <w:p w14:paraId="2EA12DA9" w14:textId="77777777" w:rsidR="005136D8" w:rsidRPr="00041888" w:rsidRDefault="005136D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5136D8" w:rsidRPr="00354303" w14:paraId="049C0C71" w14:textId="77777777" w:rsidTr="00B42A8F">
        <w:tc>
          <w:tcPr>
            <w:tcW w:w="875" w:type="dxa"/>
          </w:tcPr>
          <w:p w14:paraId="4CA768AA" w14:textId="77777777" w:rsidR="005136D8" w:rsidRDefault="005136D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4D671680" w14:textId="77777777" w:rsidR="005136D8" w:rsidRPr="00354303" w:rsidRDefault="005136D8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proofErr w:type="spellStart"/>
            <w:r>
              <w:rPr>
                <w:i/>
                <w:iCs/>
                <w:sz w:val="22"/>
                <w:szCs w:val="22"/>
              </w:rPr>
              <w:t>Inspection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</w:t>
            </w:r>
            <w:proofErr w:type="spellStart"/>
            <w:r>
              <w:rPr>
                <w:i/>
                <w:iCs/>
                <w:sz w:val="22"/>
                <w:szCs w:val="22"/>
              </w:rPr>
              <w:t>of</w:t>
            </w:r>
            <w:proofErr w:type="spellEnd"/>
            <w:r>
              <w:rPr>
                <w:i/>
                <w:iCs/>
                <w:sz w:val="22"/>
                <w:szCs w:val="22"/>
              </w:rPr>
              <w:t xml:space="preserve"> vision Funktion.</w:t>
            </w:r>
          </w:p>
        </w:tc>
        <w:tc>
          <w:tcPr>
            <w:tcW w:w="2494" w:type="dxa"/>
          </w:tcPr>
          <w:p w14:paraId="06D7170D" w14:textId="2D15FB08" w:rsidR="005136D8" w:rsidRPr="00354303" w:rsidRDefault="00E31400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5136D8" w:rsidRPr="00354303" w14:paraId="76E2CB86" w14:textId="77777777" w:rsidTr="00B42A8F">
        <w:tc>
          <w:tcPr>
            <w:tcW w:w="875" w:type="dxa"/>
          </w:tcPr>
          <w:p w14:paraId="3C0D78FA" w14:textId="79953CB4" w:rsidR="005136D8" w:rsidRDefault="005136D8" w:rsidP="005136D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6BE6E55C" w14:textId="2A817229" w:rsidR="005136D8" w:rsidRDefault="005136D8" w:rsidP="005136D8">
            <w:pPr>
              <w:ind w:left="0"/>
              <w:rPr>
                <w:i/>
                <w:iCs/>
                <w:sz w:val="22"/>
                <w:szCs w:val="22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.</w:t>
            </w:r>
          </w:p>
        </w:tc>
        <w:tc>
          <w:tcPr>
            <w:tcW w:w="2494" w:type="dxa"/>
          </w:tcPr>
          <w:p w14:paraId="13F9F2C2" w14:textId="28000F0F" w:rsidR="005136D8" w:rsidRPr="00354303" w:rsidRDefault="00E31400" w:rsidP="005136D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5136D8" w:rsidRPr="00354303" w14:paraId="3E94A4BB" w14:textId="77777777" w:rsidTr="00B42A8F">
        <w:tc>
          <w:tcPr>
            <w:tcW w:w="875" w:type="dxa"/>
          </w:tcPr>
          <w:p w14:paraId="5B50C20B" w14:textId="77777777" w:rsidR="005136D8" w:rsidRDefault="005136D8" w:rsidP="005136D8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44310599" w14:textId="77777777" w:rsidR="005136D8" w:rsidRPr="00354303" w:rsidRDefault="005136D8" w:rsidP="005136D8">
            <w:pPr>
              <w:ind w:left="0"/>
              <w:rPr>
                <w:i/>
                <w:iCs/>
                <w:sz w:val="22"/>
                <w:szCs w:val="22"/>
              </w:rPr>
            </w:pPr>
            <w:r w:rsidRPr="00354303">
              <w:rPr>
                <w:i/>
                <w:iCs/>
                <w:sz w:val="22"/>
                <w:szCs w:val="22"/>
                <w:lang w:val="en-GB"/>
              </w:rPr>
              <w:t>Inspection of station Function.</w:t>
            </w:r>
          </w:p>
        </w:tc>
        <w:tc>
          <w:tcPr>
            <w:tcW w:w="2494" w:type="dxa"/>
          </w:tcPr>
          <w:p w14:paraId="27B0A41D" w14:textId="7DC4A2B4" w:rsidR="005136D8" w:rsidRPr="00354303" w:rsidRDefault="00E31400" w:rsidP="005136D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1D7B66" w:rsidRPr="00354303" w14:paraId="309BDB07" w14:textId="77777777" w:rsidTr="00B42A8F">
        <w:tc>
          <w:tcPr>
            <w:tcW w:w="875" w:type="dxa"/>
          </w:tcPr>
          <w:p w14:paraId="2E9F6721" w14:textId="77777777" w:rsidR="001D7B66" w:rsidRDefault="001D7B66" w:rsidP="005136D8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536" w:type="dxa"/>
          </w:tcPr>
          <w:p w14:paraId="34442ED0" w14:textId="77777777" w:rsidR="001D7B66" w:rsidRPr="00354303" w:rsidRDefault="001D7B66" w:rsidP="005136D8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494" w:type="dxa"/>
          </w:tcPr>
          <w:p w14:paraId="36C4A287" w14:textId="77777777" w:rsidR="001D7B66" w:rsidRPr="00354303" w:rsidRDefault="001D7B66" w:rsidP="005136D8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7293C1B4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31893341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2516F7CA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7188E0D9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2B8CB747" w14:textId="77777777" w:rsidR="005136D8" w:rsidRDefault="005136D8" w:rsidP="003456B3">
      <w:pPr>
        <w:ind w:left="0"/>
        <w:rPr>
          <w:rFonts w:ascii="Times New Roman" w:hAnsi="Times New Roman"/>
        </w:rPr>
      </w:pPr>
    </w:p>
    <w:p w14:paraId="5AA52579" w14:textId="77777777" w:rsidR="005136D8" w:rsidRDefault="005136D8" w:rsidP="003456B3">
      <w:pPr>
        <w:ind w:left="0"/>
        <w:rPr>
          <w:rFonts w:ascii="Times New Roman" w:hAnsi="Times New Roman"/>
          <w:sz w:val="16"/>
          <w:szCs w:val="16"/>
        </w:rPr>
      </w:pPr>
    </w:p>
    <w:p w14:paraId="136F2452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54C399B1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41140820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7B180B82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22A9F4F5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2F47293F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765F5568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3240F4D2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45CB5F34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39D6FCEF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3BB26255" w14:textId="77777777" w:rsidR="00E31400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290DC1E8" w14:textId="77777777" w:rsidR="00E31400" w:rsidRPr="00BB310A" w:rsidRDefault="00E31400" w:rsidP="003456B3">
      <w:pPr>
        <w:ind w:left="0"/>
        <w:rPr>
          <w:rFonts w:ascii="Times New Roman" w:hAnsi="Times New Roman"/>
          <w:sz w:val="16"/>
          <w:szCs w:val="16"/>
        </w:rPr>
      </w:pPr>
    </w:p>
    <w:p w14:paraId="70BA49D5" w14:textId="262EB657" w:rsidR="003456B3" w:rsidRPr="0060240E" w:rsidRDefault="003456B3" w:rsidP="003456B3">
      <w:pPr>
        <w:pStyle w:val="Rubrik1"/>
      </w:pPr>
      <w:bookmarkStart w:id="44" w:name="_Toc200015497"/>
      <w:r w:rsidRPr="0060240E">
        <w:lastRenderedPageBreak/>
        <w:t xml:space="preserve">Station </w:t>
      </w:r>
      <w:r>
        <w:t>316</w:t>
      </w:r>
      <w:bookmarkEnd w:id="44"/>
    </w:p>
    <w:p w14:paraId="31D80A8C" w14:textId="2DB7C7B4" w:rsidR="00BB310A" w:rsidRPr="00BB310A" w:rsidRDefault="003456B3" w:rsidP="00BB310A">
      <w:pPr>
        <w:rPr>
          <w:lang w:val="en-US"/>
        </w:rPr>
      </w:pPr>
      <w:r>
        <w:rPr>
          <w:lang w:val="en-US"/>
        </w:rPr>
        <w:t xml:space="preserve">Membrane </w:t>
      </w:r>
      <w:r w:rsidRPr="003F43EC">
        <w:rPr>
          <w:lang w:val="en-US"/>
        </w:rPr>
        <w:t>Tube Reposition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BB310A" w:rsidRPr="0060240E" w14:paraId="0344B7B8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481971C1" w14:textId="77777777" w:rsidR="00BB310A" w:rsidRPr="00041888" w:rsidRDefault="00BB310A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132DCB3D" w14:textId="77777777" w:rsidR="00BB310A" w:rsidRPr="00041888" w:rsidRDefault="00BB310A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5EDA99A2" w14:textId="77777777" w:rsidR="00BB310A" w:rsidRPr="00041888" w:rsidRDefault="00BB310A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BB310A" w:rsidRPr="0053305E" w14:paraId="4284BCDF" w14:textId="77777777" w:rsidTr="00B42A8F">
        <w:trPr>
          <w:trHeight w:val="570"/>
        </w:trPr>
        <w:tc>
          <w:tcPr>
            <w:tcW w:w="875" w:type="dxa"/>
          </w:tcPr>
          <w:p w14:paraId="18349AD2" w14:textId="77777777" w:rsidR="00BB310A" w:rsidRPr="0060240E" w:rsidRDefault="00BB310A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52418E5" w14:textId="77777777" w:rsidR="00BB310A" w:rsidRPr="00200364" w:rsidRDefault="00BB310A" w:rsidP="00B42A8F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44DBE248" w14:textId="4B197B7D" w:rsidR="00BB310A" w:rsidRPr="00200364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A458E2">
              <w:t xml:space="preserve"> (Visual </w:t>
            </w:r>
            <w:proofErr w:type="spellStart"/>
            <w:r w:rsidR="00A458E2">
              <w:t>checked</w:t>
            </w:r>
            <w:proofErr w:type="spellEnd"/>
            <w:r w:rsidR="00A458E2">
              <w:t>)</w:t>
            </w:r>
          </w:p>
        </w:tc>
      </w:tr>
      <w:tr w:rsidR="00BB310A" w:rsidRPr="0053305E" w14:paraId="1B1E2617" w14:textId="77777777" w:rsidTr="00B42A8F">
        <w:trPr>
          <w:trHeight w:val="292"/>
        </w:trPr>
        <w:tc>
          <w:tcPr>
            <w:tcW w:w="875" w:type="dxa"/>
          </w:tcPr>
          <w:p w14:paraId="794E933F" w14:textId="77777777" w:rsidR="00BB310A" w:rsidRPr="00B33D7D" w:rsidRDefault="00BB310A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673C8BA" w14:textId="77777777" w:rsidR="00BB310A" w:rsidRPr="00765849" w:rsidRDefault="00BB310A" w:rsidP="00B42A8F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leaking from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32E876B1" w14:textId="215AB16E" w:rsidR="00BB310A" w:rsidRPr="00765849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A458E2">
              <w:t xml:space="preserve"> (Visual </w:t>
            </w:r>
            <w:proofErr w:type="spellStart"/>
            <w:r w:rsidR="00A458E2">
              <w:t>checked</w:t>
            </w:r>
            <w:proofErr w:type="spellEnd"/>
            <w:r w:rsidR="00A458E2">
              <w:t>)</w:t>
            </w:r>
          </w:p>
        </w:tc>
      </w:tr>
      <w:tr w:rsidR="00BB310A" w:rsidRPr="0053305E" w14:paraId="55D778A4" w14:textId="77777777" w:rsidTr="00B42A8F">
        <w:trPr>
          <w:trHeight w:val="277"/>
        </w:trPr>
        <w:tc>
          <w:tcPr>
            <w:tcW w:w="875" w:type="dxa"/>
          </w:tcPr>
          <w:p w14:paraId="6EA80643" w14:textId="77777777" w:rsidR="00BB310A" w:rsidRPr="0060240E" w:rsidRDefault="00BB310A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F05243D" w14:textId="77777777" w:rsidR="00BB310A" w:rsidRPr="00765849" w:rsidRDefault="00BB310A" w:rsidP="00B42A8F">
            <w:pPr>
              <w:ind w:left="0"/>
              <w:rPr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of dampers on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434C0137" w14:textId="0F451CB8" w:rsidR="00BB310A" w:rsidRPr="00765849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A458E2">
              <w:t xml:space="preserve"> (Visual </w:t>
            </w:r>
            <w:proofErr w:type="spellStart"/>
            <w:r w:rsidR="00A458E2">
              <w:t>checked</w:t>
            </w:r>
            <w:proofErr w:type="spellEnd"/>
            <w:r w:rsidR="00A458E2">
              <w:t>)</w:t>
            </w:r>
          </w:p>
        </w:tc>
      </w:tr>
      <w:tr w:rsidR="00BB310A" w:rsidRPr="001D3BF1" w14:paraId="1AA03430" w14:textId="77777777" w:rsidTr="00B42A8F">
        <w:trPr>
          <w:trHeight w:val="277"/>
        </w:trPr>
        <w:tc>
          <w:tcPr>
            <w:tcW w:w="875" w:type="dxa"/>
          </w:tcPr>
          <w:p w14:paraId="34B8A7A6" w14:textId="1F7A5C6B" w:rsidR="00BB310A" w:rsidRDefault="00A458E2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2B0458A2" w14:textId="77777777" w:rsidR="00BB310A" w:rsidRPr="00765849" w:rsidRDefault="00BB310A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60C903B6" w14:textId="6668FB38" w:rsidR="00BB310A" w:rsidRPr="00765849" w:rsidRDefault="00A458E2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Servo cable for movement 22</w:t>
            </w:r>
            <w:r w:rsidR="00A66593">
              <w:rPr>
                <w:lang w:val="en-GB"/>
              </w:rPr>
              <w:t xml:space="preserve"> is </w:t>
            </w:r>
            <w:proofErr w:type="spellStart"/>
            <w:r w:rsidR="00A66593">
              <w:rPr>
                <w:lang w:val="en-GB"/>
              </w:rPr>
              <w:t>worned</w:t>
            </w:r>
            <w:proofErr w:type="spellEnd"/>
            <w:r w:rsidR="00A66593">
              <w:rPr>
                <w:lang w:val="en-GB"/>
              </w:rPr>
              <w:t>, touch the linear unit.</w:t>
            </w:r>
          </w:p>
        </w:tc>
      </w:tr>
      <w:tr w:rsidR="00BB310A" w:rsidRPr="0053305E" w14:paraId="2F1E9F11" w14:textId="77777777" w:rsidTr="00B42A8F">
        <w:trPr>
          <w:trHeight w:val="292"/>
        </w:trPr>
        <w:tc>
          <w:tcPr>
            <w:tcW w:w="875" w:type="dxa"/>
          </w:tcPr>
          <w:p w14:paraId="0EFECB77" w14:textId="1D17798B" w:rsidR="00BB310A" w:rsidRPr="0060240E" w:rsidRDefault="00A458E2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FD04648" w14:textId="1E2875E2" w:rsidR="00BB310A" w:rsidRPr="00765849" w:rsidRDefault="00BB310A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 w:rsidR="00326259">
              <w:rPr>
                <w:i/>
                <w:iCs/>
                <w:sz w:val="22"/>
                <w:szCs w:val="22"/>
                <w:lang w:val="en-GB"/>
              </w:rPr>
              <w:t>G</w:t>
            </w:r>
            <w:r>
              <w:rPr>
                <w:i/>
                <w:iCs/>
                <w:sz w:val="22"/>
                <w:szCs w:val="22"/>
                <w:lang w:val="en-GB"/>
              </w:rPr>
              <w:t>rip Fingers.</w:t>
            </w:r>
          </w:p>
        </w:tc>
        <w:tc>
          <w:tcPr>
            <w:tcW w:w="2787" w:type="dxa"/>
          </w:tcPr>
          <w:p w14:paraId="54251EE2" w14:textId="1D57EA2D" w:rsidR="00BB310A" w:rsidRPr="00765849" w:rsidRDefault="00A458E2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>
              <w:t xml:space="preserve"> (Visual </w:t>
            </w:r>
            <w:proofErr w:type="spellStart"/>
            <w:r>
              <w:t>checked</w:t>
            </w:r>
            <w:proofErr w:type="spellEnd"/>
            <w:r>
              <w:t>)</w:t>
            </w:r>
          </w:p>
        </w:tc>
      </w:tr>
      <w:tr w:rsidR="00BB310A" w:rsidRPr="00C20880" w14:paraId="1BEBD610" w14:textId="77777777" w:rsidTr="00B42A8F">
        <w:trPr>
          <w:trHeight w:val="292"/>
        </w:trPr>
        <w:tc>
          <w:tcPr>
            <w:tcW w:w="875" w:type="dxa"/>
          </w:tcPr>
          <w:p w14:paraId="44C91648" w14:textId="77E39545" w:rsidR="00BB310A" w:rsidRDefault="00A66593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7168B074" w14:textId="77777777" w:rsidR="00BB310A" w:rsidRPr="00C20880" w:rsidRDefault="00BB310A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58464C59" w14:textId="1EDDDD56" w:rsidR="00BB310A" w:rsidRPr="00C20880" w:rsidRDefault="00A6659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orn/ broken flex tube</w:t>
            </w:r>
          </w:p>
        </w:tc>
      </w:tr>
      <w:tr w:rsidR="00BB310A" w:rsidRPr="00C20880" w14:paraId="716ABF53" w14:textId="77777777" w:rsidTr="00B42A8F">
        <w:trPr>
          <w:trHeight w:val="292"/>
        </w:trPr>
        <w:tc>
          <w:tcPr>
            <w:tcW w:w="875" w:type="dxa"/>
          </w:tcPr>
          <w:p w14:paraId="417FF496" w14:textId="77777777" w:rsidR="00BB310A" w:rsidRDefault="00BB310A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4D6F0FC" w14:textId="77777777" w:rsidR="00BB310A" w:rsidRPr="00C20880" w:rsidRDefault="00BB310A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24E7F33A" w14:textId="35198BEF" w:rsidR="00BB310A" w:rsidRPr="00C20880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BB310A" w:rsidRPr="00C20880" w14:paraId="2D5A9D31" w14:textId="77777777" w:rsidTr="00B42A8F">
        <w:trPr>
          <w:trHeight w:val="292"/>
        </w:trPr>
        <w:tc>
          <w:tcPr>
            <w:tcW w:w="875" w:type="dxa"/>
          </w:tcPr>
          <w:p w14:paraId="273AC964" w14:textId="77777777" w:rsidR="00BB310A" w:rsidRDefault="00BB310A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154CCD15" w14:textId="77777777" w:rsidR="00BB310A" w:rsidRPr="00C20880" w:rsidRDefault="00BB310A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3E646A9B" w14:textId="77777777" w:rsidR="00BB310A" w:rsidRPr="00C20880" w:rsidRDefault="00BB310A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084D3553" w14:textId="77777777" w:rsidR="00BB310A" w:rsidRDefault="00BB310A" w:rsidP="00BB310A">
      <w:pPr>
        <w:spacing w:after="200" w:line="276" w:lineRule="auto"/>
        <w:ind w:left="0"/>
        <w:rPr>
          <w:lang w:val="en-GB"/>
        </w:rPr>
      </w:pPr>
    </w:p>
    <w:p w14:paraId="1503606F" w14:textId="77777777" w:rsidR="00BB310A" w:rsidRDefault="00BB310A" w:rsidP="00BB310A">
      <w:pPr>
        <w:spacing w:after="200" w:line="276" w:lineRule="auto"/>
        <w:ind w:left="0"/>
        <w:rPr>
          <w:lang w:val="en-GB"/>
        </w:rPr>
      </w:pPr>
    </w:p>
    <w:p w14:paraId="3D974D67" w14:textId="77777777" w:rsidR="00BB310A" w:rsidRDefault="00BB310A" w:rsidP="00BB310A">
      <w:pPr>
        <w:spacing w:after="200" w:line="276" w:lineRule="auto"/>
        <w:ind w:left="0"/>
        <w:rPr>
          <w:lang w:val="en-GB"/>
        </w:rPr>
      </w:pPr>
    </w:p>
    <w:p w14:paraId="70814267" w14:textId="77777777" w:rsidR="00BB310A" w:rsidRDefault="00BB310A" w:rsidP="00BB310A">
      <w:pPr>
        <w:spacing w:after="200" w:line="276" w:lineRule="auto"/>
        <w:ind w:left="0"/>
        <w:rPr>
          <w:lang w:val="en-GB"/>
        </w:rPr>
      </w:pPr>
    </w:p>
    <w:p w14:paraId="29DD6F64" w14:textId="77777777" w:rsidR="00BB310A" w:rsidRDefault="00BB310A" w:rsidP="00BB310A">
      <w:pPr>
        <w:spacing w:after="200" w:line="276" w:lineRule="auto"/>
        <w:ind w:left="0"/>
        <w:rPr>
          <w:lang w:val="en-GB"/>
        </w:rPr>
      </w:pPr>
    </w:p>
    <w:p w14:paraId="2F07207A" w14:textId="77777777" w:rsidR="00BB310A" w:rsidRDefault="00BB310A" w:rsidP="00BB310A">
      <w:pPr>
        <w:spacing w:after="200" w:line="276" w:lineRule="auto"/>
        <w:ind w:left="0"/>
        <w:rPr>
          <w:lang w:val="en-GB"/>
        </w:rPr>
      </w:pPr>
    </w:p>
    <w:p w14:paraId="62C97FA0" w14:textId="77777777" w:rsidR="00A71884" w:rsidRDefault="00A71884" w:rsidP="00BB310A">
      <w:pPr>
        <w:spacing w:after="200" w:line="276" w:lineRule="auto"/>
        <w:ind w:left="0"/>
        <w:rPr>
          <w:lang w:val="en-GB"/>
        </w:rPr>
      </w:pPr>
    </w:p>
    <w:p w14:paraId="2B6643EB" w14:textId="77777777" w:rsidR="005136D8" w:rsidRDefault="005136D8" w:rsidP="000F0B43">
      <w:pPr>
        <w:ind w:left="0"/>
        <w:rPr>
          <w:rFonts w:ascii="Times New Roman" w:hAnsi="Times New Roman"/>
        </w:rPr>
      </w:pPr>
    </w:p>
    <w:p w14:paraId="5FABECD1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1B3E3503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3EDA1388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22CA8711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709EA0FB" w14:textId="775FDF21" w:rsidR="000F0B43" w:rsidRPr="0060240E" w:rsidRDefault="000F0B43" w:rsidP="000F0B43">
      <w:pPr>
        <w:pStyle w:val="Rubrik1"/>
      </w:pPr>
      <w:bookmarkStart w:id="45" w:name="_Toc200015498"/>
      <w:r w:rsidRPr="0060240E">
        <w:t xml:space="preserve">Station </w:t>
      </w:r>
      <w:r>
        <w:t>317</w:t>
      </w:r>
      <w:bookmarkEnd w:id="45"/>
    </w:p>
    <w:p w14:paraId="210A60B3" w14:textId="3BD2F10A" w:rsidR="004F57E8" w:rsidRDefault="000F0B43" w:rsidP="004F57E8">
      <w:pPr>
        <w:rPr>
          <w:lang w:val="en-US"/>
        </w:rPr>
      </w:pPr>
      <w:r>
        <w:rPr>
          <w:lang w:val="en-US"/>
        </w:rPr>
        <w:t xml:space="preserve">Flow </w:t>
      </w:r>
      <w:r w:rsidR="00BC26F4">
        <w:rPr>
          <w:lang w:val="en-US"/>
        </w:rPr>
        <w:t>C</w:t>
      </w:r>
      <w:r>
        <w:rPr>
          <w:lang w:val="en-US"/>
        </w:rPr>
        <w:t>heck of Membran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4F57E8" w:rsidRPr="0060240E" w14:paraId="2D61E095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262C88AC" w14:textId="77777777" w:rsidR="004F57E8" w:rsidRPr="00041888" w:rsidRDefault="004F57E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1583F991" w14:textId="77777777" w:rsidR="004F57E8" w:rsidRPr="00041888" w:rsidRDefault="004F57E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0309E34E" w14:textId="77777777" w:rsidR="004F57E8" w:rsidRPr="00041888" w:rsidRDefault="004F57E8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4F57E8" w:rsidRPr="0053305E" w14:paraId="39588616" w14:textId="77777777" w:rsidTr="00B42A8F">
        <w:trPr>
          <w:trHeight w:val="570"/>
        </w:trPr>
        <w:tc>
          <w:tcPr>
            <w:tcW w:w="875" w:type="dxa"/>
          </w:tcPr>
          <w:p w14:paraId="024A959E" w14:textId="77777777" w:rsidR="004F57E8" w:rsidRPr="0060240E" w:rsidRDefault="004F57E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25A78BD" w14:textId="77777777" w:rsidR="004F57E8" w:rsidRPr="00200364" w:rsidRDefault="004F57E8" w:rsidP="00B42A8F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63D68FD3" w14:textId="1A61B57F" w:rsidR="004F57E8" w:rsidRPr="00200364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477B9A">
              <w:t xml:space="preserve"> (Visual </w:t>
            </w:r>
            <w:proofErr w:type="spellStart"/>
            <w:r w:rsidR="00477B9A">
              <w:t>checked</w:t>
            </w:r>
            <w:proofErr w:type="spellEnd"/>
            <w:r w:rsidR="00477B9A">
              <w:t>)</w:t>
            </w:r>
          </w:p>
        </w:tc>
      </w:tr>
      <w:tr w:rsidR="004F57E8" w:rsidRPr="0053305E" w14:paraId="4B860E0F" w14:textId="77777777" w:rsidTr="00B42A8F">
        <w:trPr>
          <w:trHeight w:val="292"/>
        </w:trPr>
        <w:tc>
          <w:tcPr>
            <w:tcW w:w="875" w:type="dxa"/>
          </w:tcPr>
          <w:p w14:paraId="141CD688" w14:textId="77777777" w:rsidR="004F57E8" w:rsidRPr="00B33D7D" w:rsidRDefault="004F57E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15EDF65" w14:textId="77777777" w:rsidR="004F57E8" w:rsidRPr="00765849" w:rsidRDefault="004F57E8" w:rsidP="00B42A8F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leaking from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FAD042E" w14:textId="1E49D8EC" w:rsidR="004F57E8" w:rsidRPr="00765849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477B9A">
              <w:t xml:space="preserve"> (Visual </w:t>
            </w:r>
            <w:proofErr w:type="spellStart"/>
            <w:r w:rsidR="00477B9A">
              <w:t>checked</w:t>
            </w:r>
            <w:proofErr w:type="spellEnd"/>
            <w:r w:rsidR="00477B9A">
              <w:t>)</w:t>
            </w:r>
          </w:p>
        </w:tc>
      </w:tr>
      <w:tr w:rsidR="004F57E8" w:rsidRPr="0053305E" w14:paraId="46676B50" w14:textId="77777777" w:rsidTr="00B42A8F">
        <w:trPr>
          <w:trHeight w:val="292"/>
        </w:trPr>
        <w:tc>
          <w:tcPr>
            <w:tcW w:w="875" w:type="dxa"/>
          </w:tcPr>
          <w:p w14:paraId="6D1267B5" w14:textId="77777777" w:rsidR="004F57E8" w:rsidRDefault="004F57E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6216EDB" w14:textId="57DEBBC5" w:rsidR="004F57E8" w:rsidRPr="00765849" w:rsidRDefault="004F57E8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Rubber Plate.</w:t>
            </w:r>
          </w:p>
        </w:tc>
        <w:tc>
          <w:tcPr>
            <w:tcW w:w="2787" w:type="dxa"/>
          </w:tcPr>
          <w:p w14:paraId="7BA6BB2B" w14:textId="396CBDB8" w:rsidR="004F57E8" w:rsidRPr="00765849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477B9A">
              <w:t xml:space="preserve"> (Visual </w:t>
            </w:r>
            <w:proofErr w:type="spellStart"/>
            <w:r w:rsidR="00477B9A">
              <w:t>checked</w:t>
            </w:r>
            <w:proofErr w:type="spellEnd"/>
            <w:r w:rsidR="00477B9A">
              <w:t>)</w:t>
            </w:r>
          </w:p>
        </w:tc>
      </w:tr>
      <w:tr w:rsidR="004F57E8" w:rsidRPr="00C20880" w14:paraId="21D157D3" w14:textId="77777777" w:rsidTr="00B42A8F">
        <w:trPr>
          <w:trHeight w:val="292"/>
        </w:trPr>
        <w:tc>
          <w:tcPr>
            <w:tcW w:w="875" w:type="dxa"/>
          </w:tcPr>
          <w:p w14:paraId="088CBE4C" w14:textId="77777777" w:rsidR="004F57E8" w:rsidRDefault="004F57E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A6D221C" w14:textId="77777777" w:rsidR="004F57E8" w:rsidRPr="00C20880" w:rsidRDefault="004F57E8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67C23DFF" w14:textId="68A39354" w:rsidR="004F57E8" w:rsidRPr="00C20880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4F57E8" w:rsidRPr="00C20880" w14:paraId="42FEC97C" w14:textId="77777777" w:rsidTr="00B42A8F">
        <w:trPr>
          <w:trHeight w:val="292"/>
        </w:trPr>
        <w:tc>
          <w:tcPr>
            <w:tcW w:w="875" w:type="dxa"/>
          </w:tcPr>
          <w:p w14:paraId="7722FA9D" w14:textId="77777777" w:rsidR="004F57E8" w:rsidRDefault="004F57E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3F54562" w14:textId="77777777" w:rsidR="004F57E8" w:rsidRPr="00C20880" w:rsidRDefault="004F57E8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43738D41" w14:textId="4332D245" w:rsidR="004F57E8" w:rsidRPr="00C20880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4F57E8" w:rsidRPr="00C20880" w14:paraId="184CEC16" w14:textId="77777777" w:rsidTr="00B42A8F">
        <w:trPr>
          <w:trHeight w:val="292"/>
        </w:trPr>
        <w:tc>
          <w:tcPr>
            <w:tcW w:w="875" w:type="dxa"/>
          </w:tcPr>
          <w:p w14:paraId="43846FD7" w14:textId="77777777" w:rsidR="004F57E8" w:rsidRDefault="004F57E8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4AC3641F" w14:textId="77777777" w:rsidR="004F57E8" w:rsidRPr="00C20880" w:rsidRDefault="004F57E8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44E4CB02" w14:textId="77777777" w:rsidR="004F57E8" w:rsidRPr="00C20880" w:rsidRDefault="004F57E8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1A330A78" w14:textId="77777777" w:rsidR="000F0B43" w:rsidRDefault="000F0B43" w:rsidP="000F0B43">
      <w:pPr>
        <w:ind w:left="0"/>
        <w:rPr>
          <w:rFonts w:ascii="Times New Roman" w:hAnsi="Times New Roman"/>
        </w:rPr>
      </w:pPr>
    </w:p>
    <w:p w14:paraId="14721A57" w14:textId="77777777" w:rsidR="005B1FC5" w:rsidRDefault="005B1FC5" w:rsidP="000F0B43">
      <w:pPr>
        <w:ind w:left="0"/>
        <w:rPr>
          <w:rFonts w:ascii="Times New Roman" w:hAnsi="Times New Roman"/>
        </w:rPr>
      </w:pPr>
    </w:p>
    <w:p w14:paraId="60EB2AEF" w14:textId="77777777" w:rsidR="005B1FC5" w:rsidRDefault="005B1FC5" w:rsidP="000F0B43">
      <w:pPr>
        <w:ind w:left="0"/>
        <w:rPr>
          <w:rFonts w:ascii="Times New Roman" w:hAnsi="Times New Roman"/>
        </w:rPr>
      </w:pPr>
    </w:p>
    <w:p w14:paraId="0F7B2EBF" w14:textId="77777777" w:rsidR="005B1FC5" w:rsidRDefault="005B1FC5" w:rsidP="000F0B43">
      <w:pPr>
        <w:ind w:left="0"/>
        <w:rPr>
          <w:rFonts w:ascii="Times New Roman" w:hAnsi="Times New Roman"/>
        </w:rPr>
      </w:pPr>
    </w:p>
    <w:p w14:paraId="188A007E" w14:textId="77777777" w:rsidR="005B1FC5" w:rsidRDefault="005B1FC5" w:rsidP="000F0B43">
      <w:pPr>
        <w:ind w:left="0"/>
        <w:rPr>
          <w:rFonts w:ascii="Times New Roman" w:hAnsi="Times New Roman"/>
        </w:rPr>
      </w:pPr>
    </w:p>
    <w:p w14:paraId="7BF1781D" w14:textId="77777777" w:rsidR="005B1FC5" w:rsidRDefault="005B1FC5" w:rsidP="000F0B43">
      <w:pPr>
        <w:ind w:left="0"/>
        <w:rPr>
          <w:rFonts w:ascii="Times New Roman" w:hAnsi="Times New Roman"/>
        </w:rPr>
      </w:pPr>
    </w:p>
    <w:p w14:paraId="1E201FCA" w14:textId="77777777" w:rsidR="005B1FC5" w:rsidRDefault="005B1FC5" w:rsidP="000F0B43">
      <w:pPr>
        <w:ind w:left="0"/>
        <w:rPr>
          <w:rFonts w:ascii="Times New Roman" w:hAnsi="Times New Roman"/>
        </w:rPr>
      </w:pPr>
    </w:p>
    <w:p w14:paraId="3C2C9F39" w14:textId="77777777" w:rsidR="005B1FC5" w:rsidRDefault="005B1FC5" w:rsidP="000F0B43">
      <w:pPr>
        <w:ind w:left="0"/>
        <w:rPr>
          <w:rFonts w:ascii="Times New Roman" w:hAnsi="Times New Roman"/>
        </w:rPr>
      </w:pPr>
    </w:p>
    <w:p w14:paraId="38BEFA44" w14:textId="77777777" w:rsidR="005B1FC5" w:rsidRDefault="005B1FC5" w:rsidP="000F0B43">
      <w:pPr>
        <w:ind w:left="0"/>
        <w:rPr>
          <w:rFonts w:ascii="Times New Roman" w:hAnsi="Times New Roman"/>
        </w:rPr>
      </w:pPr>
    </w:p>
    <w:p w14:paraId="6EF527B3" w14:textId="77777777" w:rsidR="00A71884" w:rsidRDefault="00A71884" w:rsidP="000F0B43">
      <w:pPr>
        <w:ind w:left="0"/>
        <w:rPr>
          <w:rFonts w:ascii="Times New Roman" w:hAnsi="Times New Roman"/>
        </w:rPr>
      </w:pPr>
    </w:p>
    <w:p w14:paraId="363B6EF4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77234EE5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7F4A4FD9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097ED640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5C81542B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71D70442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700C9BE2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70CD1ABE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42D8019C" w14:textId="77777777" w:rsidR="00A66593" w:rsidRDefault="00A66593" w:rsidP="000F0B43">
      <w:pPr>
        <w:ind w:left="0"/>
        <w:rPr>
          <w:rFonts w:ascii="Times New Roman" w:hAnsi="Times New Roman"/>
        </w:rPr>
      </w:pPr>
    </w:p>
    <w:p w14:paraId="7662E2A2" w14:textId="77777777" w:rsidR="00133B9E" w:rsidRDefault="00133B9E" w:rsidP="000F0B43">
      <w:pPr>
        <w:ind w:left="0"/>
        <w:rPr>
          <w:rFonts w:ascii="Times New Roman" w:hAnsi="Times New Roman"/>
        </w:rPr>
      </w:pPr>
    </w:p>
    <w:p w14:paraId="33254AC7" w14:textId="46E1C4BE" w:rsidR="000F0B43" w:rsidRPr="0060240E" w:rsidRDefault="000F0B43" w:rsidP="000F0B43">
      <w:pPr>
        <w:pStyle w:val="Rubrik1"/>
      </w:pPr>
      <w:bookmarkStart w:id="46" w:name="_Toc200015499"/>
      <w:r w:rsidRPr="0060240E">
        <w:lastRenderedPageBreak/>
        <w:t xml:space="preserve">Station </w:t>
      </w:r>
      <w:r>
        <w:t>318</w:t>
      </w:r>
      <w:bookmarkEnd w:id="46"/>
    </w:p>
    <w:p w14:paraId="786566A5" w14:textId="2A038018" w:rsidR="00574501" w:rsidRPr="00E629BE" w:rsidRDefault="000F0B43" w:rsidP="00574501">
      <w:pPr>
        <w:rPr>
          <w:lang w:val="en-GB"/>
        </w:rPr>
      </w:pPr>
      <w:r>
        <w:rPr>
          <w:lang w:val="en-US"/>
        </w:rPr>
        <w:t xml:space="preserve">Infeed and </w:t>
      </w:r>
      <w:r w:rsidR="00BC26F4">
        <w:rPr>
          <w:lang w:val="en-US"/>
        </w:rPr>
        <w:t>A</w:t>
      </w:r>
      <w:r>
        <w:rPr>
          <w:lang w:val="en-US"/>
        </w:rPr>
        <w:t>ssembly of Lid Subassembly</w:t>
      </w:r>
      <w:r w:rsidR="00157157">
        <w:rPr>
          <w:lang w:val="en-US"/>
        </w:rPr>
        <w:t xml:space="preserve"> </w:t>
      </w:r>
      <w:r w:rsidR="00F70300">
        <w:rPr>
          <w:lang w:val="en-GB"/>
        </w:rPr>
        <w:t>(with Linear Feeder from Linear System 2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574501" w:rsidRPr="0060240E" w14:paraId="4E8E0AF6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651FAE97" w14:textId="77777777" w:rsidR="00574501" w:rsidRPr="00041888" w:rsidRDefault="00574501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0B79D15E" w14:textId="77777777" w:rsidR="00574501" w:rsidRPr="00041888" w:rsidRDefault="00574501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5B61B5F3" w14:textId="77777777" w:rsidR="00574501" w:rsidRPr="00041888" w:rsidRDefault="00574501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574501" w:rsidRPr="00200364" w14:paraId="6E172CF8" w14:textId="77777777" w:rsidTr="00B42A8F">
        <w:trPr>
          <w:trHeight w:val="277"/>
        </w:trPr>
        <w:tc>
          <w:tcPr>
            <w:tcW w:w="875" w:type="dxa"/>
          </w:tcPr>
          <w:p w14:paraId="3A47577C" w14:textId="77777777" w:rsidR="00574501" w:rsidRPr="00BD6ACE" w:rsidRDefault="00574501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DF3FAE6" w14:textId="77777777" w:rsidR="00574501" w:rsidRPr="00200364" w:rsidRDefault="00574501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I</w:t>
            </w:r>
            <w:r w:rsidRPr="00200364">
              <w:rPr>
                <w:i/>
                <w:iCs/>
                <w:lang w:val="en-GB"/>
              </w:rPr>
              <w:t xml:space="preserve">nfeed </w:t>
            </w:r>
            <w:r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787" w:type="dxa"/>
          </w:tcPr>
          <w:p w14:paraId="73ED3500" w14:textId="793E0CAC" w:rsidR="00574501" w:rsidRPr="00200364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574501" w:rsidRPr="0053305E" w14:paraId="70FC0A9D" w14:textId="77777777" w:rsidTr="00B42A8F">
        <w:trPr>
          <w:trHeight w:val="570"/>
        </w:trPr>
        <w:tc>
          <w:tcPr>
            <w:tcW w:w="875" w:type="dxa"/>
          </w:tcPr>
          <w:p w14:paraId="0A251C8F" w14:textId="77777777" w:rsidR="00574501" w:rsidRPr="0060240E" w:rsidRDefault="00574501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CC5542B" w14:textId="77777777" w:rsidR="00574501" w:rsidRPr="00200364" w:rsidRDefault="00574501" w:rsidP="00B42A8F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493AD4A1" w14:textId="182C9FF0" w:rsidR="00574501" w:rsidRPr="00200364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84166B">
              <w:t xml:space="preserve"> (Visual </w:t>
            </w:r>
            <w:proofErr w:type="spellStart"/>
            <w:r w:rsidR="0084166B">
              <w:t>checked</w:t>
            </w:r>
            <w:proofErr w:type="spellEnd"/>
            <w:r w:rsidR="0084166B">
              <w:t>)</w:t>
            </w:r>
          </w:p>
        </w:tc>
      </w:tr>
      <w:tr w:rsidR="00574501" w:rsidRPr="0053305E" w14:paraId="31798993" w14:textId="77777777" w:rsidTr="00B42A8F">
        <w:trPr>
          <w:trHeight w:val="292"/>
        </w:trPr>
        <w:tc>
          <w:tcPr>
            <w:tcW w:w="875" w:type="dxa"/>
          </w:tcPr>
          <w:p w14:paraId="103018FB" w14:textId="77777777" w:rsidR="00574501" w:rsidRPr="00B33D7D" w:rsidRDefault="00574501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03B170C" w14:textId="77777777" w:rsidR="00574501" w:rsidRPr="00765849" w:rsidRDefault="00574501" w:rsidP="00B42A8F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>Inspection for leaking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from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5EFF43D" w14:textId="188AE938" w:rsidR="00574501" w:rsidRPr="00765849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84166B">
              <w:t xml:space="preserve"> (Visual </w:t>
            </w:r>
            <w:proofErr w:type="spellStart"/>
            <w:r w:rsidR="0084166B">
              <w:t>checked</w:t>
            </w:r>
            <w:proofErr w:type="spellEnd"/>
            <w:r w:rsidR="0084166B">
              <w:t>)</w:t>
            </w:r>
          </w:p>
        </w:tc>
      </w:tr>
      <w:tr w:rsidR="00574501" w:rsidRPr="008F2D53" w14:paraId="55CDEF4C" w14:textId="77777777" w:rsidTr="00B42A8F">
        <w:trPr>
          <w:trHeight w:val="277"/>
        </w:trPr>
        <w:tc>
          <w:tcPr>
            <w:tcW w:w="875" w:type="dxa"/>
          </w:tcPr>
          <w:p w14:paraId="6B989181" w14:textId="77777777" w:rsidR="00574501" w:rsidRDefault="00574501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712E524" w14:textId="77777777" w:rsidR="00574501" w:rsidRPr="00765849" w:rsidRDefault="00574501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0AED89D9" w14:textId="7F00D1AB" w:rsidR="00574501" w:rsidRPr="00765849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84166B">
              <w:t xml:space="preserve"> (Visual </w:t>
            </w:r>
            <w:proofErr w:type="spellStart"/>
            <w:r w:rsidR="0084166B">
              <w:t>checked</w:t>
            </w:r>
            <w:proofErr w:type="spellEnd"/>
            <w:r w:rsidR="0084166B">
              <w:t>)</w:t>
            </w:r>
          </w:p>
        </w:tc>
      </w:tr>
      <w:tr w:rsidR="00574501" w:rsidRPr="0053305E" w14:paraId="704D9330" w14:textId="77777777" w:rsidTr="00B42A8F">
        <w:trPr>
          <w:trHeight w:val="292"/>
        </w:trPr>
        <w:tc>
          <w:tcPr>
            <w:tcW w:w="875" w:type="dxa"/>
          </w:tcPr>
          <w:p w14:paraId="5862098E" w14:textId="66EF9CBE" w:rsidR="00574501" w:rsidRPr="0060240E" w:rsidRDefault="0084166B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4156959" w14:textId="77777777" w:rsidR="00574501" w:rsidRPr="00765849" w:rsidRDefault="00574501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0477503B" w14:textId="0FC3BB8B" w:rsidR="00574501" w:rsidRPr="00765849" w:rsidRDefault="0084166B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>
              <w:t xml:space="preserve"> (Visual </w:t>
            </w:r>
            <w:proofErr w:type="spellStart"/>
            <w:r>
              <w:t>checked</w:t>
            </w:r>
            <w:proofErr w:type="spellEnd"/>
            <w:r>
              <w:t>)</w:t>
            </w:r>
          </w:p>
        </w:tc>
      </w:tr>
      <w:tr w:rsidR="00574501" w:rsidRPr="00C20880" w14:paraId="763628AC" w14:textId="77777777" w:rsidTr="00B42A8F">
        <w:trPr>
          <w:trHeight w:val="292"/>
        </w:trPr>
        <w:tc>
          <w:tcPr>
            <w:tcW w:w="875" w:type="dxa"/>
          </w:tcPr>
          <w:p w14:paraId="6B149BA2" w14:textId="03D4EF99" w:rsidR="00574501" w:rsidRDefault="0084166B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10A39828" w14:textId="77777777" w:rsidR="00574501" w:rsidRPr="00C20880" w:rsidRDefault="00574501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6F10E536" w14:textId="213C4905" w:rsidR="00574501" w:rsidRPr="00C20880" w:rsidRDefault="0084166B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orn/ broken flex tube</w:t>
            </w:r>
          </w:p>
        </w:tc>
      </w:tr>
      <w:tr w:rsidR="00574501" w:rsidRPr="00C20880" w14:paraId="06886125" w14:textId="77777777" w:rsidTr="00B42A8F">
        <w:trPr>
          <w:trHeight w:val="292"/>
        </w:trPr>
        <w:tc>
          <w:tcPr>
            <w:tcW w:w="875" w:type="dxa"/>
          </w:tcPr>
          <w:p w14:paraId="16C34998" w14:textId="77777777" w:rsidR="00574501" w:rsidRDefault="00574501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CEB107A" w14:textId="77777777" w:rsidR="00574501" w:rsidRPr="00C20880" w:rsidRDefault="00574501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40E4045E" w14:textId="427A7AF6" w:rsidR="00574501" w:rsidRPr="00C20880" w:rsidRDefault="0004433E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574501" w:rsidRPr="00C20880" w14:paraId="1028C33B" w14:textId="77777777" w:rsidTr="00B42A8F">
        <w:trPr>
          <w:trHeight w:val="292"/>
        </w:trPr>
        <w:tc>
          <w:tcPr>
            <w:tcW w:w="875" w:type="dxa"/>
          </w:tcPr>
          <w:p w14:paraId="3903777F" w14:textId="77777777" w:rsidR="00574501" w:rsidRDefault="00574501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550C1FAC" w14:textId="77777777" w:rsidR="00574501" w:rsidRPr="00C20880" w:rsidRDefault="00574501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4D27EFD6" w14:textId="77777777" w:rsidR="00574501" w:rsidRPr="00C20880" w:rsidRDefault="00574501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1B05D3AA" w14:textId="6AAD2CB5" w:rsidR="00E277BE" w:rsidRDefault="00E277BE" w:rsidP="005B1FC5">
      <w:pPr>
        <w:ind w:left="0"/>
        <w:rPr>
          <w:rFonts w:ascii="Times New Roman" w:hAnsi="Times New Roman"/>
          <w:lang w:val="en-GB"/>
        </w:rPr>
      </w:pPr>
    </w:p>
    <w:p w14:paraId="555DE24A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66D06AB1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0E413C78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15B2B6A1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6518C723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71C17293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40B255D6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446F3EDF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2670E186" w14:textId="77777777" w:rsidR="00477B9A" w:rsidRDefault="00477B9A" w:rsidP="005B1FC5">
      <w:pPr>
        <w:ind w:left="0"/>
        <w:rPr>
          <w:rFonts w:ascii="Times New Roman" w:hAnsi="Times New Roman"/>
          <w:lang w:val="en-GB"/>
        </w:rPr>
      </w:pPr>
    </w:p>
    <w:p w14:paraId="29740581" w14:textId="77777777" w:rsidR="00477B9A" w:rsidRDefault="00477B9A" w:rsidP="005B1FC5">
      <w:pPr>
        <w:ind w:left="0"/>
        <w:rPr>
          <w:rFonts w:ascii="Times New Roman" w:hAnsi="Times New Roman"/>
          <w:lang w:val="en-GB"/>
        </w:rPr>
      </w:pPr>
    </w:p>
    <w:p w14:paraId="3945FC09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061E4EBF" w14:textId="77777777" w:rsidR="005B1FC5" w:rsidRDefault="005B1FC5" w:rsidP="005B1FC5">
      <w:pPr>
        <w:ind w:left="0"/>
        <w:rPr>
          <w:rFonts w:ascii="Times New Roman" w:hAnsi="Times New Roman"/>
          <w:lang w:val="en-GB"/>
        </w:rPr>
      </w:pPr>
    </w:p>
    <w:p w14:paraId="3BE84C61" w14:textId="77777777" w:rsidR="0084166B" w:rsidRDefault="0084166B" w:rsidP="005B1FC5">
      <w:pPr>
        <w:ind w:left="0"/>
        <w:rPr>
          <w:rFonts w:ascii="Times New Roman" w:hAnsi="Times New Roman"/>
          <w:lang w:val="en-GB"/>
        </w:rPr>
      </w:pPr>
    </w:p>
    <w:p w14:paraId="279157E3" w14:textId="77777777" w:rsidR="0084166B" w:rsidRDefault="0084166B" w:rsidP="005B1FC5">
      <w:pPr>
        <w:ind w:left="0"/>
        <w:rPr>
          <w:rFonts w:ascii="Times New Roman" w:hAnsi="Times New Roman"/>
          <w:lang w:val="en-GB"/>
        </w:rPr>
      </w:pPr>
    </w:p>
    <w:p w14:paraId="7A154E79" w14:textId="77777777" w:rsidR="0084166B" w:rsidRDefault="0084166B" w:rsidP="005B1FC5">
      <w:pPr>
        <w:ind w:left="0"/>
        <w:rPr>
          <w:rFonts w:ascii="Times New Roman" w:hAnsi="Times New Roman"/>
          <w:lang w:val="en-GB"/>
        </w:rPr>
      </w:pPr>
    </w:p>
    <w:p w14:paraId="09210FAB" w14:textId="77777777" w:rsidR="0084166B" w:rsidRPr="00574501" w:rsidRDefault="0084166B" w:rsidP="005B1FC5">
      <w:pPr>
        <w:ind w:left="0"/>
        <w:rPr>
          <w:rFonts w:ascii="Times New Roman" w:hAnsi="Times New Roman"/>
          <w:lang w:val="en-GB"/>
        </w:rPr>
      </w:pPr>
    </w:p>
    <w:p w14:paraId="4995D0B6" w14:textId="31B762D8" w:rsidR="00E277BE" w:rsidRPr="0060240E" w:rsidRDefault="00E277BE" w:rsidP="00E277BE">
      <w:pPr>
        <w:pStyle w:val="Rubrik1"/>
      </w:pPr>
      <w:bookmarkStart w:id="47" w:name="_Toc200015500"/>
      <w:r w:rsidRPr="0060240E">
        <w:t>Station</w:t>
      </w:r>
      <w:r>
        <w:t xml:space="preserve"> 3</w:t>
      </w:r>
      <w:r w:rsidR="006A4BA2">
        <w:t>19</w:t>
      </w:r>
      <w:bookmarkEnd w:id="47"/>
    </w:p>
    <w:p w14:paraId="1374B98D" w14:textId="77777777" w:rsidR="00E277BE" w:rsidRPr="000078A2" w:rsidRDefault="00E277BE" w:rsidP="00E277BE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E277BE" w14:paraId="36F217E5" w14:textId="77777777" w:rsidTr="004F16FA">
        <w:tc>
          <w:tcPr>
            <w:tcW w:w="875" w:type="dxa"/>
            <w:shd w:val="clear" w:color="auto" w:fill="EBC053"/>
          </w:tcPr>
          <w:p w14:paraId="7FFF0B1E" w14:textId="77777777" w:rsidR="00E277BE" w:rsidRPr="00041888" w:rsidRDefault="00E277BE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765A873D" w14:textId="77777777" w:rsidR="00E277BE" w:rsidRPr="00041888" w:rsidRDefault="00E277BE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0A032D6B" w14:textId="77777777" w:rsidR="00E277BE" w:rsidRPr="00041888" w:rsidRDefault="00E277BE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E277BE" w14:paraId="738B3166" w14:textId="77777777" w:rsidTr="004F16FA">
        <w:tc>
          <w:tcPr>
            <w:tcW w:w="875" w:type="dxa"/>
          </w:tcPr>
          <w:p w14:paraId="008B849C" w14:textId="77777777" w:rsidR="00E277BE" w:rsidRDefault="00E277BE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036B150A" w14:textId="77777777" w:rsidR="00E277BE" w:rsidRDefault="00E277BE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3E12D53C" w14:textId="1099F082" w:rsidR="00E277BE" w:rsidRDefault="005D5065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534712C6" w14:textId="77777777" w:rsidR="006A4BA2" w:rsidRDefault="006A4BA2" w:rsidP="006A4BA2">
      <w:pPr>
        <w:ind w:left="0"/>
        <w:rPr>
          <w:rFonts w:ascii="Times New Roman" w:hAnsi="Times New Roman"/>
        </w:rPr>
      </w:pPr>
    </w:p>
    <w:p w14:paraId="61B05AEF" w14:textId="77777777" w:rsidR="005B1FC5" w:rsidRDefault="005B1FC5" w:rsidP="006A4BA2">
      <w:pPr>
        <w:ind w:left="0"/>
        <w:rPr>
          <w:rFonts w:ascii="Times New Roman" w:hAnsi="Times New Roman"/>
        </w:rPr>
      </w:pPr>
    </w:p>
    <w:p w14:paraId="2332D3D4" w14:textId="77777777" w:rsidR="00A71884" w:rsidRDefault="00A71884" w:rsidP="006A4BA2">
      <w:pPr>
        <w:ind w:left="0"/>
        <w:rPr>
          <w:rFonts w:ascii="Times New Roman" w:hAnsi="Times New Roman"/>
        </w:rPr>
      </w:pPr>
    </w:p>
    <w:p w14:paraId="3A7B2749" w14:textId="77777777" w:rsidR="00226D3D" w:rsidRDefault="00226D3D" w:rsidP="006A4BA2">
      <w:pPr>
        <w:ind w:left="0"/>
        <w:rPr>
          <w:rFonts w:ascii="Times New Roman" w:hAnsi="Times New Roman"/>
        </w:rPr>
      </w:pPr>
    </w:p>
    <w:p w14:paraId="2C9A5A45" w14:textId="77777777" w:rsidR="00226D3D" w:rsidRDefault="00226D3D" w:rsidP="006A4BA2">
      <w:pPr>
        <w:ind w:left="0"/>
        <w:rPr>
          <w:rFonts w:ascii="Times New Roman" w:hAnsi="Times New Roman"/>
        </w:rPr>
      </w:pPr>
    </w:p>
    <w:p w14:paraId="1E0FA5B2" w14:textId="77777777" w:rsidR="0084166B" w:rsidRDefault="0084166B" w:rsidP="006A4BA2">
      <w:pPr>
        <w:ind w:left="0"/>
        <w:rPr>
          <w:rFonts w:ascii="Times New Roman" w:hAnsi="Times New Roman"/>
        </w:rPr>
      </w:pPr>
    </w:p>
    <w:p w14:paraId="68A8189C" w14:textId="785F8E70" w:rsidR="006A4BA2" w:rsidRPr="0060240E" w:rsidRDefault="006A4BA2" w:rsidP="006A4BA2">
      <w:pPr>
        <w:pStyle w:val="Rubrik1"/>
      </w:pPr>
      <w:bookmarkStart w:id="48" w:name="_Toc200015501"/>
      <w:r w:rsidRPr="0060240E">
        <w:t xml:space="preserve">Station </w:t>
      </w:r>
      <w:r>
        <w:t>320</w:t>
      </w:r>
      <w:bookmarkEnd w:id="48"/>
    </w:p>
    <w:p w14:paraId="39722BBB" w14:textId="043937CA" w:rsidR="004C00C5" w:rsidRDefault="006A4BA2" w:rsidP="004C00C5">
      <w:pPr>
        <w:rPr>
          <w:lang w:val="en-US"/>
        </w:rPr>
      </w:pPr>
      <w:r>
        <w:rPr>
          <w:lang w:val="en-US"/>
        </w:rPr>
        <w:t>Assembly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4C00C5" w:rsidRPr="0060240E" w14:paraId="7A98E1AB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6C047781" w14:textId="77777777" w:rsidR="004C00C5" w:rsidRPr="00041888" w:rsidRDefault="004C00C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02697026" w14:textId="77777777" w:rsidR="004C00C5" w:rsidRPr="00041888" w:rsidRDefault="004C00C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22002504" w14:textId="77777777" w:rsidR="004C00C5" w:rsidRPr="00041888" w:rsidRDefault="004C00C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4C00C5" w:rsidRPr="006B481A" w14:paraId="5AF46D0B" w14:textId="77777777" w:rsidTr="00B42A8F">
        <w:trPr>
          <w:trHeight w:val="292"/>
        </w:trPr>
        <w:tc>
          <w:tcPr>
            <w:tcW w:w="875" w:type="dxa"/>
          </w:tcPr>
          <w:p w14:paraId="56165E72" w14:textId="77777777" w:rsidR="004C00C5" w:rsidRDefault="004C00C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3322909" w14:textId="77777777" w:rsidR="004C00C5" w:rsidRPr="00C20880" w:rsidRDefault="004C00C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0E555E">
              <w:rPr>
                <w:i/>
                <w:iCs/>
                <w:lang w:val="en-GB"/>
              </w:rPr>
              <w:t xml:space="preserve">Inspection of function for the </w:t>
            </w:r>
            <w:r>
              <w:rPr>
                <w:i/>
                <w:iCs/>
                <w:lang w:val="en-GB"/>
              </w:rPr>
              <w:t>Sensors.</w:t>
            </w:r>
          </w:p>
        </w:tc>
        <w:tc>
          <w:tcPr>
            <w:tcW w:w="2787" w:type="dxa"/>
          </w:tcPr>
          <w:p w14:paraId="265D0E25" w14:textId="0411A945" w:rsidR="004C00C5" w:rsidRPr="00C20880" w:rsidRDefault="005D506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027D49">
              <w:t xml:space="preserve"> (Visual </w:t>
            </w:r>
            <w:proofErr w:type="spellStart"/>
            <w:r w:rsidR="00027D49">
              <w:t>checked</w:t>
            </w:r>
            <w:proofErr w:type="spellEnd"/>
            <w:r w:rsidR="00027D49">
              <w:t>)</w:t>
            </w:r>
          </w:p>
        </w:tc>
      </w:tr>
      <w:tr w:rsidR="004C00C5" w:rsidRPr="00C20880" w14:paraId="2129F43E" w14:textId="77777777" w:rsidTr="00B42A8F">
        <w:trPr>
          <w:trHeight w:val="292"/>
        </w:trPr>
        <w:tc>
          <w:tcPr>
            <w:tcW w:w="875" w:type="dxa"/>
          </w:tcPr>
          <w:p w14:paraId="6E082366" w14:textId="77777777" w:rsidR="004C00C5" w:rsidRDefault="004C00C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942E92E" w14:textId="77777777" w:rsidR="004C00C5" w:rsidRPr="00C20880" w:rsidRDefault="004C00C5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26F85D8F" w14:textId="25636CE5" w:rsidR="004C00C5" w:rsidRPr="00C20880" w:rsidRDefault="005D506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4C00C5" w:rsidRPr="00C20880" w14:paraId="314CC207" w14:textId="77777777" w:rsidTr="00B42A8F">
        <w:trPr>
          <w:trHeight w:val="292"/>
        </w:trPr>
        <w:tc>
          <w:tcPr>
            <w:tcW w:w="875" w:type="dxa"/>
          </w:tcPr>
          <w:p w14:paraId="618BB853" w14:textId="77777777" w:rsidR="004C00C5" w:rsidRDefault="004C00C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82B4522" w14:textId="77777777" w:rsidR="004C00C5" w:rsidRPr="00C20880" w:rsidRDefault="004C00C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station 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3F08024B" w14:textId="588FA6FE" w:rsidR="004C00C5" w:rsidRPr="00C20880" w:rsidRDefault="005D506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4C00C5" w:rsidRPr="00C20880" w14:paraId="51A1C27D" w14:textId="77777777" w:rsidTr="00B42A8F">
        <w:trPr>
          <w:trHeight w:val="292"/>
        </w:trPr>
        <w:tc>
          <w:tcPr>
            <w:tcW w:w="875" w:type="dxa"/>
          </w:tcPr>
          <w:p w14:paraId="68BC44A8" w14:textId="77777777" w:rsidR="004C00C5" w:rsidRDefault="004C00C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19A2D120" w14:textId="77777777" w:rsidR="004C00C5" w:rsidRPr="00C20880" w:rsidRDefault="004C00C5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163D8847" w14:textId="77777777" w:rsidR="004C00C5" w:rsidRPr="00C20880" w:rsidRDefault="004C00C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049859B8" w14:textId="77777777" w:rsidR="004C00C5" w:rsidRDefault="004C00C5" w:rsidP="004C00C5">
      <w:pPr>
        <w:rPr>
          <w:rFonts w:ascii="Times New Roman" w:hAnsi="Times New Roman"/>
        </w:rPr>
      </w:pPr>
    </w:p>
    <w:p w14:paraId="76F0587E" w14:textId="77777777" w:rsidR="00A71884" w:rsidRDefault="00A71884" w:rsidP="006A4BA2">
      <w:pPr>
        <w:ind w:left="0"/>
        <w:rPr>
          <w:rFonts w:ascii="Times New Roman" w:hAnsi="Times New Roman"/>
        </w:rPr>
      </w:pPr>
    </w:p>
    <w:p w14:paraId="503451E2" w14:textId="77777777" w:rsidR="0084166B" w:rsidRDefault="0084166B" w:rsidP="006A4BA2">
      <w:pPr>
        <w:ind w:left="0"/>
        <w:rPr>
          <w:rFonts w:ascii="Times New Roman" w:hAnsi="Times New Roman"/>
        </w:rPr>
      </w:pPr>
    </w:p>
    <w:p w14:paraId="6A1D2E19" w14:textId="77777777" w:rsidR="0084166B" w:rsidRDefault="0084166B" w:rsidP="006A4BA2">
      <w:pPr>
        <w:ind w:left="0"/>
        <w:rPr>
          <w:rFonts w:ascii="Times New Roman" w:hAnsi="Times New Roman"/>
        </w:rPr>
      </w:pPr>
    </w:p>
    <w:p w14:paraId="402B7F9C" w14:textId="77777777" w:rsidR="0084166B" w:rsidRDefault="0084166B" w:rsidP="006A4BA2">
      <w:pPr>
        <w:ind w:left="0"/>
        <w:rPr>
          <w:rFonts w:ascii="Times New Roman" w:hAnsi="Times New Roman"/>
        </w:rPr>
      </w:pPr>
    </w:p>
    <w:p w14:paraId="541675FD" w14:textId="77777777" w:rsidR="0084166B" w:rsidRDefault="0084166B" w:rsidP="006A4BA2">
      <w:pPr>
        <w:ind w:left="0"/>
        <w:rPr>
          <w:rFonts w:ascii="Times New Roman" w:hAnsi="Times New Roman"/>
        </w:rPr>
      </w:pPr>
    </w:p>
    <w:p w14:paraId="10761518" w14:textId="54870951" w:rsidR="006A4BA2" w:rsidRPr="0060240E" w:rsidRDefault="006A4BA2" w:rsidP="006A4BA2">
      <w:pPr>
        <w:pStyle w:val="Rubrik1"/>
      </w:pPr>
      <w:bookmarkStart w:id="49" w:name="_Toc200015502"/>
      <w:r w:rsidRPr="0060240E">
        <w:lastRenderedPageBreak/>
        <w:t xml:space="preserve">Station </w:t>
      </w:r>
      <w:r>
        <w:t>321</w:t>
      </w:r>
      <w:bookmarkEnd w:id="49"/>
    </w:p>
    <w:p w14:paraId="1EF555C7" w14:textId="267D4FE7" w:rsidR="00326259" w:rsidRDefault="006A4BA2" w:rsidP="00326259">
      <w:pPr>
        <w:rPr>
          <w:lang w:val="en-GB"/>
        </w:rPr>
      </w:pPr>
      <w:r>
        <w:rPr>
          <w:lang w:val="en-US"/>
        </w:rPr>
        <w:t>Outfeed of Lid Subassemblies</w:t>
      </w:r>
      <w:r w:rsidR="00A432E6">
        <w:rPr>
          <w:lang w:val="en-US"/>
        </w:rPr>
        <w:t xml:space="preserve"> </w:t>
      </w:r>
      <w:r w:rsidR="00F70300">
        <w:rPr>
          <w:lang w:val="en-GB"/>
        </w:rPr>
        <w:t>(with Linear Feeder to Ring Dial 4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326259" w:rsidRPr="0060240E" w14:paraId="11FB1A35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44E88617" w14:textId="77777777" w:rsidR="00326259" w:rsidRPr="00041888" w:rsidRDefault="00326259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276CEF2F" w14:textId="77777777" w:rsidR="00326259" w:rsidRPr="00041888" w:rsidRDefault="00326259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192094D9" w14:textId="77777777" w:rsidR="00326259" w:rsidRPr="00041888" w:rsidRDefault="00326259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326259" w:rsidRPr="00200364" w14:paraId="37CFC06D" w14:textId="77777777" w:rsidTr="00B42A8F">
        <w:trPr>
          <w:trHeight w:val="277"/>
        </w:trPr>
        <w:tc>
          <w:tcPr>
            <w:tcW w:w="875" w:type="dxa"/>
          </w:tcPr>
          <w:p w14:paraId="692920C5" w14:textId="77777777" w:rsidR="00326259" w:rsidRPr="00BD6ACE" w:rsidRDefault="00326259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9DB0446" w14:textId="77777777" w:rsidR="00326259" w:rsidRPr="00200364" w:rsidRDefault="00326259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I</w:t>
            </w:r>
            <w:r w:rsidRPr="00200364">
              <w:rPr>
                <w:i/>
                <w:iCs/>
                <w:lang w:val="en-GB"/>
              </w:rPr>
              <w:t xml:space="preserve">nfeed </w:t>
            </w:r>
            <w:r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787" w:type="dxa"/>
          </w:tcPr>
          <w:p w14:paraId="123FE20D" w14:textId="438F2270" w:rsidR="00326259" w:rsidRPr="00200364" w:rsidRDefault="00C44AE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D8241C">
              <w:t xml:space="preserve"> (Visual </w:t>
            </w:r>
            <w:proofErr w:type="spellStart"/>
            <w:r w:rsidR="00D8241C">
              <w:t>checked</w:t>
            </w:r>
            <w:proofErr w:type="spellEnd"/>
            <w:r w:rsidR="00D8241C">
              <w:t>)</w:t>
            </w:r>
          </w:p>
        </w:tc>
      </w:tr>
      <w:tr w:rsidR="00326259" w:rsidRPr="0053305E" w14:paraId="43074371" w14:textId="77777777" w:rsidTr="00B42A8F">
        <w:trPr>
          <w:trHeight w:val="570"/>
        </w:trPr>
        <w:tc>
          <w:tcPr>
            <w:tcW w:w="875" w:type="dxa"/>
          </w:tcPr>
          <w:p w14:paraId="3815D5D0" w14:textId="77777777" w:rsidR="00326259" w:rsidRPr="0060240E" w:rsidRDefault="00326259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8B85997" w14:textId="77777777" w:rsidR="00326259" w:rsidRPr="00200364" w:rsidRDefault="00326259" w:rsidP="00B42A8F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351C535" w14:textId="6B9D9096" w:rsidR="00326259" w:rsidRPr="00200364" w:rsidRDefault="00C44AE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D8241C">
              <w:t xml:space="preserve"> (Visual </w:t>
            </w:r>
            <w:proofErr w:type="spellStart"/>
            <w:r w:rsidR="00D8241C">
              <w:t>checked</w:t>
            </w:r>
            <w:proofErr w:type="spellEnd"/>
            <w:r w:rsidR="00D8241C">
              <w:t>)</w:t>
            </w:r>
          </w:p>
        </w:tc>
      </w:tr>
      <w:tr w:rsidR="00326259" w:rsidRPr="0053305E" w14:paraId="19AF5DE5" w14:textId="77777777" w:rsidTr="00B42A8F">
        <w:trPr>
          <w:trHeight w:val="292"/>
        </w:trPr>
        <w:tc>
          <w:tcPr>
            <w:tcW w:w="875" w:type="dxa"/>
          </w:tcPr>
          <w:p w14:paraId="08B320F1" w14:textId="77777777" w:rsidR="00326259" w:rsidRPr="00B33D7D" w:rsidRDefault="00326259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B037DB0" w14:textId="77777777" w:rsidR="00326259" w:rsidRPr="00765849" w:rsidRDefault="00326259" w:rsidP="00B42A8F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leaking from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2FF9B55C" w14:textId="19FC926B" w:rsidR="00326259" w:rsidRPr="00765849" w:rsidRDefault="00C44AE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D8241C">
              <w:t xml:space="preserve"> (Visual </w:t>
            </w:r>
            <w:proofErr w:type="spellStart"/>
            <w:r w:rsidR="00D8241C">
              <w:t>checked</w:t>
            </w:r>
            <w:proofErr w:type="spellEnd"/>
            <w:r w:rsidR="00D8241C">
              <w:t>)</w:t>
            </w:r>
          </w:p>
        </w:tc>
      </w:tr>
      <w:tr w:rsidR="00326259" w:rsidRPr="0053305E" w14:paraId="68549C1B" w14:textId="77777777" w:rsidTr="00B42A8F">
        <w:trPr>
          <w:trHeight w:val="277"/>
        </w:trPr>
        <w:tc>
          <w:tcPr>
            <w:tcW w:w="875" w:type="dxa"/>
          </w:tcPr>
          <w:p w14:paraId="77B1DB00" w14:textId="10E17702" w:rsidR="00326259" w:rsidRPr="0060240E" w:rsidRDefault="00D8241C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D2B93C5" w14:textId="77777777" w:rsidR="00326259" w:rsidRPr="00765849" w:rsidRDefault="00326259" w:rsidP="00B42A8F">
            <w:pPr>
              <w:ind w:left="0"/>
              <w:rPr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of dampers on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0BD0E7AD" w14:textId="0AF9EA7D" w:rsidR="00326259" w:rsidRPr="00765849" w:rsidRDefault="00D8241C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 (Without notice)</w:t>
            </w:r>
          </w:p>
        </w:tc>
      </w:tr>
      <w:tr w:rsidR="00326259" w:rsidRPr="008F2D53" w14:paraId="0B75521F" w14:textId="77777777" w:rsidTr="00B42A8F">
        <w:trPr>
          <w:trHeight w:val="277"/>
        </w:trPr>
        <w:tc>
          <w:tcPr>
            <w:tcW w:w="875" w:type="dxa"/>
          </w:tcPr>
          <w:p w14:paraId="28D66FE4" w14:textId="77777777" w:rsidR="00326259" w:rsidRDefault="00326259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58F3619" w14:textId="77777777" w:rsidR="00326259" w:rsidRPr="00765849" w:rsidRDefault="00326259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221B46BC" w14:textId="295C3A4C" w:rsidR="00326259" w:rsidRPr="00765849" w:rsidRDefault="00C44AE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D8241C">
              <w:rPr>
                <w:lang w:val="en-GB"/>
              </w:rPr>
              <w:t xml:space="preserve"> (Without notice)</w:t>
            </w:r>
          </w:p>
        </w:tc>
      </w:tr>
      <w:tr w:rsidR="00326259" w:rsidRPr="0053305E" w14:paraId="599442BF" w14:textId="77777777" w:rsidTr="00B42A8F">
        <w:trPr>
          <w:trHeight w:val="292"/>
        </w:trPr>
        <w:tc>
          <w:tcPr>
            <w:tcW w:w="875" w:type="dxa"/>
          </w:tcPr>
          <w:p w14:paraId="2EDC2F1A" w14:textId="77777777" w:rsidR="00326259" w:rsidRPr="0060240E" w:rsidRDefault="00326259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007C8FE" w14:textId="5EDE522F" w:rsidR="00326259" w:rsidRPr="00765849" w:rsidRDefault="00326259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55B69C3A" w14:textId="0AAAB7BA" w:rsidR="00326259" w:rsidRPr="00765849" w:rsidRDefault="00C44AE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D8241C">
              <w:rPr>
                <w:lang w:val="en-GB"/>
              </w:rPr>
              <w:t xml:space="preserve"> (Without notice)</w:t>
            </w:r>
          </w:p>
        </w:tc>
      </w:tr>
      <w:tr w:rsidR="00326259" w:rsidRPr="00C20880" w14:paraId="2551CE39" w14:textId="77777777" w:rsidTr="00B42A8F">
        <w:trPr>
          <w:trHeight w:val="292"/>
        </w:trPr>
        <w:tc>
          <w:tcPr>
            <w:tcW w:w="875" w:type="dxa"/>
          </w:tcPr>
          <w:p w14:paraId="27D185E2" w14:textId="3C2F1150" w:rsidR="00326259" w:rsidRDefault="00D8241C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2C0A098B" w14:textId="77777777" w:rsidR="00326259" w:rsidRPr="00C20880" w:rsidRDefault="00326259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181CD631" w14:textId="7611E64C" w:rsidR="00326259" w:rsidRPr="00C20880" w:rsidRDefault="00D8241C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orn/ broken flex tube</w:t>
            </w:r>
          </w:p>
        </w:tc>
      </w:tr>
      <w:tr w:rsidR="00326259" w:rsidRPr="00C20880" w14:paraId="29ECB905" w14:textId="77777777" w:rsidTr="00B42A8F">
        <w:trPr>
          <w:trHeight w:val="292"/>
        </w:trPr>
        <w:tc>
          <w:tcPr>
            <w:tcW w:w="875" w:type="dxa"/>
          </w:tcPr>
          <w:p w14:paraId="4E6131EE" w14:textId="77777777" w:rsidR="00326259" w:rsidRDefault="00326259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1C54D68" w14:textId="77777777" w:rsidR="00326259" w:rsidRPr="00C20880" w:rsidRDefault="00326259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09374F60" w14:textId="11430EBE" w:rsidR="00326259" w:rsidRPr="00C20880" w:rsidRDefault="00C44AE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326259" w:rsidRPr="00C20880" w14:paraId="74D841FF" w14:textId="77777777" w:rsidTr="00B42A8F">
        <w:trPr>
          <w:trHeight w:val="292"/>
        </w:trPr>
        <w:tc>
          <w:tcPr>
            <w:tcW w:w="875" w:type="dxa"/>
          </w:tcPr>
          <w:p w14:paraId="7982C68D" w14:textId="77777777" w:rsidR="00326259" w:rsidRDefault="00326259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290806B3" w14:textId="77777777" w:rsidR="00326259" w:rsidRPr="00C20880" w:rsidRDefault="00326259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33F5B973" w14:textId="77777777" w:rsidR="00326259" w:rsidRPr="00C20880" w:rsidRDefault="00326259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523E6EB8" w14:textId="05F2EB5B" w:rsidR="00C2549C" w:rsidRDefault="00C2549C" w:rsidP="006D70F5">
      <w:pPr>
        <w:ind w:left="0"/>
        <w:rPr>
          <w:rFonts w:ascii="Times New Roman" w:hAnsi="Times New Roman"/>
          <w:lang w:val="en-GB"/>
        </w:rPr>
      </w:pPr>
    </w:p>
    <w:p w14:paraId="1A9F9DD4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01457484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60AFC947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6BCF5FD0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298AC087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1FA7363E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6A0F2A4D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45B36986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4DB9B8FC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250EBEA7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1F848DE3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0E1D80D8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5BAA3363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5A05883B" w14:textId="77777777" w:rsidR="006D70F5" w:rsidRDefault="006D70F5" w:rsidP="006D70F5">
      <w:pPr>
        <w:ind w:left="0"/>
        <w:rPr>
          <w:rFonts w:ascii="Times New Roman" w:hAnsi="Times New Roman"/>
          <w:lang w:val="en-GB"/>
        </w:rPr>
      </w:pPr>
    </w:p>
    <w:p w14:paraId="02DDABF7" w14:textId="77777777" w:rsidR="00D8241C" w:rsidRDefault="00D8241C" w:rsidP="006D70F5">
      <w:pPr>
        <w:ind w:left="0"/>
        <w:rPr>
          <w:rFonts w:ascii="Times New Roman" w:hAnsi="Times New Roman"/>
          <w:lang w:val="en-GB"/>
        </w:rPr>
      </w:pPr>
    </w:p>
    <w:p w14:paraId="59E791D8" w14:textId="77777777" w:rsidR="00D8241C" w:rsidRDefault="00D8241C" w:rsidP="006D70F5">
      <w:pPr>
        <w:ind w:left="0"/>
        <w:rPr>
          <w:rFonts w:ascii="Times New Roman" w:hAnsi="Times New Roman"/>
          <w:lang w:val="en-GB"/>
        </w:rPr>
      </w:pPr>
    </w:p>
    <w:p w14:paraId="73C82D7B" w14:textId="77777777" w:rsidR="00D8241C" w:rsidRDefault="00D8241C" w:rsidP="006D70F5">
      <w:pPr>
        <w:ind w:left="0"/>
        <w:rPr>
          <w:rFonts w:ascii="Times New Roman" w:hAnsi="Times New Roman"/>
          <w:lang w:val="en-GB"/>
        </w:rPr>
      </w:pPr>
    </w:p>
    <w:p w14:paraId="30DD2E64" w14:textId="77777777" w:rsidR="00D8241C" w:rsidRDefault="00D8241C" w:rsidP="006D70F5">
      <w:pPr>
        <w:ind w:left="0"/>
        <w:rPr>
          <w:rFonts w:ascii="Times New Roman" w:hAnsi="Times New Roman"/>
          <w:lang w:val="en-GB"/>
        </w:rPr>
      </w:pPr>
    </w:p>
    <w:p w14:paraId="0F59113C" w14:textId="77777777" w:rsidR="00D8241C" w:rsidRPr="00326259" w:rsidRDefault="00D8241C" w:rsidP="006D70F5">
      <w:pPr>
        <w:ind w:left="0"/>
        <w:rPr>
          <w:rFonts w:ascii="Times New Roman" w:hAnsi="Times New Roman"/>
          <w:lang w:val="en-GB"/>
        </w:rPr>
      </w:pPr>
    </w:p>
    <w:p w14:paraId="402A7890" w14:textId="56B94F01" w:rsidR="00C2549C" w:rsidRPr="0060240E" w:rsidRDefault="00C2549C" w:rsidP="00C2549C">
      <w:pPr>
        <w:pStyle w:val="Rubrik1"/>
      </w:pPr>
      <w:bookmarkStart w:id="50" w:name="_Toc200015503"/>
      <w:r w:rsidRPr="0060240E">
        <w:t xml:space="preserve">Station </w:t>
      </w:r>
      <w:r>
        <w:t>322</w:t>
      </w:r>
      <w:bookmarkEnd w:id="50"/>
    </w:p>
    <w:p w14:paraId="38600AF3" w14:textId="77777777" w:rsidR="00C2549C" w:rsidRPr="000078A2" w:rsidRDefault="00C2549C" w:rsidP="00C2549C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C2549C" w14:paraId="71C8DD27" w14:textId="77777777" w:rsidTr="004F16FA">
        <w:tc>
          <w:tcPr>
            <w:tcW w:w="875" w:type="dxa"/>
            <w:shd w:val="clear" w:color="auto" w:fill="EBC053"/>
          </w:tcPr>
          <w:p w14:paraId="5790CF90" w14:textId="77777777" w:rsidR="00C2549C" w:rsidRPr="00041888" w:rsidRDefault="00C2549C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6977A57F" w14:textId="77777777" w:rsidR="00C2549C" w:rsidRPr="00041888" w:rsidRDefault="00C2549C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2E14DF57" w14:textId="77777777" w:rsidR="00C2549C" w:rsidRPr="00041888" w:rsidRDefault="00C2549C" w:rsidP="004F16F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C2549C" w14:paraId="37F4D1CB" w14:textId="77777777" w:rsidTr="004F16FA">
        <w:tc>
          <w:tcPr>
            <w:tcW w:w="875" w:type="dxa"/>
          </w:tcPr>
          <w:p w14:paraId="41D9051F" w14:textId="77777777" w:rsidR="00C2549C" w:rsidRDefault="00C2549C" w:rsidP="004F16F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3DA65C17" w14:textId="77777777" w:rsidR="00C2549C" w:rsidRDefault="00C2549C" w:rsidP="004F16F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3227B26D" w14:textId="65090AFF" w:rsidR="00C2549C" w:rsidRDefault="00C44AE6" w:rsidP="004F16F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795EF7F8" w14:textId="77777777" w:rsidR="00C2549C" w:rsidRDefault="00C2549C" w:rsidP="00C2549C">
      <w:pPr>
        <w:ind w:left="0"/>
        <w:rPr>
          <w:rFonts w:ascii="Times New Roman" w:hAnsi="Times New Roman"/>
        </w:rPr>
      </w:pPr>
    </w:p>
    <w:p w14:paraId="46C85AB9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4977EA46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4FC690F5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72F02233" w14:textId="77777777" w:rsidR="00977A1B" w:rsidRDefault="00977A1B" w:rsidP="00C2549C">
      <w:pPr>
        <w:ind w:left="0"/>
        <w:rPr>
          <w:rFonts w:ascii="Times New Roman" w:hAnsi="Times New Roman"/>
        </w:rPr>
      </w:pPr>
    </w:p>
    <w:p w14:paraId="4B5BE78B" w14:textId="74444B2D" w:rsidR="00C2549C" w:rsidRPr="0060240E" w:rsidRDefault="00C2549C" w:rsidP="00C2549C">
      <w:pPr>
        <w:pStyle w:val="Rubrik1"/>
      </w:pPr>
      <w:bookmarkStart w:id="51" w:name="_Toc200015504"/>
      <w:r w:rsidRPr="0060240E">
        <w:t xml:space="preserve">Station </w:t>
      </w:r>
      <w:r>
        <w:t>323</w:t>
      </w:r>
      <w:bookmarkEnd w:id="51"/>
    </w:p>
    <w:p w14:paraId="4B027E54" w14:textId="3FA07378" w:rsidR="006D70F5" w:rsidRDefault="00C2549C" w:rsidP="006D70F5">
      <w:pPr>
        <w:rPr>
          <w:lang w:val="en-US"/>
        </w:rPr>
      </w:pPr>
      <w:r>
        <w:rPr>
          <w:lang w:val="en-US"/>
        </w:rPr>
        <w:t>Rejec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6D70F5" w:rsidRPr="0060240E" w14:paraId="325ACBF3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39B54B43" w14:textId="77777777" w:rsidR="006D70F5" w:rsidRPr="00041888" w:rsidRDefault="006D70F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7B150EA5" w14:textId="77777777" w:rsidR="006D70F5" w:rsidRPr="00041888" w:rsidRDefault="006D70F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71DFD0D1" w14:textId="77777777" w:rsidR="006D70F5" w:rsidRPr="00041888" w:rsidRDefault="006D70F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6D70F5" w:rsidRPr="00CD68C7" w14:paraId="13757D9F" w14:textId="77777777" w:rsidTr="00B42A8F">
        <w:trPr>
          <w:trHeight w:val="570"/>
        </w:trPr>
        <w:tc>
          <w:tcPr>
            <w:tcW w:w="875" w:type="dxa"/>
          </w:tcPr>
          <w:p w14:paraId="604F0404" w14:textId="77777777" w:rsidR="006D70F5" w:rsidRPr="0060240E" w:rsidRDefault="006D70F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259E604" w14:textId="77777777" w:rsidR="006D70F5" w:rsidRPr="00200364" w:rsidRDefault="006D70F5" w:rsidP="00B42A8F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5DDA1C1D" w14:textId="40E661E1" w:rsidR="006D70F5" w:rsidRPr="00200364" w:rsidRDefault="003D4AF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365FA0">
              <w:t xml:space="preserve"> (Visual </w:t>
            </w:r>
            <w:proofErr w:type="spellStart"/>
            <w:r w:rsidR="00365FA0">
              <w:t>checked</w:t>
            </w:r>
            <w:proofErr w:type="spellEnd"/>
            <w:r w:rsidR="00365FA0">
              <w:t>)</w:t>
            </w:r>
          </w:p>
        </w:tc>
      </w:tr>
      <w:tr w:rsidR="006D70F5" w:rsidRPr="0053305E" w14:paraId="041DCBF3" w14:textId="77777777" w:rsidTr="00B42A8F">
        <w:trPr>
          <w:trHeight w:val="292"/>
        </w:trPr>
        <w:tc>
          <w:tcPr>
            <w:tcW w:w="875" w:type="dxa"/>
          </w:tcPr>
          <w:p w14:paraId="1D61049F" w14:textId="77777777" w:rsidR="006D70F5" w:rsidRPr="00B33D7D" w:rsidRDefault="006D70F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DFB02A8" w14:textId="77777777" w:rsidR="006D70F5" w:rsidRPr="00765849" w:rsidRDefault="006D70F5" w:rsidP="00B42A8F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leaking from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11A1B808" w14:textId="390DBA22" w:rsidR="006D70F5" w:rsidRPr="00765849" w:rsidRDefault="003D4AF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365FA0">
              <w:t xml:space="preserve"> (Visual </w:t>
            </w:r>
            <w:proofErr w:type="spellStart"/>
            <w:r w:rsidR="00365FA0">
              <w:t>checked</w:t>
            </w:r>
            <w:proofErr w:type="spellEnd"/>
            <w:r w:rsidR="00365FA0">
              <w:t>)</w:t>
            </w:r>
          </w:p>
        </w:tc>
      </w:tr>
      <w:tr w:rsidR="006D70F5" w:rsidRPr="008F2D53" w14:paraId="6F0FD109" w14:textId="77777777" w:rsidTr="00B42A8F">
        <w:trPr>
          <w:trHeight w:val="292"/>
        </w:trPr>
        <w:tc>
          <w:tcPr>
            <w:tcW w:w="875" w:type="dxa"/>
          </w:tcPr>
          <w:p w14:paraId="7DA15BBD" w14:textId="77777777" w:rsidR="006D70F5" w:rsidRDefault="006D70F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2496589" w14:textId="77777777" w:rsidR="006D70F5" w:rsidRPr="00765849" w:rsidRDefault="006D70F5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44C9069F" w14:textId="656DFDED" w:rsidR="006D70F5" w:rsidRPr="00765849" w:rsidRDefault="003D4AF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365FA0">
              <w:t xml:space="preserve"> (Visual </w:t>
            </w:r>
            <w:proofErr w:type="spellStart"/>
            <w:r w:rsidR="00365FA0">
              <w:t>checked</w:t>
            </w:r>
            <w:proofErr w:type="spellEnd"/>
            <w:r w:rsidR="00365FA0">
              <w:t>)</w:t>
            </w:r>
          </w:p>
        </w:tc>
      </w:tr>
      <w:tr w:rsidR="006D70F5" w:rsidRPr="0053305E" w14:paraId="7F244379" w14:textId="77777777" w:rsidTr="00B42A8F">
        <w:trPr>
          <w:trHeight w:val="292"/>
        </w:trPr>
        <w:tc>
          <w:tcPr>
            <w:tcW w:w="875" w:type="dxa"/>
          </w:tcPr>
          <w:p w14:paraId="5EE59059" w14:textId="3D3B34F3" w:rsidR="006D70F5" w:rsidRDefault="006D70F5" w:rsidP="006D70F5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7DF87A1" w14:textId="236B2BF1" w:rsidR="006D70F5" w:rsidRDefault="006D70F5" w:rsidP="006D70F5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4562ECD3" w14:textId="0DFC17D4" w:rsidR="006D70F5" w:rsidRPr="00765849" w:rsidRDefault="003D4AF6" w:rsidP="006D70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365FA0">
              <w:t xml:space="preserve"> (Visual </w:t>
            </w:r>
            <w:proofErr w:type="spellStart"/>
            <w:r w:rsidR="00365FA0">
              <w:t>checked</w:t>
            </w:r>
            <w:proofErr w:type="spellEnd"/>
            <w:r w:rsidR="00365FA0">
              <w:t>)</w:t>
            </w:r>
          </w:p>
        </w:tc>
      </w:tr>
      <w:tr w:rsidR="006D70F5" w:rsidRPr="00C20880" w14:paraId="2591584A" w14:textId="77777777" w:rsidTr="00B42A8F">
        <w:trPr>
          <w:trHeight w:val="292"/>
        </w:trPr>
        <w:tc>
          <w:tcPr>
            <w:tcW w:w="875" w:type="dxa"/>
          </w:tcPr>
          <w:p w14:paraId="4CD326DA" w14:textId="77777777" w:rsidR="006D70F5" w:rsidRDefault="006D70F5" w:rsidP="006D70F5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B865847" w14:textId="77777777" w:rsidR="006D70F5" w:rsidRPr="00C20880" w:rsidRDefault="006D70F5" w:rsidP="006D70F5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4BF588E3" w14:textId="7302E5F0" w:rsidR="006D70F5" w:rsidRPr="00C20880" w:rsidRDefault="003D4AF6" w:rsidP="006D70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D70F5" w:rsidRPr="00C20880" w14:paraId="36C1FEF0" w14:textId="77777777" w:rsidTr="00B42A8F">
        <w:trPr>
          <w:trHeight w:val="292"/>
        </w:trPr>
        <w:tc>
          <w:tcPr>
            <w:tcW w:w="875" w:type="dxa"/>
          </w:tcPr>
          <w:p w14:paraId="53F4D0F8" w14:textId="77777777" w:rsidR="006D70F5" w:rsidRDefault="006D70F5" w:rsidP="006D70F5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2019BDF" w14:textId="77777777" w:rsidR="006D70F5" w:rsidRPr="00C20880" w:rsidRDefault="006D70F5" w:rsidP="006D70F5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42C5BBCA" w14:textId="2BE14032" w:rsidR="006D70F5" w:rsidRPr="00C20880" w:rsidRDefault="003D4AF6" w:rsidP="006D70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D70F5" w:rsidRPr="00C20880" w14:paraId="5BEF3AF5" w14:textId="77777777" w:rsidTr="00B42A8F">
        <w:trPr>
          <w:trHeight w:val="292"/>
        </w:trPr>
        <w:tc>
          <w:tcPr>
            <w:tcW w:w="875" w:type="dxa"/>
          </w:tcPr>
          <w:p w14:paraId="4B5E0CC3" w14:textId="77777777" w:rsidR="006D70F5" w:rsidRDefault="006D70F5" w:rsidP="006D70F5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721C6AEE" w14:textId="77777777" w:rsidR="006D70F5" w:rsidRPr="00C20880" w:rsidRDefault="006D70F5" w:rsidP="006D70F5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473F2159" w14:textId="77777777" w:rsidR="006D70F5" w:rsidRPr="00C20880" w:rsidRDefault="006D70F5" w:rsidP="006D70F5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714C5DF4" w14:textId="77777777" w:rsidR="00C2549C" w:rsidRDefault="00C2549C" w:rsidP="00C2549C">
      <w:pPr>
        <w:ind w:left="0"/>
        <w:rPr>
          <w:rFonts w:ascii="Times New Roman" w:hAnsi="Times New Roman"/>
        </w:rPr>
      </w:pPr>
    </w:p>
    <w:p w14:paraId="120C34D8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76E991D7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2E4BA0FF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7A07F9FD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12C831F6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339C68B9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187FBDB8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66CFC29C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53C23750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02A3F001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77E29D92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0FDFD498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50CC31B9" w14:textId="77777777" w:rsidR="006D70F5" w:rsidRDefault="006D70F5" w:rsidP="00C2549C">
      <w:pPr>
        <w:ind w:left="0"/>
        <w:rPr>
          <w:rFonts w:ascii="Times New Roman" w:hAnsi="Times New Roman"/>
        </w:rPr>
      </w:pPr>
    </w:p>
    <w:p w14:paraId="19BD5859" w14:textId="5EA63727" w:rsidR="00C2549C" w:rsidRPr="0060240E" w:rsidRDefault="00C2549C" w:rsidP="00C2549C">
      <w:pPr>
        <w:pStyle w:val="Rubrik1"/>
      </w:pPr>
      <w:bookmarkStart w:id="52" w:name="_Toc200015505"/>
      <w:r w:rsidRPr="0060240E">
        <w:lastRenderedPageBreak/>
        <w:t xml:space="preserve">Station </w:t>
      </w:r>
      <w:r>
        <w:t>324</w:t>
      </w:r>
      <w:bookmarkEnd w:id="52"/>
    </w:p>
    <w:p w14:paraId="6E89DE37" w14:textId="53320CAA" w:rsidR="00E130F5" w:rsidRDefault="00C2549C" w:rsidP="00E130F5">
      <w:pPr>
        <w:rPr>
          <w:lang w:val="en-US"/>
        </w:rPr>
      </w:pPr>
      <w:r>
        <w:rPr>
          <w:lang w:val="en-US"/>
        </w:rPr>
        <w:t>Empty Nest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E130F5" w:rsidRPr="0060240E" w14:paraId="5D97848C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3A1EC769" w14:textId="77777777" w:rsidR="00E130F5" w:rsidRPr="00041888" w:rsidRDefault="00E130F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49D4E27B" w14:textId="77777777" w:rsidR="00E130F5" w:rsidRPr="00041888" w:rsidRDefault="00E130F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070172A3" w14:textId="77777777" w:rsidR="00E130F5" w:rsidRPr="00041888" w:rsidRDefault="00E130F5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E130F5" w:rsidRPr="008F2D53" w14:paraId="0025BA53" w14:textId="77777777" w:rsidTr="00B42A8F">
        <w:trPr>
          <w:trHeight w:val="246"/>
        </w:trPr>
        <w:tc>
          <w:tcPr>
            <w:tcW w:w="875" w:type="dxa"/>
          </w:tcPr>
          <w:p w14:paraId="510DE88A" w14:textId="77777777" w:rsidR="00E130F5" w:rsidRDefault="00E130F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D9ED6DE" w14:textId="77777777" w:rsidR="00E130F5" w:rsidRDefault="00E130F5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71A5C93A" w14:textId="77016FA0" w:rsidR="00E130F5" w:rsidRPr="00200364" w:rsidRDefault="003D4AF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365FA0">
              <w:t xml:space="preserve"> (Visual </w:t>
            </w:r>
            <w:proofErr w:type="spellStart"/>
            <w:r w:rsidR="00365FA0">
              <w:t>checked</w:t>
            </w:r>
            <w:proofErr w:type="spellEnd"/>
            <w:r w:rsidR="00365FA0">
              <w:t>)</w:t>
            </w:r>
          </w:p>
        </w:tc>
      </w:tr>
      <w:tr w:rsidR="00E130F5" w:rsidRPr="00C20880" w14:paraId="5295ED25" w14:textId="77777777" w:rsidTr="00B42A8F">
        <w:trPr>
          <w:trHeight w:val="292"/>
        </w:trPr>
        <w:tc>
          <w:tcPr>
            <w:tcW w:w="875" w:type="dxa"/>
          </w:tcPr>
          <w:p w14:paraId="4269A631" w14:textId="77777777" w:rsidR="00E130F5" w:rsidRDefault="00E130F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6A198DCD" w14:textId="77777777" w:rsidR="00E130F5" w:rsidRPr="00C20880" w:rsidRDefault="00E130F5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7161DE31" w14:textId="1C24F07F" w:rsidR="00E130F5" w:rsidRPr="00C20880" w:rsidRDefault="003D4AF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130F5" w:rsidRPr="00C20880" w14:paraId="71D66AE5" w14:textId="77777777" w:rsidTr="00B42A8F">
        <w:trPr>
          <w:trHeight w:val="292"/>
        </w:trPr>
        <w:tc>
          <w:tcPr>
            <w:tcW w:w="875" w:type="dxa"/>
          </w:tcPr>
          <w:p w14:paraId="5CB77B48" w14:textId="77777777" w:rsidR="00E130F5" w:rsidRDefault="00E130F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6016701" w14:textId="77777777" w:rsidR="00E130F5" w:rsidRPr="00C20880" w:rsidRDefault="00E130F5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7ED94FC6" w14:textId="0BE82D6D" w:rsidR="00E130F5" w:rsidRPr="00C20880" w:rsidRDefault="003D4AF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E130F5" w:rsidRPr="00C20880" w14:paraId="74C92647" w14:textId="77777777" w:rsidTr="00B42A8F">
        <w:trPr>
          <w:trHeight w:val="292"/>
        </w:trPr>
        <w:tc>
          <w:tcPr>
            <w:tcW w:w="875" w:type="dxa"/>
          </w:tcPr>
          <w:p w14:paraId="49CFB8B8" w14:textId="77777777" w:rsidR="00E130F5" w:rsidRDefault="00E130F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40EE497A" w14:textId="77777777" w:rsidR="00E130F5" w:rsidRPr="00C20880" w:rsidRDefault="00E130F5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1085B6F9" w14:textId="77777777" w:rsidR="00E130F5" w:rsidRPr="00C20880" w:rsidRDefault="00E130F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4A721A18" w14:textId="77777777" w:rsidR="00812D8B" w:rsidRDefault="00812D8B" w:rsidP="00C2549C">
      <w:pPr>
        <w:ind w:left="0"/>
        <w:rPr>
          <w:rFonts w:ascii="Times New Roman" w:hAnsi="Times New Roman"/>
        </w:rPr>
      </w:pPr>
    </w:p>
    <w:p w14:paraId="31C52459" w14:textId="77777777" w:rsidR="00E130F5" w:rsidRDefault="00E130F5" w:rsidP="00C2549C">
      <w:pPr>
        <w:ind w:left="0"/>
        <w:rPr>
          <w:rFonts w:ascii="Times New Roman" w:hAnsi="Times New Roman"/>
        </w:rPr>
      </w:pPr>
    </w:p>
    <w:p w14:paraId="3537CEE1" w14:textId="77777777" w:rsidR="00E130F5" w:rsidRDefault="00E130F5" w:rsidP="00C2549C">
      <w:pPr>
        <w:ind w:left="0"/>
        <w:rPr>
          <w:rFonts w:ascii="Times New Roman" w:hAnsi="Times New Roman"/>
        </w:rPr>
      </w:pPr>
    </w:p>
    <w:p w14:paraId="3DC35ED5" w14:textId="77777777" w:rsidR="00E130F5" w:rsidRDefault="00E130F5" w:rsidP="00C2549C">
      <w:pPr>
        <w:ind w:left="0"/>
        <w:rPr>
          <w:rFonts w:ascii="Times New Roman" w:hAnsi="Times New Roman"/>
        </w:rPr>
      </w:pPr>
    </w:p>
    <w:p w14:paraId="455D6B65" w14:textId="77777777" w:rsidR="00E130F5" w:rsidRDefault="00E130F5" w:rsidP="00C2549C">
      <w:pPr>
        <w:ind w:left="0"/>
        <w:rPr>
          <w:rFonts w:ascii="Times New Roman" w:hAnsi="Times New Roman"/>
        </w:rPr>
      </w:pPr>
    </w:p>
    <w:p w14:paraId="5B768B61" w14:textId="77777777" w:rsidR="00E130F5" w:rsidRDefault="00E130F5" w:rsidP="00C2549C">
      <w:pPr>
        <w:ind w:left="0"/>
        <w:rPr>
          <w:rFonts w:ascii="Times New Roman" w:hAnsi="Times New Roman"/>
        </w:rPr>
      </w:pPr>
    </w:p>
    <w:p w14:paraId="132473E2" w14:textId="77777777" w:rsidR="00812D8B" w:rsidRDefault="00812D8B" w:rsidP="00C2549C">
      <w:pPr>
        <w:ind w:left="0"/>
        <w:rPr>
          <w:rFonts w:ascii="Times New Roman" w:hAnsi="Times New Roman"/>
        </w:rPr>
      </w:pPr>
    </w:p>
    <w:p w14:paraId="120B1AE9" w14:textId="09227398" w:rsidR="00812D8B" w:rsidRDefault="00BD0C0D" w:rsidP="00BD0C0D">
      <w:pPr>
        <w:tabs>
          <w:tab w:val="left" w:pos="1741"/>
        </w:tabs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</w:p>
    <w:p w14:paraId="161C101E" w14:textId="77777777" w:rsidR="00BD0C0D" w:rsidRDefault="00BD0C0D" w:rsidP="00BD0C0D">
      <w:pPr>
        <w:tabs>
          <w:tab w:val="left" w:pos="1741"/>
        </w:tabs>
        <w:ind w:left="0"/>
        <w:rPr>
          <w:rFonts w:ascii="Times New Roman" w:hAnsi="Times New Roman"/>
        </w:rPr>
      </w:pPr>
    </w:p>
    <w:p w14:paraId="00E2594B" w14:textId="77777777" w:rsidR="00BD0C0D" w:rsidRDefault="00BD0C0D" w:rsidP="00BD0C0D">
      <w:pPr>
        <w:tabs>
          <w:tab w:val="left" w:pos="1741"/>
        </w:tabs>
        <w:ind w:left="0"/>
        <w:rPr>
          <w:rFonts w:ascii="Times New Roman" w:hAnsi="Times New Roman"/>
        </w:rPr>
      </w:pPr>
    </w:p>
    <w:p w14:paraId="686B3A0E" w14:textId="4C866131" w:rsidR="0041038F" w:rsidRPr="0060240E" w:rsidRDefault="0041038F" w:rsidP="0041038F">
      <w:pPr>
        <w:pStyle w:val="Rubrik1"/>
      </w:pPr>
      <w:bookmarkStart w:id="53" w:name="_Toc200015506"/>
      <w:r w:rsidRPr="0060240E">
        <w:t xml:space="preserve">Station </w:t>
      </w:r>
      <w:r>
        <w:t>351</w:t>
      </w:r>
      <w:bookmarkEnd w:id="53"/>
    </w:p>
    <w:p w14:paraId="749F0F7D" w14:textId="77777777" w:rsidR="0041038F" w:rsidRPr="005D551B" w:rsidRDefault="0041038F" w:rsidP="0041038F">
      <w:r>
        <w:t>Index Tabl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41038F" w:rsidRPr="0060240E" w14:paraId="321FB81B" w14:textId="77777777" w:rsidTr="00CC671A">
        <w:trPr>
          <w:trHeight w:val="292"/>
        </w:trPr>
        <w:tc>
          <w:tcPr>
            <w:tcW w:w="875" w:type="dxa"/>
            <w:shd w:val="clear" w:color="auto" w:fill="EBC053"/>
          </w:tcPr>
          <w:p w14:paraId="1522178A" w14:textId="77777777" w:rsidR="0041038F" w:rsidRPr="00041888" w:rsidRDefault="0041038F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57EDB69D" w14:textId="77777777" w:rsidR="0041038F" w:rsidRPr="00041888" w:rsidRDefault="0041038F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558388B0" w14:textId="77777777" w:rsidR="0041038F" w:rsidRPr="00041888" w:rsidRDefault="0041038F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41038F" w:rsidRPr="0053305E" w14:paraId="41D92746" w14:textId="77777777" w:rsidTr="00CC671A">
        <w:trPr>
          <w:trHeight w:val="256"/>
        </w:trPr>
        <w:tc>
          <w:tcPr>
            <w:tcW w:w="875" w:type="dxa"/>
          </w:tcPr>
          <w:p w14:paraId="05E6BA6E" w14:textId="77777777" w:rsidR="0041038F" w:rsidRDefault="0041038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F8AC089" w14:textId="23FC933C" w:rsidR="0041038F" w:rsidRPr="00453B0F" w:rsidRDefault="0041038F" w:rsidP="00CC671A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453B0F">
              <w:rPr>
                <w:i/>
                <w:iCs/>
                <w:sz w:val="22"/>
                <w:szCs w:val="22"/>
                <w:lang w:val="en-GB"/>
              </w:rPr>
              <w:t xml:space="preserve">Inspection of feeding for </w:t>
            </w:r>
            <w:r w:rsidR="00E130F5">
              <w:rPr>
                <w:i/>
                <w:iCs/>
                <w:sz w:val="22"/>
                <w:szCs w:val="22"/>
                <w:lang w:val="en-GB"/>
              </w:rPr>
              <w:t>I</w:t>
            </w:r>
            <w:r w:rsidRPr="00453B0F">
              <w:rPr>
                <w:i/>
                <w:iCs/>
                <w:sz w:val="22"/>
                <w:szCs w:val="22"/>
                <w:lang w:val="en-GB"/>
              </w:rPr>
              <w:t>ndex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</w:t>
            </w:r>
            <w:r w:rsidR="00E130F5">
              <w:rPr>
                <w:i/>
                <w:iCs/>
                <w:sz w:val="22"/>
                <w:szCs w:val="22"/>
                <w:lang w:val="en-GB"/>
              </w:rPr>
              <w:t>T</w:t>
            </w:r>
            <w:r>
              <w:rPr>
                <w:i/>
                <w:iCs/>
                <w:sz w:val="22"/>
                <w:szCs w:val="22"/>
                <w:lang w:val="en-GB"/>
              </w:rPr>
              <w:t>able.</w:t>
            </w:r>
          </w:p>
        </w:tc>
        <w:tc>
          <w:tcPr>
            <w:tcW w:w="2787" w:type="dxa"/>
          </w:tcPr>
          <w:p w14:paraId="090938EA" w14:textId="3C9463EF" w:rsidR="0041038F" w:rsidRPr="00453B0F" w:rsidRDefault="003D4AF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41038F" w:rsidRPr="0053305E" w14:paraId="65039911" w14:textId="77777777" w:rsidTr="00CC671A">
        <w:trPr>
          <w:trHeight w:val="570"/>
        </w:trPr>
        <w:tc>
          <w:tcPr>
            <w:tcW w:w="875" w:type="dxa"/>
          </w:tcPr>
          <w:p w14:paraId="42C48019" w14:textId="77777777" w:rsidR="0041038F" w:rsidRPr="0060240E" w:rsidRDefault="0041038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773067E" w14:textId="2FD62EF8" w:rsidR="0041038F" w:rsidRPr="00453B0F" w:rsidRDefault="0041038F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>
              <w:rPr>
                <w:i/>
                <w:iCs/>
                <w:lang w:val="en-GB"/>
              </w:rPr>
              <w:t>machine parts</w:t>
            </w:r>
            <w:r w:rsidRPr="00200364">
              <w:rPr>
                <w:i/>
                <w:iCs/>
                <w:lang w:val="en-GB"/>
              </w:rPr>
              <w:t xml:space="preserve"> with </w:t>
            </w:r>
            <w:r w:rsidR="00E130F5"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 w:rsidR="00E130F5"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62CCC738" w14:textId="21A2036A" w:rsidR="0041038F" w:rsidRPr="00453B0F" w:rsidRDefault="003D4AF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365FA0">
              <w:t xml:space="preserve"> (Visual </w:t>
            </w:r>
            <w:proofErr w:type="spellStart"/>
            <w:r w:rsidR="00365FA0">
              <w:t>checked</w:t>
            </w:r>
            <w:proofErr w:type="spellEnd"/>
            <w:r w:rsidR="00365FA0">
              <w:t>)</w:t>
            </w:r>
          </w:p>
        </w:tc>
      </w:tr>
      <w:tr w:rsidR="0041038F" w:rsidRPr="0060240E" w14:paraId="4A09B486" w14:textId="77777777" w:rsidTr="00CC671A">
        <w:trPr>
          <w:trHeight w:val="292"/>
        </w:trPr>
        <w:tc>
          <w:tcPr>
            <w:tcW w:w="875" w:type="dxa"/>
          </w:tcPr>
          <w:p w14:paraId="0B968D6B" w14:textId="77777777" w:rsidR="0041038F" w:rsidRDefault="0041038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9BBF86A" w14:textId="1E994E6E" w:rsidR="0041038F" w:rsidRDefault="0041038F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 w:rsidR="00E130F5"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787" w:type="dxa"/>
          </w:tcPr>
          <w:p w14:paraId="2B35CD17" w14:textId="6D9A5D4B" w:rsidR="0041038F" w:rsidRPr="0060240E" w:rsidRDefault="003D4AF6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41038F" w:rsidRPr="0060240E" w14:paraId="75FCC5C9" w14:textId="77777777" w:rsidTr="00CC671A">
        <w:trPr>
          <w:trHeight w:val="292"/>
        </w:trPr>
        <w:tc>
          <w:tcPr>
            <w:tcW w:w="875" w:type="dxa"/>
          </w:tcPr>
          <w:p w14:paraId="715F4D9C" w14:textId="77777777" w:rsidR="0041038F" w:rsidRDefault="0041038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031426B" w14:textId="40FCD59D" w:rsidR="0041038F" w:rsidRDefault="0041038F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 w:rsidR="00E130F5">
              <w:rPr>
                <w:i/>
                <w:iCs/>
                <w:lang w:val="en-GB"/>
              </w:rPr>
              <w:t>T</w:t>
            </w:r>
            <w:r>
              <w:rPr>
                <w:i/>
                <w:iCs/>
                <w:lang w:val="en-GB"/>
              </w:rPr>
              <w:t xml:space="preserve">iming </w:t>
            </w:r>
            <w:r w:rsidR="00E130F5">
              <w:rPr>
                <w:i/>
                <w:iCs/>
                <w:lang w:val="en-GB"/>
              </w:rPr>
              <w:t>B</w:t>
            </w:r>
            <w:r>
              <w:rPr>
                <w:i/>
                <w:iCs/>
                <w:lang w:val="en-GB"/>
              </w:rPr>
              <w:t>elt.</w:t>
            </w:r>
          </w:p>
        </w:tc>
        <w:tc>
          <w:tcPr>
            <w:tcW w:w="2787" w:type="dxa"/>
          </w:tcPr>
          <w:p w14:paraId="2CCE00AD" w14:textId="5A34355E" w:rsidR="0041038F" w:rsidRPr="0060240E" w:rsidRDefault="003D4AF6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41038F" w:rsidRPr="0060240E" w14:paraId="62A8EF9C" w14:textId="77777777" w:rsidTr="00CC671A">
        <w:trPr>
          <w:trHeight w:val="292"/>
        </w:trPr>
        <w:tc>
          <w:tcPr>
            <w:tcW w:w="875" w:type="dxa"/>
          </w:tcPr>
          <w:p w14:paraId="7D3CA128" w14:textId="77777777" w:rsidR="0041038F" w:rsidRDefault="0041038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9FF8687" w14:textId="352DA1C3" w:rsidR="0041038F" w:rsidRDefault="0041038F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 xml:space="preserve">station </w:t>
            </w:r>
            <w:r w:rsidR="00E130F5"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7AD89A6B" w14:textId="29E235F3" w:rsidR="0041038F" w:rsidRPr="0060240E" w:rsidRDefault="003D4AF6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E130F5" w:rsidRPr="0060240E" w14:paraId="03DA783B" w14:textId="77777777" w:rsidTr="00CC671A">
        <w:trPr>
          <w:trHeight w:val="292"/>
        </w:trPr>
        <w:tc>
          <w:tcPr>
            <w:tcW w:w="875" w:type="dxa"/>
          </w:tcPr>
          <w:p w14:paraId="3B8DF4CE" w14:textId="77777777" w:rsidR="00E130F5" w:rsidRDefault="00E130F5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4FF5648B" w14:textId="77777777" w:rsidR="00E130F5" w:rsidRPr="00C20880" w:rsidRDefault="00E130F5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141EFCF1" w14:textId="77777777" w:rsidR="00E130F5" w:rsidRPr="0060240E" w:rsidRDefault="00E130F5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A2A7C48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4939C8C1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77390A89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788D05A9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7814AA07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1D2ACFEF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22A3FD39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532C2FAB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3A408A28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423FC0BD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00FE009F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7DDF915E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3CF42601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6EBD810B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4F768E7A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599B1FD9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66DF67F7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39ECE3C2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259609DE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02272F01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2898C52F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563BB7C1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47539F60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6EFC33D9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756217E5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04FCDE08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4BFCAFDA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1694143F" w14:textId="77777777" w:rsidR="00365FA0" w:rsidRDefault="00365FA0" w:rsidP="00C2549C">
      <w:pPr>
        <w:ind w:left="0"/>
        <w:rPr>
          <w:rFonts w:ascii="Times New Roman" w:hAnsi="Times New Roman"/>
        </w:rPr>
      </w:pPr>
    </w:p>
    <w:p w14:paraId="0E7D048B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252C14EA" w14:textId="77777777" w:rsidR="0041038F" w:rsidRDefault="0041038F" w:rsidP="00C2549C">
      <w:pPr>
        <w:ind w:left="0"/>
        <w:rPr>
          <w:rFonts w:ascii="Times New Roman" w:hAnsi="Times New Roman"/>
        </w:rPr>
      </w:pPr>
    </w:p>
    <w:p w14:paraId="5096B611" w14:textId="46CE7BD6" w:rsidR="00C2549C" w:rsidRPr="0060240E" w:rsidRDefault="00C2549C" w:rsidP="00C2549C">
      <w:pPr>
        <w:pStyle w:val="Rubrik1"/>
      </w:pPr>
      <w:bookmarkStart w:id="54" w:name="_Toc200015507"/>
      <w:r w:rsidRPr="0060240E">
        <w:lastRenderedPageBreak/>
        <w:t xml:space="preserve">Station </w:t>
      </w:r>
      <w:r>
        <w:t xml:space="preserve">401 – Filling and Welding of </w:t>
      </w:r>
      <w:proofErr w:type="spellStart"/>
      <w:r>
        <w:t>multiwell</w:t>
      </w:r>
      <w:proofErr w:type="spellEnd"/>
      <w:r>
        <w:t xml:space="preserve"> and final assembly</w:t>
      </w:r>
      <w:bookmarkEnd w:id="54"/>
    </w:p>
    <w:p w14:paraId="0738E54A" w14:textId="1D5F2D30" w:rsidR="00DE42C4" w:rsidRPr="00E629BE" w:rsidRDefault="00C2549C" w:rsidP="00DE42C4">
      <w:pPr>
        <w:rPr>
          <w:lang w:val="en-GB"/>
        </w:rPr>
      </w:pPr>
      <w:r>
        <w:rPr>
          <w:lang w:val="en-US"/>
        </w:rPr>
        <w:t xml:space="preserve">Infeed of </w:t>
      </w:r>
      <w:proofErr w:type="spellStart"/>
      <w:r>
        <w:rPr>
          <w:lang w:val="en-US"/>
        </w:rPr>
        <w:t>Multiwell</w:t>
      </w:r>
      <w:proofErr w:type="spellEnd"/>
      <w:r w:rsidR="00157157">
        <w:rPr>
          <w:lang w:val="en-US"/>
        </w:rPr>
        <w:t xml:space="preserve"> </w:t>
      </w:r>
      <w:r w:rsidR="00F70300">
        <w:rPr>
          <w:lang w:val="en-GB"/>
        </w:rPr>
        <w:t>(with AFAG Product Feeder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DE42C4" w:rsidRPr="0060240E" w14:paraId="1D4E1E5B" w14:textId="77777777" w:rsidTr="00B42A8F">
        <w:trPr>
          <w:trHeight w:val="292"/>
        </w:trPr>
        <w:tc>
          <w:tcPr>
            <w:tcW w:w="875" w:type="dxa"/>
            <w:shd w:val="clear" w:color="auto" w:fill="EBC053"/>
          </w:tcPr>
          <w:p w14:paraId="2CC104F3" w14:textId="77777777" w:rsidR="00DE42C4" w:rsidRPr="00041888" w:rsidRDefault="00DE42C4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03E7B98B" w14:textId="77777777" w:rsidR="00DE42C4" w:rsidRPr="00041888" w:rsidRDefault="00DE42C4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6BC5C61C" w14:textId="77777777" w:rsidR="00DE42C4" w:rsidRPr="00041888" w:rsidRDefault="00DE42C4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DE42C4" w:rsidRPr="001D3BF1" w14:paraId="052CA630" w14:textId="77777777" w:rsidTr="00B42A8F">
        <w:trPr>
          <w:trHeight w:val="277"/>
        </w:trPr>
        <w:tc>
          <w:tcPr>
            <w:tcW w:w="875" w:type="dxa"/>
          </w:tcPr>
          <w:p w14:paraId="58EF380A" w14:textId="7DC80976" w:rsidR="00DE42C4" w:rsidRPr="00BD6ACE" w:rsidRDefault="00E21B45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6C45AD33" w14:textId="612DE883" w:rsidR="00DE42C4" w:rsidRPr="00200364" w:rsidRDefault="00DE42C4" w:rsidP="00B42A8F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I</w:t>
            </w:r>
            <w:r w:rsidRPr="00200364">
              <w:rPr>
                <w:i/>
                <w:iCs/>
                <w:lang w:val="en-GB"/>
              </w:rPr>
              <w:t xml:space="preserve">nfeed </w:t>
            </w:r>
            <w:r>
              <w:rPr>
                <w:i/>
                <w:iCs/>
                <w:lang w:val="en-GB"/>
              </w:rPr>
              <w:t>F</w:t>
            </w:r>
            <w:r w:rsidRPr="00200364">
              <w:rPr>
                <w:i/>
                <w:iCs/>
                <w:lang w:val="en-GB"/>
              </w:rPr>
              <w:t>unction</w:t>
            </w:r>
            <w:r>
              <w:rPr>
                <w:i/>
                <w:iCs/>
                <w:lang w:val="en-GB"/>
              </w:rPr>
              <w:t xml:space="preserve"> of </w:t>
            </w:r>
            <w:proofErr w:type="spellStart"/>
            <w:r>
              <w:rPr>
                <w:i/>
                <w:iCs/>
                <w:lang w:val="en-GB"/>
              </w:rPr>
              <w:t>Multiwell</w:t>
            </w:r>
            <w:proofErr w:type="spellEnd"/>
            <w:r>
              <w:rPr>
                <w:i/>
                <w:iCs/>
                <w:lang w:val="en-GB"/>
              </w:rPr>
              <w:t xml:space="preserve"> from station 431.</w:t>
            </w:r>
          </w:p>
        </w:tc>
        <w:tc>
          <w:tcPr>
            <w:tcW w:w="2787" w:type="dxa"/>
          </w:tcPr>
          <w:p w14:paraId="48126800" w14:textId="09D97E47" w:rsidR="00DE42C4" w:rsidRPr="00200364" w:rsidRDefault="0009670B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ear</w:t>
            </w:r>
            <w:r w:rsidRPr="0009670B">
              <w:rPr>
                <w:lang w:val="en-GB"/>
              </w:rPr>
              <w:t xml:space="preserve"> on one side of conveyor belt</w:t>
            </w:r>
          </w:p>
        </w:tc>
      </w:tr>
      <w:tr w:rsidR="00DE42C4" w:rsidRPr="0053305E" w14:paraId="1DB2BBA1" w14:textId="77777777" w:rsidTr="00B42A8F">
        <w:trPr>
          <w:trHeight w:val="570"/>
        </w:trPr>
        <w:tc>
          <w:tcPr>
            <w:tcW w:w="875" w:type="dxa"/>
          </w:tcPr>
          <w:p w14:paraId="1CF03F47" w14:textId="77777777" w:rsidR="00DE42C4" w:rsidRPr="0060240E" w:rsidRDefault="00DE42C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7B85757" w14:textId="77777777" w:rsidR="00DE42C4" w:rsidRPr="00200364" w:rsidRDefault="00DE42C4" w:rsidP="00B42A8F">
            <w:pPr>
              <w:ind w:left="0"/>
              <w:rPr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05FB8890" w14:textId="38E513B4" w:rsidR="00DE42C4" w:rsidRPr="00200364" w:rsidRDefault="00E21B4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06236">
              <w:t xml:space="preserve"> (Visual </w:t>
            </w:r>
            <w:proofErr w:type="spellStart"/>
            <w:r w:rsidR="00F06236">
              <w:t>checked</w:t>
            </w:r>
            <w:proofErr w:type="spellEnd"/>
            <w:r w:rsidR="00F06236">
              <w:t>)</w:t>
            </w:r>
          </w:p>
        </w:tc>
      </w:tr>
      <w:tr w:rsidR="00DE42C4" w:rsidRPr="0053305E" w14:paraId="2977E4C9" w14:textId="77777777" w:rsidTr="00B42A8F">
        <w:trPr>
          <w:trHeight w:val="292"/>
        </w:trPr>
        <w:tc>
          <w:tcPr>
            <w:tcW w:w="875" w:type="dxa"/>
          </w:tcPr>
          <w:p w14:paraId="6CD4D59E" w14:textId="77777777" w:rsidR="00DE42C4" w:rsidRPr="00B33D7D" w:rsidRDefault="00DE42C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3C140F33" w14:textId="77777777" w:rsidR="00DE42C4" w:rsidRPr="00765849" w:rsidRDefault="00DE42C4" w:rsidP="00B42A8F">
            <w:pPr>
              <w:ind w:left="0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>Inspection for leaking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from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787" w:type="dxa"/>
          </w:tcPr>
          <w:p w14:paraId="6897FAA8" w14:textId="356C6954" w:rsidR="00DE42C4" w:rsidRPr="00765849" w:rsidRDefault="00E21B4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06236">
              <w:t xml:space="preserve"> (Visual </w:t>
            </w:r>
            <w:proofErr w:type="spellStart"/>
            <w:r w:rsidR="00F06236">
              <w:t>checked</w:t>
            </w:r>
            <w:proofErr w:type="spellEnd"/>
            <w:r w:rsidR="00F06236">
              <w:t>)</w:t>
            </w:r>
          </w:p>
        </w:tc>
      </w:tr>
      <w:tr w:rsidR="00DE42C4" w:rsidRPr="0053305E" w14:paraId="44B3D96D" w14:textId="77777777" w:rsidTr="00B42A8F">
        <w:trPr>
          <w:trHeight w:val="277"/>
        </w:trPr>
        <w:tc>
          <w:tcPr>
            <w:tcW w:w="875" w:type="dxa"/>
          </w:tcPr>
          <w:p w14:paraId="7790C01E" w14:textId="77777777" w:rsidR="00DE42C4" w:rsidRPr="0060240E" w:rsidRDefault="00DE42C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7273B95" w14:textId="77777777" w:rsidR="00DE42C4" w:rsidRPr="00765849" w:rsidRDefault="00DE42C4" w:rsidP="00B42A8F">
            <w:pPr>
              <w:ind w:left="0"/>
              <w:rPr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of dampers on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07258033" w14:textId="00821B9C" w:rsidR="00DE42C4" w:rsidRPr="00765849" w:rsidRDefault="00E21B4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06236">
              <w:t xml:space="preserve"> (Visual </w:t>
            </w:r>
            <w:proofErr w:type="spellStart"/>
            <w:r w:rsidR="00F06236">
              <w:t>checked</w:t>
            </w:r>
            <w:proofErr w:type="spellEnd"/>
            <w:r w:rsidR="00F06236">
              <w:t>)</w:t>
            </w:r>
          </w:p>
        </w:tc>
      </w:tr>
      <w:tr w:rsidR="00DE42C4" w:rsidRPr="008F2D53" w14:paraId="26185F85" w14:textId="77777777" w:rsidTr="00B42A8F">
        <w:trPr>
          <w:trHeight w:val="277"/>
        </w:trPr>
        <w:tc>
          <w:tcPr>
            <w:tcW w:w="875" w:type="dxa"/>
          </w:tcPr>
          <w:p w14:paraId="7BC0A127" w14:textId="77777777" w:rsidR="00DE42C4" w:rsidRDefault="00DE42C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27F34A48" w14:textId="77777777" w:rsidR="00DE42C4" w:rsidRPr="00765849" w:rsidRDefault="00DE42C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of Servos.</w:t>
            </w:r>
          </w:p>
        </w:tc>
        <w:tc>
          <w:tcPr>
            <w:tcW w:w="2787" w:type="dxa"/>
          </w:tcPr>
          <w:p w14:paraId="3B758266" w14:textId="27EB2FA6" w:rsidR="00DE42C4" w:rsidRPr="00765849" w:rsidRDefault="00E21B4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06236">
              <w:t xml:space="preserve"> (Visual </w:t>
            </w:r>
            <w:proofErr w:type="spellStart"/>
            <w:r w:rsidR="00F06236">
              <w:t>checked</w:t>
            </w:r>
            <w:proofErr w:type="spellEnd"/>
            <w:r w:rsidR="00F06236">
              <w:t>)</w:t>
            </w:r>
          </w:p>
        </w:tc>
      </w:tr>
      <w:tr w:rsidR="00DE42C4" w:rsidRPr="0053305E" w14:paraId="76B5BA91" w14:textId="77777777" w:rsidTr="00B42A8F">
        <w:trPr>
          <w:trHeight w:val="292"/>
        </w:trPr>
        <w:tc>
          <w:tcPr>
            <w:tcW w:w="875" w:type="dxa"/>
          </w:tcPr>
          <w:p w14:paraId="10152A57" w14:textId="77777777" w:rsidR="00DE42C4" w:rsidRPr="0060240E" w:rsidRDefault="00DE42C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70607DA" w14:textId="77777777" w:rsidR="00DE42C4" w:rsidRPr="00765849" w:rsidRDefault="00DE42C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for wear on </w:t>
            </w:r>
            <w:r>
              <w:rPr>
                <w:i/>
                <w:iCs/>
                <w:sz w:val="22"/>
                <w:szCs w:val="22"/>
                <w:lang w:val="en-GB"/>
              </w:rPr>
              <w:t>Grip Fingers.</w:t>
            </w:r>
          </w:p>
        </w:tc>
        <w:tc>
          <w:tcPr>
            <w:tcW w:w="2787" w:type="dxa"/>
          </w:tcPr>
          <w:p w14:paraId="5D67EB2B" w14:textId="2D57AE31" w:rsidR="00DE42C4" w:rsidRPr="00765849" w:rsidRDefault="00E21B4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DE42C4" w:rsidRPr="00C20880" w14:paraId="3B553D42" w14:textId="77777777" w:rsidTr="00B42A8F">
        <w:trPr>
          <w:trHeight w:val="292"/>
        </w:trPr>
        <w:tc>
          <w:tcPr>
            <w:tcW w:w="875" w:type="dxa"/>
          </w:tcPr>
          <w:p w14:paraId="34C346BC" w14:textId="3852E813" w:rsidR="00DE42C4" w:rsidRDefault="00F06236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299" w:type="dxa"/>
          </w:tcPr>
          <w:p w14:paraId="427D7017" w14:textId="77777777" w:rsidR="00DE42C4" w:rsidRPr="00C20880" w:rsidRDefault="00DE42C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787" w:type="dxa"/>
          </w:tcPr>
          <w:p w14:paraId="6141FB5E" w14:textId="49EB5598" w:rsidR="00DE42C4" w:rsidRPr="00C20880" w:rsidRDefault="00F06236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Damaged robot flex-tubes</w:t>
            </w:r>
          </w:p>
        </w:tc>
      </w:tr>
      <w:tr w:rsidR="00DE42C4" w:rsidRPr="00C20880" w14:paraId="5C3E4752" w14:textId="77777777" w:rsidTr="00B42A8F">
        <w:trPr>
          <w:trHeight w:val="292"/>
        </w:trPr>
        <w:tc>
          <w:tcPr>
            <w:tcW w:w="875" w:type="dxa"/>
          </w:tcPr>
          <w:p w14:paraId="501BED55" w14:textId="77777777" w:rsidR="00DE42C4" w:rsidRDefault="00DE42C4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A6CC658" w14:textId="77777777" w:rsidR="00DE42C4" w:rsidRPr="00C20880" w:rsidRDefault="00DE42C4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787" w:type="dxa"/>
          </w:tcPr>
          <w:p w14:paraId="1A021076" w14:textId="7772B54B" w:rsidR="00DE42C4" w:rsidRPr="00C20880" w:rsidRDefault="00E21B45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0F21D3" w:rsidRPr="00C20880" w14:paraId="232A4036" w14:textId="77777777" w:rsidTr="00B42A8F">
        <w:trPr>
          <w:trHeight w:val="292"/>
        </w:trPr>
        <w:tc>
          <w:tcPr>
            <w:tcW w:w="875" w:type="dxa"/>
          </w:tcPr>
          <w:p w14:paraId="5CA416F5" w14:textId="77777777" w:rsidR="000F21D3" w:rsidRDefault="000F21D3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1E119B5C" w14:textId="77777777" w:rsidR="000F21D3" w:rsidRPr="00C20880" w:rsidRDefault="000F21D3" w:rsidP="00B42A8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787" w:type="dxa"/>
          </w:tcPr>
          <w:p w14:paraId="2481D08C" w14:textId="77777777" w:rsidR="000F21D3" w:rsidRPr="00C20880" w:rsidRDefault="000F21D3" w:rsidP="00B42A8F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630A5D35" w14:textId="7462AD3D" w:rsidR="00C2549C" w:rsidRPr="00DE42C4" w:rsidRDefault="00DE42C4" w:rsidP="00DE42C4">
      <w:pPr>
        <w:rPr>
          <w:rFonts w:ascii="Times New Roman" w:hAnsi="Times New Roman"/>
          <w:lang w:val="en-GB"/>
        </w:rPr>
      </w:pPr>
      <w:r w:rsidRPr="00DE42C4">
        <w:rPr>
          <w:rFonts w:ascii="Times New Roman" w:hAnsi="Times New Roman"/>
          <w:lang w:val="en-GB"/>
        </w:rPr>
        <w:t xml:space="preserve"> </w:t>
      </w:r>
    </w:p>
    <w:p w14:paraId="60BCA9BD" w14:textId="77777777" w:rsidR="00BD0C0D" w:rsidRPr="00DE42C4" w:rsidRDefault="00BD0C0D" w:rsidP="00F06236">
      <w:pPr>
        <w:ind w:left="0"/>
        <w:rPr>
          <w:rFonts w:ascii="Times New Roman" w:hAnsi="Times New Roman"/>
          <w:lang w:val="en-GB"/>
        </w:rPr>
      </w:pPr>
    </w:p>
    <w:p w14:paraId="5CAC31DF" w14:textId="2CAE195B" w:rsidR="00BB78E4" w:rsidRPr="0060240E" w:rsidRDefault="00BB78E4" w:rsidP="00BB78E4">
      <w:pPr>
        <w:pStyle w:val="Rubrik1"/>
      </w:pPr>
      <w:bookmarkStart w:id="55" w:name="_Toc200015508"/>
      <w:r w:rsidRPr="0060240E">
        <w:t xml:space="preserve">Station </w:t>
      </w:r>
      <w:r>
        <w:t>402</w:t>
      </w:r>
      <w:bookmarkEnd w:id="55"/>
    </w:p>
    <w:p w14:paraId="7C35441E" w14:textId="5F7D5D45" w:rsidR="003124C7" w:rsidRPr="003124C7" w:rsidRDefault="00BB78E4" w:rsidP="003124C7">
      <w:pPr>
        <w:rPr>
          <w:lang w:val="en-US"/>
        </w:rPr>
      </w:pPr>
      <w:r>
        <w:rPr>
          <w:lang w:val="en-US"/>
        </w:rPr>
        <w:t xml:space="preserve">Presence and </w:t>
      </w:r>
      <w:r w:rsidR="00BC26F4">
        <w:rPr>
          <w:lang w:val="en-US"/>
        </w:rPr>
        <w:t>S</w:t>
      </w:r>
      <w:r>
        <w:rPr>
          <w:lang w:val="en-US"/>
        </w:rPr>
        <w:t>napper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536"/>
        <w:gridCol w:w="2494"/>
      </w:tblGrid>
      <w:tr w:rsidR="003124C7" w14:paraId="69951C1F" w14:textId="77777777" w:rsidTr="00B42A8F">
        <w:tc>
          <w:tcPr>
            <w:tcW w:w="875" w:type="dxa"/>
            <w:shd w:val="clear" w:color="auto" w:fill="EBC053"/>
          </w:tcPr>
          <w:p w14:paraId="2283337A" w14:textId="77777777" w:rsidR="003124C7" w:rsidRPr="00041888" w:rsidRDefault="003124C7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536" w:type="dxa"/>
            <w:shd w:val="clear" w:color="auto" w:fill="EBC053"/>
          </w:tcPr>
          <w:p w14:paraId="1E5A9D79" w14:textId="77777777" w:rsidR="003124C7" w:rsidRPr="00041888" w:rsidRDefault="003124C7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494" w:type="dxa"/>
            <w:shd w:val="clear" w:color="auto" w:fill="EBC053"/>
          </w:tcPr>
          <w:p w14:paraId="1557EFBE" w14:textId="77777777" w:rsidR="003124C7" w:rsidRPr="00041888" w:rsidRDefault="003124C7" w:rsidP="00B42A8F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3124C7" w14:paraId="59C6C527" w14:textId="77777777" w:rsidTr="00B42A8F">
        <w:tc>
          <w:tcPr>
            <w:tcW w:w="875" w:type="dxa"/>
          </w:tcPr>
          <w:p w14:paraId="1864B1C6" w14:textId="77777777" w:rsidR="003124C7" w:rsidRDefault="003124C7" w:rsidP="00B42A8F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6A04AA9B" w14:textId="4F524C8B" w:rsidR="003124C7" w:rsidRPr="00F414B1" w:rsidRDefault="00173A59" w:rsidP="00B42A8F">
            <w:pPr>
              <w:ind w:left="0"/>
              <w:rPr>
                <w:i/>
                <w:iCs/>
                <w:sz w:val="22"/>
                <w:szCs w:val="22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>Inspectio</w:t>
            </w:r>
            <w:r>
              <w:rPr>
                <w:i/>
                <w:iCs/>
                <w:sz w:val="22"/>
                <w:szCs w:val="22"/>
                <w:lang w:val="en-GB"/>
              </w:rPr>
              <w:t>n of</w:t>
            </w:r>
            <w:r w:rsidR="003124C7">
              <w:rPr>
                <w:i/>
                <w:iCs/>
                <w:sz w:val="22"/>
                <w:szCs w:val="22"/>
              </w:rPr>
              <w:t xml:space="preserve"> sensor Funktion. </w:t>
            </w:r>
          </w:p>
        </w:tc>
        <w:tc>
          <w:tcPr>
            <w:tcW w:w="2494" w:type="dxa"/>
          </w:tcPr>
          <w:p w14:paraId="5011E68E" w14:textId="7C65F044" w:rsidR="003124C7" w:rsidRDefault="0009670B" w:rsidP="00B42A8F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3124C7" w:rsidRPr="0053305E" w14:paraId="263F19DA" w14:textId="77777777" w:rsidTr="00B42A8F">
        <w:tc>
          <w:tcPr>
            <w:tcW w:w="875" w:type="dxa"/>
          </w:tcPr>
          <w:p w14:paraId="73617276" w14:textId="087D9255" w:rsidR="003124C7" w:rsidRDefault="003124C7" w:rsidP="003124C7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536" w:type="dxa"/>
          </w:tcPr>
          <w:p w14:paraId="7C711D56" w14:textId="54638F1C" w:rsidR="003124C7" w:rsidRPr="003124C7" w:rsidRDefault="003124C7" w:rsidP="003124C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sz w:val="22"/>
                <w:szCs w:val="22"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with </w:t>
            </w:r>
            <w:r>
              <w:rPr>
                <w:i/>
                <w:iCs/>
                <w:sz w:val="22"/>
                <w:szCs w:val="22"/>
                <w:lang w:val="en-GB"/>
              </w:rPr>
              <w:t>P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 xml:space="preserve">roduct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200364">
              <w:rPr>
                <w:i/>
                <w:iCs/>
                <w:sz w:val="22"/>
                <w:szCs w:val="22"/>
                <w:lang w:val="en-GB"/>
              </w:rPr>
              <w:t>ontact</w:t>
            </w:r>
            <w:r w:rsidRPr="00200364">
              <w:rPr>
                <w:sz w:val="22"/>
                <w:szCs w:val="22"/>
                <w:lang w:val="en-GB"/>
              </w:rPr>
              <w:t>.</w:t>
            </w:r>
          </w:p>
        </w:tc>
        <w:tc>
          <w:tcPr>
            <w:tcW w:w="2494" w:type="dxa"/>
          </w:tcPr>
          <w:p w14:paraId="1A7F71D8" w14:textId="1420F03C" w:rsidR="003124C7" w:rsidRPr="003124C7" w:rsidRDefault="0009670B" w:rsidP="003124C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06236">
              <w:t xml:space="preserve"> (Visual </w:t>
            </w:r>
            <w:proofErr w:type="spellStart"/>
            <w:r w:rsidR="00F06236">
              <w:t>checked</w:t>
            </w:r>
            <w:proofErr w:type="spellEnd"/>
            <w:r w:rsidR="00F06236">
              <w:t>)</w:t>
            </w:r>
          </w:p>
        </w:tc>
      </w:tr>
      <w:tr w:rsidR="003124C7" w:rsidRPr="0053305E" w14:paraId="3A725AD8" w14:textId="77777777" w:rsidTr="00B42A8F">
        <w:tc>
          <w:tcPr>
            <w:tcW w:w="875" w:type="dxa"/>
          </w:tcPr>
          <w:p w14:paraId="398654C4" w14:textId="380D501E" w:rsidR="003124C7" w:rsidRPr="003124C7" w:rsidRDefault="003124C7" w:rsidP="003124C7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t>OK</w:t>
            </w:r>
          </w:p>
        </w:tc>
        <w:tc>
          <w:tcPr>
            <w:tcW w:w="4536" w:type="dxa"/>
          </w:tcPr>
          <w:p w14:paraId="716EB6BF" w14:textId="71C75939" w:rsidR="003124C7" w:rsidRPr="003124C7" w:rsidRDefault="003124C7" w:rsidP="003124C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>Inspection for leaking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from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494" w:type="dxa"/>
          </w:tcPr>
          <w:p w14:paraId="3F65AB88" w14:textId="6A91C78D" w:rsidR="003124C7" w:rsidRPr="003124C7" w:rsidRDefault="0009670B" w:rsidP="003124C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06236">
              <w:t xml:space="preserve"> (Visual </w:t>
            </w:r>
            <w:proofErr w:type="spellStart"/>
            <w:r w:rsidR="00F06236">
              <w:t>checked</w:t>
            </w:r>
            <w:proofErr w:type="spellEnd"/>
            <w:r w:rsidR="00F06236">
              <w:t>)</w:t>
            </w:r>
          </w:p>
        </w:tc>
      </w:tr>
      <w:tr w:rsidR="003124C7" w:rsidRPr="0053305E" w14:paraId="6B9F1FC6" w14:textId="77777777" w:rsidTr="00B42A8F">
        <w:tc>
          <w:tcPr>
            <w:tcW w:w="875" w:type="dxa"/>
          </w:tcPr>
          <w:p w14:paraId="04587E73" w14:textId="739439CB" w:rsidR="003124C7" w:rsidRPr="003124C7" w:rsidRDefault="0009670B" w:rsidP="003124C7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Note</w:t>
            </w:r>
          </w:p>
        </w:tc>
        <w:tc>
          <w:tcPr>
            <w:tcW w:w="4536" w:type="dxa"/>
          </w:tcPr>
          <w:p w14:paraId="51F7A644" w14:textId="0ECCB2FB" w:rsidR="003124C7" w:rsidRPr="003124C7" w:rsidRDefault="003124C7" w:rsidP="003124C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65849">
              <w:rPr>
                <w:i/>
                <w:iCs/>
                <w:sz w:val="22"/>
                <w:szCs w:val="22"/>
                <w:lang w:val="en-GB"/>
              </w:rPr>
              <w:t xml:space="preserve">Inspection of dampers on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765849">
              <w:rPr>
                <w:i/>
                <w:iCs/>
                <w:sz w:val="22"/>
                <w:szCs w:val="22"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494" w:type="dxa"/>
          </w:tcPr>
          <w:p w14:paraId="24B26A27" w14:textId="1FC6E436" w:rsidR="003124C7" w:rsidRPr="003124C7" w:rsidRDefault="0009670B" w:rsidP="003124C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ear on movement 01</w:t>
            </w:r>
          </w:p>
        </w:tc>
      </w:tr>
      <w:tr w:rsidR="003124C7" w:rsidRPr="0053305E" w14:paraId="2F4A5770" w14:textId="77777777" w:rsidTr="00B42A8F">
        <w:tc>
          <w:tcPr>
            <w:tcW w:w="875" w:type="dxa"/>
          </w:tcPr>
          <w:p w14:paraId="3873AA18" w14:textId="0890708A" w:rsidR="003124C7" w:rsidRPr="003124C7" w:rsidRDefault="003124C7" w:rsidP="003124C7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536" w:type="dxa"/>
          </w:tcPr>
          <w:p w14:paraId="48511B02" w14:textId="4F821008" w:rsidR="003124C7" w:rsidRPr="003124C7" w:rsidRDefault="00173A59" w:rsidP="003124C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7D1949">
              <w:rPr>
                <w:i/>
                <w:iCs/>
                <w:sz w:val="22"/>
                <w:szCs w:val="22"/>
                <w:lang w:val="en-GB"/>
              </w:rPr>
              <w:t xml:space="preserve">Inspection of runner block </w:t>
            </w:r>
            <w:r w:rsidR="00256CF2" w:rsidRPr="007D1949">
              <w:rPr>
                <w:i/>
                <w:iCs/>
                <w:sz w:val="22"/>
                <w:szCs w:val="22"/>
                <w:lang w:val="en-GB"/>
              </w:rPr>
              <w:t>&amp;</w:t>
            </w:r>
            <w:r w:rsidRPr="007D1949">
              <w:rPr>
                <w:i/>
                <w:iCs/>
                <w:sz w:val="22"/>
                <w:szCs w:val="22"/>
                <w:lang w:val="en-GB"/>
              </w:rPr>
              <w:t xml:space="preserve"> ball rail.</w:t>
            </w:r>
          </w:p>
        </w:tc>
        <w:tc>
          <w:tcPr>
            <w:tcW w:w="2494" w:type="dxa"/>
          </w:tcPr>
          <w:p w14:paraId="6A85EFB8" w14:textId="0C7E3D38" w:rsidR="003124C7" w:rsidRPr="003124C7" w:rsidRDefault="0009670B" w:rsidP="003124C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3124C7" w:rsidRPr="0053305E" w14:paraId="229C9E37" w14:textId="77777777" w:rsidTr="00B42A8F">
        <w:tc>
          <w:tcPr>
            <w:tcW w:w="875" w:type="dxa"/>
          </w:tcPr>
          <w:p w14:paraId="69A4D393" w14:textId="219A3083" w:rsidR="003124C7" w:rsidRPr="003124C7" w:rsidRDefault="00173A59" w:rsidP="003124C7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536" w:type="dxa"/>
          </w:tcPr>
          <w:p w14:paraId="735592CE" w14:textId="3C2364A2" w:rsidR="003124C7" w:rsidRPr="003124C7" w:rsidRDefault="00173A59" w:rsidP="003124C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>
              <w:rPr>
                <w:i/>
                <w:iCs/>
                <w:sz w:val="22"/>
                <w:szCs w:val="22"/>
                <w:lang w:val="en-GB"/>
              </w:rPr>
              <w:t>Inspection for wear on Compression Spring.</w:t>
            </w:r>
          </w:p>
        </w:tc>
        <w:tc>
          <w:tcPr>
            <w:tcW w:w="2494" w:type="dxa"/>
          </w:tcPr>
          <w:p w14:paraId="34EDD1F6" w14:textId="1F4C24EF" w:rsidR="003124C7" w:rsidRPr="003124C7" w:rsidRDefault="0009670B" w:rsidP="003124C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06236">
              <w:t xml:space="preserve"> (Visual </w:t>
            </w:r>
            <w:proofErr w:type="spellStart"/>
            <w:r w:rsidR="00F06236">
              <w:t>checked</w:t>
            </w:r>
            <w:proofErr w:type="spellEnd"/>
            <w:r w:rsidR="00F06236">
              <w:t>)</w:t>
            </w:r>
          </w:p>
        </w:tc>
      </w:tr>
      <w:tr w:rsidR="00256CF2" w:rsidRPr="003124C7" w14:paraId="1F2E17A6" w14:textId="77777777" w:rsidTr="00B42A8F">
        <w:tc>
          <w:tcPr>
            <w:tcW w:w="875" w:type="dxa"/>
          </w:tcPr>
          <w:p w14:paraId="06681269" w14:textId="6DA1E268" w:rsidR="00256CF2" w:rsidRDefault="00256CF2" w:rsidP="003124C7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536" w:type="dxa"/>
          </w:tcPr>
          <w:p w14:paraId="6196ED55" w14:textId="2BA83CAD" w:rsidR="00256CF2" w:rsidRDefault="00256CF2" w:rsidP="003124C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Visual 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C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abling.</w:t>
            </w:r>
          </w:p>
        </w:tc>
        <w:tc>
          <w:tcPr>
            <w:tcW w:w="2494" w:type="dxa"/>
          </w:tcPr>
          <w:p w14:paraId="761BAFA4" w14:textId="6C5075F6" w:rsidR="00256CF2" w:rsidRPr="003124C7" w:rsidRDefault="0009670B" w:rsidP="003124C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:rsidRPr="003124C7" w14:paraId="22B881AA" w14:textId="77777777" w:rsidTr="00B42A8F">
        <w:tc>
          <w:tcPr>
            <w:tcW w:w="875" w:type="dxa"/>
          </w:tcPr>
          <w:p w14:paraId="119A7BBD" w14:textId="19DB28D9" w:rsidR="00256CF2" w:rsidRDefault="00256CF2" w:rsidP="003124C7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536" w:type="dxa"/>
          </w:tcPr>
          <w:p w14:paraId="6E89B5A8" w14:textId="316252EE" w:rsidR="00256CF2" w:rsidRDefault="00256CF2" w:rsidP="003124C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C20880">
              <w:rPr>
                <w:i/>
                <w:iCs/>
                <w:sz w:val="22"/>
                <w:szCs w:val="22"/>
                <w:lang w:val="en-GB"/>
              </w:rPr>
              <w:t xml:space="preserve">Inspection of station </w:t>
            </w:r>
            <w:r>
              <w:rPr>
                <w:i/>
                <w:iCs/>
                <w:sz w:val="22"/>
                <w:szCs w:val="22"/>
                <w:lang w:val="en-GB"/>
              </w:rPr>
              <w:t>F</w:t>
            </w:r>
            <w:r w:rsidRPr="00C20880">
              <w:rPr>
                <w:i/>
                <w:iCs/>
                <w:sz w:val="22"/>
                <w:szCs w:val="22"/>
                <w:lang w:val="en-GB"/>
              </w:rPr>
              <w:t>unction.</w:t>
            </w:r>
          </w:p>
        </w:tc>
        <w:tc>
          <w:tcPr>
            <w:tcW w:w="2494" w:type="dxa"/>
          </w:tcPr>
          <w:p w14:paraId="340AF07C" w14:textId="562585C4" w:rsidR="00256CF2" w:rsidRPr="003124C7" w:rsidRDefault="0009670B" w:rsidP="003124C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0F21D3" w:rsidRPr="003124C7" w14:paraId="60199318" w14:textId="77777777" w:rsidTr="00B42A8F">
        <w:tc>
          <w:tcPr>
            <w:tcW w:w="875" w:type="dxa"/>
          </w:tcPr>
          <w:p w14:paraId="013605C5" w14:textId="77777777" w:rsidR="000F21D3" w:rsidRDefault="000F21D3" w:rsidP="003124C7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</w:p>
        </w:tc>
        <w:tc>
          <w:tcPr>
            <w:tcW w:w="4536" w:type="dxa"/>
          </w:tcPr>
          <w:p w14:paraId="1087F61D" w14:textId="77777777" w:rsidR="000F21D3" w:rsidRPr="00C20880" w:rsidRDefault="000F21D3" w:rsidP="003124C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</w:p>
        </w:tc>
        <w:tc>
          <w:tcPr>
            <w:tcW w:w="2494" w:type="dxa"/>
          </w:tcPr>
          <w:p w14:paraId="4AF97C12" w14:textId="77777777" w:rsidR="000F21D3" w:rsidRPr="003124C7" w:rsidRDefault="000F21D3" w:rsidP="003124C7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5013F386" w14:textId="77777777" w:rsidR="003124C7" w:rsidRPr="003124C7" w:rsidRDefault="003124C7" w:rsidP="003124C7">
      <w:pPr>
        <w:ind w:left="0"/>
        <w:rPr>
          <w:rFonts w:ascii="Times New Roman" w:hAnsi="Times New Roman"/>
          <w:lang w:val="en-GB"/>
        </w:rPr>
      </w:pPr>
    </w:p>
    <w:p w14:paraId="28723A77" w14:textId="77777777" w:rsidR="003124C7" w:rsidRPr="003124C7" w:rsidRDefault="003124C7" w:rsidP="003124C7">
      <w:pPr>
        <w:ind w:left="0"/>
        <w:rPr>
          <w:rFonts w:ascii="Times New Roman" w:hAnsi="Times New Roman"/>
          <w:lang w:val="en-GB"/>
        </w:rPr>
      </w:pPr>
    </w:p>
    <w:p w14:paraId="4139B874" w14:textId="77777777" w:rsidR="003124C7" w:rsidRPr="003124C7" w:rsidRDefault="003124C7" w:rsidP="003124C7">
      <w:pPr>
        <w:ind w:left="0"/>
        <w:rPr>
          <w:rFonts w:ascii="Times New Roman" w:hAnsi="Times New Roman"/>
          <w:lang w:val="en-GB"/>
        </w:rPr>
      </w:pPr>
    </w:p>
    <w:p w14:paraId="19DB7C4F" w14:textId="77777777" w:rsidR="003124C7" w:rsidRPr="003124C7" w:rsidRDefault="003124C7" w:rsidP="003124C7">
      <w:pPr>
        <w:rPr>
          <w:rFonts w:ascii="Times New Roman" w:hAnsi="Times New Roman"/>
          <w:lang w:val="en-GB"/>
        </w:rPr>
      </w:pPr>
    </w:p>
    <w:p w14:paraId="3AB317EA" w14:textId="77777777" w:rsidR="00133B9E" w:rsidRPr="003124C7" w:rsidRDefault="00133B9E" w:rsidP="008E575E">
      <w:pPr>
        <w:ind w:left="0"/>
        <w:rPr>
          <w:rFonts w:ascii="Times New Roman" w:hAnsi="Times New Roman"/>
          <w:lang w:val="en-GB"/>
        </w:rPr>
      </w:pPr>
    </w:p>
    <w:p w14:paraId="13D53C5E" w14:textId="2609D3A8" w:rsidR="00BB78E4" w:rsidRPr="0060240E" w:rsidRDefault="00BB78E4" w:rsidP="00BB78E4">
      <w:pPr>
        <w:pStyle w:val="Rubrik1"/>
      </w:pPr>
      <w:bookmarkStart w:id="56" w:name="_Toc200015509"/>
      <w:r w:rsidRPr="0060240E">
        <w:t xml:space="preserve">Station </w:t>
      </w:r>
      <w:r>
        <w:t>403</w:t>
      </w:r>
      <w:bookmarkEnd w:id="56"/>
    </w:p>
    <w:p w14:paraId="7679A50E" w14:textId="77777777" w:rsidR="00BB78E4" w:rsidRPr="000078A2" w:rsidRDefault="00BB78E4" w:rsidP="00BB78E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B78E4" w14:paraId="1E382457" w14:textId="77777777" w:rsidTr="00CC671A">
        <w:tc>
          <w:tcPr>
            <w:tcW w:w="875" w:type="dxa"/>
            <w:shd w:val="clear" w:color="auto" w:fill="EBC053"/>
          </w:tcPr>
          <w:p w14:paraId="33BE1228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1DCB5CFA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1DBAB17F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B78E4" w14:paraId="0624A847" w14:textId="77777777" w:rsidTr="00CC671A">
        <w:tc>
          <w:tcPr>
            <w:tcW w:w="875" w:type="dxa"/>
          </w:tcPr>
          <w:p w14:paraId="6AD6D0DB" w14:textId="77777777" w:rsidR="00BB78E4" w:rsidRDefault="00BB78E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4E1744B0" w14:textId="77777777" w:rsidR="00BB78E4" w:rsidRDefault="00BB78E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6DB2F9C3" w14:textId="4EEF2992" w:rsidR="00BB78E4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475857C7" w14:textId="77777777" w:rsidR="00BB78E4" w:rsidRDefault="00BB78E4" w:rsidP="00BB78E4">
      <w:pPr>
        <w:rPr>
          <w:rFonts w:ascii="Times New Roman" w:hAnsi="Times New Roman"/>
        </w:rPr>
      </w:pPr>
    </w:p>
    <w:p w14:paraId="25A470E1" w14:textId="1628EA34" w:rsidR="00BB78E4" w:rsidRPr="0060240E" w:rsidRDefault="00BB78E4" w:rsidP="00BB78E4">
      <w:pPr>
        <w:pStyle w:val="Rubrik1"/>
      </w:pPr>
      <w:bookmarkStart w:id="57" w:name="_Toc200015510"/>
      <w:r w:rsidRPr="0060240E">
        <w:lastRenderedPageBreak/>
        <w:t xml:space="preserve">Station </w:t>
      </w:r>
      <w:r>
        <w:t>404</w:t>
      </w:r>
      <w:bookmarkEnd w:id="57"/>
    </w:p>
    <w:p w14:paraId="308B3AFC" w14:textId="3CA4393D" w:rsidR="00BB78E4" w:rsidRPr="000078A2" w:rsidRDefault="00BB78E4" w:rsidP="00BB78E4">
      <w:pPr>
        <w:rPr>
          <w:lang w:val="en-US"/>
        </w:rPr>
      </w:pPr>
      <w:r>
        <w:rPr>
          <w:lang w:val="en-US"/>
        </w:rPr>
        <w:t xml:space="preserve">Filling </w:t>
      </w:r>
      <w:proofErr w:type="gramStart"/>
      <w:r>
        <w:rPr>
          <w:lang w:val="en-US"/>
        </w:rPr>
        <w:t>of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Multiwell</w:t>
      </w:r>
      <w:proofErr w:type="spellEnd"/>
      <w:r>
        <w:rPr>
          <w:lang w:val="en-US"/>
        </w:rPr>
        <w:t xml:space="preserve"> and IPC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82"/>
        <w:gridCol w:w="2826"/>
      </w:tblGrid>
      <w:tr w:rsidR="00BB78E4" w14:paraId="5E9D5C0E" w14:textId="77777777" w:rsidTr="00256CF2">
        <w:trPr>
          <w:trHeight w:val="229"/>
        </w:trPr>
        <w:tc>
          <w:tcPr>
            <w:tcW w:w="875" w:type="dxa"/>
            <w:shd w:val="clear" w:color="auto" w:fill="EBC053"/>
          </w:tcPr>
          <w:p w14:paraId="6862A7D1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82" w:type="dxa"/>
            <w:shd w:val="clear" w:color="auto" w:fill="EBC053"/>
          </w:tcPr>
          <w:p w14:paraId="2BCCE7B3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26" w:type="dxa"/>
            <w:shd w:val="clear" w:color="auto" w:fill="EBC053"/>
          </w:tcPr>
          <w:p w14:paraId="6EE191A5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B78E4" w14:paraId="50C5347F" w14:textId="77777777" w:rsidTr="00256CF2">
        <w:trPr>
          <w:trHeight w:val="229"/>
        </w:trPr>
        <w:tc>
          <w:tcPr>
            <w:tcW w:w="875" w:type="dxa"/>
          </w:tcPr>
          <w:p w14:paraId="55E15B54" w14:textId="06830F10" w:rsidR="00BB78E4" w:rsidRDefault="00173A59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82" w:type="dxa"/>
          </w:tcPr>
          <w:p w14:paraId="417981FA" w14:textId="2D2AFF45" w:rsidR="00BB78E4" w:rsidRDefault="00173A59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26" w:type="dxa"/>
          </w:tcPr>
          <w:p w14:paraId="6D7C3334" w14:textId="4670C513" w:rsidR="00BB78E4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173A59" w:rsidRPr="0053305E" w14:paraId="4F01F37B" w14:textId="77777777" w:rsidTr="00256CF2">
        <w:trPr>
          <w:trHeight w:val="469"/>
        </w:trPr>
        <w:tc>
          <w:tcPr>
            <w:tcW w:w="875" w:type="dxa"/>
          </w:tcPr>
          <w:p w14:paraId="32DFED4D" w14:textId="181102E7" w:rsidR="00173A59" w:rsidRDefault="00173A59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82" w:type="dxa"/>
          </w:tcPr>
          <w:p w14:paraId="539F7671" w14:textId="69C0A4D8" w:rsidR="00173A59" w:rsidRPr="00765849" w:rsidRDefault="00173A5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26" w:type="dxa"/>
          </w:tcPr>
          <w:p w14:paraId="278FB43B" w14:textId="13E7037B" w:rsidR="00173A59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5A72A6">
              <w:t xml:space="preserve"> (Visual </w:t>
            </w:r>
            <w:proofErr w:type="spellStart"/>
            <w:r w:rsidR="005A72A6">
              <w:t>checked</w:t>
            </w:r>
            <w:proofErr w:type="spellEnd"/>
            <w:r w:rsidR="005A72A6">
              <w:t>)</w:t>
            </w:r>
          </w:p>
        </w:tc>
      </w:tr>
      <w:tr w:rsidR="00173A59" w:rsidRPr="0053305E" w14:paraId="288120BB" w14:textId="77777777" w:rsidTr="00256CF2">
        <w:trPr>
          <w:trHeight w:val="229"/>
        </w:trPr>
        <w:tc>
          <w:tcPr>
            <w:tcW w:w="875" w:type="dxa"/>
          </w:tcPr>
          <w:p w14:paraId="1406704E" w14:textId="7FFDBF20" w:rsidR="00173A59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82" w:type="dxa"/>
          </w:tcPr>
          <w:p w14:paraId="560F0EA4" w14:textId="3809D866" w:rsidR="00173A59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wear</w:t>
            </w:r>
            <w:r>
              <w:rPr>
                <w:i/>
                <w:iCs/>
                <w:lang w:val="en-GB"/>
              </w:rPr>
              <w:t xml:space="preserve"> dispenser pump.</w:t>
            </w:r>
          </w:p>
        </w:tc>
        <w:tc>
          <w:tcPr>
            <w:tcW w:w="2826" w:type="dxa"/>
          </w:tcPr>
          <w:p w14:paraId="1AB18D29" w14:textId="06E09785" w:rsidR="00173A59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5A72A6">
              <w:t xml:space="preserve"> (Visual </w:t>
            </w:r>
            <w:proofErr w:type="spellStart"/>
            <w:r w:rsidR="005A72A6">
              <w:t>checked</w:t>
            </w:r>
            <w:proofErr w:type="spellEnd"/>
            <w:r w:rsidR="005A72A6">
              <w:t>)</w:t>
            </w:r>
          </w:p>
        </w:tc>
      </w:tr>
      <w:tr w:rsidR="00173A59" w:rsidRPr="0009670B" w14:paraId="1132FC49" w14:textId="77777777" w:rsidTr="00256CF2">
        <w:trPr>
          <w:trHeight w:val="240"/>
        </w:trPr>
        <w:tc>
          <w:tcPr>
            <w:tcW w:w="875" w:type="dxa"/>
          </w:tcPr>
          <w:p w14:paraId="22221CE5" w14:textId="71E7658F" w:rsidR="00173A59" w:rsidRDefault="005A72A6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82" w:type="dxa"/>
          </w:tcPr>
          <w:p w14:paraId="11BB3B89" w14:textId="1E2D600F" w:rsidR="00173A59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rvos</w:t>
            </w:r>
            <w:r w:rsidR="0009670B">
              <w:rPr>
                <w:i/>
                <w:iCs/>
                <w:lang w:val="en-GB"/>
              </w:rPr>
              <w:t xml:space="preserve"> + Timing belt</w:t>
            </w:r>
          </w:p>
        </w:tc>
        <w:tc>
          <w:tcPr>
            <w:tcW w:w="2826" w:type="dxa"/>
          </w:tcPr>
          <w:p w14:paraId="56E7AF0A" w14:textId="1661F011" w:rsidR="00173A59" w:rsidRPr="0009670B" w:rsidRDefault="005A72A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173A59" w14:paraId="1A931C98" w14:textId="77777777" w:rsidTr="00256CF2">
        <w:trPr>
          <w:trHeight w:val="229"/>
        </w:trPr>
        <w:tc>
          <w:tcPr>
            <w:tcW w:w="875" w:type="dxa"/>
          </w:tcPr>
          <w:p w14:paraId="173D03F6" w14:textId="178C9E09" w:rsidR="00173A59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82" w:type="dxa"/>
          </w:tcPr>
          <w:p w14:paraId="1ACDA872" w14:textId="00FE3890" w:rsidR="00173A59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26" w:type="dxa"/>
          </w:tcPr>
          <w:p w14:paraId="5EC3DA1B" w14:textId="6C17CEFA" w:rsidR="00173A59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173A59" w14:paraId="111820FC" w14:textId="77777777" w:rsidTr="00256CF2">
        <w:trPr>
          <w:trHeight w:val="229"/>
        </w:trPr>
        <w:tc>
          <w:tcPr>
            <w:tcW w:w="875" w:type="dxa"/>
          </w:tcPr>
          <w:p w14:paraId="4A7C36EF" w14:textId="7F18D296" w:rsidR="00173A59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82" w:type="dxa"/>
          </w:tcPr>
          <w:p w14:paraId="1A545075" w14:textId="195B63F0" w:rsidR="00173A59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26" w:type="dxa"/>
          </w:tcPr>
          <w:p w14:paraId="2F9F65FB" w14:textId="5076BC23" w:rsidR="00173A59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609D4EEA" w14:textId="77777777" w:rsidTr="00256CF2">
        <w:trPr>
          <w:trHeight w:val="229"/>
        </w:trPr>
        <w:tc>
          <w:tcPr>
            <w:tcW w:w="875" w:type="dxa"/>
          </w:tcPr>
          <w:p w14:paraId="4E22AA1A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82" w:type="dxa"/>
          </w:tcPr>
          <w:p w14:paraId="22E48D20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26" w:type="dxa"/>
          </w:tcPr>
          <w:p w14:paraId="3506CAC2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59E208E" w14:textId="77777777" w:rsidR="00BB78E4" w:rsidRDefault="00BB78E4" w:rsidP="008E575E">
      <w:pPr>
        <w:ind w:left="0"/>
        <w:rPr>
          <w:rFonts w:ascii="Times New Roman" w:hAnsi="Times New Roman"/>
        </w:rPr>
      </w:pPr>
    </w:p>
    <w:p w14:paraId="4625ED79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4B3040F7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3F37963A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0CE8D0A2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32F833DD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2CE9663B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0D81FDAF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3EEC002B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7069AED4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42E373C9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0AED3AEE" w14:textId="77777777" w:rsidR="005A72A6" w:rsidRDefault="005A72A6" w:rsidP="008E575E">
      <w:pPr>
        <w:ind w:left="0"/>
        <w:rPr>
          <w:rFonts w:ascii="Times New Roman" w:hAnsi="Times New Roman"/>
        </w:rPr>
      </w:pPr>
    </w:p>
    <w:p w14:paraId="0262F738" w14:textId="7445AAC4" w:rsidR="00BB78E4" w:rsidRPr="0060240E" w:rsidRDefault="00BB78E4" w:rsidP="00BB78E4">
      <w:pPr>
        <w:pStyle w:val="Rubrik1"/>
      </w:pPr>
      <w:bookmarkStart w:id="58" w:name="_Toc200015511"/>
      <w:r w:rsidRPr="0060240E">
        <w:t xml:space="preserve">Station </w:t>
      </w:r>
      <w:r>
        <w:t>405</w:t>
      </w:r>
      <w:bookmarkEnd w:id="58"/>
    </w:p>
    <w:p w14:paraId="29B2D5AB" w14:textId="77777777" w:rsidR="00BB78E4" w:rsidRPr="000078A2" w:rsidRDefault="00BB78E4" w:rsidP="00BB78E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B78E4" w14:paraId="4BB5DE99" w14:textId="77777777" w:rsidTr="00CC671A">
        <w:tc>
          <w:tcPr>
            <w:tcW w:w="875" w:type="dxa"/>
            <w:shd w:val="clear" w:color="auto" w:fill="EBC053"/>
          </w:tcPr>
          <w:p w14:paraId="4CBBCF0C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5C02EC9A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773BC9B3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B78E4" w14:paraId="7A11163A" w14:textId="77777777" w:rsidTr="00CC671A">
        <w:tc>
          <w:tcPr>
            <w:tcW w:w="875" w:type="dxa"/>
          </w:tcPr>
          <w:p w14:paraId="1B29761E" w14:textId="77777777" w:rsidR="00BB78E4" w:rsidRDefault="00BB78E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20A50AE8" w14:textId="77777777" w:rsidR="00BB78E4" w:rsidRDefault="00BB78E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76A02DFC" w14:textId="05835221" w:rsidR="00BB78E4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7C8EAEAB" w14:textId="77777777" w:rsidR="00BB78E4" w:rsidRDefault="00BB78E4" w:rsidP="00BB78E4">
      <w:pPr>
        <w:rPr>
          <w:rFonts w:ascii="Times New Roman" w:hAnsi="Times New Roman"/>
        </w:rPr>
      </w:pPr>
    </w:p>
    <w:p w14:paraId="4240F14A" w14:textId="77777777" w:rsidR="00D95F6D" w:rsidRDefault="00D95F6D" w:rsidP="008E575E">
      <w:pPr>
        <w:ind w:left="0"/>
        <w:rPr>
          <w:rFonts w:ascii="Times New Roman" w:hAnsi="Times New Roman"/>
        </w:rPr>
      </w:pPr>
    </w:p>
    <w:p w14:paraId="14F16E93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24CB7CCE" w14:textId="46C507E0" w:rsidR="00BB78E4" w:rsidRPr="0060240E" w:rsidRDefault="00BB78E4" w:rsidP="00BB78E4">
      <w:pPr>
        <w:pStyle w:val="Rubrik1"/>
      </w:pPr>
      <w:bookmarkStart w:id="59" w:name="_Toc200015512"/>
      <w:r w:rsidRPr="0060240E">
        <w:t xml:space="preserve">Station </w:t>
      </w:r>
      <w:r>
        <w:t>406</w:t>
      </w:r>
      <w:bookmarkEnd w:id="59"/>
    </w:p>
    <w:p w14:paraId="2D7F9E8A" w14:textId="77777777" w:rsidR="00BB78E4" w:rsidRPr="000078A2" w:rsidRDefault="00BB78E4" w:rsidP="00BB78E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B78E4" w14:paraId="2419441F" w14:textId="77777777" w:rsidTr="00CC671A">
        <w:tc>
          <w:tcPr>
            <w:tcW w:w="875" w:type="dxa"/>
            <w:shd w:val="clear" w:color="auto" w:fill="EBC053"/>
          </w:tcPr>
          <w:p w14:paraId="13F1D459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3F6C275C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332EC3C6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B78E4" w14:paraId="3BC78621" w14:textId="77777777" w:rsidTr="00CC671A">
        <w:tc>
          <w:tcPr>
            <w:tcW w:w="875" w:type="dxa"/>
          </w:tcPr>
          <w:p w14:paraId="78570DC9" w14:textId="77777777" w:rsidR="00BB78E4" w:rsidRDefault="00BB78E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3EB8BE86" w14:textId="77777777" w:rsidR="00BB78E4" w:rsidRDefault="00BB78E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5071E0BD" w14:textId="42F2920A" w:rsidR="00BB78E4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70718729" w14:textId="77777777" w:rsidR="00BB78E4" w:rsidRDefault="00BB78E4" w:rsidP="00BB78E4">
      <w:pPr>
        <w:rPr>
          <w:rFonts w:ascii="Times New Roman" w:hAnsi="Times New Roman"/>
        </w:rPr>
      </w:pPr>
    </w:p>
    <w:p w14:paraId="1A7668AD" w14:textId="77777777" w:rsidR="00BB78E4" w:rsidRDefault="00BB78E4" w:rsidP="008E575E">
      <w:pPr>
        <w:ind w:left="0"/>
        <w:rPr>
          <w:rFonts w:ascii="Times New Roman" w:hAnsi="Times New Roman"/>
        </w:rPr>
      </w:pPr>
    </w:p>
    <w:p w14:paraId="0E14B09B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5B073ACC" w14:textId="314F8F01" w:rsidR="00BB78E4" w:rsidRPr="0060240E" w:rsidRDefault="00BB78E4" w:rsidP="00BB78E4">
      <w:pPr>
        <w:pStyle w:val="Rubrik1"/>
      </w:pPr>
      <w:bookmarkStart w:id="60" w:name="_Toc200015513"/>
      <w:r w:rsidRPr="0060240E">
        <w:t xml:space="preserve">Station </w:t>
      </w:r>
      <w:r>
        <w:t>407</w:t>
      </w:r>
      <w:bookmarkEnd w:id="60"/>
    </w:p>
    <w:p w14:paraId="3F679B8C" w14:textId="0D54E69A" w:rsidR="00BB78E4" w:rsidRPr="000078A2" w:rsidRDefault="00BB78E4" w:rsidP="00BB78E4">
      <w:pPr>
        <w:rPr>
          <w:lang w:val="en-US"/>
        </w:rPr>
      </w:pPr>
      <w:r>
        <w:rPr>
          <w:lang w:val="en-US"/>
        </w:rPr>
        <w:t xml:space="preserve">Ultrasonic </w:t>
      </w:r>
      <w:r w:rsidR="00BC26F4">
        <w:rPr>
          <w:lang w:val="en-US"/>
        </w:rPr>
        <w:t>F</w:t>
      </w:r>
      <w:r>
        <w:rPr>
          <w:lang w:val="en-US"/>
        </w:rPr>
        <w:t xml:space="preserve">illing </w:t>
      </w:r>
      <w:r w:rsidR="00BC26F4">
        <w:rPr>
          <w:lang w:val="en-US"/>
        </w:rPr>
        <w:t>L</w:t>
      </w:r>
      <w:r>
        <w:rPr>
          <w:lang w:val="en-US"/>
        </w:rPr>
        <w:t xml:space="preserve">evel </w:t>
      </w:r>
      <w:r w:rsidR="00BC26F4">
        <w:rPr>
          <w:lang w:val="en-US"/>
        </w:rPr>
        <w:t>C</w:t>
      </w:r>
      <w:r>
        <w:rPr>
          <w:lang w:val="en-US"/>
        </w:rPr>
        <w:t xml:space="preserve">heck </w:t>
      </w:r>
      <w:r w:rsidR="00BC26F4">
        <w:rPr>
          <w:lang w:val="en-US"/>
        </w:rPr>
        <w:t>W</w:t>
      </w:r>
      <w:r>
        <w:rPr>
          <w:lang w:val="en-US"/>
        </w:rPr>
        <w:t>ell 3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B78E4" w14:paraId="418B35D7" w14:textId="77777777" w:rsidTr="00350664">
        <w:tc>
          <w:tcPr>
            <w:tcW w:w="816" w:type="dxa"/>
            <w:shd w:val="clear" w:color="auto" w:fill="EBC053"/>
          </w:tcPr>
          <w:p w14:paraId="04C711DF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64053A7A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37A14971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B78E4" w14:paraId="6E379477" w14:textId="77777777" w:rsidTr="00350664">
        <w:tc>
          <w:tcPr>
            <w:tcW w:w="816" w:type="dxa"/>
          </w:tcPr>
          <w:p w14:paraId="149D3F04" w14:textId="51CFF1E7" w:rsidR="00BB78E4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F8741FC" w14:textId="3283206E" w:rsidR="00BB78E4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32FB4FF7" w14:textId="62A30275" w:rsidR="0009670B" w:rsidRPr="0009670B" w:rsidRDefault="0009670B" w:rsidP="0009670B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:rsidRPr="0053305E" w14:paraId="59B19437" w14:textId="77777777" w:rsidTr="00350664">
        <w:tc>
          <w:tcPr>
            <w:tcW w:w="816" w:type="dxa"/>
          </w:tcPr>
          <w:p w14:paraId="65A68D90" w14:textId="77CDFF9E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191CA4B" w14:textId="273D5A3A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110A7830" w14:textId="36909F30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5A72A6">
              <w:t xml:space="preserve"> (Visual </w:t>
            </w:r>
            <w:proofErr w:type="spellStart"/>
            <w:r w:rsidR="005A72A6">
              <w:t>checked</w:t>
            </w:r>
            <w:proofErr w:type="spellEnd"/>
            <w:r w:rsidR="005A72A6">
              <w:t>)</w:t>
            </w:r>
          </w:p>
        </w:tc>
      </w:tr>
      <w:tr w:rsidR="00256CF2" w:rsidRPr="0053305E" w14:paraId="7DB61348" w14:textId="77777777" w:rsidTr="00350664">
        <w:tc>
          <w:tcPr>
            <w:tcW w:w="816" w:type="dxa"/>
          </w:tcPr>
          <w:p w14:paraId="078E692E" w14:textId="3751757B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D65D0AA" w14:textId="2FC0744D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46030A7C" w14:textId="1CF10E57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5A72A6">
              <w:t xml:space="preserve"> (Visual </w:t>
            </w:r>
            <w:proofErr w:type="spellStart"/>
            <w:r w:rsidR="005A72A6">
              <w:t>checked</w:t>
            </w:r>
            <w:proofErr w:type="spellEnd"/>
            <w:r w:rsidR="005A72A6">
              <w:t>)</w:t>
            </w:r>
          </w:p>
        </w:tc>
      </w:tr>
      <w:tr w:rsidR="00256CF2" w:rsidRPr="005A72A6" w14:paraId="07DDB7E0" w14:textId="77777777" w:rsidTr="00350664">
        <w:tc>
          <w:tcPr>
            <w:tcW w:w="816" w:type="dxa"/>
          </w:tcPr>
          <w:p w14:paraId="5194192A" w14:textId="0C6AF5E5" w:rsidR="00256CF2" w:rsidRDefault="005A72A6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195" w:type="dxa"/>
          </w:tcPr>
          <w:p w14:paraId="39964E67" w14:textId="3C62712F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564A9FB5" w14:textId="06610A6E" w:rsidR="00256CF2" w:rsidRPr="007D1949" w:rsidRDefault="005A72A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Damper 407B01a is worn</w:t>
            </w:r>
          </w:p>
        </w:tc>
      </w:tr>
      <w:tr w:rsidR="00256CF2" w:rsidRPr="0053305E" w14:paraId="4FF7C013" w14:textId="77777777" w:rsidTr="00350664">
        <w:tc>
          <w:tcPr>
            <w:tcW w:w="816" w:type="dxa"/>
          </w:tcPr>
          <w:p w14:paraId="76A9403B" w14:textId="1D76580C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61221AD" w14:textId="2BA52069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</w:t>
            </w:r>
            <w:r>
              <w:rPr>
                <w:i/>
                <w:iCs/>
                <w:lang w:val="en-GB"/>
              </w:rPr>
              <w:t xml:space="preserve"> of runner block &amp; ball rail.</w:t>
            </w:r>
          </w:p>
        </w:tc>
        <w:tc>
          <w:tcPr>
            <w:tcW w:w="2835" w:type="dxa"/>
          </w:tcPr>
          <w:p w14:paraId="10A2C8A3" w14:textId="6811E38E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14:paraId="5703DB76" w14:textId="77777777" w:rsidTr="00350664">
        <w:tc>
          <w:tcPr>
            <w:tcW w:w="816" w:type="dxa"/>
          </w:tcPr>
          <w:p w14:paraId="72756CE3" w14:textId="4B122B47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DDF3BA6" w14:textId="38C32D47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18001A76" w14:textId="0E46E62E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56CF2" w14:paraId="7D92825F" w14:textId="77777777" w:rsidTr="00350664">
        <w:tc>
          <w:tcPr>
            <w:tcW w:w="816" w:type="dxa"/>
          </w:tcPr>
          <w:p w14:paraId="413CA94D" w14:textId="320D16FF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F37C750" w14:textId="32942C4C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29E627D3" w14:textId="53DFC60E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76FC96A3" w14:textId="77777777" w:rsidTr="00350664">
        <w:tc>
          <w:tcPr>
            <w:tcW w:w="816" w:type="dxa"/>
          </w:tcPr>
          <w:p w14:paraId="2958924B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45F11519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4CC32F5B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77AB3AC6" w14:textId="77777777" w:rsidR="00BB78E4" w:rsidRDefault="00BB78E4" w:rsidP="008E575E">
      <w:pPr>
        <w:ind w:left="0"/>
        <w:rPr>
          <w:rFonts w:ascii="Times New Roman" w:hAnsi="Times New Roman"/>
        </w:rPr>
      </w:pPr>
    </w:p>
    <w:p w14:paraId="5E397A40" w14:textId="77777777" w:rsidR="00BB78E4" w:rsidRDefault="00BB78E4" w:rsidP="008E575E">
      <w:pPr>
        <w:ind w:left="0"/>
        <w:rPr>
          <w:rFonts w:ascii="Times New Roman" w:hAnsi="Times New Roman"/>
        </w:rPr>
      </w:pPr>
    </w:p>
    <w:p w14:paraId="20B42922" w14:textId="77777777" w:rsidR="00BB78E4" w:rsidRDefault="00BB78E4" w:rsidP="008E575E">
      <w:pPr>
        <w:ind w:left="0"/>
        <w:rPr>
          <w:rFonts w:ascii="Times New Roman" w:hAnsi="Times New Roman"/>
        </w:rPr>
      </w:pPr>
    </w:p>
    <w:p w14:paraId="635009AE" w14:textId="77777777" w:rsidR="00BB78E4" w:rsidRDefault="00BB78E4" w:rsidP="008E575E">
      <w:pPr>
        <w:ind w:left="0"/>
        <w:rPr>
          <w:rFonts w:ascii="Times New Roman" w:hAnsi="Times New Roman"/>
        </w:rPr>
      </w:pPr>
    </w:p>
    <w:p w14:paraId="404B9CDC" w14:textId="77777777" w:rsidR="00256CF2" w:rsidRDefault="00256CF2" w:rsidP="008E575E">
      <w:pPr>
        <w:ind w:left="0"/>
        <w:rPr>
          <w:rFonts w:ascii="Times New Roman" w:hAnsi="Times New Roman"/>
        </w:rPr>
      </w:pPr>
    </w:p>
    <w:p w14:paraId="30B37347" w14:textId="77777777" w:rsidR="00256CF2" w:rsidRDefault="00256CF2" w:rsidP="008E575E">
      <w:pPr>
        <w:ind w:left="0"/>
        <w:rPr>
          <w:rFonts w:ascii="Times New Roman" w:hAnsi="Times New Roman"/>
        </w:rPr>
      </w:pPr>
    </w:p>
    <w:p w14:paraId="3161F372" w14:textId="77777777" w:rsidR="00256CF2" w:rsidRDefault="00256CF2" w:rsidP="008E575E">
      <w:pPr>
        <w:ind w:left="0"/>
        <w:rPr>
          <w:rFonts w:ascii="Times New Roman" w:hAnsi="Times New Roman"/>
        </w:rPr>
      </w:pPr>
    </w:p>
    <w:p w14:paraId="4EF61B5E" w14:textId="77777777" w:rsidR="00256CF2" w:rsidRDefault="00256CF2" w:rsidP="008E575E">
      <w:pPr>
        <w:ind w:left="0"/>
        <w:rPr>
          <w:rFonts w:ascii="Times New Roman" w:hAnsi="Times New Roman"/>
        </w:rPr>
      </w:pPr>
    </w:p>
    <w:p w14:paraId="3B039602" w14:textId="77777777" w:rsidR="00256CF2" w:rsidRDefault="00256CF2" w:rsidP="008E575E">
      <w:pPr>
        <w:ind w:left="0"/>
        <w:rPr>
          <w:rFonts w:ascii="Times New Roman" w:hAnsi="Times New Roman"/>
        </w:rPr>
      </w:pPr>
    </w:p>
    <w:p w14:paraId="3A51E6AA" w14:textId="77777777" w:rsidR="00256CF2" w:rsidRDefault="00256CF2" w:rsidP="008E575E">
      <w:pPr>
        <w:ind w:left="0"/>
        <w:rPr>
          <w:rFonts w:ascii="Times New Roman" w:hAnsi="Times New Roman"/>
        </w:rPr>
      </w:pPr>
    </w:p>
    <w:p w14:paraId="247060E6" w14:textId="77777777" w:rsidR="00256CF2" w:rsidRDefault="00256CF2" w:rsidP="008E575E">
      <w:pPr>
        <w:ind w:left="0"/>
        <w:rPr>
          <w:rFonts w:ascii="Times New Roman" w:hAnsi="Times New Roman"/>
        </w:rPr>
      </w:pPr>
    </w:p>
    <w:p w14:paraId="7192DF28" w14:textId="3ABBFDB0" w:rsidR="00BB78E4" w:rsidRPr="0060240E" w:rsidRDefault="00BB78E4" w:rsidP="00BB78E4">
      <w:pPr>
        <w:pStyle w:val="Rubrik1"/>
      </w:pPr>
      <w:bookmarkStart w:id="61" w:name="_Toc200015514"/>
      <w:r w:rsidRPr="0060240E">
        <w:lastRenderedPageBreak/>
        <w:t xml:space="preserve">Station </w:t>
      </w:r>
      <w:r>
        <w:t>408</w:t>
      </w:r>
      <w:bookmarkEnd w:id="61"/>
    </w:p>
    <w:p w14:paraId="2A87F4B3" w14:textId="0256B07A" w:rsidR="00BB78E4" w:rsidRPr="000078A2" w:rsidRDefault="00BB78E4" w:rsidP="00BB78E4">
      <w:pPr>
        <w:rPr>
          <w:lang w:val="en-US"/>
        </w:rPr>
      </w:pPr>
      <w:r>
        <w:rPr>
          <w:lang w:val="en-US"/>
        </w:rPr>
        <w:t xml:space="preserve">Ultrasonic </w:t>
      </w:r>
      <w:r w:rsidR="00BC26F4">
        <w:rPr>
          <w:lang w:val="en-US"/>
        </w:rPr>
        <w:t>F</w:t>
      </w:r>
      <w:r>
        <w:rPr>
          <w:lang w:val="en-US"/>
        </w:rPr>
        <w:t xml:space="preserve">illing </w:t>
      </w:r>
      <w:r w:rsidR="00BC26F4">
        <w:rPr>
          <w:lang w:val="en-US"/>
        </w:rPr>
        <w:t>L</w:t>
      </w:r>
      <w:r>
        <w:rPr>
          <w:lang w:val="en-US"/>
        </w:rPr>
        <w:t xml:space="preserve">evel </w:t>
      </w:r>
      <w:r w:rsidR="00BC26F4">
        <w:rPr>
          <w:lang w:val="en-US"/>
        </w:rPr>
        <w:t>C</w:t>
      </w:r>
      <w:r>
        <w:rPr>
          <w:lang w:val="en-US"/>
        </w:rPr>
        <w:t xml:space="preserve">heck </w:t>
      </w:r>
      <w:r w:rsidR="00BC26F4">
        <w:rPr>
          <w:lang w:val="en-US"/>
        </w:rPr>
        <w:t>W</w:t>
      </w:r>
      <w:r>
        <w:rPr>
          <w:lang w:val="en-US"/>
        </w:rPr>
        <w:t>ell 4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B78E4" w14:paraId="498A4B2E" w14:textId="77777777" w:rsidTr="00CC671A">
        <w:tc>
          <w:tcPr>
            <w:tcW w:w="875" w:type="dxa"/>
            <w:shd w:val="clear" w:color="auto" w:fill="EBC053"/>
          </w:tcPr>
          <w:p w14:paraId="3CC3318C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27509C61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5A8C0AE1" w14:textId="77777777" w:rsidR="00BB78E4" w:rsidRPr="00041888" w:rsidRDefault="00BB78E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B78E4" w14:paraId="0951F7C3" w14:textId="77777777" w:rsidTr="00CC671A">
        <w:tc>
          <w:tcPr>
            <w:tcW w:w="875" w:type="dxa"/>
          </w:tcPr>
          <w:p w14:paraId="5972FDB3" w14:textId="509A405C" w:rsidR="00BB78E4" w:rsidRDefault="00256CF2" w:rsidP="00256CF2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B7B9BA3" w14:textId="03BF4386" w:rsidR="00BB78E4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400E8D5D" w14:textId="3470D4EF" w:rsidR="00BB78E4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56CF2" w:rsidRPr="0053305E" w14:paraId="7FA09C16" w14:textId="77777777" w:rsidTr="00CC671A">
        <w:tc>
          <w:tcPr>
            <w:tcW w:w="875" w:type="dxa"/>
          </w:tcPr>
          <w:p w14:paraId="73550143" w14:textId="6E3487E6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F1E661F" w14:textId="03819DF6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6C40739F" w14:textId="69B3435E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5A72A6">
              <w:t xml:space="preserve"> (Visual </w:t>
            </w:r>
            <w:proofErr w:type="spellStart"/>
            <w:r w:rsidR="005A72A6">
              <w:t>checked</w:t>
            </w:r>
            <w:proofErr w:type="spellEnd"/>
            <w:r w:rsidR="005A72A6">
              <w:t>)</w:t>
            </w:r>
          </w:p>
        </w:tc>
      </w:tr>
      <w:tr w:rsidR="00256CF2" w:rsidRPr="0053305E" w14:paraId="5443DA1E" w14:textId="77777777" w:rsidTr="00CC671A">
        <w:tc>
          <w:tcPr>
            <w:tcW w:w="875" w:type="dxa"/>
          </w:tcPr>
          <w:p w14:paraId="401F5C13" w14:textId="00396183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E1C2171" w14:textId="3DFAF286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683BAC0A" w14:textId="1A41296D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5A72A6">
              <w:t xml:space="preserve"> (Visual </w:t>
            </w:r>
            <w:proofErr w:type="spellStart"/>
            <w:r w:rsidR="005A72A6">
              <w:t>checked</w:t>
            </w:r>
            <w:proofErr w:type="spellEnd"/>
            <w:r w:rsidR="005A72A6">
              <w:t>)</w:t>
            </w:r>
          </w:p>
        </w:tc>
      </w:tr>
      <w:tr w:rsidR="00256CF2" w:rsidRPr="0053305E" w14:paraId="6D6C9193" w14:textId="77777777" w:rsidTr="00CC671A">
        <w:tc>
          <w:tcPr>
            <w:tcW w:w="875" w:type="dxa"/>
          </w:tcPr>
          <w:p w14:paraId="5CB7F859" w14:textId="3009582F" w:rsidR="00256CF2" w:rsidRDefault="005A72A6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8BF6638" w14:textId="2F9CB4B4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01C13DCD" w14:textId="20F1C43E" w:rsidR="00256CF2" w:rsidRPr="007D1949" w:rsidRDefault="005A72A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:rsidRPr="0053305E" w14:paraId="19E2CFB8" w14:textId="77777777" w:rsidTr="00CC671A">
        <w:tc>
          <w:tcPr>
            <w:tcW w:w="875" w:type="dxa"/>
          </w:tcPr>
          <w:p w14:paraId="01BE144F" w14:textId="4D675935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41DBE10" w14:textId="681C82B6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</w:t>
            </w:r>
            <w:r>
              <w:rPr>
                <w:i/>
                <w:iCs/>
                <w:lang w:val="en-GB"/>
              </w:rPr>
              <w:t xml:space="preserve"> of runner block &amp; ball rail.</w:t>
            </w:r>
          </w:p>
        </w:tc>
        <w:tc>
          <w:tcPr>
            <w:tcW w:w="2835" w:type="dxa"/>
          </w:tcPr>
          <w:p w14:paraId="341161D4" w14:textId="06932CB9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14:paraId="30415E69" w14:textId="77777777" w:rsidTr="00CC671A">
        <w:tc>
          <w:tcPr>
            <w:tcW w:w="875" w:type="dxa"/>
          </w:tcPr>
          <w:p w14:paraId="6CBBCAA1" w14:textId="1BD1AB6B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B597281" w14:textId="526354AC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318AADFC" w14:textId="11332861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56CF2" w14:paraId="33BC832F" w14:textId="77777777" w:rsidTr="00CC671A">
        <w:tc>
          <w:tcPr>
            <w:tcW w:w="875" w:type="dxa"/>
          </w:tcPr>
          <w:p w14:paraId="52B7AB28" w14:textId="1555F8C7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B2E0142" w14:textId="5B94DA85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5EF3381C" w14:textId="4D01E48A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74A163CF" w14:textId="77777777" w:rsidTr="00CC671A">
        <w:tc>
          <w:tcPr>
            <w:tcW w:w="875" w:type="dxa"/>
          </w:tcPr>
          <w:p w14:paraId="709F2EE1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25D670CA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2EB1C362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89AB88D" w14:textId="77777777" w:rsidR="00BB78E4" w:rsidRDefault="00BB78E4" w:rsidP="00BB78E4">
      <w:pPr>
        <w:rPr>
          <w:rFonts w:ascii="Times New Roman" w:hAnsi="Times New Roman"/>
        </w:rPr>
      </w:pPr>
    </w:p>
    <w:p w14:paraId="4989EC75" w14:textId="77777777" w:rsidR="00BB78E4" w:rsidRDefault="00BB78E4" w:rsidP="008E575E">
      <w:pPr>
        <w:ind w:left="0"/>
        <w:rPr>
          <w:rFonts w:ascii="Times New Roman" w:hAnsi="Times New Roman"/>
        </w:rPr>
      </w:pPr>
    </w:p>
    <w:p w14:paraId="3FCA7D41" w14:textId="660D7D49" w:rsidR="00244697" w:rsidRPr="0060240E" w:rsidRDefault="00244697" w:rsidP="00244697">
      <w:pPr>
        <w:pStyle w:val="Rubrik1"/>
      </w:pPr>
      <w:bookmarkStart w:id="62" w:name="_Toc200015515"/>
      <w:r w:rsidRPr="0060240E">
        <w:t xml:space="preserve">Station </w:t>
      </w:r>
      <w:r>
        <w:t>409</w:t>
      </w:r>
      <w:bookmarkEnd w:id="62"/>
    </w:p>
    <w:p w14:paraId="56340313" w14:textId="77777777" w:rsidR="00244697" w:rsidRPr="000078A2" w:rsidRDefault="00244697" w:rsidP="00244697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244697" w14:paraId="7D74CB50" w14:textId="77777777" w:rsidTr="00CC671A">
        <w:tc>
          <w:tcPr>
            <w:tcW w:w="875" w:type="dxa"/>
            <w:shd w:val="clear" w:color="auto" w:fill="EBC053"/>
          </w:tcPr>
          <w:p w14:paraId="2466CF4A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172B0621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6896D4F6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244697" w14:paraId="7C6EC230" w14:textId="77777777" w:rsidTr="00CC671A">
        <w:tc>
          <w:tcPr>
            <w:tcW w:w="875" w:type="dxa"/>
          </w:tcPr>
          <w:p w14:paraId="04A8B620" w14:textId="77777777" w:rsidR="00244697" w:rsidRDefault="00244697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575F990E" w14:textId="77777777" w:rsidR="00244697" w:rsidRDefault="00244697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097F871B" w14:textId="344CE2D8" w:rsidR="00244697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401CB229" w14:textId="77777777" w:rsidR="00244697" w:rsidRDefault="00244697" w:rsidP="00244697">
      <w:pPr>
        <w:rPr>
          <w:rFonts w:ascii="Times New Roman" w:hAnsi="Times New Roman"/>
        </w:rPr>
      </w:pPr>
    </w:p>
    <w:p w14:paraId="05BA702E" w14:textId="77777777" w:rsidR="00BD0C0D" w:rsidRDefault="00BD0C0D" w:rsidP="008E575E">
      <w:pPr>
        <w:ind w:left="0"/>
        <w:rPr>
          <w:rFonts w:ascii="Times New Roman" w:hAnsi="Times New Roman"/>
        </w:rPr>
      </w:pPr>
    </w:p>
    <w:p w14:paraId="0CFC6DCA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27EE0D1B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10EC5515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7BEADBAF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74F0A46D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0BCC369B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1346988E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26FBD91C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51009D3F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5B9FB2C9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01754903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7358C26B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3971B904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3D3D6829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753D350C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64497232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60232F6F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28DD0B1A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30EF1D18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6304FFC0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285B7CAE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711EA693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7CAD46C3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1D1FC176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362E055F" w14:textId="13946A07" w:rsidR="00244697" w:rsidRPr="0060240E" w:rsidRDefault="00244697" w:rsidP="00244697">
      <w:pPr>
        <w:pStyle w:val="Rubrik1"/>
      </w:pPr>
      <w:bookmarkStart w:id="63" w:name="_Toc200015516"/>
      <w:r w:rsidRPr="0060240E">
        <w:lastRenderedPageBreak/>
        <w:t xml:space="preserve">Station </w:t>
      </w:r>
      <w:r>
        <w:t>410</w:t>
      </w:r>
      <w:bookmarkEnd w:id="63"/>
    </w:p>
    <w:p w14:paraId="1E90DD2A" w14:textId="2E4BC7CB" w:rsidR="00244697" w:rsidRPr="000078A2" w:rsidRDefault="00244697" w:rsidP="00244697">
      <w:pPr>
        <w:rPr>
          <w:lang w:val="en-US"/>
        </w:rPr>
      </w:pPr>
      <w:r>
        <w:rPr>
          <w:lang w:val="en-US"/>
        </w:rPr>
        <w:t xml:space="preserve">Infeed Barrier Foil and Welding </w:t>
      </w:r>
      <w:r w:rsidR="00BC26F4">
        <w:rPr>
          <w:lang w:val="en-US"/>
        </w:rPr>
        <w:t>N</w:t>
      </w:r>
      <w:r>
        <w:rPr>
          <w:lang w:val="en-US"/>
        </w:rPr>
        <w:t xml:space="preserve">est </w:t>
      </w:r>
      <w:proofErr w:type="gramStart"/>
      <w:r>
        <w:rPr>
          <w:lang w:val="en-US"/>
        </w:rPr>
        <w:t>pos</w:t>
      </w:r>
      <w:proofErr w:type="gramEnd"/>
      <w:r>
        <w:rPr>
          <w:lang w:val="en-US"/>
        </w:rPr>
        <w:t>. 1&amp;3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244697" w14:paraId="6483FAFD" w14:textId="77777777" w:rsidTr="00CC671A">
        <w:tc>
          <w:tcPr>
            <w:tcW w:w="875" w:type="dxa"/>
            <w:shd w:val="clear" w:color="auto" w:fill="EBC053"/>
          </w:tcPr>
          <w:p w14:paraId="36814AF5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19256369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4A6374C8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244697" w14:paraId="4D501F85" w14:textId="77777777" w:rsidTr="00CC671A">
        <w:tc>
          <w:tcPr>
            <w:tcW w:w="875" w:type="dxa"/>
          </w:tcPr>
          <w:p w14:paraId="3640B00D" w14:textId="0690841E" w:rsidR="00244697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AAEAB07" w14:textId="30915479" w:rsidR="00244697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49E4103F" w14:textId="345547B7" w:rsidR="0009670B" w:rsidRPr="0009670B" w:rsidRDefault="0009670B" w:rsidP="0009670B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7860BE">
              <w:t xml:space="preserve"> (Visual </w:t>
            </w:r>
            <w:proofErr w:type="spellStart"/>
            <w:r w:rsidR="007860BE">
              <w:t>checked</w:t>
            </w:r>
            <w:proofErr w:type="spellEnd"/>
            <w:r w:rsidR="007860BE">
              <w:t>)</w:t>
            </w:r>
          </w:p>
        </w:tc>
      </w:tr>
      <w:tr w:rsidR="00256CF2" w:rsidRPr="0053305E" w14:paraId="6A3125B9" w14:textId="77777777" w:rsidTr="00CC671A">
        <w:tc>
          <w:tcPr>
            <w:tcW w:w="875" w:type="dxa"/>
          </w:tcPr>
          <w:p w14:paraId="68480BDE" w14:textId="512B254D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EFC23DC" w14:textId="6657A889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19F86B18" w14:textId="26CFCD67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7860BE">
              <w:t xml:space="preserve"> (Visual </w:t>
            </w:r>
            <w:proofErr w:type="spellStart"/>
            <w:r w:rsidR="007860BE">
              <w:t>checked</w:t>
            </w:r>
            <w:proofErr w:type="spellEnd"/>
            <w:r w:rsidR="007860BE">
              <w:t>)</w:t>
            </w:r>
          </w:p>
        </w:tc>
      </w:tr>
      <w:tr w:rsidR="00256CF2" w:rsidRPr="0053305E" w14:paraId="5E405452" w14:textId="77777777" w:rsidTr="00CC671A">
        <w:tc>
          <w:tcPr>
            <w:tcW w:w="875" w:type="dxa"/>
          </w:tcPr>
          <w:p w14:paraId="463C8EEF" w14:textId="7919359C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C4448E8" w14:textId="08AD545B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02ADBD35" w14:textId="2FB8C0F4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7860BE">
              <w:t xml:space="preserve"> (Visual </w:t>
            </w:r>
            <w:proofErr w:type="spellStart"/>
            <w:r w:rsidR="007860BE">
              <w:t>checked</w:t>
            </w:r>
            <w:proofErr w:type="spellEnd"/>
            <w:r w:rsidR="007860BE">
              <w:t>)</w:t>
            </w:r>
          </w:p>
        </w:tc>
      </w:tr>
      <w:tr w:rsidR="00256CF2" w:rsidRPr="0053305E" w14:paraId="7A988DBA" w14:textId="77777777" w:rsidTr="00CC671A">
        <w:tc>
          <w:tcPr>
            <w:tcW w:w="875" w:type="dxa"/>
          </w:tcPr>
          <w:p w14:paraId="158C6402" w14:textId="6B7B5038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5E54BF6" w14:textId="2125471B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089FEECB" w14:textId="5CC7BDFD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7860BE">
              <w:t xml:space="preserve"> (Visual </w:t>
            </w:r>
            <w:proofErr w:type="spellStart"/>
            <w:r w:rsidR="007860BE">
              <w:t>checked</w:t>
            </w:r>
            <w:proofErr w:type="spellEnd"/>
            <w:r w:rsidR="007860BE">
              <w:t>)</w:t>
            </w:r>
          </w:p>
        </w:tc>
      </w:tr>
      <w:tr w:rsidR="00256CF2" w14:paraId="2B60D0AF" w14:textId="77777777" w:rsidTr="00CC671A">
        <w:tc>
          <w:tcPr>
            <w:tcW w:w="875" w:type="dxa"/>
          </w:tcPr>
          <w:p w14:paraId="028D9123" w14:textId="62045583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C059AD9" w14:textId="066A4697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Servos.</w:t>
            </w:r>
          </w:p>
        </w:tc>
        <w:tc>
          <w:tcPr>
            <w:tcW w:w="2835" w:type="dxa"/>
          </w:tcPr>
          <w:p w14:paraId="4E1233FA" w14:textId="08457AE3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7860BE">
              <w:t xml:space="preserve"> (Visual </w:t>
            </w:r>
            <w:proofErr w:type="spellStart"/>
            <w:r w:rsidR="007860BE">
              <w:t>checked</w:t>
            </w:r>
            <w:proofErr w:type="spellEnd"/>
            <w:r w:rsidR="007860BE">
              <w:t>)</w:t>
            </w:r>
          </w:p>
        </w:tc>
      </w:tr>
      <w:tr w:rsidR="00256CF2" w:rsidRPr="0053305E" w14:paraId="3A6B1081" w14:textId="77777777" w:rsidTr="00CC671A">
        <w:tc>
          <w:tcPr>
            <w:tcW w:w="875" w:type="dxa"/>
          </w:tcPr>
          <w:p w14:paraId="71133382" w14:textId="683CF8FF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8ABFAB7" w14:textId="2A074139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i/>
                <w:iCs/>
                <w:lang w:val="en-GB"/>
              </w:rPr>
              <w:t>Inspection of Punch head &amp; die.</w:t>
            </w:r>
          </w:p>
        </w:tc>
        <w:tc>
          <w:tcPr>
            <w:tcW w:w="2835" w:type="dxa"/>
          </w:tcPr>
          <w:p w14:paraId="48BDF4F4" w14:textId="2D06FA20" w:rsidR="00256CF2" w:rsidRPr="007D1949" w:rsidRDefault="0009670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7860BE">
              <w:t xml:space="preserve"> (Visual </w:t>
            </w:r>
            <w:proofErr w:type="spellStart"/>
            <w:r w:rsidR="007860BE">
              <w:t>checked</w:t>
            </w:r>
            <w:proofErr w:type="spellEnd"/>
            <w:r w:rsidR="007860BE">
              <w:t>)</w:t>
            </w:r>
          </w:p>
        </w:tc>
      </w:tr>
      <w:tr w:rsidR="00256CF2" w14:paraId="71330B89" w14:textId="77777777" w:rsidTr="00CC671A">
        <w:tc>
          <w:tcPr>
            <w:tcW w:w="875" w:type="dxa"/>
          </w:tcPr>
          <w:p w14:paraId="650726E2" w14:textId="742BB724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E6BAB54" w14:textId="1A9573FA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guide bush.</w:t>
            </w:r>
          </w:p>
        </w:tc>
        <w:tc>
          <w:tcPr>
            <w:tcW w:w="2835" w:type="dxa"/>
          </w:tcPr>
          <w:p w14:paraId="63989FB0" w14:textId="0DF6017D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7860BE">
              <w:t xml:space="preserve"> (Visual </w:t>
            </w:r>
            <w:proofErr w:type="spellStart"/>
            <w:r w:rsidR="007860BE">
              <w:t>checked</w:t>
            </w:r>
            <w:proofErr w:type="spellEnd"/>
            <w:r w:rsidR="007860BE">
              <w:t>)</w:t>
            </w:r>
          </w:p>
        </w:tc>
      </w:tr>
      <w:tr w:rsidR="009C41AB" w14:paraId="7F86CBD2" w14:textId="77777777" w:rsidTr="00CC671A">
        <w:tc>
          <w:tcPr>
            <w:tcW w:w="875" w:type="dxa"/>
          </w:tcPr>
          <w:p w14:paraId="1AAA2853" w14:textId="392CF572" w:rsidR="009C41AB" w:rsidRDefault="009C41AB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195" w:type="dxa"/>
          </w:tcPr>
          <w:p w14:paraId="0CD9B8F8" w14:textId="35C27A56" w:rsidR="009C41AB" w:rsidRDefault="009C41AB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welding head</w:t>
            </w:r>
          </w:p>
        </w:tc>
        <w:tc>
          <w:tcPr>
            <w:tcW w:w="2835" w:type="dxa"/>
          </w:tcPr>
          <w:p w14:paraId="1799BA25" w14:textId="2A1DC9B6" w:rsidR="009C41AB" w:rsidRDefault="009C41A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ear on head</w:t>
            </w:r>
          </w:p>
        </w:tc>
      </w:tr>
      <w:tr w:rsidR="00256CF2" w14:paraId="58AFE8E9" w14:textId="77777777" w:rsidTr="00CC671A">
        <w:tc>
          <w:tcPr>
            <w:tcW w:w="875" w:type="dxa"/>
          </w:tcPr>
          <w:p w14:paraId="77DFF027" w14:textId="43A885C3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50CFA5B" w14:textId="2996ECF6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Vacuum.</w:t>
            </w:r>
          </w:p>
        </w:tc>
        <w:tc>
          <w:tcPr>
            <w:tcW w:w="2835" w:type="dxa"/>
          </w:tcPr>
          <w:p w14:paraId="3DED6E5E" w14:textId="34C07A32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07744D">
              <w:t xml:space="preserve"> (Visual </w:t>
            </w:r>
            <w:proofErr w:type="spellStart"/>
            <w:r w:rsidR="0007744D">
              <w:t>checked</w:t>
            </w:r>
            <w:proofErr w:type="spellEnd"/>
            <w:r w:rsidR="0007744D">
              <w:t>)</w:t>
            </w:r>
          </w:p>
        </w:tc>
      </w:tr>
      <w:tr w:rsidR="00256CF2" w14:paraId="62D47A78" w14:textId="77777777" w:rsidTr="00CC671A">
        <w:tc>
          <w:tcPr>
            <w:tcW w:w="875" w:type="dxa"/>
          </w:tcPr>
          <w:p w14:paraId="7753E4C1" w14:textId="1074EADF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87BCA81" w14:textId="74E78487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7014A395" w14:textId="61DC98CE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56CF2" w14:paraId="175FFA5F" w14:textId="77777777" w:rsidTr="00CC671A">
        <w:tc>
          <w:tcPr>
            <w:tcW w:w="875" w:type="dxa"/>
          </w:tcPr>
          <w:p w14:paraId="7CA7A81E" w14:textId="39EED82C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6E973C5" w14:textId="0313DFBE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050B2390" w14:textId="0B1A129B" w:rsidR="00256CF2" w:rsidRDefault="0009670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06CD1A61" w14:textId="77777777" w:rsidTr="00CC671A">
        <w:tc>
          <w:tcPr>
            <w:tcW w:w="875" w:type="dxa"/>
          </w:tcPr>
          <w:p w14:paraId="1D1DB54D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17C10C03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63F69C0A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D5E21C4" w14:textId="77777777" w:rsidR="009C41AB" w:rsidRDefault="009C41AB" w:rsidP="009C41AB">
      <w:pPr>
        <w:ind w:left="0"/>
        <w:rPr>
          <w:rFonts w:ascii="Times New Roman" w:hAnsi="Times New Roman"/>
          <w:lang w:val="en-GB"/>
        </w:rPr>
      </w:pPr>
    </w:p>
    <w:p w14:paraId="065FADCD" w14:textId="77777777" w:rsidR="009C41AB" w:rsidRDefault="009C41AB" w:rsidP="009C41AB">
      <w:pPr>
        <w:ind w:left="0"/>
        <w:rPr>
          <w:rFonts w:ascii="Times New Roman" w:hAnsi="Times New Roman"/>
          <w:lang w:val="en-GB"/>
        </w:rPr>
      </w:pPr>
    </w:p>
    <w:p w14:paraId="4563E468" w14:textId="0CC5D06B" w:rsidR="0009670B" w:rsidRDefault="0009670B" w:rsidP="009C41AB">
      <w:pPr>
        <w:ind w:left="0"/>
        <w:rPr>
          <w:rFonts w:ascii="Times New Roman" w:hAnsi="Times New Roman"/>
          <w:lang w:val="en-GB"/>
        </w:rPr>
      </w:pPr>
    </w:p>
    <w:p w14:paraId="15D61AF8" w14:textId="3D12312C" w:rsidR="00244697" w:rsidRPr="0009670B" w:rsidRDefault="00F45F2F" w:rsidP="0007744D">
      <w:pPr>
        <w:rPr>
          <w:rFonts w:ascii="Times New Roman" w:hAnsi="Times New Roman"/>
          <w:lang w:val="en-GB"/>
        </w:rPr>
      </w:pPr>
      <w:r>
        <w:rPr>
          <w:rFonts w:ascii="Times New Roman" w:hAnsi="Times New Roman"/>
          <w:lang w:val="en-GB"/>
        </w:rPr>
        <w:br w:type="textWrapping" w:clear="all"/>
      </w:r>
    </w:p>
    <w:p w14:paraId="2C55156A" w14:textId="0F898C45" w:rsidR="00244697" w:rsidRPr="0060240E" w:rsidRDefault="00244697" w:rsidP="00244697">
      <w:pPr>
        <w:pStyle w:val="Rubrik1"/>
      </w:pPr>
      <w:bookmarkStart w:id="64" w:name="_Toc200015517"/>
      <w:r w:rsidRPr="0060240E">
        <w:t xml:space="preserve">Station </w:t>
      </w:r>
      <w:r>
        <w:t>411</w:t>
      </w:r>
      <w:bookmarkEnd w:id="64"/>
    </w:p>
    <w:p w14:paraId="57235BC6" w14:textId="77777777" w:rsidR="00244697" w:rsidRPr="000078A2" w:rsidRDefault="00244697" w:rsidP="00244697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244697" w14:paraId="14960BAF" w14:textId="77777777" w:rsidTr="00CC671A">
        <w:tc>
          <w:tcPr>
            <w:tcW w:w="875" w:type="dxa"/>
            <w:shd w:val="clear" w:color="auto" w:fill="EBC053"/>
          </w:tcPr>
          <w:p w14:paraId="02849F3A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34DD193C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211DF03D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244697" w14:paraId="3FB08DB3" w14:textId="77777777" w:rsidTr="00CC671A">
        <w:tc>
          <w:tcPr>
            <w:tcW w:w="875" w:type="dxa"/>
          </w:tcPr>
          <w:p w14:paraId="5B4B02E7" w14:textId="77777777" w:rsidR="00244697" w:rsidRDefault="00244697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67BB38F3" w14:textId="77777777" w:rsidR="00244697" w:rsidRDefault="00244697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1484A4BC" w14:textId="1A099AC6" w:rsidR="00244697" w:rsidRDefault="0047266B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468CEE42" w14:textId="77777777" w:rsidR="00244697" w:rsidRDefault="00244697" w:rsidP="008E575E">
      <w:pPr>
        <w:ind w:left="0"/>
        <w:rPr>
          <w:rFonts w:ascii="Times New Roman" w:hAnsi="Times New Roman"/>
        </w:rPr>
      </w:pPr>
    </w:p>
    <w:p w14:paraId="4912981D" w14:textId="77777777" w:rsidR="000F21D3" w:rsidRDefault="000F21D3" w:rsidP="008E575E">
      <w:pPr>
        <w:ind w:left="0"/>
        <w:rPr>
          <w:rFonts w:ascii="Times New Roman" w:hAnsi="Times New Roman"/>
        </w:rPr>
      </w:pPr>
    </w:p>
    <w:p w14:paraId="3F33DB67" w14:textId="77777777" w:rsidR="00BD0C0D" w:rsidRDefault="00BD0C0D" w:rsidP="008E575E">
      <w:pPr>
        <w:ind w:left="0"/>
        <w:rPr>
          <w:rFonts w:ascii="Times New Roman" w:hAnsi="Times New Roman"/>
        </w:rPr>
      </w:pPr>
    </w:p>
    <w:p w14:paraId="26F249F7" w14:textId="77777777" w:rsidR="00BD0C0D" w:rsidRDefault="00BD0C0D" w:rsidP="008E575E">
      <w:pPr>
        <w:ind w:left="0"/>
        <w:rPr>
          <w:rFonts w:ascii="Times New Roman" w:hAnsi="Times New Roman"/>
        </w:rPr>
      </w:pPr>
    </w:p>
    <w:p w14:paraId="6495DA08" w14:textId="77777777" w:rsidR="00BD0C0D" w:rsidRDefault="00BD0C0D" w:rsidP="008E575E">
      <w:pPr>
        <w:ind w:left="0"/>
        <w:rPr>
          <w:rFonts w:ascii="Times New Roman" w:hAnsi="Times New Roman"/>
        </w:rPr>
      </w:pPr>
    </w:p>
    <w:p w14:paraId="562100DC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3E1AE230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72C69AAD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2B07316D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5AD07997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4F5346C8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2B343436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479AC910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35F1106B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376E474E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679473D3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3406D817" w14:textId="07D68594" w:rsidR="00244697" w:rsidRPr="0060240E" w:rsidRDefault="00244697" w:rsidP="00244697">
      <w:pPr>
        <w:pStyle w:val="Rubrik1"/>
      </w:pPr>
      <w:bookmarkStart w:id="65" w:name="_Toc200015518"/>
      <w:r w:rsidRPr="0060240E">
        <w:lastRenderedPageBreak/>
        <w:t xml:space="preserve">Station </w:t>
      </w:r>
      <w:r>
        <w:t>412</w:t>
      </w:r>
      <w:bookmarkEnd w:id="65"/>
    </w:p>
    <w:p w14:paraId="059CBC7B" w14:textId="2C98E876" w:rsidR="00244697" w:rsidRPr="000078A2" w:rsidRDefault="00244697" w:rsidP="00244697">
      <w:pPr>
        <w:rPr>
          <w:lang w:val="en-US"/>
        </w:rPr>
      </w:pPr>
      <w:r>
        <w:rPr>
          <w:lang w:val="en-US"/>
        </w:rPr>
        <w:t xml:space="preserve">Infeed Barrier Foil and Welding </w:t>
      </w:r>
      <w:r w:rsidR="00BC26F4">
        <w:rPr>
          <w:lang w:val="en-US"/>
        </w:rPr>
        <w:t>N</w:t>
      </w:r>
      <w:r>
        <w:rPr>
          <w:lang w:val="en-US"/>
        </w:rPr>
        <w:t xml:space="preserve">est </w:t>
      </w:r>
      <w:r w:rsidR="00BC26F4">
        <w:rPr>
          <w:lang w:val="en-US"/>
        </w:rPr>
        <w:t>p</w:t>
      </w:r>
      <w:r>
        <w:rPr>
          <w:lang w:val="en-US"/>
        </w:rPr>
        <w:t>os. 2&amp;4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244697" w14:paraId="6CC9F296" w14:textId="77777777" w:rsidTr="00CC671A">
        <w:tc>
          <w:tcPr>
            <w:tcW w:w="875" w:type="dxa"/>
            <w:shd w:val="clear" w:color="auto" w:fill="EBC053"/>
          </w:tcPr>
          <w:p w14:paraId="68F77127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77BCE764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2505DBB2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244697" w:rsidRPr="00D70423" w14:paraId="37CEBA10" w14:textId="77777777" w:rsidTr="00CC671A">
        <w:tc>
          <w:tcPr>
            <w:tcW w:w="875" w:type="dxa"/>
          </w:tcPr>
          <w:p w14:paraId="1A6C43CE" w14:textId="35ACB551" w:rsidR="00244697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671EB1C" w14:textId="07D22A85" w:rsidR="00244697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1B5570A2" w14:textId="60B8D80E" w:rsidR="00244697" w:rsidRPr="00D70423" w:rsidRDefault="00D70423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1A4C9D">
              <w:t xml:space="preserve"> (Visual </w:t>
            </w:r>
            <w:proofErr w:type="spellStart"/>
            <w:r w:rsidR="001A4C9D">
              <w:t>checked</w:t>
            </w:r>
            <w:proofErr w:type="spellEnd"/>
            <w:r w:rsidR="001A4C9D">
              <w:t>)</w:t>
            </w:r>
          </w:p>
        </w:tc>
      </w:tr>
      <w:tr w:rsidR="00256CF2" w:rsidRPr="0053305E" w14:paraId="0D181997" w14:textId="77777777" w:rsidTr="00CC671A">
        <w:tc>
          <w:tcPr>
            <w:tcW w:w="875" w:type="dxa"/>
          </w:tcPr>
          <w:p w14:paraId="64419F28" w14:textId="0A9AE0B7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483B811" w14:textId="335C2F96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0C394BA8" w14:textId="3E29B218" w:rsidR="00256CF2" w:rsidRPr="007D1949" w:rsidRDefault="00D70423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1A4C9D">
              <w:t xml:space="preserve"> (Visual </w:t>
            </w:r>
            <w:proofErr w:type="spellStart"/>
            <w:r w:rsidR="001A4C9D">
              <w:t>checked</w:t>
            </w:r>
            <w:proofErr w:type="spellEnd"/>
            <w:r w:rsidR="001A4C9D">
              <w:t>)</w:t>
            </w:r>
          </w:p>
        </w:tc>
      </w:tr>
      <w:tr w:rsidR="00256CF2" w:rsidRPr="0053305E" w14:paraId="5EBCBA9F" w14:textId="77777777" w:rsidTr="00CC671A">
        <w:tc>
          <w:tcPr>
            <w:tcW w:w="875" w:type="dxa"/>
          </w:tcPr>
          <w:p w14:paraId="2757D514" w14:textId="02D685E9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F9628A5" w14:textId="3AA201E8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6EA22D9C" w14:textId="65D5A8A2" w:rsidR="00256CF2" w:rsidRPr="007D1949" w:rsidRDefault="00D70423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1A4C9D">
              <w:t xml:space="preserve"> (Visual </w:t>
            </w:r>
            <w:proofErr w:type="spellStart"/>
            <w:r w:rsidR="001A4C9D">
              <w:t>checked</w:t>
            </w:r>
            <w:proofErr w:type="spellEnd"/>
            <w:r w:rsidR="001A4C9D">
              <w:t>)</w:t>
            </w:r>
          </w:p>
        </w:tc>
      </w:tr>
      <w:tr w:rsidR="00256CF2" w:rsidRPr="0053305E" w14:paraId="75043C8E" w14:textId="77777777" w:rsidTr="00CC671A">
        <w:tc>
          <w:tcPr>
            <w:tcW w:w="875" w:type="dxa"/>
          </w:tcPr>
          <w:p w14:paraId="2ECB2ADB" w14:textId="2A755ADA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337D2F3" w14:textId="668453C5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4FA48161" w14:textId="6041B223" w:rsidR="00256CF2" w:rsidRPr="007D1949" w:rsidRDefault="00D70423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1A4C9D">
              <w:t xml:space="preserve"> (Visual </w:t>
            </w:r>
            <w:proofErr w:type="spellStart"/>
            <w:r w:rsidR="001A4C9D">
              <w:t>checked</w:t>
            </w:r>
            <w:proofErr w:type="spellEnd"/>
            <w:r w:rsidR="001A4C9D">
              <w:t>)</w:t>
            </w:r>
          </w:p>
        </w:tc>
      </w:tr>
      <w:tr w:rsidR="00256CF2" w14:paraId="388882CD" w14:textId="77777777" w:rsidTr="00CC671A">
        <w:tc>
          <w:tcPr>
            <w:tcW w:w="875" w:type="dxa"/>
          </w:tcPr>
          <w:p w14:paraId="7D3F5802" w14:textId="4BA79A90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2203EA4" w14:textId="2D1D5971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Servos.</w:t>
            </w:r>
          </w:p>
        </w:tc>
        <w:tc>
          <w:tcPr>
            <w:tcW w:w="2835" w:type="dxa"/>
          </w:tcPr>
          <w:p w14:paraId="2A0FBB13" w14:textId="1581D9E1" w:rsidR="00256CF2" w:rsidRDefault="00D70423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1A4C9D">
              <w:t xml:space="preserve"> (Visual </w:t>
            </w:r>
            <w:proofErr w:type="spellStart"/>
            <w:r w:rsidR="001A4C9D">
              <w:t>checked</w:t>
            </w:r>
            <w:proofErr w:type="spellEnd"/>
            <w:r w:rsidR="001A4C9D">
              <w:t>)</w:t>
            </w:r>
          </w:p>
        </w:tc>
      </w:tr>
      <w:tr w:rsidR="00256CF2" w:rsidRPr="0053305E" w14:paraId="42943F71" w14:textId="77777777" w:rsidTr="00CC671A">
        <w:tc>
          <w:tcPr>
            <w:tcW w:w="875" w:type="dxa"/>
          </w:tcPr>
          <w:p w14:paraId="7414C61A" w14:textId="4D50A25C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C00B8AC" w14:textId="6FEBA2B3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i/>
                <w:iCs/>
                <w:lang w:val="en-GB"/>
              </w:rPr>
              <w:t>Inspection of Punch head &amp; die.</w:t>
            </w:r>
          </w:p>
        </w:tc>
        <w:tc>
          <w:tcPr>
            <w:tcW w:w="2835" w:type="dxa"/>
          </w:tcPr>
          <w:p w14:paraId="22B9879C" w14:textId="0BA985D3" w:rsidR="00256CF2" w:rsidRPr="007D1949" w:rsidRDefault="00D70423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1A4C9D">
              <w:t xml:space="preserve"> (Visual </w:t>
            </w:r>
            <w:proofErr w:type="spellStart"/>
            <w:r w:rsidR="001A4C9D">
              <w:t>checked</w:t>
            </w:r>
            <w:proofErr w:type="spellEnd"/>
            <w:r w:rsidR="001A4C9D">
              <w:t>)</w:t>
            </w:r>
          </w:p>
        </w:tc>
      </w:tr>
      <w:tr w:rsidR="00256CF2" w14:paraId="5FD130EF" w14:textId="77777777" w:rsidTr="00CC671A">
        <w:tc>
          <w:tcPr>
            <w:tcW w:w="875" w:type="dxa"/>
          </w:tcPr>
          <w:p w14:paraId="647A340E" w14:textId="3BC9592F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3F2BED8E" w14:textId="4807E635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guide bush.</w:t>
            </w:r>
          </w:p>
        </w:tc>
        <w:tc>
          <w:tcPr>
            <w:tcW w:w="2835" w:type="dxa"/>
          </w:tcPr>
          <w:p w14:paraId="13452CB7" w14:textId="7944B8A2" w:rsidR="00256CF2" w:rsidRDefault="00D70423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1A4C9D">
              <w:t xml:space="preserve"> (Visual </w:t>
            </w:r>
            <w:proofErr w:type="spellStart"/>
            <w:r w:rsidR="001A4C9D">
              <w:t>checked</w:t>
            </w:r>
            <w:proofErr w:type="spellEnd"/>
            <w:r w:rsidR="001A4C9D">
              <w:t>)</w:t>
            </w:r>
          </w:p>
        </w:tc>
      </w:tr>
      <w:tr w:rsidR="009C41AB" w14:paraId="685DC2AE" w14:textId="77777777" w:rsidTr="00CC671A">
        <w:tc>
          <w:tcPr>
            <w:tcW w:w="875" w:type="dxa"/>
          </w:tcPr>
          <w:p w14:paraId="5E2E9A99" w14:textId="15C4F904" w:rsidR="009C41AB" w:rsidRDefault="009C41AB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 xml:space="preserve">Note </w:t>
            </w:r>
          </w:p>
        </w:tc>
        <w:tc>
          <w:tcPr>
            <w:tcW w:w="4195" w:type="dxa"/>
          </w:tcPr>
          <w:p w14:paraId="3CEDCC9A" w14:textId="242E3739" w:rsidR="009C41AB" w:rsidRDefault="009C41AB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welding head</w:t>
            </w:r>
          </w:p>
        </w:tc>
        <w:tc>
          <w:tcPr>
            <w:tcW w:w="2835" w:type="dxa"/>
          </w:tcPr>
          <w:p w14:paraId="09CF14CD" w14:textId="79357047" w:rsidR="009C41AB" w:rsidRDefault="009C41AB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ear on head</w:t>
            </w:r>
          </w:p>
        </w:tc>
      </w:tr>
      <w:tr w:rsidR="00256CF2" w14:paraId="4F1BD91F" w14:textId="77777777" w:rsidTr="00CC671A">
        <w:tc>
          <w:tcPr>
            <w:tcW w:w="875" w:type="dxa"/>
          </w:tcPr>
          <w:p w14:paraId="26C14903" w14:textId="39C51473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01AC138" w14:textId="55CF2603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Vacuum.</w:t>
            </w:r>
          </w:p>
        </w:tc>
        <w:tc>
          <w:tcPr>
            <w:tcW w:w="2835" w:type="dxa"/>
          </w:tcPr>
          <w:p w14:paraId="7D7365F8" w14:textId="188960CD" w:rsidR="00256CF2" w:rsidRDefault="00D70423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1A4C9D">
              <w:t xml:space="preserve"> (Visual </w:t>
            </w:r>
            <w:proofErr w:type="spellStart"/>
            <w:r w:rsidR="001A4C9D">
              <w:t>checked</w:t>
            </w:r>
            <w:proofErr w:type="spellEnd"/>
            <w:r w:rsidR="001A4C9D">
              <w:t>)</w:t>
            </w:r>
          </w:p>
        </w:tc>
      </w:tr>
      <w:tr w:rsidR="00256CF2" w14:paraId="3C12ADA3" w14:textId="77777777" w:rsidTr="00CC671A">
        <w:tc>
          <w:tcPr>
            <w:tcW w:w="875" w:type="dxa"/>
          </w:tcPr>
          <w:p w14:paraId="459EF966" w14:textId="186F8F75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ED29498" w14:textId="746D03A9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6F9B838D" w14:textId="782BE38F" w:rsidR="00256CF2" w:rsidRDefault="00D70423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56CF2" w14:paraId="1FB78255" w14:textId="77777777" w:rsidTr="00CC671A">
        <w:tc>
          <w:tcPr>
            <w:tcW w:w="875" w:type="dxa"/>
          </w:tcPr>
          <w:p w14:paraId="41F7616F" w14:textId="431D04F0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A61B14C" w14:textId="47B7BBA1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20DB7F83" w14:textId="24198D24" w:rsidR="00256CF2" w:rsidRDefault="00D70423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688CBE53" w14:textId="77777777" w:rsidTr="00CC671A">
        <w:tc>
          <w:tcPr>
            <w:tcW w:w="875" w:type="dxa"/>
          </w:tcPr>
          <w:p w14:paraId="6B276E0F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62B62384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007D78B7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4D75534" w14:textId="7D8D0EDA" w:rsidR="00133B9E" w:rsidRDefault="00133B9E" w:rsidP="008E575E">
      <w:pPr>
        <w:ind w:left="0"/>
        <w:rPr>
          <w:rFonts w:ascii="Times New Roman" w:hAnsi="Times New Roman"/>
          <w:lang w:val="en-GB"/>
        </w:rPr>
      </w:pPr>
    </w:p>
    <w:p w14:paraId="5D7875A9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0F730733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67AB343B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5EF35314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29A5CB80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7205F39C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3E092B3C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5EF7A04D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46947BFD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3DEA5876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1AF5DDB3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0422F337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5A918955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64FFD75A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2181B543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6FA6009F" w14:textId="77777777" w:rsidR="0007744D" w:rsidRDefault="0007744D" w:rsidP="008E575E">
      <w:pPr>
        <w:ind w:left="0"/>
        <w:rPr>
          <w:rFonts w:ascii="Times New Roman" w:hAnsi="Times New Roman"/>
          <w:lang w:val="en-GB"/>
        </w:rPr>
      </w:pPr>
    </w:p>
    <w:p w14:paraId="7290A1D7" w14:textId="77777777" w:rsidR="001A4C9D" w:rsidRDefault="001A4C9D" w:rsidP="008E575E">
      <w:pPr>
        <w:ind w:left="0"/>
        <w:rPr>
          <w:rFonts w:ascii="Times New Roman" w:hAnsi="Times New Roman"/>
          <w:lang w:val="en-GB"/>
        </w:rPr>
      </w:pPr>
    </w:p>
    <w:p w14:paraId="24FC3BCF" w14:textId="77777777" w:rsidR="001A4C9D" w:rsidRDefault="001A4C9D" w:rsidP="008E575E">
      <w:pPr>
        <w:ind w:left="0"/>
        <w:rPr>
          <w:rFonts w:ascii="Times New Roman" w:hAnsi="Times New Roman"/>
          <w:lang w:val="en-GB"/>
        </w:rPr>
      </w:pPr>
    </w:p>
    <w:p w14:paraId="6E999B06" w14:textId="77777777" w:rsidR="001A4C9D" w:rsidRDefault="001A4C9D" w:rsidP="008E575E">
      <w:pPr>
        <w:ind w:left="0"/>
        <w:rPr>
          <w:rFonts w:ascii="Times New Roman" w:hAnsi="Times New Roman"/>
          <w:lang w:val="en-GB"/>
        </w:rPr>
      </w:pPr>
    </w:p>
    <w:p w14:paraId="03645622" w14:textId="77777777" w:rsidR="001A4C9D" w:rsidRDefault="001A4C9D" w:rsidP="008E575E">
      <w:pPr>
        <w:ind w:left="0"/>
        <w:rPr>
          <w:rFonts w:ascii="Times New Roman" w:hAnsi="Times New Roman"/>
          <w:lang w:val="en-GB"/>
        </w:rPr>
      </w:pPr>
    </w:p>
    <w:p w14:paraId="50FCFE9B" w14:textId="77777777" w:rsidR="001A4C9D" w:rsidRDefault="001A4C9D" w:rsidP="008E575E">
      <w:pPr>
        <w:ind w:left="0"/>
        <w:rPr>
          <w:rFonts w:ascii="Times New Roman" w:hAnsi="Times New Roman"/>
          <w:lang w:val="en-GB"/>
        </w:rPr>
      </w:pPr>
    </w:p>
    <w:p w14:paraId="46A2B4A7" w14:textId="77777777" w:rsidR="001A4C9D" w:rsidRDefault="001A4C9D" w:rsidP="008E575E">
      <w:pPr>
        <w:ind w:left="0"/>
        <w:rPr>
          <w:rFonts w:ascii="Times New Roman" w:hAnsi="Times New Roman"/>
          <w:lang w:val="en-GB"/>
        </w:rPr>
      </w:pPr>
    </w:p>
    <w:p w14:paraId="1DE44B02" w14:textId="1D09BB5F" w:rsidR="00244697" w:rsidRPr="0060240E" w:rsidRDefault="00244697" w:rsidP="00244697">
      <w:pPr>
        <w:pStyle w:val="Rubrik1"/>
      </w:pPr>
      <w:bookmarkStart w:id="66" w:name="_Toc200015519"/>
      <w:r w:rsidRPr="0060240E">
        <w:t xml:space="preserve">Station </w:t>
      </w:r>
      <w:r>
        <w:t>413</w:t>
      </w:r>
      <w:bookmarkEnd w:id="66"/>
    </w:p>
    <w:p w14:paraId="5A1E55AE" w14:textId="77777777" w:rsidR="00244697" w:rsidRPr="000078A2" w:rsidRDefault="00244697" w:rsidP="00244697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244697" w14:paraId="037036DB" w14:textId="77777777" w:rsidTr="00CC671A">
        <w:tc>
          <w:tcPr>
            <w:tcW w:w="875" w:type="dxa"/>
            <w:shd w:val="clear" w:color="auto" w:fill="EBC053"/>
          </w:tcPr>
          <w:p w14:paraId="58C9D8C3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528DA7E6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1F6F1473" w14:textId="77777777" w:rsidR="00244697" w:rsidRPr="00041888" w:rsidRDefault="00244697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244697" w14:paraId="7255C67A" w14:textId="77777777" w:rsidTr="00CC671A">
        <w:tc>
          <w:tcPr>
            <w:tcW w:w="875" w:type="dxa"/>
          </w:tcPr>
          <w:p w14:paraId="02F51015" w14:textId="54C012C0" w:rsidR="00244697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0E76A2AA" w14:textId="3736CC6B" w:rsidR="00244697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784B0D9A" w14:textId="4A02689C" w:rsidR="00244697" w:rsidRDefault="00D70423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51B68DFE" w14:textId="77777777" w:rsidR="00BB78E4" w:rsidRDefault="00BB78E4" w:rsidP="008E575E">
      <w:pPr>
        <w:ind w:left="0"/>
        <w:rPr>
          <w:rFonts w:ascii="Times New Roman" w:hAnsi="Times New Roman"/>
        </w:rPr>
      </w:pPr>
    </w:p>
    <w:p w14:paraId="6B57BBB8" w14:textId="77777777" w:rsidR="00C271F1" w:rsidRDefault="00C271F1" w:rsidP="008E575E">
      <w:pPr>
        <w:ind w:left="0"/>
        <w:rPr>
          <w:rFonts w:ascii="Times New Roman" w:hAnsi="Times New Roman"/>
        </w:rPr>
      </w:pPr>
    </w:p>
    <w:p w14:paraId="70D4CD57" w14:textId="77777777" w:rsidR="0007744D" w:rsidRDefault="0007744D" w:rsidP="008E575E">
      <w:pPr>
        <w:ind w:left="0"/>
        <w:rPr>
          <w:rFonts w:ascii="Times New Roman" w:hAnsi="Times New Roman"/>
        </w:rPr>
      </w:pPr>
    </w:p>
    <w:p w14:paraId="7F010778" w14:textId="77777777" w:rsidR="00BD0C0D" w:rsidRDefault="00BD0C0D" w:rsidP="008E575E">
      <w:pPr>
        <w:ind w:left="0"/>
        <w:rPr>
          <w:rFonts w:ascii="Times New Roman" w:hAnsi="Times New Roman"/>
        </w:rPr>
      </w:pPr>
    </w:p>
    <w:p w14:paraId="5A4A9972" w14:textId="4D9E1BAF" w:rsidR="00244697" w:rsidRPr="0060240E" w:rsidRDefault="00244697" w:rsidP="00244697">
      <w:pPr>
        <w:pStyle w:val="Rubrik1"/>
      </w:pPr>
      <w:bookmarkStart w:id="67" w:name="_Toc200015520"/>
      <w:r w:rsidRPr="0060240E">
        <w:t xml:space="preserve">Station </w:t>
      </w:r>
      <w:r>
        <w:t>414</w:t>
      </w:r>
      <w:bookmarkEnd w:id="67"/>
    </w:p>
    <w:tbl>
      <w:tblPr>
        <w:tblStyle w:val="Tabellrutnt"/>
        <w:tblpPr w:leftFromText="141" w:rightFromText="141" w:vertAnchor="text" w:horzAnchor="margin" w:tblpXSpec="right" w:tblpY="379"/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23"/>
        <w:gridCol w:w="2835"/>
      </w:tblGrid>
      <w:tr w:rsidR="001A4C9D" w14:paraId="6B8DD4EE" w14:textId="77777777" w:rsidTr="001A4C9D">
        <w:tc>
          <w:tcPr>
            <w:tcW w:w="875" w:type="dxa"/>
            <w:shd w:val="clear" w:color="auto" w:fill="EBC053"/>
          </w:tcPr>
          <w:p w14:paraId="1162D7B1" w14:textId="77777777" w:rsidR="001A4C9D" w:rsidRPr="00041888" w:rsidRDefault="001A4C9D" w:rsidP="001A4C9D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223" w:type="dxa"/>
            <w:shd w:val="clear" w:color="auto" w:fill="EBC053"/>
          </w:tcPr>
          <w:p w14:paraId="17F9517C" w14:textId="77777777" w:rsidR="001A4C9D" w:rsidRPr="00041888" w:rsidRDefault="001A4C9D" w:rsidP="001A4C9D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52B7ADA8" w14:textId="77777777" w:rsidR="001A4C9D" w:rsidRPr="00041888" w:rsidRDefault="001A4C9D" w:rsidP="001A4C9D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1A4C9D" w14:paraId="0FDFF8E3" w14:textId="77777777" w:rsidTr="001A4C9D">
        <w:tc>
          <w:tcPr>
            <w:tcW w:w="875" w:type="dxa"/>
          </w:tcPr>
          <w:p w14:paraId="3B2E9291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23" w:type="dxa"/>
          </w:tcPr>
          <w:p w14:paraId="04B991EE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5E20155A" w14:textId="1F127684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>
              <w:t xml:space="preserve"> (Visual </w:t>
            </w:r>
            <w:proofErr w:type="spellStart"/>
            <w:r>
              <w:t>checked</w:t>
            </w:r>
            <w:proofErr w:type="spellEnd"/>
            <w:r>
              <w:t>)</w:t>
            </w:r>
          </w:p>
        </w:tc>
      </w:tr>
      <w:tr w:rsidR="001A4C9D" w:rsidRPr="00E967A7" w14:paraId="37B4A930" w14:textId="77777777" w:rsidTr="001A4C9D">
        <w:tc>
          <w:tcPr>
            <w:tcW w:w="875" w:type="dxa"/>
          </w:tcPr>
          <w:p w14:paraId="1E5BD21E" w14:textId="3FFC71B2" w:rsidR="001A4C9D" w:rsidRDefault="001A4C9D" w:rsidP="001A4C9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23" w:type="dxa"/>
          </w:tcPr>
          <w:p w14:paraId="43987E79" w14:textId="77777777" w:rsidR="001A4C9D" w:rsidRPr="007D1949" w:rsidRDefault="001A4C9D" w:rsidP="001A4C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D1949">
              <w:rPr>
                <w:i/>
                <w:iCs/>
                <w:lang w:val="en-GB"/>
              </w:rPr>
              <w:t>Visual inspection after wear on Station parts.</w:t>
            </w:r>
          </w:p>
        </w:tc>
        <w:tc>
          <w:tcPr>
            <w:tcW w:w="2835" w:type="dxa"/>
          </w:tcPr>
          <w:p w14:paraId="4C38BCED" w14:textId="42E8D169" w:rsidR="001A4C9D" w:rsidRPr="007D1949" w:rsidRDefault="001A4C9D" w:rsidP="001A4C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1A4C9D" w14:paraId="3EEA31F2" w14:textId="77777777" w:rsidTr="001A4C9D">
        <w:tc>
          <w:tcPr>
            <w:tcW w:w="875" w:type="dxa"/>
          </w:tcPr>
          <w:p w14:paraId="28CB6F28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23" w:type="dxa"/>
          </w:tcPr>
          <w:p w14:paraId="1F740768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Servos.</w:t>
            </w:r>
          </w:p>
        </w:tc>
        <w:tc>
          <w:tcPr>
            <w:tcW w:w="2835" w:type="dxa"/>
          </w:tcPr>
          <w:p w14:paraId="414CEB43" w14:textId="4B27F769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>
              <w:t xml:space="preserve"> (Visual </w:t>
            </w:r>
            <w:proofErr w:type="spellStart"/>
            <w:r>
              <w:t>checked</w:t>
            </w:r>
            <w:proofErr w:type="spellEnd"/>
            <w:r>
              <w:t>)</w:t>
            </w:r>
          </w:p>
        </w:tc>
      </w:tr>
      <w:tr w:rsidR="001A4C9D" w14:paraId="16DB2A63" w14:textId="77777777" w:rsidTr="001A4C9D">
        <w:tc>
          <w:tcPr>
            <w:tcW w:w="875" w:type="dxa"/>
          </w:tcPr>
          <w:p w14:paraId="398AEB21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23" w:type="dxa"/>
          </w:tcPr>
          <w:p w14:paraId="216B1F24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25966CDD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1A4C9D" w14:paraId="31983EBA" w14:textId="77777777" w:rsidTr="001A4C9D">
        <w:tc>
          <w:tcPr>
            <w:tcW w:w="875" w:type="dxa"/>
          </w:tcPr>
          <w:p w14:paraId="70F5D21B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23" w:type="dxa"/>
          </w:tcPr>
          <w:p w14:paraId="218A5437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52CD85F1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1A4C9D" w14:paraId="2A3B1DBD" w14:textId="77777777" w:rsidTr="001A4C9D">
        <w:tc>
          <w:tcPr>
            <w:tcW w:w="875" w:type="dxa"/>
          </w:tcPr>
          <w:p w14:paraId="38AB26AF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23" w:type="dxa"/>
          </w:tcPr>
          <w:p w14:paraId="18F7DB7F" w14:textId="77777777" w:rsidR="001A4C9D" w:rsidRPr="00C20880" w:rsidRDefault="001A4C9D" w:rsidP="001A4C9D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77AC5B65" w14:textId="77777777" w:rsidR="001A4C9D" w:rsidRDefault="001A4C9D" w:rsidP="001A4C9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0D91D52" w14:textId="0D308D5F" w:rsidR="001A4C9D" w:rsidRPr="000078A2" w:rsidRDefault="00244697" w:rsidP="001A4C9D">
      <w:pPr>
        <w:rPr>
          <w:lang w:val="en-US"/>
        </w:rPr>
      </w:pPr>
      <w:r>
        <w:rPr>
          <w:lang w:val="en-US"/>
        </w:rPr>
        <w:t xml:space="preserve">Vision </w:t>
      </w:r>
      <w:r w:rsidR="00BC26F4">
        <w:rPr>
          <w:lang w:val="en-US"/>
        </w:rPr>
        <w:t>C</w:t>
      </w:r>
      <w:r>
        <w:rPr>
          <w:lang w:val="en-US"/>
        </w:rPr>
        <w:t>heck of Foil</w:t>
      </w:r>
    </w:p>
    <w:p w14:paraId="122FB824" w14:textId="314D891D" w:rsidR="00133B9E" w:rsidRDefault="00133B9E" w:rsidP="00C271F1">
      <w:pPr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14:paraId="2BF56FE1" w14:textId="1156164C" w:rsidR="00BC26F4" w:rsidRPr="0060240E" w:rsidRDefault="00BC26F4" w:rsidP="00BC26F4">
      <w:pPr>
        <w:pStyle w:val="Rubrik1"/>
      </w:pPr>
      <w:bookmarkStart w:id="68" w:name="_Toc200015521"/>
      <w:r w:rsidRPr="0060240E">
        <w:lastRenderedPageBreak/>
        <w:t xml:space="preserve">Station </w:t>
      </w:r>
      <w:r>
        <w:t>415</w:t>
      </w:r>
      <w:bookmarkEnd w:id="68"/>
    </w:p>
    <w:p w14:paraId="01D1DBBD" w14:textId="24B2521D" w:rsidR="00BC26F4" w:rsidRPr="000078A2" w:rsidRDefault="00BC26F4" w:rsidP="00BC26F4">
      <w:pPr>
        <w:rPr>
          <w:lang w:val="en-US"/>
        </w:rPr>
      </w:pPr>
      <w:r>
        <w:rPr>
          <w:lang w:val="en-US"/>
        </w:rPr>
        <w:t>Infeed of Insert</w:t>
      </w:r>
      <w:r w:rsidR="00F70300">
        <w:rPr>
          <w:lang w:val="en-US"/>
        </w:rPr>
        <w:t xml:space="preserve"> </w:t>
      </w:r>
      <w:r w:rsidR="00F70300">
        <w:rPr>
          <w:lang w:val="en-GB"/>
        </w:rPr>
        <w:t>(with AFAG Product Feeder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4176AA48" w14:textId="77777777" w:rsidTr="00CC671A">
        <w:tc>
          <w:tcPr>
            <w:tcW w:w="875" w:type="dxa"/>
            <w:shd w:val="clear" w:color="auto" w:fill="EBC053"/>
          </w:tcPr>
          <w:p w14:paraId="6AE7A2B2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535979FB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2AA97192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:rsidRPr="0048479C" w14:paraId="272CC11A" w14:textId="77777777" w:rsidTr="00CC671A">
        <w:tc>
          <w:tcPr>
            <w:tcW w:w="875" w:type="dxa"/>
          </w:tcPr>
          <w:p w14:paraId="006F677F" w14:textId="75B8CB1B" w:rsidR="00BC26F4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CE236B9" w14:textId="752B483C" w:rsidR="00BC26F4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1D5A2AE8" w14:textId="3F2A9D8A" w:rsidR="00BC26F4" w:rsidRPr="0048479C" w:rsidRDefault="00CC5C56" w:rsidP="00CC671A">
            <w:pPr>
              <w:pStyle w:val="NormaltextiTabell"/>
              <w:framePr w:hSpace="0" w:wrap="auto" w:vAnchor="margin" w:hAnchor="text" w:xAlign="left" w:yAlign="inline"/>
              <w:rPr>
                <w:lang w:val="en-US"/>
              </w:rPr>
            </w:pPr>
            <w:r>
              <w:rPr>
                <w:lang w:val="en-GB"/>
              </w:rPr>
              <w:t>Without notice</w:t>
            </w:r>
            <w:r w:rsidR="0048479C">
              <w:t xml:space="preserve"> (Visual </w:t>
            </w:r>
            <w:proofErr w:type="spellStart"/>
            <w:r w:rsidR="0048479C">
              <w:t>checked</w:t>
            </w:r>
            <w:proofErr w:type="spellEnd"/>
            <w:r w:rsidR="0048479C">
              <w:t>)</w:t>
            </w:r>
          </w:p>
        </w:tc>
      </w:tr>
      <w:tr w:rsidR="00256CF2" w:rsidRPr="0053305E" w14:paraId="17295C07" w14:textId="77777777" w:rsidTr="00CC671A">
        <w:tc>
          <w:tcPr>
            <w:tcW w:w="875" w:type="dxa"/>
          </w:tcPr>
          <w:p w14:paraId="50E754DE" w14:textId="3F21E734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5AFAC14" w14:textId="2DC91259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4F695687" w14:textId="32912B4D" w:rsidR="00256CF2" w:rsidRPr="007D1949" w:rsidRDefault="00CC5C5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48479C">
              <w:t xml:space="preserve"> (Visual </w:t>
            </w:r>
            <w:proofErr w:type="spellStart"/>
            <w:r w:rsidR="0048479C">
              <w:t>checked</w:t>
            </w:r>
            <w:proofErr w:type="spellEnd"/>
            <w:r w:rsidR="0048479C">
              <w:t>)</w:t>
            </w:r>
          </w:p>
        </w:tc>
      </w:tr>
      <w:tr w:rsidR="00256CF2" w:rsidRPr="0053305E" w14:paraId="41CF0C8B" w14:textId="77777777" w:rsidTr="00CC671A">
        <w:tc>
          <w:tcPr>
            <w:tcW w:w="875" w:type="dxa"/>
          </w:tcPr>
          <w:p w14:paraId="5B25B9E1" w14:textId="3AA2B474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158C2D5" w14:textId="3C5729CB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553733E7" w14:textId="78B76544" w:rsidR="00256CF2" w:rsidRPr="007D1949" w:rsidRDefault="00CC5C5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48479C">
              <w:t xml:space="preserve"> (Visual </w:t>
            </w:r>
            <w:proofErr w:type="spellStart"/>
            <w:r w:rsidR="0048479C">
              <w:t>checked</w:t>
            </w:r>
            <w:proofErr w:type="spellEnd"/>
            <w:r w:rsidR="0048479C">
              <w:t>)</w:t>
            </w:r>
          </w:p>
        </w:tc>
      </w:tr>
      <w:tr w:rsidR="00256CF2" w:rsidRPr="0053305E" w14:paraId="4D0C5103" w14:textId="77777777" w:rsidTr="00CC671A">
        <w:tc>
          <w:tcPr>
            <w:tcW w:w="875" w:type="dxa"/>
          </w:tcPr>
          <w:p w14:paraId="6101C279" w14:textId="1D93065C" w:rsidR="00256CF2" w:rsidRDefault="0048479C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195" w:type="dxa"/>
          </w:tcPr>
          <w:p w14:paraId="1B8E908C" w14:textId="70C662BD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474C169D" w14:textId="7A217122" w:rsidR="00256CF2" w:rsidRPr="007D1949" w:rsidRDefault="0048479C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Damper 415B02b is worn</w:t>
            </w:r>
          </w:p>
        </w:tc>
      </w:tr>
      <w:tr w:rsidR="00256CF2" w:rsidRPr="0053305E" w14:paraId="3A441A3E" w14:textId="77777777" w:rsidTr="00CC671A">
        <w:tc>
          <w:tcPr>
            <w:tcW w:w="875" w:type="dxa"/>
          </w:tcPr>
          <w:p w14:paraId="6EC8AE9D" w14:textId="0C7C8EF8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3DFB692" w14:textId="3C846BEC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wear on </w:t>
            </w:r>
            <w:r>
              <w:rPr>
                <w:i/>
                <w:iCs/>
                <w:lang w:val="en-GB"/>
              </w:rPr>
              <w:t>Grip Fingers.</w:t>
            </w:r>
          </w:p>
        </w:tc>
        <w:tc>
          <w:tcPr>
            <w:tcW w:w="2835" w:type="dxa"/>
          </w:tcPr>
          <w:p w14:paraId="586BCA7E" w14:textId="7ABF5687" w:rsidR="00256CF2" w:rsidRPr="007D1949" w:rsidRDefault="00CC5C5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48479C">
              <w:t xml:space="preserve"> (Visual </w:t>
            </w:r>
            <w:proofErr w:type="spellStart"/>
            <w:r w:rsidR="0048479C">
              <w:t>checked</w:t>
            </w:r>
            <w:proofErr w:type="spellEnd"/>
            <w:r w:rsidR="0048479C">
              <w:t>)</w:t>
            </w:r>
          </w:p>
        </w:tc>
      </w:tr>
      <w:tr w:rsidR="00256CF2" w14:paraId="28B09E58" w14:textId="77777777" w:rsidTr="00CC671A">
        <w:tc>
          <w:tcPr>
            <w:tcW w:w="875" w:type="dxa"/>
          </w:tcPr>
          <w:p w14:paraId="05B59C7D" w14:textId="017F1317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3412035" w14:textId="38BC3D9B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rvos.</w:t>
            </w:r>
          </w:p>
        </w:tc>
        <w:tc>
          <w:tcPr>
            <w:tcW w:w="2835" w:type="dxa"/>
          </w:tcPr>
          <w:p w14:paraId="147D5EF5" w14:textId="1F2D6647" w:rsidR="00256CF2" w:rsidRDefault="00CC5C56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48479C">
              <w:t xml:space="preserve"> (Visual </w:t>
            </w:r>
            <w:proofErr w:type="spellStart"/>
            <w:r w:rsidR="0048479C">
              <w:t>checked</w:t>
            </w:r>
            <w:proofErr w:type="spellEnd"/>
            <w:r w:rsidR="0048479C">
              <w:t>)</w:t>
            </w:r>
          </w:p>
        </w:tc>
      </w:tr>
      <w:tr w:rsidR="00256CF2" w:rsidRPr="001D3BF1" w14:paraId="03BA41BE" w14:textId="77777777" w:rsidTr="00CC671A">
        <w:tc>
          <w:tcPr>
            <w:tcW w:w="875" w:type="dxa"/>
          </w:tcPr>
          <w:p w14:paraId="20C2E175" w14:textId="45239A1E" w:rsidR="00256CF2" w:rsidRDefault="0048479C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195" w:type="dxa"/>
          </w:tcPr>
          <w:p w14:paraId="6F5013F4" w14:textId="2B811BF5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6E1A584C" w14:textId="107BD8A6" w:rsidR="00256CF2" w:rsidRPr="0048479C" w:rsidRDefault="0048479C" w:rsidP="00CC671A">
            <w:pPr>
              <w:pStyle w:val="NormaltextiTabell"/>
              <w:framePr w:hSpace="0" w:wrap="auto" w:vAnchor="margin" w:hAnchor="text" w:xAlign="left" w:yAlign="inline"/>
              <w:rPr>
                <w:lang w:val="en-US"/>
              </w:rPr>
            </w:pPr>
            <w:r>
              <w:rPr>
                <w:lang w:val="en-GB"/>
              </w:rPr>
              <w:t>Damaged fixation for Robot flex-tube</w:t>
            </w:r>
          </w:p>
        </w:tc>
      </w:tr>
      <w:tr w:rsidR="00256CF2" w14:paraId="30236CD6" w14:textId="77777777" w:rsidTr="00CC671A">
        <w:tc>
          <w:tcPr>
            <w:tcW w:w="875" w:type="dxa"/>
          </w:tcPr>
          <w:p w14:paraId="4D3BF3B7" w14:textId="6EB6F5B5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0018E4C" w14:textId="4C1A6A36" w:rsidR="00256CF2" w:rsidRPr="00C20880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26BCB2C8" w14:textId="50172F34" w:rsidR="00256CF2" w:rsidRDefault="00CC5C56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1636ECAF" w14:textId="77777777" w:rsidTr="00CC671A">
        <w:tc>
          <w:tcPr>
            <w:tcW w:w="875" w:type="dxa"/>
          </w:tcPr>
          <w:p w14:paraId="3BE17F2A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54D83836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05F1542D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317F91C1" w14:textId="77777777" w:rsidR="00CC5C56" w:rsidRDefault="00CC5C56" w:rsidP="0048479C">
      <w:pPr>
        <w:ind w:left="0"/>
        <w:rPr>
          <w:lang w:val="en-GB"/>
        </w:rPr>
      </w:pPr>
    </w:p>
    <w:p w14:paraId="3DC84806" w14:textId="77777777" w:rsidR="0048479C" w:rsidRDefault="0048479C" w:rsidP="0048479C">
      <w:pPr>
        <w:ind w:left="0"/>
        <w:rPr>
          <w:lang w:val="en-GB"/>
        </w:rPr>
      </w:pPr>
    </w:p>
    <w:p w14:paraId="636E7624" w14:textId="77777777" w:rsidR="0048479C" w:rsidRDefault="0048479C" w:rsidP="0048479C">
      <w:pPr>
        <w:ind w:left="0"/>
        <w:rPr>
          <w:lang w:val="en-GB"/>
        </w:rPr>
      </w:pPr>
    </w:p>
    <w:p w14:paraId="396229DE" w14:textId="77777777" w:rsidR="0048479C" w:rsidRDefault="0048479C" w:rsidP="0048479C">
      <w:pPr>
        <w:ind w:left="0"/>
        <w:rPr>
          <w:lang w:val="en-GB"/>
        </w:rPr>
      </w:pPr>
    </w:p>
    <w:p w14:paraId="4418FB9B" w14:textId="77777777" w:rsidR="0048479C" w:rsidRDefault="0048479C" w:rsidP="0048479C">
      <w:pPr>
        <w:ind w:left="0"/>
        <w:rPr>
          <w:lang w:val="en-GB"/>
        </w:rPr>
      </w:pPr>
    </w:p>
    <w:p w14:paraId="268B7EB8" w14:textId="77777777" w:rsidR="0048479C" w:rsidRDefault="0048479C" w:rsidP="0048479C">
      <w:pPr>
        <w:ind w:left="0"/>
        <w:rPr>
          <w:lang w:val="en-GB"/>
        </w:rPr>
      </w:pPr>
    </w:p>
    <w:p w14:paraId="1E018A1C" w14:textId="77777777" w:rsidR="0048479C" w:rsidRDefault="0048479C" w:rsidP="0048479C">
      <w:pPr>
        <w:ind w:left="0"/>
        <w:rPr>
          <w:lang w:val="en-GB"/>
        </w:rPr>
      </w:pPr>
    </w:p>
    <w:p w14:paraId="086A0274" w14:textId="77777777" w:rsidR="0048479C" w:rsidRDefault="0048479C" w:rsidP="0048479C">
      <w:pPr>
        <w:ind w:left="0"/>
        <w:rPr>
          <w:lang w:val="en-GB"/>
        </w:rPr>
      </w:pPr>
    </w:p>
    <w:p w14:paraId="3C145EFF" w14:textId="77777777" w:rsidR="0048479C" w:rsidRDefault="0048479C" w:rsidP="0048479C">
      <w:pPr>
        <w:ind w:left="0"/>
        <w:rPr>
          <w:lang w:val="en-GB"/>
        </w:rPr>
      </w:pPr>
    </w:p>
    <w:p w14:paraId="5AB900F5" w14:textId="77777777" w:rsidR="0048479C" w:rsidRDefault="0048479C" w:rsidP="0048479C">
      <w:pPr>
        <w:ind w:left="0"/>
        <w:rPr>
          <w:lang w:val="en-GB"/>
        </w:rPr>
      </w:pPr>
    </w:p>
    <w:p w14:paraId="210CA761" w14:textId="77777777" w:rsidR="0048479C" w:rsidRDefault="0048479C" w:rsidP="0048479C">
      <w:pPr>
        <w:ind w:left="0"/>
        <w:rPr>
          <w:lang w:val="en-GB"/>
        </w:rPr>
      </w:pPr>
    </w:p>
    <w:p w14:paraId="08BC2869" w14:textId="77777777" w:rsidR="0048479C" w:rsidRPr="00CC5C56" w:rsidRDefault="0048479C" w:rsidP="0048479C">
      <w:pPr>
        <w:ind w:left="0"/>
        <w:rPr>
          <w:rFonts w:ascii="Times New Roman" w:hAnsi="Times New Roman"/>
          <w:lang w:val="en-GB"/>
        </w:rPr>
      </w:pPr>
    </w:p>
    <w:p w14:paraId="77F2FAC5" w14:textId="77777777" w:rsidR="00BD0C0D" w:rsidRDefault="00BD0C0D" w:rsidP="008E575E">
      <w:pPr>
        <w:ind w:left="0"/>
        <w:rPr>
          <w:rFonts w:ascii="Times New Roman" w:hAnsi="Times New Roman"/>
          <w:lang w:val="en-GB"/>
        </w:rPr>
      </w:pPr>
    </w:p>
    <w:p w14:paraId="613F0230" w14:textId="77777777" w:rsidR="002D64A4" w:rsidRDefault="002D64A4" w:rsidP="008E575E">
      <w:pPr>
        <w:ind w:left="0"/>
        <w:rPr>
          <w:rFonts w:ascii="Times New Roman" w:hAnsi="Times New Roman"/>
          <w:lang w:val="en-GB"/>
        </w:rPr>
      </w:pPr>
    </w:p>
    <w:p w14:paraId="6A8295B0" w14:textId="77777777" w:rsidR="0048479C" w:rsidRDefault="0048479C" w:rsidP="008E575E">
      <w:pPr>
        <w:ind w:left="0"/>
        <w:rPr>
          <w:rFonts w:ascii="Times New Roman" w:hAnsi="Times New Roman"/>
          <w:lang w:val="en-GB"/>
        </w:rPr>
      </w:pPr>
    </w:p>
    <w:p w14:paraId="7221CBEA" w14:textId="77777777" w:rsidR="0048479C" w:rsidRDefault="0048479C" w:rsidP="008E575E">
      <w:pPr>
        <w:ind w:left="0"/>
        <w:rPr>
          <w:rFonts w:ascii="Times New Roman" w:hAnsi="Times New Roman"/>
          <w:lang w:val="en-GB"/>
        </w:rPr>
      </w:pPr>
    </w:p>
    <w:p w14:paraId="6DA96FD0" w14:textId="77777777" w:rsidR="0048479C" w:rsidRDefault="0048479C" w:rsidP="008E575E">
      <w:pPr>
        <w:ind w:left="0"/>
        <w:rPr>
          <w:rFonts w:ascii="Times New Roman" w:hAnsi="Times New Roman"/>
          <w:lang w:val="en-GB"/>
        </w:rPr>
      </w:pPr>
    </w:p>
    <w:p w14:paraId="37DB89FB" w14:textId="77777777" w:rsidR="0048479C" w:rsidRPr="00CC5C56" w:rsidRDefault="0048479C" w:rsidP="008E575E">
      <w:pPr>
        <w:ind w:left="0"/>
        <w:rPr>
          <w:rFonts w:ascii="Times New Roman" w:hAnsi="Times New Roman"/>
          <w:lang w:val="en-GB"/>
        </w:rPr>
      </w:pPr>
    </w:p>
    <w:p w14:paraId="18F1D520" w14:textId="7A1DDED6" w:rsidR="00BC26F4" w:rsidRPr="0060240E" w:rsidRDefault="00BC26F4" w:rsidP="00BC26F4">
      <w:pPr>
        <w:pStyle w:val="Rubrik1"/>
      </w:pPr>
      <w:bookmarkStart w:id="69" w:name="_Toc200015522"/>
      <w:r w:rsidRPr="0060240E">
        <w:t xml:space="preserve">Station </w:t>
      </w:r>
      <w:r>
        <w:t>416</w:t>
      </w:r>
      <w:bookmarkEnd w:id="69"/>
    </w:p>
    <w:p w14:paraId="1089EC3E" w14:textId="77777777" w:rsidR="00BC26F4" w:rsidRPr="000078A2" w:rsidRDefault="00BC26F4" w:rsidP="00BC26F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4C1703B4" w14:textId="77777777" w:rsidTr="00CC671A">
        <w:tc>
          <w:tcPr>
            <w:tcW w:w="875" w:type="dxa"/>
            <w:shd w:val="clear" w:color="auto" w:fill="EBC053"/>
          </w:tcPr>
          <w:p w14:paraId="1638C22B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1A7DB594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63ABACF4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23AA1007" w14:textId="77777777" w:rsidTr="00CC671A">
        <w:tc>
          <w:tcPr>
            <w:tcW w:w="875" w:type="dxa"/>
          </w:tcPr>
          <w:p w14:paraId="29F5DBEC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5802A3CE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78530314" w14:textId="372E9671" w:rsidR="00BC26F4" w:rsidRDefault="00CC5C56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1B8EF0EF" w14:textId="77777777" w:rsidR="00BC26F4" w:rsidRDefault="00BC26F4" w:rsidP="008E575E">
      <w:pPr>
        <w:ind w:left="0"/>
        <w:rPr>
          <w:rFonts w:ascii="Times New Roman" w:hAnsi="Times New Roman"/>
        </w:rPr>
      </w:pPr>
    </w:p>
    <w:p w14:paraId="55CC7645" w14:textId="77777777" w:rsidR="0048479C" w:rsidRDefault="0048479C" w:rsidP="008E575E">
      <w:pPr>
        <w:ind w:left="0"/>
        <w:rPr>
          <w:rFonts w:ascii="Times New Roman" w:hAnsi="Times New Roman"/>
        </w:rPr>
      </w:pPr>
    </w:p>
    <w:p w14:paraId="4BAAF67C" w14:textId="77777777" w:rsidR="0048479C" w:rsidRDefault="0048479C" w:rsidP="008E575E">
      <w:pPr>
        <w:ind w:left="0"/>
        <w:rPr>
          <w:rFonts w:ascii="Times New Roman" w:hAnsi="Times New Roman"/>
        </w:rPr>
      </w:pPr>
    </w:p>
    <w:p w14:paraId="0BA32010" w14:textId="77777777" w:rsidR="0048479C" w:rsidRDefault="0048479C" w:rsidP="008E575E">
      <w:pPr>
        <w:ind w:left="0"/>
        <w:rPr>
          <w:rFonts w:ascii="Times New Roman" w:hAnsi="Times New Roman"/>
        </w:rPr>
      </w:pPr>
    </w:p>
    <w:p w14:paraId="2FF2F1D4" w14:textId="77777777" w:rsidR="00BD0C0D" w:rsidRDefault="00BD0C0D" w:rsidP="008E575E">
      <w:pPr>
        <w:ind w:left="0"/>
        <w:rPr>
          <w:rFonts w:ascii="Times New Roman" w:hAnsi="Times New Roman"/>
        </w:rPr>
      </w:pPr>
    </w:p>
    <w:p w14:paraId="79620E25" w14:textId="72EE0A72" w:rsidR="00BC26F4" w:rsidRPr="0060240E" w:rsidRDefault="00BC26F4" w:rsidP="00BC26F4">
      <w:pPr>
        <w:pStyle w:val="Rubrik1"/>
      </w:pPr>
      <w:bookmarkStart w:id="70" w:name="_Toc200015523"/>
      <w:r w:rsidRPr="0060240E">
        <w:t xml:space="preserve">Station </w:t>
      </w:r>
      <w:r>
        <w:t>417</w:t>
      </w:r>
      <w:bookmarkEnd w:id="70"/>
    </w:p>
    <w:p w14:paraId="41C5A504" w14:textId="77A49234" w:rsidR="00BC26F4" w:rsidRPr="000078A2" w:rsidRDefault="00BC26F4" w:rsidP="00BC26F4">
      <w:pPr>
        <w:rPr>
          <w:lang w:val="en-US"/>
        </w:rPr>
      </w:pPr>
      <w:r>
        <w:rPr>
          <w:lang w:val="en-US"/>
        </w:rPr>
        <w:t>Final Assembly of Inser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001C8504" w14:textId="77777777" w:rsidTr="00CC671A">
        <w:tc>
          <w:tcPr>
            <w:tcW w:w="875" w:type="dxa"/>
            <w:shd w:val="clear" w:color="auto" w:fill="EBC053"/>
          </w:tcPr>
          <w:p w14:paraId="565862CB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17D2E582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10BB64F3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256CF2" w:rsidRPr="0053305E" w14:paraId="1C0B0EA3" w14:textId="77777777" w:rsidTr="00CC671A">
        <w:tc>
          <w:tcPr>
            <w:tcW w:w="875" w:type="dxa"/>
          </w:tcPr>
          <w:p w14:paraId="77C39E14" w14:textId="78117D47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6946FE3" w14:textId="0248F8E5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27950C71" w14:textId="2D1D820B" w:rsidR="00256CF2" w:rsidRPr="007D1949" w:rsidRDefault="00CC5C5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B95FEF">
              <w:t xml:space="preserve"> (Visual </w:t>
            </w:r>
            <w:proofErr w:type="spellStart"/>
            <w:r w:rsidR="00B95FEF">
              <w:t>checked</w:t>
            </w:r>
            <w:proofErr w:type="spellEnd"/>
            <w:r w:rsidR="00B95FEF">
              <w:t>)</w:t>
            </w:r>
          </w:p>
        </w:tc>
      </w:tr>
      <w:tr w:rsidR="00256CF2" w:rsidRPr="0053305E" w14:paraId="550331E9" w14:textId="77777777" w:rsidTr="00CC671A">
        <w:tc>
          <w:tcPr>
            <w:tcW w:w="875" w:type="dxa"/>
          </w:tcPr>
          <w:p w14:paraId="2A299EF3" w14:textId="5037D6E7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9C38AF3" w14:textId="6CE7E467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i/>
                <w:iCs/>
                <w:lang w:val="en-GB"/>
              </w:rPr>
              <w:t>Inspection for wear on Compression Spring.</w:t>
            </w:r>
          </w:p>
        </w:tc>
        <w:tc>
          <w:tcPr>
            <w:tcW w:w="2835" w:type="dxa"/>
          </w:tcPr>
          <w:p w14:paraId="7DB6485E" w14:textId="3D641BCD" w:rsidR="00256CF2" w:rsidRPr="007D1949" w:rsidRDefault="00CC5C56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B95FEF">
              <w:t xml:space="preserve"> (Visual </w:t>
            </w:r>
            <w:proofErr w:type="spellStart"/>
            <w:r w:rsidR="00B95FEF">
              <w:t>checked</w:t>
            </w:r>
            <w:proofErr w:type="spellEnd"/>
            <w:r w:rsidR="00B95FEF">
              <w:t>)</w:t>
            </w:r>
          </w:p>
        </w:tc>
      </w:tr>
      <w:tr w:rsidR="00256CF2" w14:paraId="4056C403" w14:textId="77777777" w:rsidTr="00CC671A">
        <w:tc>
          <w:tcPr>
            <w:tcW w:w="875" w:type="dxa"/>
          </w:tcPr>
          <w:p w14:paraId="5DF6ABBD" w14:textId="303F1CDF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B2761AD" w14:textId="4BABCD10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Servos.</w:t>
            </w:r>
          </w:p>
        </w:tc>
        <w:tc>
          <w:tcPr>
            <w:tcW w:w="2835" w:type="dxa"/>
          </w:tcPr>
          <w:p w14:paraId="10DB18E5" w14:textId="4A4F2DCE" w:rsidR="00256CF2" w:rsidRDefault="00CC5C56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95FEF">
              <w:t xml:space="preserve"> (Visual </w:t>
            </w:r>
            <w:proofErr w:type="spellStart"/>
            <w:r w:rsidR="00B95FEF">
              <w:t>checked</w:t>
            </w:r>
            <w:proofErr w:type="spellEnd"/>
            <w:r w:rsidR="00B95FEF">
              <w:t>)</w:t>
            </w:r>
          </w:p>
        </w:tc>
      </w:tr>
      <w:tr w:rsidR="00256CF2" w14:paraId="1D425912" w14:textId="77777777" w:rsidTr="00CC671A">
        <w:tc>
          <w:tcPr>
            <w:tcW w:w="875" w:type="dxa"/>
          </w:tcPr>
          <w:p w14:paraId="3C302C91" w14:textId="1EBA40BE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F2A99BC" w14:textId="691C0F56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405879B8" w14:textId="2796B3BC" w:rsidR="00256CF2" w:rsidRDefault="00CC5C56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56CF2" w14:paraId="3B663468" w14:textId="77777777" w:rsidTr="00CC671A">
        <w:tc>
          <w:tcPr>
            <w:tcW w:w="875" w:type="dxa"/>
          </w:tcPr>
          <w:p w14:paraId="73BDA3DD" w14:textId="05E47782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D4437AA" w14:textId="6ED4C82D" w:rsidR="00256CF2" w:rsidRPr="00C20880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4D1861A1" w14:textId="334635A3" w:rsidR="00256CF2" w:rsidRDefault="00CC5C56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6E2E69D5" w14:textId="77777777" w:rsidTr="00CC671A">
        <w:tc>
          <w:tcPr>
            <w:tcW w:w="875" w:type="dxa"/>
          </w:tcPr>
          <w:p w14:paraId="035C70D1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0C60AFDC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74474BA8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0E196A5" w14:textId="77777777" w:rsidR="00BC26F4" w:rsidRDefault="00BC26F4" w:rsidP="00BC26F4">
      <w:pPr>
        <w:rPr>
          <w:rFonts w:ascii="Times New Roman" w:hAnsi="Times New Roman"/>
        </w:rPr>
      </w:pPr>
    </w:p>
    <w:p w14:paraId="771828C1" w14:textId="77777777" w:rsidR="00256CF2" w:rsidRDefault="00256CF2" w:rsidP="00BC26F4">
      <w:pPr>
        <w:rPr>
          <w:rFonts w:ascii="Times New Roman" w:hAnsi="Times New Roman"/>
        </w:rPr>
      </w:pPr>
    </w:p>
    <w:p w14:paraId="4CACBE28" w14:textId="77777777" w:rsidR="00256CF2" w:rsidRDefault="00256CF2" w:rsidP="00BC26F4">
      <w:pPr>
        <w:rPr>
          <w:rFonts w:ascii="Times New Roman" w:hAnsi="Times New Roman"/>
        </w:rPr>
      </w:pPr>
    </w:p>
    <w:p w14:paraId="130F787C" w14:textId="03248F1E" w:rsidR="00BC26F4" w:rsidRPr="0060240E" w:rsidRDefault="00BC26F4" w:rsidP="00BC26F4">
      <w:pPr>
        <w:pStyle w:val="Rubrik1"/>
      </w:pPr>
      <w:bookmarkStart w:id="71" w:name="_Toc200015524"/>
      <w:r w:rsidRPr="0060240E">
        <w:lastRenderedPageBreak/>
        <w:t xml:space="preserve">Station </w:t>
      </w:r>
      <w:r>
        <w:t>418</w:t>
      </w:r>
      <w:bookmarkEnd w:id="71"/>
    </w:p>
    <w:p w14:paraId="538DE64B" w14:textId="1EEDC447" w:rsidR="00BC26F4" w:rsidRPr="000078A2" w:rsidRDefault="00BC26F4" w:rsidP="00BC26F4">
      <w:pPr>
        <w:rPr>
          <w:lang w:val="en-US"/>
        </w:rPr>
      </w:pPr>
      <w:r>
        <w:rPr>
          <w:lang w:val="en-US"/>
        </w:rPr>
        <w:t>Position check Inser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4E9F4D95" w14:textId="77777777" w:rsidTr="00CC671A">
        <w:tc>
          <w:tcPr>
            <w:tcW w:w="875" w:type="dxa"/>
            <w:shd w:val="clear" w:color="auto" w:fill="EBC053"/>
          </w:tcPr>
          <w:p w14:paraId="05C89C66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7C249DAA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23C16DD5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52DDFEA6" w14:textId="77777777" w:rsidTr="00CC671A">
        <w:tc>
          <w:tcPr>
            <w:tcW w:w="875" w:type="dxa"/>
          </w:tcPr>
          <w:p w14:paraId="507038BA" w14:textId="4B939C58" w:rsidR="00BC26F4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C3D0B1D" w14:textId="1D7E8AF2" w:rsidR="00BC26F4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4CE045AE" w14:textId="1CDC887F" w:rsidR="00BC26F4" w:rsidRDefault="004664F0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95FEF">
              <w:t xml:space="preserve"> (Visual </w:t>
            </w:r>
            <w:proofErr w:type="spellStart"/>
            <w:r w:rsidR="00B95FEF">
              <w:t>checked</w:t>
            </w:r>
            <w:proofErr w:type="spellEnd"/>
            <w:r w:rsidR="00B95FEF">
              <w:t>)</w:t>
            </w:r>
          </w:p>
        </w:tc>
      </w:tr>
      <w:tr w:rsidR="00256CF2" w:rsidRPr="0053305E" w14:paraId="101DBF72" w14:textId="77777777" w:rsidTr="00CC671A">
        <w:tc>
          <w:tcPr>
            <w:tcW w:w="875" w:type="dxa"/>
          </w:tcPr>
          <w:p w14:paraId="2C7A7CAC" w14:textId="489CA60F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20DAD85" w14:textId="0920CEE0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11C6BBC2" w14:textId="72597C41" w:rsidR="00256CF2" w:rsidRPr="007D1949" w:rsidRDefault="004664F0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B95FEF">
              <w:t xml:space="preserve"> (Visual </w:t>
            </w:r>
            <w:proofErr w:type="spellStart"/>
            <w:r w:rsidR="00B95FEF">
              <w:t>checked</w:t>
            </w:r>
            <w:proofErr w:type="spellEnd"/>
            <w:r w:rsidR="00B95FEF">
              <w:t>)</w:t>
            </w:r>
          </w:p>
        </w:tc>
      </w:tr>
      <w:tr w:rsidR="00256CF2" w:rsidRPr="0053305E" w14:paraId="7ABB619E" w14:textId="77777777" w:rsidTr="00CC671A">
        <w:tc>
          <w:tcPr>
            <w:tcW w:w="875" w:type="dxa"/>
          </w:tcPr>
          <w:p w14:paraId="4D0F25EA" w14:textId="0F40912E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92E4F42" w14:textId="122DCAFD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60A37B3B" w14:textId="4B7B2EEA" w:rsidR="00256CF2" w:rsidRPr="007D1949" w:rsidRDefault="004664F0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B95FEF">
              <w:t xml:space="preserve"> (Visual </w:t>
            </w:r>
            <w:proofErr w:type="spellStart"/>
            <w:r w:rsidR="00B95FEF">
              <w:t>checked</w:t>
            </w:r>
            <w:proofErr w:type="spellEnd"/>
            <w:r w:rsidR="00B95FEF">
              <w:t>)</w:t>
            </w:r>
          </w:p>
        </w:tc>
      </w:tr>
      <w:tr w:rsidR="00256CF2" w:rsidRPr="00E967A7" w14:paraId="32869374" w14:textId="77777777" w:rsidTr="00CC671A">
        <w:tc>
          <w:tcPr>
            <w:tcW w:w="875" w:type="dxa"/>
          </w:tcPr>
          <w:p w14:paraId="250024E0" w14:textId="1A35591F" w:rsidR="00256CF2" w:rsidRDefault="00B95FE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1936597" w14:textId="50BFF1E9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5EAD1EE1" w14:textId="1D998ADA" w:rsidR="00256CF2" w:rsidRPr="007D1949" w:rsidRDefault="00B95FEF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>
              <w:t xml:space="preserve"> (Visual </w:t>
            </w:r>
            <w:proofErr w:type="spellStart"/>
            <w:r>
              <w:t>checked</w:t>
            </w:r>
            <w:proofErr w:type="spellEnd"/>
            <w:r>
              <w:t>)</w:t>
            </w:r>
          </w:p>
        </w:tc>
      </w:tr>
      <w:tr w:rsidR="00256CF2" w:rsidRPr="0053305E" w14:paraId="72B1BDB7" w14:textId="77777777" w:rsidTr="00CC671A">
        <w:tc>
          <w:tcPr>
            <w:tcW w:w="875" w:type="dxa"/>
          </w:tcPr>
          <w:p w14:paraId="07BC367B" w14:textId="2CA5CC86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A82BAEA" w14:textId="00767A66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</w:t>
            </w:r>
            <w:r>
              <w:rPr>
                <w:i/>
                <w:iCs/>
                <w:lang w:val="en-GB"/>
              </w:rPr>
              <w:t xml:space="preserve"> of runner block &amp; ball rail.</w:t>
            </w:r>
          </w:p>
        </w:tc>
        <w:tc>
          <w:tcPr>
            <w:tcW w:w="2835" w:type="dxa"/>
          </w:tcPr>
          <w:p w14:paraId="64497F9E" w14:textId="29CBFDF3" w:rsidR="00256CF2" w:rsidRPr="007D1949" w:rsidRDefault="004664F0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14:paraId="1C2B327D" w14:textId="77777777" w:rsidTr="00CC671A">
        <w:tc>
          <w:tcPr>
            <w:tcW w:w="875" w:type="dxa"/>
          </w:tcPr>
          <w:p w14:paraId="4A4B17BF" w14:textId="4904B40E" w:rsidR="00256CF2" w:rsidRDefault="00B95FE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3DDAC936" w14:textId="3ACBE067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0D65F9C2" w14:textId="0BC31BA9" w:rsidR="00256CF2" w:rsidRDefault="00B95FEF" w:rsidP="00CC671A">
            <w:pPr>
              <w:pStyle w:val="NormaltextiTabell"/>
              <w:framePr w:hSpace="0" w:wrap="auto" w:vAnchor="margin" w:hAnchor="text" w:xAlign="left" w:yAlign="inline"/>
            </w:pPr>
            <w:proofErr w:type="spellStart"/>
            <w:r>
              <w:t>Without</w:t>
            </w:r>
            <w:proofErr w:type="spellEnd"/>
            <w:r>
              <w:t xml:space="preserve"> </w:t>
            </w:r>
            <w:proofErr w:type="spellStart"/>
            <w:r>
              <w:t>notice</w:t>
            </w:r>
            <w:proofErr w:type="spellEnd"/>
          </w:p>
        </w:tc>
      </w:tr>
      <w:tr w:rsidR="00256CF2" w14:paraId="1B728254" w14:textId="77777777" w:rsidTr="00CC671A">
        <w:tc>
          <w:tcPr>
            <w:tcW w:w="875" w:type="dxa"/>
          </w:tcPr>
          <w:p w14:paraId="0C53393A" w14:textId="63693D77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FC71EB7" w14:textId="563183B1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44F2389C" w14:textId="267CDBCA" w:rsidR="00256CF2" w:rsidRDefault="004664F0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30E562D9" w14:textId="77777777" w:rsidTr="00CC671A">
        <w:tc>
          <w:tcPr>
            <w:tcW w:w="875" w:type="dxa"/>
          </w:tcPr>
          <w:p w14:paraId="1B52D87C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5447D74D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631B7F09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4F9E9C8" w14:textId="77777777" w:rsidR="00133B9E" w:rsidRDefault="00133B9E" w:rsidP="008E575E">
      <w:pPr>
        <w:ind w:left="0"/>
        <w:rPr>
          <w:rFonts w:ascii="Times New Roman" w:hAnsi="Times New Roman"/>
          <w:lang w:val="en-GB"/>
        </w:rPr>
      </w:pPr>
    </w:p>
    <w:p w14:paraId="1E81875F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52040D53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6085DFFA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1053FC02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662FF5F1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2DDD3F4A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621DD5EB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43BD2508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402ECE87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12D643FE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4F0DC97F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3931C199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373C897A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2D601047" w14:textId="77777777" w:rsidR="00133B9E" w:rsidRDefault="00133B9E" w:rsidP="008E575E">
      <w:pPr>
        <w:ind w:left="0"/>
        <w:rPr>
          <w:rFonts w:ascii="Times New Roman" w:hAnsi="Times New Roman"/>
          <w:lang w:val="en-GB"/>
        </w:rPr>
      </w:pPr>
    </w:p>
    <w:p w14:paraId="7A2CE48F" w14:textId="77777777" w:rsidR="00B95FEF" w:rsidRDefault="00B95FEF" w:rsidP="008E575E">
      <w:pPr>
        <w:ind w:left="0"/>
        <w:rPr>
          <w:rFonts w:ascii="Times New Roman" w:hAnsi="Times New Roman"/>
          <w:lang w:val="en-GB"/>
        </w:rPr>
      </w:pPr>
    </w:p>
    <w:p w14:paraId="62C0EBDD" w14:textId="77777777" w:rsidR="00133B9E" w:rsidRPr="004664F0" w:rsidRDefault="00133B9E" w:rsidP="008E575E">
      <w:pPr>
        <w:ind w:left="0"/>
        <w:rPr>
          <w:rFonts w:ascii="Times New Roman" w:hAnsi="Times New Roman"/>
          <w:lang w:val="en-GB"/>
        </w:rPr>
      </w:pPr>
    </w:p>
    <w:p w14:paraId="039BE5C7" w14:textId="1E58E176" w:rsidR="00BC26F4" w:rsidRPr="0060240E" w:rsidRDefault="00BC26F4" w:rsidP="00BC26F4">
      <w:pPr>
        <w:pStyle w:val="Rubrik1"/>
      </w:pPr>
      <w:bookmarkStart w:id="72" w:name="_Toc200015525"/>
      <w:r w:rsidRPr="0060240E">
        <w:t xml:space="preserve">Station </w:t>
      </w:r>
      <w:r>
        <w:t>419</w:t>
      </w:r>
      <w:bookmarkEnd w:id="72"/>
    </w:p>
    <w:p w14:paraId="0ECABA38" w14:textId="635B6010" w:rsidR="00BC26F4" w:rsidRPr="000078A2" w:rsidRDefault="00BC26F4" w:rsidP="00BC26F4">
      <w:pPr>
        <w:rPr>
          <w:lang w:val="en-US"/>
        </w:rPr>
      </w:pPr>
      <w:r>
        <w:rPr>
          <w:lang w:val="en-US"/>
        </w:rPr>
        <w:t>Infeed of Lid Subassemblies</w:t>
      </w:r>
      <w:r w:rsidR="00F70300">
        <w:rPr>
          <w:lang w:val="en-US"/>
        </w:rPr>
        <w:t xml:space="preserve"> </w:t>
      </w:r>
      <w:r w:rsidR="00F70300" w:rsidRPr="00F70300">
        <w:rPr>
          <w:lang w:val="en-GB"/>
        </w:rPr>
        <w:t>(With P</w:t>
      </w:r>
      <w:r w:rsidR="00F70300">
        <w:rPr>
          <w:lang w:val="en-GB"/>
        </w:rPr>
        <w:t>P Unit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27637B81" w14:textId="77777777" w:rsidTr="00CC671A">
        <w:tc>
          <w:tcPr>
            <w:tcW w:w="875" w:type="dxa"/>
            <w:shd w:val="clear" w:color="auto" w:fill="EBC053"/>
          </w:tcPr>
          <w:p w14:paraId="1256AF4B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228F8586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77021EC6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:rsidRPr="008902DE" w14:paraId="0F38893A" w14:textId="77777777" w:rsidTr="00CC671A">
        <w:tc>
          <w:tcPr>
            <w:tcW w:w="875" w:type="dxa"/>
          </w:tcPr>
          <w:p w14:paraId="2E85DB28" w14:textId="6904D2E2" w:rsidR="00BC26F4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0355875" w14:textId="08385E2A" w:rsidR="00BC26F4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798F72EB" w14:textId="22B7219C" w:rsidR="00BC26F4" w:rsidRPr="008902DE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:rsidRPr="0053305E" w14:paraId="69CC1F57" w14:textId="77777777" w:rsidTr="00CC671A">
        <w:tc>
          <w:tcPr>
            <w:tcW w:w="875" w:type="dxa"/>
          </w:tcPr>
          <w:p w14:paraId="0F08C157" w14:textId="52ADFBBA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DEDD150" w14:textId="22AF2628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 w:rsidRPr="008F2D53">
              <w:rPr>
                <w:i/>
                <w:iCs/>
                <w:lang w:val="en-GB"/>
              </w:rPr>
              <w:t>machine parts</w:t>
            </w:r>
            <w:r w:rsidRPr="008F2D53">
              <w:rPr>
                <w:i/>
                <w:iCs/>
                <w:sz w:val="20"/>
                <w:szCs w:val="20"/>
                <w:lang w:val="en-GB"/>
              </w:rPr>
              <w:t xml:space="preserve"> </w:t>
            </w:r>
            <w:r w:rsidRPr="00200364">
              <w:rPr>
                <w:i/>
                <w:iCs/>
                <w:lang w:val="en-GB"/>
              </w:rPr>
              <w:t xml:space="preserve">with </w:t>
            </w:r>
            <w:r>
              <w:rPr>
                <w:i/>
                <w:iCs/>
                <w:lang w:val="en-GB"/>
              </w:rPr>
              <w:t>P</w:t>
            </w:r>
            <w:r w:rsidRPr="00200364">
              <w:rPr>
                <w:i/>
                <w:iCs/>
                <w:lang w:val="en-GB"/>
              </w:rPr>
              <w:t xml:space="preserve">roduct </w:t>
            </w:r>
            <w:r>
              <w:rPr>
                <w:i/>
                <w:iCs/>
                <w:lang w:val="en-GB"/>
              </w:rPr>
              <w:t>C</w:t>
            </w:r>
            <w:r w:rsidRPr="00200364">
              <w:rPr>
                <w:i/>
                <w:iCs/>
                <w:lang w:val="en-GB"/>
              </w:rPr>
              <w:t>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0783E3F0" w14:textId="566A32EE" w:rsidR="00256CF2" w:rsidRPr="007D1949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:rsidRPr="0053305E" w14:paraId="4EBCE351" w14:textId="77777777" w:rsidTr="00CC671A">
        <w:tc>
          <w:tcPr>
            <w:tcW w:w="875" w:type="dxa"/>
          </w:tcPr>
          <w:p w14:paraId="36DAE8E5" w14:textId="7DFA0357" w:rsidR="00256CF2" w:rsidRDefault="008902DE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195" w:type="dxa"/>
          </w:tcPr>
          <w:p w14:paraId="07255DAE" w14:textId="6C3560CC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3F879070" w14:textId="348C5666" w:rsidR="00256CF2" w:rsidRPr="007D1949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Movement 10 is leaking</w:t>
            </w:r>
          </w:p>
        </w:tc>
      </w:tr>
      <w:tr w:rsidR="00256CF2" w:rsidRPr="0053305E" w14:paraId="435FA46B" w14:textId="77777777" w:rsidTr="00CC671A">
        <w:tc>
          <w:tcPr>
            <w:tcW w:w="875" w:type="dxa"/>
          </w:tcPr>
          <w:p w14:paraId="742C93C1" w14:textId="41B150AA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D2D5350" w14:textId="0E9A940D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7EE21C2B" w14:textId="1AA50812" w:rsidR="00256CF2" w:rsidRPr="007D1949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:rsidRPr="0053305E" w14:paraId="0028BC1D" w14:textId="77777777" w:rsidTr="00CC671A">
        <w:tc>
          <w:tcPr>
            <w:tcW w:w="875" w:type="dxa"/>
          </w:tcPr>
          <w:p w14:paraId="23875E2A" w14:textId="6B3414C3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B3427BC" w14:textId="1E663336" w:rsidR="00256CF2" w:rsidRPr="007D19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</w:t>
            </w:r>
            <w:r>
              <w:rPr>
                <w:i/>
                <w:iCs/>
                <w:lang w:val="en-GB"/>
              </w:rPr>
              <w:t xml:space="preserve"> of runner block &amp; ball rail.</w:t>
            </w:r>
          </w:p>
        </w:tc>
        <w:tc>
          <w:tcPr>
            <w:tcW w:w="2835" w:type="dxa"/>
          </w:tcPr>
          <w:p w14:paraId="3AE50CCC" w14:textId="73B9673F" w:rsidR="00256CF2" w:rsidRPr="007D1949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256CF2" w:rsidRPr="001D3BF1" w14:paraId="5BB88952" w14:textId="77777777" w:rsidTr="00CC671A">
        <w:tc>
          <w:tcPr>
            <w:tcW w:w="875" w:type="dxa"/>
          </w:tcPr>
          <w:p w14:paraId="00D8B3A0" w14:textId="59D8778D" w:rsidR="00256CF2" w:rsidRDefault="00B95FE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195" w:type="dxa"/>
          </w:tcPr>
          <w:p w14:paraId="146FB5F4" w14:textId="7900C9D8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Servos.</w:t>
            </w:r>
          </w:p>
        </w:tc>
        <w:tc>
          <w:tcPr>
            <w:tcW w:w="2835" w:type="dxa"/>
          </w:tcPr>
          <w:p w14:paraId="1CA4074B" w14:textId="40666019" w:rsidR="00256CF2" w:rsidRPr="00B95FEF" w:rsidRDefault="00B95FEF" w:rsidP="00CC671A">
            <w:pPr>
              <w:pStyle w:val="NormaltextiTabell"/>
              <w:framePr w:hSpace="0" w:wrap="auto" w:vAnchor="margin" w:hAnchor="text" w:xAlign="left" w:yAlign="inline"/>
              <w:rPr>
                <w:lang w:val="en-US"/>
              </w:rPr>
            </w:pPr>
            <w:r w:rsidRPr="00B95FEF">
              <w:rPr>
                <w:lang w:val="en-US"/>
              </w:rPr>
              <w:t>Much dust on piston f</w:t>
            </w:r>
            <w:r>
              <w:rPr>
                <w:lang w:val="en-US"/>
              </w:rPr>
              <w:t>or linear number 22</w:t>
            </w:r>
          </w:p>
        </w:tc>
      </w:tr>
      <w:tr w:rsidR="00256CF2" w14:paraId="0B9F67F7" w14:textId="77777777" w:rsidTr="00CC671A">
        <w:tc>
          <w:tcPr>
            <w:tcW w:w="875" w:type="dxa"/>
          </w:tcPr>
          <w:p w14:paraId="6FA51BAC" w14:textId="41D6EA4D" w:rsidR="00256CF2" w:rsidRDefault="00B95FEF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ote</w:t>
            </w:r>
          </w:p>
        </w:tc>
        <w:tc>
          <w:tcPr>
            <w:tcW w:w="4195" w:type="dxa"/>
          </w:tcPr>
          <w:p w14:paraId="2C237B8A" w14:textId="23778531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68471FE4" w14:textId="7047EA33" w:rsidR="00256CF2" w:rsidRDefault="00B95FEF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Damaged Robot flex-tubes</w:t>
            </w:r>
          </w:p>
        </w:tc>
      </w:tr>
      <w:tr w:rsidR="00256CF2" w14:paraId="3D91D0E7" w14:textId="77777777" w:rsidTr="00CC671A">
        <w:tc>
          <w:tcPr>
            <w:tcW w:w="875" w:type="dxa"/>
          </w:tcPr>
          <w:p w14:paraId="37443E67" w14:textId="1106A412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01AB721" w14:textId="190CDDB8" w:rsidR="00256CF2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2BF0524B" w14:textId="04C7604D" w:rsidR="00256CF2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46DAC6E2" w14:textId="77777777" w:rsidTr="00CC671A">
        <w:tc>
          <w:tcPr>
            <w:tcW w:w="875" w:type="dxa"/>
          </w:tcPr>
          <w:p w14:paraId="06985C6C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1E1E536F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0C7385A5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3043B8E6" w14:textId="77777777" w:rsidR="00B95FEF" w:rsidRDefault="00B95FEF" w:rsidP="008902DE">
      <w:pPr>
        <w:ind w:left="0" w:firstLine="1304"/>
        <w:rPr>
          <w:lang w:val="en-GB"/>
        </w:rPr>
      </w:pPr>
    </w:p>
    <w:p w14:paraId="15CFB5C8" w14:textId="496B3100" w:rsidR="00F45F2F" w:rsidRDefault="00F45F2F" w:rsidP="008902DE">
      <w:pPr>
        <w:ind w:left="0" w:firstLine="1304"/>
        <w:rPr>
          <w:lang w:val="en-GB"/>
        </w:rPr>
      </w:pPr>
      <w:r>
        <w:rPr>
          <w:lang w:val="en-GB"/>
        </w:rPr>
        <w:t xml:space="preserve">                       </w:t>
      </w:r>
    </w:p>
    <w:p w14:paraId="4C372944" w14:textId="6D0C7504" w:rsidR="00A71884" w:rsidRPr="008902DE" w:rsidRDefault="00A71884" w:rsidP="00B95FEF">
      <w:pPr>
        <w:ind w:left="0"/>
        <w:rPr>
          <w:rFonts w:ascii="Times New Roman" w:hAnsi="Times New Roman"/>
          <w:lang w:val="en-GB"/>
        </w:rPr>
      </w:pPr>
    </w:p>
    <w:p w14:paraId="30282700" w14:textId="4DD590C1" w:rsidR="00BC26F4" w:rsidRPr="0060240E" w:rsidRDefault="00BC26F4" w:rsidP="00BC26F4">
      <w:pPr>
        <w:pStyle w:val="Rubrik1"/>
      </w:pPr>
      <w:bookmarkStart w:id="73" w:name="_Toc200015526"/>
      <w:r w:rsidRPr="0060240E">
        <w:t xml:space="preserve">Station </w:t>
      </w:r>
      <w:r>
        <w:t>420</w:t>
      </w:r>
      <w:bookmarkEnd w:id="73"/>
    </w:p>
    <w:p w14:paraId="0F6CEB24" w14:textId="77777777" w:rsidR="00BC26F4" w:rsidRPr="000078A2" w:rsidRDefault="00BC26F4" w:rsidP="00BC26F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622733BC" w14:textId="77777777" w:rsidTr="00CC671A">
        <w:tc>
          <w:tcPr>
            <w:tcW w:w="875" w:type="dxa"/>
            <w:shd w:val="clear" w:color="auto" w:fill="EBC053"/>
          </w:tcPr>
          <w:p w14:paraId="60858A22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7E11342E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750BD63F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3AE47A8E" w14:textId="77777777" w:rsidTr="00CC671A">
        <w:tc>
          <w:tcPr>
            <w:tcW w:w="875" w:type="dxa"/>
          </w:tcPr>
          <w:p w14:paraId="14F88F16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1E960607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7C71F582" w14:textId="1584E96A" w:rsidR="00BC26F4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6A3E7D03" w14:textId="77777777" w:rsidR="00BC26F4" w:rsidRDefault="00BC26F4" w:rsidP="00BC26F4">
      <w:pPr>
        <w:rPr>
          <w:rFonts w:ascii="Times New Roman" w:hAnsi="Times New Roman"/>
        </w:rPr>
      </w:pPr>
    </w:p>
    <w:p w14:paraId="565B8810" w14:textId="77777777" w:rsidR="00BC26F4" w:rsidRDefault="00BC26F4" w:rsidP="008E575E">
      <w:pPr>
        <w:ind w:left="0"/>
        <w:rPr>
          <w:rFonts w:ascii="Times New Roman" w:hAnsi="Times New Roman"/>
        </w:rPr>
      </w:pPr>
    </w:p>
    <w:p w14:paraId="56B7089A" w14:textId="77777777" w:rsidR="00256CF2" w:rsidRDefault="00256CF2" w:rsidP="008E575E">
      <w:pPr>
        <w:ind w:left="0"/>
        <w:rPr>
          <w:rFonts w:ascii="Times New Roman" w:hAnsi="Times New Roman"/>
        </w:rPr>
      </w:pPr>
    </w:p>
    <w:p w14:paraId="4A942840" w14:textId="272ADE02" w:rsidR="00BC26F4" w:rsidRPr="0060240E" w:rsidRDefault="00BC26F4" w:rsidP="00BC26F4">
      <w:pPr>
        <w:pStyle w:val="Rubrik1"/>
      </w:pPr>
      <w:bookmarkStart w:id="74" w:name="_Toc200015527"/>
      <w:r w:rsidRPr="0060240E">
        <w:lastRenderedPageBreak/>
        <w:t xml:space="preserve">Station </w:t>
      </w:r>
      <w:r>
        <w:t>421</w:t>
      </w:r>
      <w:bookmarkEnd w:id="74"/>
    </w:p>
    <w:p w14:paraId="30D8EFE0" w14:textId="5922CE3C" w:rsidR="00BC26F4" w:rsidRPr="000078A2" w:rsidRDefault="000F21D3" w:rsidP="00BC26F4">
      <w:pPr>
        <w:rPr>
          <w:lang w:val="en-US"/>
        </w:rPr>
      </w:pPr>
      <w:r w:rsidRPr="004F098D">
        <w:rPr>
          <w:lang w:val="en-US"/>
        </w:rPr>
        <w:t>Check of snapper positions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74C87116" w14:textId="77777777" w:rsidTr="00CC671A">
        <w:tc>
          <w:tcPr>
            <w:tcW w:w="875" w:type="dxa"/>
            <w:shd w:val="clear" w:color="auto" w:fill="EBC053"/>
          </w:tcPr>
          <w:p w14:paraId="0D7728F0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2F6A3A62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194E881D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:rsidRPr="00CC39C4" w14:paraId="544DD4A5" w14:textId="77777777" w:rsidTr="00CC671A">
        <w:tc>
          <w:tcPr>
            <w:tcW w:w="875" w:type="dxa"/>
          </w:tcPr>
          <w:p w14:paraId="48A74DCE" w14:textId="4D69AAD4" w:rsidR="00BC26F4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560B891" w14:textId="31B12F05" w:rsidR="00BC26F4" w:rsidRDefault="00256CF2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7A957F9E" w14:textId="66BC7D01" w:rsidR="00BC26F4" w:rsidRPr="008902DE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CC39C4">
              <w:t xml:space="preserve"> (Visual </w:t>
            </w:r>
            <w:proofErr w:type="spellStart"/>
            <w:r w:rsidR="00CC39C4">
              <w:t>checked</w:t>
            </w:r>
            <w:proofErr w:type="spellEnd"/>
            <w:r w:rsidR="00CC39C4">
              <w:t>)</w:t>
            </w:r>
          </w:p>
        </w:tc>
      </w:tr>
      <w:tr w:rsidR="000F21D3" w:rsidRPr="0053305E" w14:paraId="0825FEDB" w14:textId="77777777" w:rsidTr="00CC671A">
        <w:tc>
          <w:tcPr>
            <w:tcW w:w="875" w:type="dxa"/>
          </w:tcPr>
          <w:p w14:paraId="2AAD484F" w14:textId="524A8771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4BBDB89" w14:textId="5465B79E" w:rsidR="000F21D3" w:rsidRPr="00765849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45E1F2A2" w14:textId="2ABC4B0C" w:rsidR="000F21D3" w:rsidRPr="007D1949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CC39C4">
              <w:t xml:space="preserve"> (Visual </w:t>
            </w:r>
            <w:proofErr w:type="spellStart"/>
            <w:r w:rsidR="00CC39C4">
              <w:t>checked</w:t>
            </w:r>
            <w:proofErr w:type="spellEnd"/>
            <w:r w:rsidR="00CC39C4">
              <w:t>)</w:t>
            </w:r>
          </w:p>
        </w:tc>
      </w:tr>
      <w:tr w:rsidR="000F21D3" w:rsidRPr="0053305E" w14:paraId="37D88956" w14:textId="77777777" w:rsidTr="00CC671A">
        <w:tc>
          <w:tcPr>
            <w:tcW w:w="875" w:type="dxa"/>
          </w:tcPr>
          <w:p w14:paraId="6A973421" w14:textId="572E0DC9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5B7BE37" w14:textId="276102B1" w:rsidR="000F21D3" w:rsidRPr="00765849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350910DC" w14:textId="03621E74" w:rsidR="000F21D3" w:rsidRPr="007D1949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CC39C4">
              <w:t xml:space="preserve"> (Visual </w:t>
            </w:r>
            <w:proofErr w:type="spellStart"/>
            <w:r w:rsidR="00CC39C4">
              <w:t>checked</w:t>
            </w:r>
            <w:proofErr w:type="spellEnd"/>
            <w:r w:rsidR="00CC39C4">
              <w:t>)</w:t>
            </w:r>
          </w:p>
        </w:tc>
      </w:tr>
      <w:tr w:rsidR="00256CF2" w14:paraId="7710304F" w14:textId="77777777" w:rsidTr="00CC671A">
        <w:tc>
          <w:tcPr>
            <w:tcW w:w="875" w:type="dxa"/>
          </w:tcPr>
          <w:p w14:paraId="4EC69B2B" w14:textId="185208FD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343BA8FF" w14:textId="70ED7ECE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6FCF1972" w14:textId="6546990E" w:rsidR="00256CF2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56CF2" w14:paraId="32A03C42" w14:textId="77777777" w:rsidTr="00CC671A">
        <w:tc>
          <w:tcPr>
            <w:tcW w:w="875" w:type="dxa"/>
          </w:tcPr>
          <w:p w14:paraId="4D8B0D84" w14:textId="0469E834" w:rsidR="00256CF2" w:rsidRDefault="00256CF2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A9255FF" w14:textId="224230C5" w:rsidR="00256CF2" w:rsidRPr="00765849" w:rsidRDefault="00256CF2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0AF9F7B3" w14:textId="126C61C2" w:rsidR="00256CF2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6B417203" w14:textId="77777777" w:rsidTr="00CC671A">
        <w:tc>
          <w:tcPr>
            <w:tcW w:w="875" w:type="dxa"/>
          </w:tcPr>
          <w:p w14:paraId="03ECBF78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2C7A2075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643BF561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8E3AEB5" w14:textId="77777777" w:rsidR="00BC26F4" w:rsidRDefault="00BC26F4" w:rsidP="00BC26F4">
      <w:pPr>
        <w:rPr>
          <w:rFonts w:ascii="Times New Roman" w:hAnsi="Times New Roman"/>
        </w:rPr>
      </w:pPr>
    </w:p>
    <w:p w14:paraId="4A9A1E60" w14:textId="77777777" w:rsidR="00BC26F4" w:rsidRDefault="00BC26F4" w:rsidP="008E575E">
      <w:pPr>
        <w:ind w:left="0"/>
        <w:rPr>
          <w:rFonts w:ascii="Times New Roman" w:hAnsi="Times New Roman"/>
        </w:rPr>
      </w:pPr>
    </w:p>
    <w:p w14:paraId="727A99C6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2B3740FA" w14:textId="16227241" w:rsidR="00BC26F4" w:rsidRPr="0060240E" w:rsidRDefault="00BC26F4" w:rsidP="00BC26F4">
      <w:pPr>
        <w:pStyle w:val="Rubrik1"/>
      </w:pPr>
      <w:bookmarkStart w:id="75" w:name="_Toc200015528"/>
      <w:r w:rsidRPr="0060240E">
        <w:t>Station</w:t>
      </w:r>
      <w:r>
        <w:t xml:space="preserve"> 422</w:t>
      </w:r>
      <w:bookmarkEnd w:id="75"/>
    </w:p>
    <w:p w14:paraId="01C484FA" w14:textId="77777777" w:rsidR="00BC26F4" w:rsidRPr="000078A2" w:rsidRDefault="00BC26F4" w:rsidP="00BC26F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6311A267" w14:textId="77777777" w:rsidTr="00CC671A">
        <w:tc>
          <w:tcPr>
            <w:tcW w:w="875" w:type="dxa"/>
            <w:shd w:val="clear" w:color="auto" w:fill="EBC053"/>
          </w:tcPr>
          <w:p w14:paraId="6B2E093D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60255F9F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14D24E46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207F8A87" w14:textId="77777777" w:rsidTr="00CC671A">
        <w:tc>
          <w:tcPr>
            <w:tcW w:w="875" w:type="dxa"/>
          </w:tcPr>
          <w:p w14:paraId="3690347E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553A8EE7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4289188C" w14:textId="2220ED98" w:rsidR="00BC26F4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57F22473" w14:textId="77777777" w:rsidR="00BC26F4" w:rsidRDefault="00BC26F4" w:rsidP="00BC26F4">
      <w:pPr>
        <w:rPr>
          <w:rFonts w:ascii="Times New Roman" w:hAnsi="Times New Roman"/>
        </w:rPr>
      </w:pPr>
    </w:p>
    <w:p w14:paraId="3E15F500" w14:textId="77777777" w:rsidR="00BC26F4" w:rsidRDefault="00BC26F4" w:rsidP="008E575E">
      <w:pPr>
        <w:ind w:left="0"/>
        <w:rPr>
          <w:rFonts w:ascii="Times New Roman" w:hAnsi="Times New Roman"/>
        </w:rPr>
      </w:pPr>
    </w:p>
    <w:p w14:paraId="2A500528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7E38833C" w14:textId="4C883D88" w:rsidR="00BC26F4" w:rsidRPr="0060240E" w:rsidRDefault="00BC26F4" w:rsidP="00BC26F4">
      <w:pPr>
        <w:pStyle w:val="Rubrik1"/>
      </w:pPr>
      <w:bookmarkStart w:id="76" w:name="_Toc200015529"/>
      <w:r w:rsidRPr="0060240E">
        <w:t xml:space="preserve">Station </w:t>
      </w:r>
      <w:r>
        <w:t>423</w:t>
      </w:r>
      <w:bookmarkEnd w:id="76"/>
    </w:p>
    <w:p w14:paraId="590F97C5" w14:textId="76876D26" w:rsidR="00BC26F4" w:rsidRPr="000078A2" w:rsidRDefault="000F21D3" w:rsidP="00BC26F4">
      <w:pPr>
        <w:rPr>
          <w:lang w:val="en-US"/>
        </w:rPr>
      </w:pPr>
      <w:r w:rsidRPr="004F098D">
        <w:rPr>
          <w:lang w:val="en-US"/>
        </w:rPr>
        <w:t>Final Assembly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303F145A" w14:textId="77777777" w:rsidTr="00CC671A">
        <w:tc>
          <w:tcPr>
            <w:tcW w:w="875" w:type="dxa"/>
            <w:shd w:val="clear" w:color="auto" w:fill="EBC053"/>
          </w:tcPr>
          <w:p w14:paraId="463E4DE3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5F3ED7D4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08EABC1B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69026FAF" w14:textId="77777777" w:rsidTr="00CC671A">
        <w:tc>
          <w:tcPr>
            <w:tcW w:w="875" w:type="dxa"/>
          </w:tcPr>
          <w:p w14:paraId="7EFC918A" w14:textId="00F7FBCB" w:rsidR="00BC26F4" w:rsidRDefault="004C1839" w:rsidP="004C183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3A685AF6" w14:textId="1E1C7311" w:rsidR="00BC26F4" w:rsidRDefault="004C1839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507664B6" w14:textId="54A913FE" w:rsidR="00BC26F4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FF6663">
              <w:t xml:space="preserve"> (Visual </w:t>
            </w:r>
            <w:proofErr w:type="spellStart"/>
            <w:r w:rsidR="00FF6663">
              <w:t>checked</w:t>
            </w:r>
            <w:proofErr w:type="spellEnd"/>
            <w:r w:rsidR="00FF6663">
              <w:t>)</w:t>
            </w:r>
          </w:p>
        </w:tc>
      </w:tr>
      <w:tr w:rsidR="004C1839" w14:paraId="6C02D04B" w14:textId="77777777" w:rsidTr="00CC671A">
        <w:tc>
          <w:tcPr>
            <w:tcW w:w="875" w:type="dxa"/>
          </w:tcPr>
          <w:p w14:paraId="1F81F3B3" w14:textId="4AA431FC" w:rsidR="004C1839" w:rsidRDefault="004C1839" w:rsidP="004C183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76EE614" w14:textId="6F70CD40" w:rsidR="004C1839" w:rsidRPr="00765849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rvos</w:t>
            </w:r>
            <w:r w:rsidR="008902DE">
              <w:rPr>
                <w:i/>
                <w:iCs/>
                <w:lang w:val="en-GB"/>
              </w:rPr>
              <w:t xml:space="preserve"> + Timing belt</w:t>
            </w:r>
          </w:p>
        </w:tc>
        <w:tc>
          <w:tcPr>
            <w:tcW w:w="2835" w:type="dxa"/>
          </w:tcPr>
          <w:p w14:paraId="547D751E" w14:textId="0AA22D4C" w:rsidR="004C1839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FF6663">
              <w:t xml:space="preserve"> (Visual </w:t>
            </w:r>
            <w:proofErr w:type="spellStart"/>
            <w:r w:rsidR="00FF6663">
              <w:t>checked</w:t>
            </w:r>
            <w:proofErr w:type="spellEnd"/>
            <w:r w:rsidR="00FF6663">
              <w:t>)</w:t>
            </w:r>
          </w:p>
        </w:tc>
      </w:tr>
      <w:tr w:rsidR="004C1839" w14:paraId="17A57AB7" w14:textId="77777777" w:rsidTr="00CC671A">
        <w:tc>
          <w:tcPr>
            <w:tcW w:w="875" w:type="dxa"/>
          </w:tcPr>
          <w:p w14:paraId="5C972BBD" w14:textId="39A830A5" w:rsidR="004C1839" w:rsidRDefault="004C1839" w:rsidP="004C183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E75DE75" w14:textId="7D8633AD" w:rsidR="004C1839" w:rsidRPr="00765849" w:rsidRDefault="004C183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7AE3FE73" w14:textId="30827CE3" w:rsidR="004C1839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4C1839" w14:paraId="0F97D0C2" w14:textId="77777777" w:rsidTr="00CC671A">
        <w:tc>
          <w:tcPr>
            <w:tcW w:w="875" w:type="dxa"/>
          </w:tcPr>
          <w:p w14:paraId="5EB57EF2" w14:textId="4B93CDA6" w:rsidR="004C1839" w:rsidRDefault="004C1839" w:rsidP="004C183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3D3E8FF" w14:textId="4C1966D7" w:rsidR="004C1839" w:rsidRPr="00C20880" w:rsidRDefault="004C183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239E6BBC" w14:textId="0A89ADF1" w:rsidR="004C1839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437D13D7" w14:textId="77777777" w:rsidTr="00CC671A">
        <w:tc>
          <w:tcPr>
            <w:tcW w:w="875" w:type="dxa"/>
          </w:tcPr>
          <w:p w14:paraId="06B10A96" w14:textId="77777777" w:rsidR="000F21D3" w:rsidRDefault="000F21D3" w:rsidP="004C1839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50EFCC5F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1A8034FA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D83770D" w14:textId="77777777" w:rsidR="00BC26F4" w:rsidRDefault="00BC26F4" w:rsidP="00BC26F4">
      <w:pPr>
        <w:rPr>
          <w:rFonts w:ascii="Times New Roman" w:hAnsi="Times New Roman"/>
        </w:rPr>
      </w:pPr>
    </w:p>
    <w:p w14:paraId="6B8AF838" w14:textId="77777777" w:rsidR="004C1839" w:rsidRDefault="004C1839" w:rsidP="008E575E">
      <w:pPr>
        <w:ind w:left="0"/>
        <w:rPr>
          <w:rFonts w:ascii="Times New Roman" w:hAnsi="Times New Roman"/>
        </w:rPr>
      </w:pPr>
    </w:p>
    <w:p w14:paraId="6F092C51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1AF4FCF9" w14:textId="77777777" w:rsidR="00FF6663" w:rsidRDefault="00FF6663" w:rsidP="008E575E">
      <w:pPr>
        <w:ind w:left="0"/>
        <w:rPr>
          <w:rFonts w:ascii="Times New Roman" w:hAnsi="Times New Roman"/>
        </w:rPr>
      </w:pPr>
    </w:p>
    <w:p w14:paraId="6FD3E34F" w14:textId="77777777" w:rsidR="00FF6663" w:rsidRDefault="00FF6663" w:rsidP="008E575E">
      <w:pPr>
        <w:ind w:left="0"/>
        <w:rPr>
          <w:rFonts w:ascii="Times New Roman" w:hAnsi="Times New Roman"/>
        </w:rPr>
      </w:pPr>
    </w:p>
    <w:p w14:paraId="7B2B5203" w14:textId="77777777" w:rsidR="00FF6663" w:rsidRDefault="00FF6663" w:rsidP="008E575E">
      <w:pPr>
        <w:ind w:left="0"/>
        <w:rPr>
          <w:rFonts w:ascii="Times New Roman" w:hAnsi="Times New Roman"/>
        </w:rPr>
      </w:pPr>
    </w:p>
    <w:p w14:paraId="6ACDC2ED" w14:textId="77777777" w:rsidR="00FF6663" w:rsidRDefault="00FF6663" w:rsidP="008E575E">
      <w:pPr>
        <w:ind w:left="0"/>
        <w:rPr>
          <w:rFonts w:ascii="Times New Roman" w:hAnsi="Times New Roman"/>
        </w:rPr>
      </w:pPr>
    </w:p>
    <w:p w14:paraId="1B6B9BF1" w14:textId="77777777" w:rsidR="00FF6663" w:rsidRDefault="00FF6663" w:rsidP="008E575E">
      <w:pPr>
        <w:ind w:left="0"/>
        <w:rPr>
          <w:rFonts w:ascii="Times New Roman" w:hAnsi="Times New Roman"/>
        </w:rPr>
      </w:pPr>
    </w:p>
    <w:p w14:paraId="5B93BE6B" w14:textId="07D00DA1" w:rsidR="00BC26F4" w:rsidRPr="0060240E" w:rsidRDefault="00BC26F4" w:rsidP="00BC26F4">
      <w:pPr>
        <w:pStyle w:val="Rubrik1"/>
      </w:pPr>
      <w:bookmarkStart w:id="77" w:name="_Toc200015530"/>
      <w:r w:rsidRPr="0060240E">
        <w:lastRenderedPageBreak/>
        <w:t xml:space="preserve">Station </w:t>
      </w:r>
      <w:r>
        <w:t>424</w:t>
      </w:r>
      <w:bookmarkEnd w:id="77"/>
    </w:p>
    <w:p w14:paraId="4DFCE470" w14:textId="3F227A46" w:rsidR="00BC26F4" w:rsidRPr="000078A2" w:rsidRDefault="00BC26F4" w:rsidP="00BC26F4">
      <w:pPr>
        <w:rPr>
          <w:lang w:val="en-US"/>
        </w:rPr>
      </w:pPr>
      <w:r>
        <w:rPr>
          <w:lang w:val="en-US"/>
        </w:rPr>
        <w:t>Rejec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155F9141" w14:textId="77777777" w:rsidTr="00CC671A">
        <w:tc>
          <w:tcPr>
            <w:tcW w:w="875" w:type="dxa"/>
            <w:shd w:val="clear" w:color="auto" w:fill="EBC053"/>
          </w:tcPr>
          <w:p w14:paraId="79D48728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69520E01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0BF01B9A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63098468" w14:textId="77777777" w:rsidTr="00CC671A">
        <w:tc>
          <w:tcPr>
            <w:tcW w:w="875" w:type="dxa"/>
          </w:tcPr>
          <w:p w14:paraId="0E5427D5" w14:textId="7E816B39" w:rsidR="00BC26F4" w:rsidRDefault="004C1839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D88D937" w14:textId="5EA58E63" w:rsidR="00BC26F4" w:rsidRDefault="004C1839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1601EDB9" w14:textId="4C175567" w:rsidR="00BC26F4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4C1839" w:rsidRPr="0053305E" w14:paraId="17EE5D65" w14:textId="77777777" w:rsidTr="00CC671A">
        <w:tc>
          <w:tcPr>
            <w:tcW w:w="875" w:type="dxa"/>
          </w:tcPr>
          <w:p w14:paraId="0F62A03C" w14:textId="5CD72A5C" w:rsidR="004C1839" w:rsidRDefault="006052BA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5A9E414" w14:textId="39A9F531" w:rsidR="004C1839" w:rsidRPr="00765849" w:rsidRDefault="006052BA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719FBBA3" w14:textId="40ED9E27" w:rsidR="004C1839" w:rsidRPr="007D1949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4C1839" w:rsidRPr="0053305E" w14:paraId="4AE69F4D" w14:textId="77777777" w:rsidTr="00CC671A">
        <w:tc>
          <w:tcPr>
            <w:tcW w:w="875" w:type="dxa"/>
          </w:tcPr>
          <w:p w14:paraId="4CBED496" w14:textId="34C0263C" w:rsidR="004C1839" w:rsidRDefault="006052BA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FEE593B" w14:textId="30DB1382" w:rsidR="004C1839" w:rsidRPr="00765849" w:rsidRDefault="004C183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wear on </w:t>
            </w:r>
            <w:r>
              <w:rPr>
                <w:i/>
                <w:iCs/>
                <w:lang w:val="en-GB"/>
              </w:rPr>
              <w:t>Grip Fingers.</w:t>
            </w:r>
          </w:p>
        </w:tc>
        <w:tc>
          <w:tcPr>
            <w:tcW w:w="2835" w:type="dxa"/>
          </w:tcPr>
          <w:p w14:paraId="05E20501" w14:textId="494DDCD7" w:rsidR="004C1839" w:rsidRPr="007D1949" w:rsidRDefault="008902DE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4C1839" w14:paraId="41D456EB" w14:textId="77777777" w:rsidTr="00CC671A">
        <w:tc>
          <w:tcPr>
            <w:tcW w:w="875" w:type="dxa"/>
          </w:tcPr>
          <w:p w14:paraId="7F02A6D0" w14:textId="0591D0F6" w:rsidR="004C1839" w:rsidRDefault="006052BA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3C6659C" w14:textId="63FD5C22" w:rsidR="004C1839" w:rsidRPr="00765849" w:rsidRDefault="004C183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rvos</w:t>
            </w:r>
            <w:r w:rsidR="008902DE">
              <w:rPr>
                <w:i/>
                <w:iCs/>
                <w:lang w:val="en-GB"/>
              </w:rPr>
              <w:t xml:space="preserve"> + Timing belt</w:t>
            </w:r>
          </w:p>
        </w:tc>
        <w:tc>
          <w:tcPr>
            <w:tcW w:w="2835" w:type="dxa"/>
          </w:tcPr>
          <w:p w14:paraId="0D34E8D1" w14:textId="21691066" w:rsidR="004C1839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4C1839" w14:paraId="11B380B8" w14:textId="77777777" w:rsidTr="00CC671A">
        <w:tc>
          <w:tcPr>
            <w:tcW w:w="875" w:type="dxa"/>
          </w:tcPr>
          <w:p w14:paraId="0D887A49" w14:textId="68BF9A2B" w:rsidR="004C1839" w:rsidRDefault="006052BA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7C7F8FE" w14:textId="73B86537" w:rsidR="004C1839" w:rsidRPr="00765849" w:rsidRDefault="004C183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5DA80422" w14:textId="2CFFC1F6" w:rsidR="004C1839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4C1839" w14:paraId="51F90687" w14:textId="77777777" w:rsidTr="00CC671A">
        <w:tc>
          <w:tcPr>
            <w:tcW w:w="875" w:type="dxa"/>
          </w:tcPr>
          <w:p w14:paraId="2F488ADA" w14:textId="1BF36943" w:rsidR="004C1839" w:rsidRDefault="006052BA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D039A4D" w14:textId="65A14AC6" w:rsidR="004C1839" w:rsidRPr="00765849" w:rsidRDefault="004C183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5E432BED" w14:textId="09D75E1D" w:rsidR="004C1839" w:rsidRDefault="008902DE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7C468E11" w14:textId="77777777" w:rsidTr="00CC671A">
        <w:tc>
          <w:tcPr>
            <w:tcW w:w="875" w:type="dxa"/>
          </w:tcPr>
          <w:p w14:paraId="03158495" w14:textId="77777777" w:rsidR="000F21D3" w:rsidRDefault="000F21D3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6B8C0BB6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76AA3F2D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7F297E71" w14:textId="77777777" w:rsidR="00BC26F4" w:rsidRDefault="00BC26F4" w:rsidP="00BC26F4">
      <w:pPr>
        <w:rPr>
          <w:rFonts w:ascii="Times New Roman" w:hAnsi="Times New Roman"/>
        </w:rPr>
      </w:pPr>
    </w:p>
    <w:p w14:paraId="7F3134A3" w14:textId="77777777" w:rsidR="00FF6663" w:rsidRDefault="00FF6663" w:rsidP="00BC26F4">
      <w:pPr>
        <w:rPr>
          <w:rFonts w:ascii="Times New Roman" w:hAnsi="Times New Roman"/>
        </w:rPr>
      </w:pPr>
    </w:p>
    <w:p w14:paraId="346876AA" w14:textId="77777777" w:rsidR="00FF6663" w:rsidRDefault="00FF6663" w:rsidP="00BC26F4">
      <w:pPr>
        <w:rPr>
          <w:rFonts w:ascii="Times New Roman" w:hAnsi="Times New Roman"/>
        </w:rPr>
      </w:pPr>
    </w:p>
    <w:p w14:paraId="2A5A1B77" w14:textId="486E4510" w:rsidR="00BC26F4" w:rsidRPr="0060240E" w:rsidRDefault="00BC26F4" w:rsidP="00BC26F4">
      <w:pPr>
        <w:pStyle w:val="Rubrik1"/>
      </w:pPr>
      <w:bookmarkStart w:id="78" w:name="_Toc200015531"/>
      <w:r w:rsidRPr="0060240E">
        <w:t xml:space="preserve">Station </w:t>
      </w:r>
      <w:r>
        <w:t>425</w:t>
      </w:r>
      <w:bookmarkEnd w:id="78"/>
    </w:p>
    <w:p w14:paraId="5DDC7AB2" w14:textId="77777777" w:rsidR="00BC26F4" w:rsidRPr="000078A2" w:rsidRDefault="00BC26F4" w:rsidP="00BC26F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490A9DCA" w14:textId="77777777" w:rsidTr="00CC671A">
        <w:tc>
          <w:tcPr>
            <w:tcW w:w="875" w:type="dxa"/>
            <w:shd w:val="clear" w:color="auto" w:fill="EBC053"/>
          </w:tcPr>
          <w:p w14:paraId="6E5BF007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581435ED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1A65A8D4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3A02D8D8" w14:textId="77777777" w:rsidTr="00CC671A">
        <w:tc>
          <w:tcPr>
            <w:tcW w:w="875" w:type="dxa"/>
          </w:tcPr>
          <w:p w14:paraId="375420E1" w14:textId="0A278300" w:rsidR="00BC26F4" w:rsidRDefault="006052BA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317E310E" w14:textId="2BFA1586" w:rsidR="00BC26F4" w:rsidRDefault="006052BA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512CAD58" w14:textId="0DBCC73A" w:rsidR="00BC26F4" w:rsidRDefault="00851BB8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1A45A213" w14:textId="77777777" w:rsidR="00BC26F4" w:rsidRDefault="00BC26F4" w:rsidP="00BC26F4">
      <w:pPr>
        <w:rPr>
          <w:rFonts w:ascii="Times New Roman" w:hAnsi="Times New Roman"/>
        </w:rPr>
      </w:pPr>
    </w:p>
    <w:p w14:paraId="4E56458F" w14:textId="77777777" w:rsidR="00BC26F4" w:rsidRDefault="00BC26F4" w:rsidP="008E575E">
      <w:pPr>
        <w:ind w:left="0"/>
        <w:rPr>
          <w:rFonts w:ascii="Times New Roman" w:hAnsi="Times New Roman"/>
        </w:rPr>
      </w:pPr>
    </w:p>
    <w:p w14:paraId="725DD8AB" w14:textId="77777777" w:rsidR="004F098D" w:rsidRDefault="004F098D" w:rsidP="008E575E">
      <w:pPr>
        <w:ind w:left="0"/>
        <w:rPr>
          <w:rFonts w:ascii="Times New Roman" w:hAnsi="Times New Roman"/>
        </w:rPr>
      </w:pPr>
    </w:p>
    <w:p w14:paraId="5F413FBE" w14:textId="0B100774" w:rsidR="00BC26F4" w:rsidRPr="0060240E" w:rsidRDefault="00BC26F4" w:rsidP="00BC26F4">
      <w:pPr>
        <w:pStyle w:val="Rubrik1"/>
      </w:pPr>
      <w:bookmarkStart w:id="79" w:name="_Toc200015532"/>
      <w:r w:rsidRPr="0060240E">
        <w:t xml:space="preserve">Station </w:t>
      </w:r>
      <w:r>
        <w:t>426</w:t>
      </w:r>
      <w:bookmarkEnd w:id="79"/>
    </w:p>
    <w:p w14:paraId="65374FF0" w14:textId="77777777" w:rsidR="00BC26F4" w:rsidRPr="000078A2" w:rsidRDefault="00BC26F4" w:rsidP="00BC26F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5DD7F788" w14:textId="77777777" w:rsidTr="00CC671A">
        <w:tc>
          <w:tcPr>
            <w:tcW w:w="875" w:type="dxa"/>
            <w:shd w:val="clear" w:color="auto" w:fill="EBC053"/>
          </w:tcPr>
          <w:p w14:paraId="160283F4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798CF257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2F39F77B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46537E0F" w14:textId="77777777" w:rsidTr="00CC671A">
        <w:tc>
          <w:tcPr>
            <w:tcW w:w="875" w:type="dxa"/>
          </w:tcPr>
          <w:p w14:paraId="4140120B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52011094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0DE5DCC7" w14:textId="2D3C965C" w:rsidR="00BC26F4" w:rsidRDefault="00851BB8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0C17CF08" w14:textId="77777777" w:rsidR="00BC26F4" w:rsidRDefault="00BC26F4" w:rsidP="00BC26F4">
      <w:pPr>
        <w:rPr>
          <w:rFonts w:ascii="Times New Roman" w:hAnsi="Times New Roman"/>
        </w:rPr>
      </w:pPr>
    </w:p>
    <w:p w14:paraId="07CB1A12" w14:textId="77777777" w:rsidR="004F098D" w:rsidRDefault="004F098D" w:rsidP="00BC26F4">
      <w:pPr>
        <w:rPr>
          <w:rFonts w:ascii="Times New Roman" w:hAnsi="Times New Roman"/>
        </w:rPr>
      </w:pPr>
    </w:p>
    <w:p w14:paraId="7317A4C2" w14:textId="77777777" w:rsidR="00BC26F4" w:rsidRDefault="00BC26F4" w:rsidP="008E575E">
      <w:pPr>
        <w:ind w:left="0"/>
        <w:rPr>
          <w:rFonts w:ascii="Times New Roman" w:hAnsi="Times New Roman"/>
        </w:rPr>
      </w:pPr>
    </w:p>
    <w:p w14:paraId="28E91AB6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3E1C65B1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2CFC4D1D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44F274A3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587E7271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733385D8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796CF483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49F09155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5D3634A4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5DA9F09E" w14:textId="2FA98A27" w:rsidR="00BC26F4" w:rsidRPr="0060240E" w:rsidRDefault="00BC26F4" w:rsidP="00BC26F4">
      <w:pPr>
        <w:pStyle w:val="Rubrik1"/>
      </w:pPr>
      <w:bookmarkStart w:id="80" w:name="_Toc200015533"/>
      <w:r w:rsidRPr="0060240E">
        <w:lastRenderedPageBreak/>
        <w:t xml:space="preserve">Station </w:t>
      </w:r>
      <w:r>
        <w:t>427</w:t>
      </w:r>
      <w:bookmarkEnd w:id="80"/>
    </w:p>
    <w:p w14:paraId="5B80C253" w14:textId="607D5095" w:rsidR="00BC26F4" w:rsidRPr="000078A2" w:rsidRDefault="00BC26F4" w:rsidP="00BC26F4">
      <w:pPr>
        <w:rPr>
          <w:lang w:val="en-US"/>
        </w:rPr>
      </w:pPr>
      <w:r>
        <w:rPr>
          <w:lang w:val="en-US"/>
        </w:rPr>
        <w:t xml:space="preserve">Outfeed of Approved Products – </w:t>
      </w:r>
      <w:r w:rsidR="00F70300" w:rsidRPr="00F70300">
        <w:rPr>
          <w:lang w:val="en-GB"/>
        </w:rPr>
        <w:t>(With P</w:t>
      </w:r>
      <w:r w:rsidR="00F70300">
        <w:rPr>
          <w:lang w:val="en-GB"/>
        </w:rPr>
        <w:t>P Unit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3142D4FB" w14:textId="77777777" w:rsidTr="00CC671A">
        <w:tc>
          <w:tcPr>
            <w:tcW w:w="875" w:type="dxa"/>
            <w:shd w:val="clear" w:color="auto" w:fill="EBC053"/>
          </w:tcPr>
          <w:p w14:paraId="75ABDDB0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5D64AC96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7A3DD5DF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09EF5685" w14:textId="77777777" w:rsidTr="00CC671A">
        <w:tc>
          <w:tcPr>
            <w:tcW w:w="875" w:type="dxa"/>
          </w:tcPr>
          <w:p w14:paraId="6BF17C85" w14:textId="033084F1" w:rsidR="00BC26F4" w:rsidRDefault="006052BA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A42E444" w14:textId="0568A2B4" w:rsidR="00BC26F4" w:rsidRDefault="006052BA" w:rsidP="00CC671A">
            <w:pPr>
              <w:pStyle w:val="NormaltextiTabell"/>
              <w:framePr w:hSpace="0" w:wrap="auto" w:vAnchor="margin" w:hAnchor="text" w:xAlign="left" w:yAlign="inline"/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>
              <w:rPr>
                <w:i/>
                <w:iCs/>
              </w:rPr>
              <w:t xml:space="preserve"> sensor Funktion.</w:t>
            </w:r>
          </w:p>
        </w:tc>
        <w:tc>
          <w:tcPr>
            <w:tcW w:w="2835" w:type="dxa"/>
          </w:tcPr>
          <w:p w14:paraId="633BD88C" w14:textId="2B8C410F" w:rsidR="00BC26F4" w:rsidRDefault="00851BB8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6052BA" w:rsidRPr="0053305E" w14:paraId="1FC7E9A0" w14:textId="77777777" w:rsidTr="00CC671A">
        <w:tc>
          <w:tcPr>
            <w:tcW w:w="875" w:type="dxa"/>
          </w:tcPr>
          <w:p w14:paraId="435B522C" w14:textId="61ACCBDA" w:rsidR="006052BA" w:rsidRDefault="000F21D3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16C3F33" w14:textId="198E1A31" w:rsidR="006052BA" w:rsidRPr="00765849" w:rsidRDefault="006052BA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835" w:type="dxa"/>
          </w:tcPr>
          <w:p w14:paraId="50C13981" w14:textId="239D33BB" w:rsidR="006052BA" w:rsidRPr="007D1949" w:rsidRDefault="00851BB8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6052BA" w:rsidRPr="0053305E" w14:paraId="6D37779A" w14:textId="77777777" w:rsidTr="00CC671A">
        <w:tc>
          <w:tcPr>
            <w:tcW w:w="875" w:type="dxa"/>
          </w:tcPr>
          <w:p w14:paraId="5FA5FADA" w14:textId="5F2509CD" w:rsidR="006052BA" w:rsidRDefault="00BE5330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D9564F8" w14:textId="33BE549F" w:rsidR="006052BA" w:rsidRPr="00765849" w:rsidRDefault="006052BA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of dampers on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 w:rsidRPr="00765849">
              <w:rPr>
                <w:lang w:val="en-GB"/>
              </w:rPr>
              <w:t>.</w:t>
            </w:r>
          </w:p>
        </w:tc>
        <w:tc>
          <w:tcPr>
            <w:tcW w:w="2835" w:type="dxa"/>
          </w:tcPr>
          <w:p w14:paraId="674F6DE2" w14:textId="065E8934" w:rsidR="006052BA" w:rsidRPr="007D1949" w:rsidRDefault="00BE5330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052BA" w:rsidRPr="00851BB8" w14:paraId="48AE0727" w14:textId="77777777" w:rsidTr="00CC671A">
        <w:tc>
          <w:tcPr>
            <w:tcW w:w="875" w:type="dxa"/>
          </w:tcPr>
          <w:p w14:paraId="1738FAFD" w14:textId="57E0DA82" w:rsidR="006052BA" w:rsidRDefault="000F21D3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0016F04" w14:textId="32430B9C" w:rsidR="006052BA" w:rsidRPr="00765849" w:rsidRDefault="006052BA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rvos</w:t>
            </w:r>
            <w:r w:rsidR="00851BB8">
              <w:rPr>
                <w:i/>
                <w:iCs/>
                <w:lang w:val="en-GB"/>
              </w:rPr>
              <w:t xml:space="preserve"> + Timing belt</w:t>
            </w:r>
          </w:p>
        </w:tc>
        <w:tc>
          <w:tcPr>
            <w:tcW w:w="2835" w:type="dxa"/>
          </w:tcPr>
          <w:p w14:paraId="520C9B48" w14:textId="42D1EA4B" w:rsidR="006052BA" w:rsidRPr="00851BB8" w:rsidRDefault="00851BB8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6052BA" w14:paraId="5592B8EA" w14:textId="77777777" w:rsidTr="00CC671A">
        <w:tc>
          <w:tcPr>
            <w:tcW w:w="875" w:type="dxa"/>
          </w:tcPr>
          <w:p w14:paraId="490AEE3B" w14:textId="47C09873" w:rsidR="006052BA" w:rsidRDefault="000F21D3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362392F" w14:textId="6F323036" w:rsidR="006052BA" w:rsidRPr="00765849" w:rsidRDefault="006052BA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2A3886A9" w14:textId="3F1ECA6E" w:rsidR="006052BA" w:rsidRDefault="00851BB8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851BB8" w14:paraId="08B290D9" w14:textId="77777777" w:rsidTr="00CC671A">
        <w:tc>
          <w:tcPr>
            <w:tcW w:w="875" w:type="dxa"/>
          </w:tcPr>
          <w:p w14:paraId="0B3F10BE" w14:textId="792EE721" w:rsidR="00851BB8" w:rsidRDefault="00851BB8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D720259" w14:textId="4A1E4B1C" w:rsidR="00851BB8" w:rsidRPr="00C20880" w:rsidRDefault="00851BB8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grippers</w:t>
            </w:r>
          </w:p>
        </w:tc>
        <w:tc>
          <w:tcPr>
            <w:tcW w:w="2835" w:type="dxa"/>
          </w:tcPr>
          <w:p w14:paraId="69D0C215" w14:textId="7BF0981E" w:rsidR="00851BB8" w:rsidRDefault="00851BB8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6052BA" w14:paraId="502144E9" w14:textId="77777777" w:rsidTr="00CC671A">
        <w:tc>
          <w:tcPr>
            <w:tcW w:w="875" w:type="dxa"/>
          </w:tcPr>
          <w:p w14:paraId="218EDD87" w14:textId="3C86D156" w:rsidR="006052BA" w:rsidRDefault="000F21D3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0D555F2" w14:textId="31959A8D" w:rsidR="006052BA" w:rsidRPr="00765849" w:rsidRDefault="006052BA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134EC67C" w14:textId="63333BA1" w:rsidR="006052BA" w:rsidRDefault="00851BB8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F21D3" w14:paraId="3339DFF9" w14:textId="77777777" w:rsidTr="00CC671A">
        <w:tc>
          <w:tcPr>
            <w:tcW w:w="875" w:type="dxa"/>
          </w:tcPr>
          <w:p w14:paraId="371AC699" w14:textId="77777777" w:rsidR="000F21D3" w:rsidRDefault="000F21D3" w:rsidP="006052B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1941A158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05D76492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7333FF9E" w14:textId="1A88DB4B" w:rsidR="00985385" w:rsidRDefault="00985385" w:rsidP="00BE5330">
      <w:pPr>
        <w:ind w:left="0"/>
        <w:rPr>
          <w:lang w:val="en-GB"/>
        </w:rPr>
      </w:pPr>
    </w:p>
    <w:p w14:paraId="56EAE37B" w14:textId="77777777" w:rsidR="00BE5330" w:rsidRDefault="00BE5330" w:rsidP="00BE5330">
      <w:pPr>
        <w:ind w:left="0"/>
        <w:rPr>
          <w:lang w:val="en-GB"/>
        </w:rPr>
      </w:pPr>
    </w:p>
    <w:p w14:paraId="7AAAE5F4" w14:textId="77777777" w:rsidR="00BE5330" w:rsidRDefault="00BE5330" w:rsidP="00BE5330">
      <w:pPr>
        <w:ind w:left="0"/>
        <w:rPr>
          <w:lang w:val="en-GB"/>
        </w:rPr>
      </w:pPr>
    </w:p>
    <w:p w14:paraId="5D5211B4" w14:textId="77777777" w:rsidR="00BE5330" w:rsidRDefault="00BE5330" w:rsidP="00BE5330">
      <w:pPr>
        <w:ind w:left="0"/>
        <w:rPr>
          <w:lang w:val="en-GB"/>
        </w:rPr>
      </w:pPr>
    </w:p>
    <w:p w14:paraId="4B2126BA" w14:textId="77777777" w:rsidR="00BE5330" w:rsidRDefault="00BE5330" w:rsidP="00BE5330">
      <w:pPr>
        <w:ind w:left="0"/>
        <w:rPr>
          <w:lang w:val="en-GB"/>
        </w:rPr>
      </w:pPr>
    </w:p>
    <w:p w14:paraId="77A72A4A" w14:textId="77777777" w:rsidR="00BE5330" w:rsidRDefault="00BE5330" w:rsidP="00BE5330">
      <w:pPr>
        <w:ind w:left="0"/>
        <w:rPr>
          <w:lang w:val="en-GB"/>
        </w:rPr>
      </w:pPr>
    </w:p>
    <w:p w14:paraId="77C8481B" w14:textId="77777777" w:rsidR="00BE5330" w:rsidRDefault="00BE5330" w:rsidP="00BE5330">
      <w:pPr>
        <w:ind w:left="0"/>
        <w:rPr>
          <w:lang w:val="en-GB"/>
        </w:rPr>
      </w:pPr>
    </w:p>
    <w:p w14:paraId="5CAF8370" w14:textId="77777777" w:rsidR="00BE5330" w:rsidRDefault="00BE5330" w:rsidP="00BE5330">
      <w:pPr>
        <w:ind w:left="0"/>
        <w:rPr>
          <w:lang w:val="en-GB"/>
        </w:rPr>
      </w:pPr>
    </w:p>
    <w:p w14:paraId="56A3E944" w14:textId="77777777" w:rsidR="00BE5330" w:rsidRDefault="00BE5330" w:rsidP="00BE5330">
      <w:pPr>
        <w:ind w:left="0"/>
        <w:rPr>
          <w:lang w:val="en-GB"/>
        </w:rPr>
      </w:pPr>
    </w:p>
    <w:p w14:paraId="14F7D3FE" w14:textId="77777777" w:rsidR="00BE5330" w:rsidRDefault="00BE5330" w:rsidP="00BE5330">
      <w:pPr>
        <w:ind w:left="0"/>
        <w:rPr>
          <w:lang w:val="en-GB"/>
        </w:rPr>
      </w:pPr>
    </w:p>
    <w:p w14:paraId="013B23B1" w14:textId="77777777" w:rsidR="00BE5330" w:rsidRDefault="00BE5330" w:rsidP="00BE5330">
      <w:pPr>
        <w:ind w:left="0"/>
        <w:rPr>
          <w:lang w:val="en-GB"/>
        </w:rPr>
      </w:pPr>
    </w:p>
    <w:p w14:paraId="3198217B" w14:textId="77777777" w:rsidR="00BC26F4" w:rsidRDefault="00BC26F4" w:rsidP="008E575E">
      <w:pPr>
        <w:ind w:left="0"/>
        <w:rPr>
          <w:rFonts w:ascii="Times New Roman" w:hAnsi="Times New Roman"/>
        </w:rPr>
      </w:pPr>
    </w:p>
    <w:p w14:paraId="6BD3A67A" w14:textId="77777777" w:rsidR="00CC753A" w:rsidRDefault="00CC753A" w:rsidP="008E575E">
      <w:pPr>
        <w:ind w:left="0"/>
        <w:rPr>
          <w:rFonts w:ascii="Times New Roman" w:hAnsi="Times New Roman"/>
        </w:rPr>
      </w:pPr>
    </w:p>
    <w:p w14:paraId="17A1DBC9" w14:textId="7022D3D1" w:rsidR="00BC26F4" w:rsidRPr="0060240E" w:rsidRDefault="00BC26F4" w:rsidP="00BC26F4">
      <w:pPr>
        <w:pStyle w:val="Rubrik1"/>
      </w:pPr>
      <w:bookmarkStart w:id="81" w:name="_Toc200015534"/>
      <w:r w:rsidRPr="0060240E">
        <w:t xml:space="preserve">Station </w:t>
      </w:r>
      <w:r>
        <w:t>428</w:t>
      </w:r>
      <w:bookmarkEnd w:id="81"/>
    </w:p>
    <w:p w14:paraId="37796D8F" w14:textId="77777777" w:rsidR="00BC26F4" w:rsidRPr="000078A2" w:rsidRDefault="00BC26F4" w:rsidP="00BC26F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432E72CA" w14:textId="77777777" w:rsidTr="00CC671A">
        <w:tc>
          <w:tcPr>
            <w:tcW w:w="875" w:type="dxa"/>
            <w:shd w:val="clear" w:color="auto" w:fill="EBC053"/>
          </w:tcPr>
          <w:p w14:paraId="486CE1FD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142674FD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2262CBBA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BC26F4" w14:paraId="5437C2D2" w14:textId="77777777" w:rsidTr="00CC671A">
        <w:tc>
          <w:tcPr>
            <w:tcW w:w="875" w:type="dxa"/>
          </w:tcPr>
          <w:p w14:paraId="67F68F84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78EC9683" w14:textId="77777777" w:rsidR="00BC26F4" w:rsidRDefault="00BC26F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27571E72" w14:textId="5AEE6730" w:rsidR="00BC26F4" w:rsidRDefault="00CC72AB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5E2FAC9C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43E465CD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1B65135A" w14:textId="77777777" w:rsidR="00133B9E" w:rsidRDefault="00133B9E" w:rsidP="008E575E">
      <w:pPr>
        <w:ind w:left="0"/>
        <w:rPr>
          <w:rFonts w:ascii="Times New Roman" w:hAnsi="Times New Roman"/>
        </w:rPr>
      </w:pPr>
    </w:p>
    <w:p w14:paraId="724B4715" w14:textId="77777777" w:rsidR="00CC753A" w:rsidRDefault="00CC753A" w:rsidP="008E575E">
      <w:pPr>
        <w:ind w:left="0"/>
        <w:rPr>
          <w:rFonts w:ascii="Times New Roman" w:hAnsi="Times New Roman"/>
        </w:rPr>
      </w:pPr>
    </w:p>
    <w:p w14:paraId="71B3BFCB" w14:textId="72721F1B" w:rsidR="00BC26F4" w:rsidRPr="0060240E" w:rsidRDefault="00BC26F4" w:rsidP="00BC26F4">
      <w:pPr>
        <w:pStyle w:val="Rubrik1"/>
      </w:pPr>
      <w:bookmarkStart w:id="82" w:name="_Toc200015535"/>
      <w:r w:rsidRPr="0060240E">
        <w:t>Station</w:t>
      </w:r>
      <w:r>
        <w:t xml:space="preserve"> 429</w:t>
      </w:r>
      <w:bookmarkEnd w:id="82"/>
    </w:p>
    <w:p w14:paraId="17D1C270" w14:textId="66A3CD2B" w:rsidR="00BC26F4" w:rsidRPr="000078A2" w:rsidRDefault="00BC26F4" w:rsidP="00BC26F4">
      <w:pPr>
        <w:rPr>
          <w:lang w:val="en-US"/>
        </w:rPr>
      </w:pPr>
      <w:r>
        <w:rPr>
          <w:lang w:val="en-US"/>
        </w:rPr>
        <w:t>Empty Nest Check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BC26F4" w14:paraId="49D58976" w14:textId="77777777" w:rsidTr="00CC671A">
        <w:tc>
          <w:tcPr>
            <w:tcW w:w="875" w:type="dxa"/>
            <w:shd w:val="clear" w:color="auto" w:fill="EBC053"/>
          </w:tcPr>
          <w:p w14:paraId="651D078B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25B75CEE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0674CC7D" w14:textId="77777777" w:rsidR="00BC26F4" w:rsidRPr="00041888" w:rsidRDefault="00BC26F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2B77D9" w14:paraId="4621E722" w14:textId="77777777" w:rsidTr="00CC671A">
        <w:tc>
          <w:tcPr>
            <w:tcW w:w="875" w:type="dxa"/>
          </w:tcPr>
          <w:p w14:paraId="60EBCC38" w14:textId="566B5C5D" w:rsidR="002B77D9" w:rsidRDefault="002B77D9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106729C" w14:textId="709538EB" w:rsidR="002B77D9" w:rsidRPr="00765849" w:rsidRDefault="002B77D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mandrel.</w:t>
            </w:r>
          </w:p>
        </w:tc>
        <w:tc>
          <w:tcPr>
            <w:tcW w:w="2835" w:type="dxa"/>
          </w:tcPr>
          <w:p w14:paraId="7F67A495" w14:textId="122AAF5A" w:rsidR="002B77D9" w:rsidRDefault="00CC72A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2B77D9" w14:paraId="0D184AF2" w14:textId="77777777" w:rsidTr="00CC671A">
        <w:tc>
          <w:tcPr>
            <w:tcW w:w="875" w:type="dxa"/>
          </w:tcPr>
          <w:p w14:paraId="2939F54F" w14:textId="3898044B" w:rsidR="002B77D9" w:rsidRDefault="002B77D9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F84AA32" w14:textId="699B3693" w:rsidR="002B77D9" w:rsidRDefault="002B77D9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i/>
                <w:iCs/>
                <w:lang w:val="en-GB"/>
              </w:rPr>
              <w:t>Inspection of Servos.</w:t>
            </w:r>
          </w:p>
        </w:tc>
        <w:tc>
          <w:tcPr>
            <w:tcW w:w="2835" w:type="dxa"/>
          </w:tcPr>
          <w:p w14:paraId="0F82197B" w14:textId="5894DAA2" w:rsidR="002B77D9" w:rsidRDefault="00CC72A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2B77D9" w14:paraId="0DEC2125" w14:textId="77777777" w:rsidTr="00CC671A">
        <w:tc>
          <w:tcPr>
            <w:tcW w:w="875" w:type="dxa"/>
          </w:tcPr>
          <w:p w14:paraId="0F18F52A" w14:textId="71D00F19" w:rsidR="002B77D9" w:rsidRDefault="002B77D9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B820414" w14:textId="31EF734C" w:rsidR="002B77D9" w:rsidRDefault="002B77D9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.</w:t>
            </w:r>
          </w:p>
        </w:tc>
        <w:tc>
          <w:tcPr>
            <w:tcW w:w="2835" w:type="dxa"/>
          </w:tcPr>
          <w:p w14:paraId="55E35978" w14:textId="60328027" w:rsidR="002B77D9" w:rsidRDefault="00CC72A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2B77D9" w14:paraId="05A55A2E" w14:textId="77777777" w:rsidTr="00CC671A">
        <w:tc>
          <w:tcPr>
            <w:tcW w:w="875" w:type="dxa"/>
          </w:tcPr>
          <w:p w14:paraId="0F861F6F" w14:textId="7B1E20DE" w:rsidR="002B77D9" w:rsidRDefault="002B77D9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27709940" w14:textId="46213530" w:rsidR="002B77D9" w:rsidRDefault="002B77D9" w:rsidP="00CC671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25B4015F" w14:textId="281714A8" w:rsidR="002B77D9" w:rsidRDefault="00CC72AB" w:rsidP="00CC671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  <w:r w:rsidR="00BE5330">
              <w:t xml:space="preserve"> (Visual </w:t>
            </w:r>
            <w:proofErr w:type="spellStart"/>
            <w:r w:rsidR="00BE5330">
              <w:t>checked</w:t>
            </w:r>
            <w:proofErr w:type="spellEnd"/>
            <w:r w:rsidR="00BE5330">
              <w:t>)</w:t>
            </w:r>
          </w:p>
        </w:tc>
      </w:tr>
      <w:tr w:rsidR="000F21D3" w14:paraId="7A650FCF" w14:textId="77777777" w:rsidTr="00CC671A">
        <w:tc>
          <w:tcPr>
            <w:tcW w:w="875" w:type="dxa"/>
          </w:tcPr>
          <w:p w14:paraId="70816328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2EC5E39A" w14:textId="77777777" w:rsidR="000F21D3" w:rsidRPr="00C20880" w:rsidRDefault="000F21D3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78B95E56" w14:textId="77777777" w:rsidR="000F21D3" w:rsidRDefault="000F21D3" w:rsidP="00CC671A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5A4036B" w14:textId="77777777" w:rsidR="00D95F6D" w:rsidRDefault="00D95F6D" w:rsidP="008E575E">
      <w:pPr>
        <w:ind w:left="0"/>
        <w:rPr>
          <w:rFonts w:ascii="Times New Roman" w:hAnsi="Times New Roman"/>
        </w:rPr>
      </w:pPr>
    </w:p>
    <w:p w14:paraId="07F9DE0A" w14:textId="77777777" w:rsidR="00484BA4" w:rsidRDefault="00484BA4" w:rsidP="008E575E">
      <w:pPr>
        <w:ind w:left="0"/>
        <w:rPr>
          <w:rFonts w:ascii="Times New Roman" w:hAnsi="Times New Roman"/>
        </w:rPr>
      </w:pPr>
    </w:p>
    <w:p w14:paraId="4FD553B0" w14:textId="77777777" w:rsidR="00484BA4" w:rsidRDefault="00484BA4" w:rsidP="008E575E">
      <w:pPr>
        <w:ind w:left="0"/>
        <w:rPr>
          <w:rFonts w:ascii="Times New Roman" w:hAnsi="Times New Roman"/>
        </w:rPr>
      </w:pPr>
    </w:p>
    <w:p w14:paraId="5A76233E" w14:textId="77777777" w:rsidR="00484BA4" w:rsidRDefault="00484BA4" w:rsidP="008E575E">
      <w:pPr>
        <w:ind w:left="0"/>
        <w:rPr>
          <w:rFonts w:ascii="Times New Roman" w:hAnsi="Times New Roman"/>
        </w:rPr>
      </w:pPr>
    </w:p>
    <w:p w14:paraId="2B291194" w14:textId="77777777" w:rsidR="00484BA4" w:rsidRDefault="00484BA4" w:rsidP="008E575E">
      <w:pPr>
        <w:ind w:left="0"/>
        <w:rPr>
          <w:rFonts w:ascii="Times New Roman" w:hAnsi="Times New Roman"/>
        </w:rPr>
      </w:pPr>
    </w:p>
    <w:p w14:paraId="489541F2" w14:textId="77777777" w:rsidR="004F098D" w:rsidRDefault="004F098D" w:rsidP="008E575E">
      <w:pPr>
        <w:ind w:left="0"/>
        <w:rPr>
          <w:rFonts w:ascii="Times New Roman" w:hAnsi="Times New Roman"/>
        </w:rPr>
      </w:pPr>
    </w:p>
    <w:p w14:paraId="1015EF1B" w14:textId="77777777" w:rsidR="004F098D" w:rsidRDefault="004F098D" w:rsidP="008E575E">
      <w:pPr>
        <w:ind w:left="0"/>
        <w:rPr>
          <w:rFonts w:ascii="Times New Roman" w:hAnsi="Times New Roman"/>
        </w:rPr>
      </w:pPr>
    </w:p>
    <w:p w14:paraId="7A6F905D" w14:textId="77777777" w:rsidR="004F098D" w:rsidRDefault="004F098D" w:rsidP="008E575E">
      <w:pPr>
        <w:ind w:left="0"/>
        <w:rPr>
          <w:rFonts w:ascii="Times New Roman" w:hAnsi="Times New Roman"/>
        </w:rPr>
      </w:pPr>
    </w:p>
    <w:p w14:paraId="7DC3B4D3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08CF32D5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73EC81C0" w14:textId="77777777" w:rsidR="00BE5330" w:rsidRDefault="00BE5330" w:rsidP="008E575E">
      <w:pPr>
        <w:ind w:left="0"/>
        <w:rPr>
          <w:rFonts w:ascii="Times New Roman" w:hAnsi="Times New Roman"/>
        </w:rPr>
      </w:pPr>
    </w:p>
    <w:p w14:paraId="4228DDB1" w14:textId="77777777" w:rsidR="004F098D" w:rsidRDefault="004F098D" w:rsidP="008E575E">
      <w:pPr>
        <w:ind w:left="0"/>
        <w:rPr>
          <w:rFonts w:ascii="Times New Roman" w:hAnsi="Times New Roman"/>
        </w:rPr>
      </w:pPr>
    </w:p>
    <w:p w14:paraId="0A69757E" w14:textId="3093DBD7" w:rsidR="00484BA4" w:rsidRPr="0060240E" w:rsidRDefault="00484BA4" w:rsidP="00484BA4">
      <w:pPr>
        <w:pStyle w:val="Rubrik1"/>
      </w:pPr>
      <w:bookmarkStart w:id="83" w:name="_Toc180489907"/>
      <w:bookmarkStart w:id="84" w:name="_Toc200015536"/>
      <w:r w:rsidRPr="0060240E">
        <w:t xml:space="preserve">Station </w:t>
      </w:r>
      <w:bookmarkEnd w:id="83"/>
      <w:r>
        <w:t>430</w:t>
      </w:r>
      <w:bookmarkEnd w:id="84"/>
    </w:p>
    <w:p w14:paraId="0ACD1F8B" w14:textId="77777777" w:rsidR="00484BA4" w:rsidRPr="000078A2" w:rsidRDefault="00484BA4" w:rsidP="00484BA4">
      <w:pPr>
        <w:rPr>
          <w:lang w:val="en-US"/>
        </w:rPr>
      </w:pPr>
      <w:r>
        <w:rPr>
          <w:lang w:val="en-US"/>
        </w:rPr>
        <w:t>Fre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484BA4" w14:paraId="13A26AA7" w14:textId="77777777" w:rsidTr="00CC671A">
        <w:tc>
          <w:tcPr>
            <w:tcW w:w="875" w:type="dxa"/>
            <w:shd w:val="clear" w:color="auto" w:fill="EBC053"/>
          </w:tcPr>
          <w:p w14:paraId="7A3FD6E2" w14:textId="77777777" w:rsidR="00484BA4" w:rsidRPr="00041888" w:rsidRDefault="00484BA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7E238F90" w14:textId="77777777" w:rsidR="00484BA4" w:rsidRPr="00041888" w:rsidRDefault="00484BA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35478412" w14:textId="77777777" w:rsidR="00484BA4" w:rsidRPr="00041888" w:rsidRDefault="00484BA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484BA4" w14:paraId="5C122C07" w14:textId="77777777" w:rsidTr="00CC671A">
        <w:tc>
          <w:tcPr>
            <w:tcW w:w="875" w:type="dxa"/>
          </w:tcPr>
          <w:p w14:paraId="58E2406A" w14:textId="77777777" w:rsidR="00484BA4" w:rsidRDefault="00484BA4" w:rsidP="00CC671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N/A</w:t>
            </w:r>
          </w:p>
        </w:tc>
        <w:tc>
          <w:tcPr>
            <w:tcW w:w="4195" w:type="dxa"/>
          </w:tcPr>
          <w:p w14:paraId="7ACE01BD" w14:textId="77777777" w:rsidR="00484BA4" w:rsidRDefault="00484BA4" w:rsidP="00CC671A">
            <w:pPr>
              <w:pStyle w:val="NormaltextiTabell"/>
              <w:framePr w:hSpace="0" w:wrap="auto" w:vAnchor="margin" w:hAnchor="text" w:xAlign="left" w:yAlign="inline"/>
            </w:pPr>
            <w:r>
              <w:t>N/A</w:t>
            </w:r>
          </w:p>
        </w:tc>
        <w:tc>
          <w:tcPr>
            <w:tcW w:w="2835" w:type="dxa"/>
          </w:tcPr>
          <w:p w14:paraId="4C25AAB1" w14:textId="19980BE8" w:rsidR="00484BA4" w:rsidRDefault="00CC72AB" w:rsidP="00CC671A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</w:tr>
    </w:tbl>
    <w:p w14:paraId="249B0E0C" w14:textId="77777777" w:rsidR="00484BA4" w:rsidRDefault="00484BA4" w:rsidP="008E575E">
      <w:pPr>
        <w:ind w:left="0"/>
        <w:rPr>
          <w:rFonts w:ascii="Times New Roman" w:hAnsi="Times New Roman"/>
        </w:rPr>
      </w:pPr>
    </w:p>
    <w:p w14:paraId="589E1762" w14:textId="77777777" w:rsidR="004F098D" w:rsidRDefault="004F098D" w:rsidP="008E575E">
      <w:pPr>
        <w:ind w:left="0"/>
        <w:rPr>
          <w:rFonts w:ascii="Times New Roman" w:hAnsi="Times New Roman"/>
        </w:rPr>
      </w:pPr>
    </w:p>
    <w:p w14:paraId="2E054947" w14:textId="77777777" w:rsidR="004F098D" w:rsidRDefault="004F098D" w:rsidP="008E575E">
      <w:pPr>
        <w:ind w:left="0"/>
        <w:rPr>
          <w:rFonts w:ascii="Times New Roman" w:hAnsi="Times New Roman"/>
        </w:rPr>
      </w:pPr>
    </w:p>
    <w:p w14:paraId="3DD143F6" w14:textId="77777777" w:rsidR="004F098D" w:rsidRDefault="004F098D" w:rsidP="008E575E">
      <w:pPr>
        <w:ind w:left="0"/>
        <w:rPr>
          <w:rFonts w:ascii="Times New Roman" w:hAnsi="Times New Roman"/>
        </w:rPr>
      </w:pPr>
    </w:p>
    <w:p w14:paraId="5DDA2D18" w14:textId="77777777" w:rsidR="00CC753A" w:rsidRDefault="00CC753A" w:rsidP="008E575E">
      <w:pPr>
        <w:ind w:left="0"/>
        <w:rPr>
          <w:rFonts w:ascii="Times New Roman" w:hAnsi="Times New Roman"/>
        </w:rPr>
      </w:pPr>
    </w:p>
    <w:p w14:paraId="002DA1BB" w14:textId="625D2048" w:rsidR="00484BA4" w:rsidRPr="0060240E" w:rsidRDefault="00484BA4" w:rsidP="00484BA4">
      <w:pPr>
        <w:pStyle w:val="Rubrik1"/>
      </w:pPr>
      <w:bookmarkStart w:id="85" w:name="_Toc200015537"/>
      <w:r w:rsidRPr="0060240E">
        <w:lastRenderedPageBreak/>
        <w:t xml:space="preserve">Station </w:t>
      </w:r>
      <w:r>
        <w:t>431</w:t>
      </w:r>
      <w:bookmarkEnd w:id="85"/>
    </w:p>
    <w:p w14:paraId="71A22566" w14:textId="18C77E0C" w:rsidR="00484BA4" w:rsidRPr="00F70300" w:rsidRDefault="00484BA4" w:rsidP="00484BA4">
      <w:pPr>
        <w:rPr>
          <w:lang w:val="en-GB"/>
        </w:rPr>
      </w:pPr>
      <w:r w:rsidRPr="00F70300">
        <w:rPr>
          <w:lang w:val="en-GB"/>
        </w:rPr>
        <w:t>Try Handling Unit</w:t>
      </w:r>
      <w:r w:rsidR="00F70300" w:rsidRPr="00F70300">
        <w:rPr>
          <w:lang w:val="en-GB"/>
        </w:rPr>
        <w:t xml:space="preserve"> </w:t>
      </w:r>
      <w:r w:rsidR="00F91965">
        <w:rPr>
          <w:lang w:val="en-GB"/>
        </w:rPr>
        <w:t xml:space="preserve">(with Infeed of </w:t>
      </w:r>
      <w:proofErr w:type="spellStart"/>
      <w:proofErr w:type="gramStart"/>
      <w:r w:rsidR="00F91965">
        <w:rPr>
          <w:lang w:val="en-GB"/>
        </w:rPr>
        <w:t>Multiwell</w:t>
      </w:r>
      <w:proofErr w:type="spellEnd"/>
      <w:r w:rsidR="00F91965">
        <w:rPr>
          <w:lang w:val="en-GB"/>
        </w:rPr>
        <w:t>)</w:t>
      </w:r>
      <w:r w:rsidR="00F44299">
        <w:rPr>
          <w:lang w:val="en-GB"/>
        </w:rPr>
        <w:t xml:space="preserve">   </w:t>
      </w:r>
      <w:proofErr w:type="gramEnd"/>
      <w:r w:rsidR="00F44299">
        <w:rPr>
          <w:lang w:val="en-GB"/>
        </w:rPr>
        <w:t xml:space="preserve">  </w:t>
      </w:r>
      <w:proofErr w:type="gramStart"/>
      <w:r w:rsidR="00F44299">
        <w:rPr>
          <w:lang w:val="en-GB"/>
        </w:rPr>
        <w:t xml:space="preserve">   </w:t>
      </w:r>
      <w:r w:rsidR="00F44299" w:rsidRPr="00765A6B">
        <w:rPr>
          <w:lang w:val="en-US"/>
        </w:rPr>
        <w:t>(</w:t>
      </w:r>
      <w:proofErr w:type="gramEnd"/>
      <w:r w:rsidR="00F44299">
        <w:rPr>
          <w:lang w:val="en-US"/>
        </w:rPr>
        <w:t>The station is v</w:t>
      </w:r>
      <w:r w:rsidR="00F44299" w:rsidRPr="00765A6B">
        <w:rPr>
          <w:lang w:val="en-US"/>
        </w:rPr>
        <w:t>isually checked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195"/>
        <w:gridCol w:w="2835"/>
      </w:tblGrid>
      <w:tr w:rsidR="00484BA4" w14:paraId="45C0B56D" w14:textId="77777777" w:rsidTr="00CC671A">
        <w:tc>
          <w:tcPr>
            <w:tcW w:w="875" w:type="dxa"/>
            <w:shd w:val="clear" w:color="auto" w:fill="EBC053"/>
          </w:tcPr>
          <w:p w14:paraId="7481A92C" w14:textId="77777777" w:rsidR="00484BA4" w:rsidRPr="00041888" w:rsidRDefault="00484BA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195" w:type="dxa"/>
            <w:shd w:val="clear" w:color="auto" w:fill="EBC053"/>
          </w:tcPr>
          <w:p w14:paraId="2D43F399" w14:textId="77777777" w:rsidR="00484BA4" w:rsidRPr="00041888" w:rsidRDefault="00484BA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835" w:type="dxa"/>
            <w:shd w:val="clear" w:color="auto" w:fill="EBC053"/>
          </w:tcPr>
          <w:p w14:paraId="22E4FCBD" w14:textId="77777777" w:rsidR="00484BA4" w:rsidRPr="00041888" w:rsidRDefault="00484BA4" w:rsidP="00CC671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484BA4" w:rsidRPr="0053305E" w14:paraId="5D23F111" w14:textId="77777777" w:rsidTr="00CC671A">
        <w:tc>
          <w:tcPr>
            <w:tcW w:w="875" w:type="dxa"/>
          </w:tcPr>
          <w:p w14:paraId="0CFCFD7A" w14:textId="0000FCFA" w:rsidR="00484BA4" w:rsidRDefault="00CB0749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094F3DB" w14:textId="6701C4BB" w:rsidR="00484BA4" w:rsidRPr="007D1949" w:rsidRDefault="00CB0749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 belt on Infeed conveyer 1</w:t>
            </w:r>
            <w:r w:rsidR="00A71884">
              <w:rPr>
                <w:i/>
                <w:iCs/>
                <w:lang w:val="en-GB"/>
              </w:rPr>
              <w:t>.</w:t>
            </w:r>
            <w:r w:rsidR="005033BE">
              <w:rPr>
                <w:i/>
                <w:iCs/>
                <w:lang w:val="en-GB"/>
              </w:rPr>
              <w:t>2.3</w:t>
            </w:r>
          </w:p>
        </w:tc>
        <w:tc>
          <w:tcPr>
            <w:tcW w:w="2835" w:type="dxa"/>
          </w:tcPr>
          <w:p w14:paraId="4D5BFDC9" w14:textId="5444FF4D" w:rsidR="00484BA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44299">
              <w:t xml:space="preserve"> </w:t>
            </w:r>
          </w:p>
        </w:tc>
      </w:tr>
      <w:tr w:rsidR="00CB0749" w:rsidRPr="0053305E" w14:paraId="1CA35B87" w14:textId="77777777" w:rsidTr="00CC671A">
        <w:tc>
          <w:tcPr>
            <w:tcW w:w="875" w:type="dxa"/>
          </w:tcPr>
          <w:p w14:paraId="682FBE6E" w14:textId="306963D3" w:rsidR="00CB0749" w:rsidRDefault="00CB0749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AA96B17" w14:textId="3C97ABAC" w:rsidR="00CB0749" w:rsidRPr="00765849" w:rsidRDefault="00CB0749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 belt on outfeed conveyer 1</w:t>
            </w:r>
            <w:r w:rsidR="00A71884">
              <w:rPr>
                <w:i/>
                <w:iCs/>
                <w:lang w:val="en-GB"/>
              </w:rPr>
              <w:t>.</w:t>
            </w:r>
            <w:r w:rsidR="005033BE">
              <w:rPr>
                <w:i/>
                <w:iCs/>
                <w:lang w:val="en-GB"/>
              </w:rPr>
              <w:t>2.3</w:t>
            </w:r>
          </w:p>
        </w:tc>
        <w:tc>
          <w:tcPr>
            <w:tcW w:w="2835" w:type="dxa"/>
          </w:tcPr>
          <w:p w14:paraId="207DFEC4" w14:textId="60B63EAE" w:rsidR="00CB0749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71884" w:rsidRPr="0053305E" w14:paraId="68F9E96C" w14:textId="77777777" w:rsidTr="00CC671A">
        <w:tc>
          <w:tcPr>
            <w:tcW w:w="875" w:type="dxa"/>
          </w:tcPr>
          <w:p w14:paraId="241B4C5E" w14:textId="5722902C" w:rsidR="00A71884" w:rsidRPr="007D1949" w:rsidRDefault="005033BE" w:rsidP="00CB0749">
            <w:pPr>
              <w:pStyle w:val="NormaltextiTabell"/>
              <w:framePr w:hSpace="0" w:wrap="auto" w:vAnchor="margin" w:hAnchor="text" w:xAlign="left" w:yAlign="inline"/>
              <w:jc w:val="center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  <w:tc>
          <w:tcPr>
            <w:tcW w:w="4195" w:type="dxa"/>
          </w:tcPr>
          <w:p w14:paraId="464D87F1" w14:textId="63D995C9" w:rsidR="00A71884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 light curtain and cabling.</w:t>
            </w:r>
          </w:p>
        </w:tc>
        <w:tc>
          <w:tcPr>
            <w:tcW w:w="2835" w:type="dxa"/>
          </w:tcPr>
          <w:p w14:paraId="27650191" w14:textId="57903E39" w:rsidR="00A7188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B0749" w:rsidRPr="0053305E" w14:paraId="17270EC8" w14:textId="77777777" w:rsidTr="00CC671A">
        <w:tc>
          <w:tcPr>
            <w:tcW w:w="875" w:type="dxa"/>
          </w:tcPr>
          <w:p w14:paraId="4AEC3D6B" w14:textId="21DD2356" w:rsidR="00CB0749" w:rsidRDefault="00CB0749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3FD154D" w14:textId="2CCD56FF" w:rsidR="00CB0749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 w:rsidRPr="007D1949">
              <w:rPr>
                <w:i/>
                <w:iCs/>
                <w:lang w:val="en-GB"/>
              </w:rPr>
              <w:t xml:space="preserve"> sensor </w:t>
            </w:r>
            <w:r w:rsidR="00376930">
              <w:rPr>
                <w:i/>
                <w:iCs/>
                <w:lang w:val="en-GB"/>
              </w:rPr>
              <w:t>F</w:t>
            </w:r>
            <w:r w:rsidR="00376930" w:rsidRPr="007D1949">
              <w:rPr>
                <w:i/>
                <w:iCs/>
                <w:lang w:val="en-GB"/>
              </w:rPr>
              <w:t>unction</w:t>
            </w:r>
            <w:r w:rsidRPr="007D1949">
              <w:rPr>
                <w:i/>
                <w:iCs/>
                <w:lang w:val="en-GB"/>
              </w:rPr>
              <w:t xml:space="preserve"> on forklift at unload position.</w:t>
            </w:r>
          </w:p>
        </w:tc>
        <w:tc>
          <w:tcPr>
            <w:tcW w:w="2835" w:type="dxa"/>
          </w:tcPr>
          <w:p w14:paraId="7F27063B" w14:textId="682D2CAD" w:rsidR="00CB0749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B0749" w:rsidRPr="0053305E" w14:paraId="0CE7A496" w14:textId="77777777" w:rsidTr="00CC671A">
        <w:tc>
          <w:tcPr>
            <w:tcW w:w="875" w:type="dxa"/>
          </w:tcPr>
          <w:p w14:paraId="02828710" w14:textId="61CF23D5" w:rsidR="00CB0749" w:rsidRDefault="00CB0749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4841D05" w14:textId="7AB82EAF" w:rsidR="00CB0749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 xml:space="preserve"> </w:t>
            </w:r>
            <w:r w:rsidRPr="007D1949">
              <w:rPr>
                <w:i/>
                <w:iCs/>
                <w:lang w:val="en-GB"/>
              </w:rPr>
              <w:t>on forklift at unload position.</w:t>
            </w:r>
          </w:p>
        </w:tc>
        <w:tc>
          <w:tcPr>
            <w:tcW w:w="2835" w:type="dxa"/>
          </w:tcPr>
          <w:p w14:paraId="3B5A291A" w14:textId="081EFF67" w:rsidR="00CB0749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B0749" w:rsidRPr="0053305E" w14:paraId="7E6FB069" w14:textId="77777777" w:rsidTr="00CC671A">
        <w:tc>
          <w:tcPr>
            <w:tcW w:w="875" w:type="dxa"/>
          </w:tcPr>
          <w:p w14:paraId="35C1B18C" w14:textId="50BD7AD8" w:rsidR="00CB0749" w:rsidRDefault="00CB0749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2C51CE7" w14:textId="356075BA" w:rsidR="00CB0749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rvos</w:t>
            </w:r>
            <w:r w:rsidRPr="007D1949">
              <w:rPr>
                <w:i/>
                <w:iCs/>
                <w:lang w:val="en-GB"/>
              </w:rPr>
              <w:t xml:space="preserve"> on forklift at unload position.</w:t>
            </w:r>
          </w:p>
        </w:tc>
        <w:tc>
          <w:tcPr>
            <w:tcW w:w="2835" w:type="dxa"/>
          </w:tcPr>
          <w:p w14:paraId="3EF2A9FA" w14:textId="44458FC7" w:rsidR="00CB0749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B0749" w:rsidRPr="0053305E" w14:paraId="04226E7D" w14:textId="77777777" w:rsidTr="00CC671A">
        <w:tc>
          <w:tcPr>
            <w:tcW w:w="875" w:type="dxa"/>
          </w:tcPr>
          <w:p w14:paraId="6EB44525" w14:textId="754DA7CB" w:rsidR="00CB0749" w:rsidRDefault="00CB0749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4CD9FF2" w14:textId="00168D8B" w:rsidR="00CB0749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</w:t>
            </w:r>
            <w:r w:rsidRPr="007D1949">
              <w:rPr>
                <w:i/>
                <w:iCs/>
                <w:lang w:val="en-GB"/>
              </w:rPr>
              <w:t xml:space="preserve"> on forklift at unload position.</w:t>
            </w:r>
          </w:p>
        </w:tc>
        <w:tc>
          <w:tcPr>
            <w:tcW w:w="2835" w:type="dxa"/>
          </w:tcPr>
          <w:p w14:paraId="2F7DB200" w14:textId="6818A2FF" w:rsidR="00CB0749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B0749" w:rsidRPr="0053305E" w14:paraId="5765B007" w14:textId="77777777" w:rsidTr="00CC671A">
        <w:tc>
          <w:tcPr>
            <w:tcW w:w="875" w:type="dxa"/>
          </w:tcPr>
          <w:p w14:paraId="7A20C54D" w14:textId="136B4FF5" w:rsidR="00CB0749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63E0EF6" w14:textId="06621D5C" w:rsidR="00CB0749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 w:rsidRPr="007D1949">
              <w:rPr>
                <w:i/>
                <w:iCs/>
                <w:lang w:val="en-GB"/>
              </w:rPr>
              <w:t xml:space="preserve"> sensor </w:t>
            </w:r>
            <w:r w:rsidR="00376930" w:rsidRPr="007D1949">
              <w:rPr>
                <w:i/>
                <w:iCs/>
                <w:lang w:val="en-GB"/>
              </w:rPr>
              <w:t>Function</w:t>
            </w:r>
            <w:r w:rsidRPr="007D1949">
              <w:rPr>
                <w:i/>
                <w:iCs/>
                <w:lang w:val="en-GB"/>
              </w:rPr>
              <w:t xml:space="preserve"> on forklift at empty position.</w:t>
            </w:r>
          </w:p>
        </w:tc>
        <w:tc>
          <w:tcPr>
            <w:tcW w:w="2835" w:type="dxa"/>
          </w:tcPr>
          <w:p w14:paraId="25D0D41A" w14:textId="14DE07BD" w:rsidR="00CB0749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B0749" w:rsidRPr="0053305E" w14:paraId="23725FBE" w14:textId="77777777" w:rsidTr="00CC671A">
        <w:tc>
          <w:tcPr>
            <w:tcW w:w="875" w:type="dxa"/>
          </w:tcPr>
          <w:p w14:paraId="435A613E" w14:textId="00B65848" w:rsidR="00CB0749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D516435" w14:textId="6C01F3A5" w:rsidR="00CB0749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 xml:space="preserve"> </w:t>
            </w:r>
            <w:r w:rsidRPr="007D1949">
              <w:rPr>
                <w:i/>
                <w:iCs/>
                <w:lang w:val="en-GB"/>
              </w:rPr>
              <w:t>on forklift at empty position.</w:t>
            </w:r>
          </w:p>
        </w:tc>
        <w:tc>
          <w:tcPr>
            <w:tcW w:w="2835" w:type="dxa"/>
          </w:tcPr>
          <w:p w14:paraId="367E398B" w14:textId="0BC3369F" w:rsidR="00CB0749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71884" w:rsidRPr="0053305E" w14:paraId="4E369964" w14:textId="77777777" w:rsidTr="00CC671A">
        <w:tc>
          <w:tcPr>
            <w:tcW w:w="875" w:type="dxa"/>
          </w:tcPr>
          <w:p w14:paraId="279B3956" w14:textId="15E2CA06" w:rsidR="00A71884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8F36EA3" w14:textId="68C3D250" w:rsidR="00A71884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rvos</w:t>
            </w:r>
            <w:r w:rsidRPr="007D1949">
              <w:rPr>
                <w:i/>
                <w:iCs/>
                <w:lang w:val="en-GB"/>
              </w:rPr>
              <w:t xml:space="preserve"> on forklift at empty position.</w:t>
            </w:r>
          </w:p>
        </w:tc>
        <w:tc>
          <w:tcPr>
            <w:tcW w:w="2835" w:type="dxa"/>
          </w:tcPr>
          <w:p w14:paraId="7DE8273F" w14:textId="5A9A9152" w:rsidR="00A7188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71884" w:rsidRPr="0053305E" w14:paraId="311F2696" w14:textId="77777777" w:rsidTr="00CC671A">
        <w:tc>
          <w:tcPr>
            <w:tcW w:w="875" w:type="dxa"/>
          </w:tcPr>
          <w:p w14:paraId="711B4941" w14:textId="6412C106" w:rsidR="00A71884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3ED6333B" w14:textId="7092EF65" w:rsidR="00A71884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</w:t>
            </w:r>
            <w:r w:rsidRPr="007D1949">
              <w:rPr>
                <w:i/>
                <w:iCs/>
                <w:lang w:val="en-GB"/>
              </w:rPr>
              <w:t xml:space="preserve"> on forklift at unload position.</w:t>
            </w:r>
          </w:p>
        </w:tc>
        <w:tc>
          <w:tcPr>
            <w:tcW w:w="2835" w:type="dxa"/>
          </w:tcPr>
          <w:p w14:paraId="3A783893" w14:textId="1C7F1330" w:rsidR="00A7188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71884" w:rsidRPr="0053305E" w14:paraId="4ED5630C" w14:textId="77777777" w:rsidTr="00CC671A">
        <w:tc>
          <w:tcPr>
            <w:tcW w:w="875" w:type="dxa"/>
          </w:tcPr>
          <w:p w14:paraId="0F5F41BD" w14:textId="13940EA1" w:rsidR="00A71884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5469ADA0" w14:textId="70B93AEC" w:rsidR="00A71884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 w:rsidRPr="007D1949">
              <w:rPr>
                <w:i/>
                <w:iCs/>
                <w:lang w:val="en-GB"/>
              </w:rPr>
              <w:t xml:space="preserve"> sensor </w:t>
            </w:r>
            <w:r w:rsidR="00C060DE" w:rsidRPr="007D1949">
              <w:rPr>
                <w:i/>
                <w:iCs/>
                <w:lang w:val="en-GB"/>
              </w:rPr>
              <w:t>function</w:t>
            </w:r>
            <w:r w:rsidRPr="007D1949">
              <w:rPr>
                <w:i/>
                <w:iCs/>
                <w:lang w:val="en-GB"/>
              </w:rPr>
              <w:t xml:space="preserve"> on t</w:t>
            </w:r>
            <w:r>
              <w:rPr>
                <w:i/>
                <w:iCs/>
                <w:lang w:val="en-GB"/>
              </w:rPr>
              <w:t xml:space="preserve">ray holder </w:t>
            </w:r>
          </w:p>
        </w:tc>
        <w:tc>
          <w:tcPr>
            <w:tcW w:w="2835" w:type="dxa"/>
          </w:tcPr>
          <w:p w14:paraId="7536B547" w14:textId="5FE781F8" w:rsidR="00A7188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71884" w:rsidRPr="0053305E" w14:paraId="17C8DC4E" w14:textId="77777777" w:rsidTr="00CC671A">
        <w:tc>
          <w:tcPr>
            <w:tcW w:w="875" w:type="dxa"/>
          </w:tcPr>
          <w:p w14:paraId="513947F0" w14:textId="4CB6ACBA" w:rsidR="00A71884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1D899489" w14:textId="48A0C85A" w:rsidR="00A71884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Inspection of servos on tray holder. </w:t>
            </w:r>
          </w:p>
        </w:tc>
        <w:tc>
          <w:tcPr>
            <w:tcW w:w="2835" w:type="dxa"/>
          </w:tcPr>
          <w:p w14:paraId="42141726" w14:textId="17086849" w:rsidR="00A7188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71884" w:rsidRPr="0053305E" w14:paraId="004C6D90" w14:textId="77777777" w:rsidTr="00CC671A">
        <w:tc>
          <w:tcPr>
            <w:tcW w:w="875" w:type="dxa"/>
          </w:tcPr>
          <w:p w14:paraId="6D821594" w14:textId="15B19EAA" w:rsidR="00A71884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3282B784" w14:textId="06FA4365" w:rsidR="00A71884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Visual inspection of </w:t>
            </w:r>
            <w:r>
              <w:rPr>
                <w:i/>
                <w:iCs/>
                <w:lang w:val="en-GB"/>
              </w:rPr>
              <w:t>c</w:t>
            </w:r>
            <w:r w:rsidRPr="00C20880">
              <w:rPr>
                <w:i/>
                <w:iCs/>
                <w:lang w:val="en-GB"/>
              </w:rPr>
              <w:t>abling</w:t>
            </w:r>
            <w:r>
              <w:rPr>
                <w:i/>
                <w:iCs/>
                <w:lang w:val="en-GB"/>
              </w:rPr>
              <w:t xml:space="preserve"> on tray holder.</w:t>
            </w:r>
          </w:p>
        </w:tc>
        <w:tc>
          <w:tcPr>
            <w:tcW w:w="2835" w:type="dxa"/>
          </w:tcPr>
          <w:p w14:paraId="5BC71A65" w14:textId="49150ABC" w:rsidR="00A7188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71884" w:rsidRPr="0053305E" w14:paraId="0A49029B" w14:textId="77777777" w:rsidTr="00CC671A">
        <w:tc>
          <w:tcPr>
            <w:tcW w:w="875" w:type="dxa"/>
          </w:tcPr>
          <w:p w14:paraId="4897F924" w14:textId="0748C0D1" w:rsidR="00A71884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093DAEFA" w14:textId="78C16B7A" w:rsidR="00A71884" w:rsidRPr="00765849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</w:t>
            </w:r>
            <w:r w:rsidRPr="007D1949">
              <w:rPr>
                <w:i/>
                <w:iCs/>
                <w:lang w:val="en-GB"/>
              </w:rPr>
              <w:t xml:space="preserve"> sensor </w:t>
            </w:r>
            <w:r w:rsidR="00C060DE" w:rsidRPr="007D1949">
              <w:rPr>
                <w:i/>
                <w:iCs/>
                <w:lang w:val="en-GB"/>
              </w:rPr>
              <w:t>function</w:t>
            </w:r>
            <w:r w:rsidRPr="007D1949">
              <w:rPr>
                <w:i/>
                <w:iCs/>
                <w:lang w:val="en-GB"/>
              </w:rPr>
              <w:t xml:space="preserve"> on PPU.</w:t>
            </w:r>
          </w:p>
        </w:tc>
        <w:tc>
          <w:tcPr>
            <w:tcW w:w="2835" w:type="dxa"/>
          </w:tcPr>
          <w:p w14:paraId="1E6E5895" w14:textId="62FF54C8" w:rsidR="00A7188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A71884" w:rsidRPr="0053305E" w14:paraId="5AFC0D83" w14:textId="77777777" w:rsidTr="00CC671A">
        <w:tc>
          <w:tcPr>
            <w:tcW w:w="875" w:type="dxa"/>
          </w:tcPr>
          <w:p w14:paraId="1459581A" w14:textId="50495C29" w:rsidR="00A71884" w:rsidRDefault="00A71884" w:rsidP="00CB0749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295915F" w14:textId="457B9138" w:rsidR="00A71884" w:rsidRPr="00C20880" w:rsidRDefault="00A71884" w:rsidP="00CC671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n for leaking</w:t>
            </w:r>
            <w:r>
              <w:rPr>
                <w:i/>
                <w:iCs/>
                <w:lang w:val="en-GB"/>
              </w:rPr>
              <w:t xml:space="preserve"> </w:t>
            </w:r>
            <w:r w:rsidRPr="00765849">
              <w:rPr>
                <w:i/>
                <w:iCs/>
                <w:lang w:val="en-GB"/>
              </w:rPr>
              <w:t xml:space="preserve">from </w:t>
            </w:r>
            <w:r>
              <w:rPr>
                <w:i/>
                <w:iCs/>
                <w:lang w:val="en-GB"/>
              </w:rPr>
              <w:t>c</w:t>
            </w:r>
            <w:r w:rsidRPr="00765849">
              <w:rPr>
                <w:i/>
                <w:iCs/>
                <w:lang w:val="en-GB"/>
              </w:rPr>
              <w:t>ylinders</w:t>
            </w:r>
            <w:r>
              <w:rPr>
                <w:i/>
                <w:iCs/>
                <w:lang w:val="en-GB"/>
              </w:rPr>
              <w:t xml:space="preserve"> </w:t>
            </w:r>
            <w:r w:rsidRPr="007D1949">
              <w:rPr>
                <w:i/>
                <w:iCs/>
                <w:lang w:val="en-GB"/>
              </w:rPr>
              <w:t>on PPU.</w:t>
            </w:r>
          </w:p>
        </w:tc>
        <w:tc>
          <w:tcPr>
            <w:tcW w:w="2835" w:type="dxa"/>
          </w:tcPr>
          <w:p w14:paraId="7EF6BEA0" w14:textId="1ECB81A3" w:rsidR="00A71884" w:rsidRPr="007D1949" w:rsidRDefault="006634D1" w:rsidP="00CC671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060DE" w:rsidRPr="0053305E" w14:paraId="50BA8823" w14:textId="77777777" w:rsidTr="00CC671A">
        <w:tc>
          <w:tcPr>
            <w:tcW w:w="875" w:type="dxa"/>
          </w:tcPr>
          <w:p w14:paraId="488F02C0" w14:textId="3EAA5B6B" w:rsidR="00C060DE" w:rsidRDefault="00C060DE" w:rsidP="00C060DE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31695FF6" w14:textId="47AE9920" w:rsidR="00C060DE" w:rsidRPr="00765849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 Servos on PPU.</w:t>
            </w:r>
          </w:p>
        </w:tc>
        <w:tc>
          <w:tcPr>
            <w:tcW w:w="2835" w:type="dxa"/>
          </w:tcPr>
          <w:p w14:paraId="32931C89" w14:textId="3BAC5CF8" w:rsidR="00C060DE" w:rsidRPr="007D1949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060DE" w:rsidRPr="0053305E" w14:paraId="07C1466B" w14:textId="77777777" w:rsidTr="00CC671A">
        <w:tc>
          <w:tcPr>
            <w:tcW w:w="875" w:type="dxa"/>
          </w:tcPr>
          <w:p w14:paraId="03722FB6" w14:textId="2446BDD2" w:rsidR="00C060DE" w:rsidRDefault="00C060DE" w:rsidP="00C060DE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E9D1E47" w14:textId="2AFC9236" w:rsidR="00C060DE" w:rsidRPr="00765849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 xml:space="preserve">Inspection for wear on </w:t>
            </w:r>
            <w:r>
              <w:rPr>
                <w:i/>
                <w:iCs/>
                <w:lang w:val="en-GB"/>
              </w:rPr>
              <w:t>grip fingers.</w:t>
            </w:r>
          </w:p>
        </w:tc>
        <w:tc>
          <w:tcPr>
            <w:tcW w:w="2835" w:type="dxa"/>
          </w:tcPr>
          <w:p w14:paraId="7C9F565E" w14:textId="2410FCF9" w:rsidR="00C060DE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060DE" w:rsidRPr="0053305E" w14:paraId="09FFE9A9" w14:textId="77777777" w:rsidTr="00CC671A">
        <w:tc>
          <w:tcPr>
            <w:tcW w:w="875" w:type="dxa"/>
          </w:tcPr>
          <w:p w14:paraId="41E44D3A" w14:textId="2F0BC013" w:rsidR="00C060DE" w:rsidRDefault="00C060DE" w:rsidP="00C060DE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6E737D2A" w14:textId="419BE134" w:rsidR="00C060DE" w:rsidRPr="00C20880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 belt on Infeed of wells.</w:t>
            </w:r>
          </w:p>
        </w:tc>
        <w:tc>
          <w:tcPr>
            <w:tcW w:w="2835" w:type="dxa"/>
          </w:tcPr>
          <w:p w14:paraId="5F959EF4" w14:textId="71ED3048" w:rsidR="00C060DE" w:rsidRPr="007D1949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060DE" w:rsidRPr="0053305E" w14:paraId="37D54081" w14:textId="77777777" w:rsidTr="00CC671A">
        <w:tc>
          <w:tcPr>
            <w:tcW w:w="875" w:type="dxa"/>
          </w:tcPr>
          <w:p w14:paraId="529D4232" w14:textId="560B5566" w:rsidR="00C060DE" w:rsidRDefault="00C060DE" w:rsidP="00C060DE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76015645" w14:textId="06BA616B" w:rsidR="00C060DE" w:rsidRPr="00765849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765849">
              <w:rPr>
                <w:i/>
                <w:iCs/>
                <w:lang w:val="en-GB"/>
              </w:rPr>
              <w:t>Inspectio</w:t>
            </w:r>
            <w:r>
              <w:rPr>
                <w:i/>
                <w:iCs/>
                <w:lang w:val="en-GB"/>
              </w:rPr>
              <w:t>n of sensor arrangement checking free passage.</w:t>
            </w:r>
          </w:p>
        </w:tc>
        <w:tc>
          <w:tcPr>
            <w:tcW w:w="2835" w:type="dxa"/>
          </w:tcPr>
          <w:p w14:paraId="2C579AAA" w14:textId="1B89DE33" w:rsidR="00C060DE" w:rsidRPr="007D1949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C060DE" w14:paraId="3D1B218E" w14:textId="77777777" w:rsidTr="00CC671A">
        <w:tc>
          <w:tcPr>
            <w:tcW w:w="875" w:type="dxa"/>
          </w:tcPr>
          <w:p w14:paraId="3E183FBA" w14:textId="01CA0540" w:rsidR="00C060DE" w:rsidRDefault="00C060DE" w:rsidP="00C060DE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195" w:type="dxa"/>
          </w:tcPr>
          <w:p w14:paraId="435185A2" w14:textId="6968EE78" w:rsidR="00C060DE" w:rsidRPr="00C20880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C20880">
              <w:rPr>
                <w:i/>
                <w:iCs/>
                <w:lang w:val="en-GB"/>
              </w:rPr>
              <w:t xml:space="preserve">Inspection of station </w:t>
            </w:r>
            <w:r>
              <w:rPr>
                <w:i/>
                <w:iCs/>
                <w:lang w:val="en-GB"/>
              </w:rPr>
              <w:t>F</w:t>
            </w:r>
            <w:r w:rsidRPr="00C20880">
              <w:rPr>
                <w:i/>
                <w:iCs/>
                <w:lang w:val="en-GB"/>
              </w:rPr>
              <w:t>unction.</w:t>
            </w:r>
          </w:p>
        </w:tc>
        <w:tc>
          <w:tcPr>
            <w:tcW w:w="2835" w:type="dxa"/>
          </w:tcPr>
          <w:p w14:paraId="29806122" w14:textId="74F323B8" w:rsidR="00C060DE" w:rsidRDefault="00C060DE" w:rsidP="00C060DE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C060DE" w14:paraId="5F7A8555" w14:textId="77777777" w:rsidTr="00CC671A">
        <w:tc>
          <w:tcPr>
            <w:tcW w:w="875" w:type="dxa"/>
          </w:tcPr>
          <w:p w14:paraId="2795EDCB" w14:textId="77777777" w:rsidR="00C060DE" w:rsidRDefault="00C060DE" w:rsidP="00C060DE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195" w:type="dxa"/>
          </w:tcPr>
          <w:p w14:paraId="3DD05F7C" w14:textId="77777777" w:rsidR="00C060DE" w:rsidRPr="00C20880" w:rsidRDefault="00C060DE" w:rsidP="00C060DE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835" w:type="dxa"/>
          </w:tcPr>
          <w:p w14:paraId="7DEBF09C" w14:textId="77777777" w:rsidR="00C060DE" w:rsidRDefault="00C060DE" w:rsidP="00C060DE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6E40C57" w14:textId="77777777" w:rsidR="00484BA4" w:rsidRDefault="00484BA4" w:rsidP="00484BA4">
      <w:pPr>
        <w:rPr>
          <w:rFonts w:ascii="Times New Roman" w:hAnsi="Times New Roman"/>
        </w:rPr>
      </w:pPr>
    </w:p>
    <w:p w14:paraId="290252E2" w14:textId="77777777" w:rsidR="00484BA4" w:rsidRDefault="00484BA4" w:rsidP="008E575E">
      <w:pPr>
        <w:ind w:left="0"/>
        <w:rPr>
          <w:rFonts w:ascii="Times New Roman" w:hAnsi="Times New Roman"/>
        </w:rPr>
      </w:pPr>
    </w:p>
    <w:p w14:paraId="4BB55668" w14:textId="77777777" w:rsidR="00812BED" w:rsidRDefault="00812BED" w:rsidP="008E575E">
      <w:pPr>
        <w:ind w:left="0"/>
        <w:rPr>
          <w:rFonts w:ascii="Times New Roman" w:hAnsi="Times New Roman"/>
        </w:rPr>
      </w:pPr>
    </w:p>
    <w:p w14:paraId="64BF645A" w14:textId="77777777" w:rsidR="00C060DE" w:rsidRDefault="00C060DE" w:rsidP="008E575E">
      <w:pPr>
        <w:ind w:left="0"/>
        <w:rPr>
          <w:rFonts w:ascii="Times New Roman" w:hAnsi="Times New Roman"/>
        </w:rPr>
      </w:pPr>
    </w:p>
    <w:p w14:paraId="6C13F63B" w14:textId="77777777" w:rsidR="00C060DE" w:rsidRDefault="00C060DE" w:rsidP="008E575E">
      <w:pPr>
        <w:ind w:left="0"/>
        <w:rPr>
          <w:rFonts w:ascii="Times New Roman" w:hAnsi="Times New Roman"/>
        </w:rPr>
      </w:pPr>
    </w:p>
    <w:p w14:paraId="07D72A5A" w14:textId="77777777" w:rsidR="00C060DE" w:rsidRDefault="00C060DE" w:rsidP="008E575E">
      <w:pPr>
        <w:ind w:left="0"/>
        <w:rPr>
          <w:rFonts w:ascii="Times New Roman" w:hAnsi="Times New Roman"/>
        </w:rPr>
      </w:pPr>
    </w:p>
    <w:p w14:paraId="2C39FD5F" w14:textId="77777777" w:rsidR="00C060DE" w:rsidRDefault="00C060DE" w:rsidP="008E575E">
      <w:pPr>
        <w:ind w:left="0"/>
        <w:rPr>
          <w:rFonts w:ascii="Times New Roman" w:hAnsi="Times New Roman"/>
        </w:rPr>
      </w:pPr>
    </w:p>
    <w:p w14:paraId="163A11AF" w14:textId="77777777" w:rsidR="00C060DE" w:rsidRDefault="00C060DE" w:rsidP="008E575E">
      <w:pPr>
        <w:ind w:left="0"/>
        <w:rPr>
          <w:rFonts w:ascii="Times New Roman" w:hAnsi="Times New Roman"/>
        </w:rPr>
      </w:pPr>
    </w:p>
    <w:p w14:paraId="4130E4BA" w14:textId="77777777" w:rsidR="00C060DE" w:rsidRDefault="00C060DE" w:rsidP="008E575E">
      <w:pPr>
        <w:ind w:left="0"/>
        <w:rPr>
          <w:rFonts w:ascii="Times New Roman" w:hAnsi="Times New Roman"/>
        </w:rPr>
      </w:pPr>
    </w:p>
    <w:p w14:paraId="4FEECF7F" w14:textId="77777777" w:rsidR="00C060DE" w:rsidRDefault="00C060DE" w:rsidP="008E575E">
      <w:pPr>
        <w:ind w:left="0"/>
        <w:rPr>
          <w:rFonts w:ascii="Times New Roman" w:hAnsi="Times New Roman"/>
        </w:rPr>
      </w:pPr>
    </w:p>
    <w:p w14:paraId="7DB46925" w14:textId="77777777" w:rsidR="00812BED" w:rsidRDefault="00812BED" w:rsidP="008E575E">
      <w:pPr>
        <w:ind w:left="0"/>
        <w:rPr>
          <w:rFonts w:ascii="Times New Roman" w:hAnsi="Times New Roman"/>
        </w:rPr>
      </w:pPr>
    </w:p>
    <w:p w14:paraId="27367E90" w14:textId="758E11E0" w:rsidR="000E35BE" w:rsidRPr="0060240E" w:rsidRDefault="000E35BE" w:rsidP="00FD3B70">
      <w:pPr>
        <w:pStyle w:val="Rubrik1"/>
      </w:pPr>
      <w:bookmarkStart w:id="86" w:name="_Toc200015538"/>
      <w:r w:rsidRPr="0060240E">
        <w:lastRenderedPageBreak/>
        <w:t xml:space="preserve">Station </w:t>
      </w:r>
      <w:r w:rsidR="00484BA4">
        <w:t>451</w:t>
      </w:r>
      <w:bookmarkEnd w:id="86"/>
    </w:p>
    <w:p w14:paraId="193073EC" w14:textId="1F9251F1" w:rsidR="000E35BE" w:rsidRPr="005D551B" w:rsidRDefault="007802F2" w:rsidP="005D551B">
      <w:r>
        <w:t>Inde</w:t>
      </w:r>
      <w:r w:rsidR="00666707">
        <w:t>x Tabl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299"/>
        <w:gridCol w:w="2787"/>
      </w:tblGrid>
      <w:tr w:rsidR="000719B7" w:rsidRPr="0060240E" w14:paraId="44CD2566" w14:textId="77777777" w:rsidTr="00C457CA">
        <w:trPr>
          <w:trHeight w:val="292"/>
        </w:trPr>
        <w:tc>
          <w:tcPr>
            <w:tcW w:w="875" w:type="dxa"/>
            <w:shd w:val="clear" w:color="auto" w:fill="EBC053"/>
          </w:tcPr>
          <w:p w14:paraId="308A43AF" w14:textId="77777777" w:rsidR="000719B7" w:rsidRPr="00041888" w:rsidRDefault="000719B7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  <w:lang w:val="en-GB"/>
              </w:rPr>
            </w:pPr>
            <w:r w:rsidRPr="00041888">
              <w:rPr>
                <w:b/>
                <w:bCs/>
                <w:lang w:val="en-GB"/>
              </w:rPr>
              <w:t>Results</w:t>
            </w:r>
          </w:p>
        </w:tc>
        <w:tc>
          <w:tcPr>
            <w:tcW w:w="4299" w:type="dxa"/>
            <w:shd w:val="clear" w:color="auto" w:fill="EBC053"/>
          </w:tcPr>
          <w:p w14:paraId="43536DA3" w14:textId="77777777" w:rsidR="000719B7" w:rsidRPr="00041888" w:rsidRDefault="000719B7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787" w:type="dxa"/>
            <w:shd w:val="clear" w:color="auto" w:fill="EBC053"/>
          </w:tcPr>
          <w:p w14:paraId="72A1D09E" w14:textId="77777777" w:rsidR="000719B7" w:rsidRPr="00041888" w:rsidRDefault="000719B7" w:rsidP="00C457CA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 w:rsidRPr="00041888">
              <w:rPr>
                <w:b/>
                <w:bCs/>
              </w:rPr>
              <w:t>Comment</w:t>
            </w:r>
            <w:proofErr w:type="spellEnd"/>
          </w:p>
        </w:tc>
      </w:tr>
      <w:tr w:rsidR="00520919" w:rsidRPr="0053305E" w14:paraId="01A6DA5F" w14:textId="77777777" w:rsidTr="00520919">
        <w:trPr>
          <w:trHeight w:val="256"/>
        </w:trPr>
        <w:tc>
          <w:tcPr>
            <w:tcW w:w="875" w:type="dxa"/>
          </w:tcPr>
          <w:p w14:paraId="4A5C5D67" w14:textId="02F74854" w:rsidR="00520919" w:rsidRDefault="00520919" w:rsidP="00C457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5478127B" w14:textId="66FE87E8" w:rsidR="00453B0F" w:rsidRPr="00453B0F" w:rsidRDefault="00453B0F" w:rsidP="00453B0F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453B0F">
              <w:rPr>
                <w:i/>
                <w:iCs/>
                <w:sz w:val="22"/>
                <w:szCs w:val="22"/>
                <w:lang w:val="en-GB"/>
              </w:rPr>
              <w:t>Inspection of feeding for index</w:t>
            </w:r>
            <w:r>
              <w:rPr>
                <w:i/>
                <w:iCs/>
                <w:sz w:val="22"/>
                <w:szCs w:val="22"/>
                <w:lang w:val="en-GB"/>
              </w:rPr>
              <w:t xml:space="preserve"> table.</w:t>
            </w:r>
          </w:p>
        </w:tc>
        <w:tc>
          <w:tcPr>
            <w:tcW w:w="2787" w:type="dxa"/>
          </w:tcPr>
          <w:p w14:paraId="1D69DF43" w14:textId="4B0F4499" w:rsidR="00520919" w:rsidRPr="00453B0F" w:rsidRDefault="00204867" w:rsidP="00C457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0719B7" w:rsidRPr="00F44299" w14:paraId="20B2EB78" w14:textId="77777777" w:rsidTr="00C457CA">
        <w:trPr>
          <w:trHeight w:val="570"/>
        </w:trPr>
        <w:tc>
          <w:tcPr>
            <w:tcW w:w="875" w:type="dxa"/>
          </w:tcPr>
          <w:p w14:paraId="6840A9CB" w14:textId="77777777" w:rsidR="000719B7" w:rsidRPr="0060240E" w:rsidRDefault="000719B7" w:rsidP="00C457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13BEBA79" w14:textId="54F45D7C" w:rsidR="000719B7" w:rsidRPr="00453B0F" w:rsidRDefault="00453B0F" w:rsidP="00C457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 w:rsidRPr="00200364">
              <w:rPr>
                <w:i/>
                <w:iCs/>
                <w:lang w:val="en-GB"/>
              </w:rPr>
              <w:t xml:space="preserve">Visual inspection after wear on </w:t>
            </w:r>
            <w:r>
              <w:rPr>
                <w:i/>
                <w:iCs/>
                <w:lang w:val="en-GB"/>
              </w:rPr>
              <w:t>machine parts</w:t>
            </w:r>
            <w:r w:rsidRPr="00200364">
              <w:rPr>
                <w:i/>
                <w:iCs/>
                <w:lang w:val="en-GB"/>
              </w:rPr>
              <w:t xml:space="preserve"> with product contact</w:t>
            </w:r>
            <w:r w:rsidRPr="00200364">
              <w:rPr>
                <w:lang w:val="en-GB"/>
              </w:rPr>
              <w:t>.</w:t>
            </w:r>
          </w:p>
        </w:tc>
        <w:tc>
          <w:tcPr>
            <w:tcW w:w="2787" w:type="dxa"/>
          </w:tcPr>
          <w:p w14:paraId="170472C0" w14:textId="01FF7477" w:rsidR="000719B7" w:rsidRPr="00453B0F" w:rsidRDefault="00204867" w:rsidP="00C457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  <w:r w:rsidR="00F44299">
              <w:t xml:space="preserve"> (Visual </w:t>
            </w:r>
            <w:proofErr w:type="spellStart"/>
            <w:r w:rsidR="00F44299">
              <w:t>checked</w:t>
            </w:r>
            <w:proofErr w:type="spellEnd"/>
            <w:r w:rsidR="00F44299">
              <w:t>)</w:t>
            </w:r>
          </w:p>
        </w:tc>
      </w:tr>
      <w:tr w:rsidR="000719B7" w:rsidRPr="0060240E" w14:paraId="1B4F27A4" w14:textId="77777777" w:rsidTr="00C457CA">
        <w:trPr>
          <w:trHeight w:val="292"/>
        </w:trPr>
        <w:tc>
          <w:tcPr>
            <w:tcW w:w="875" w:type="dxa"/>
          </w:tcPr>
          <w:p w14:paraId="5DD1944A" w14:textId="77777777" w:rsidR="000719B7" w:rsidRDefault="000719B7" w:rsidP="00C457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4C32CA4D" w14:textId="72E1C2CF" w:rsidR="000719B7" w:rsidRDefault="00453B0F" w:rsidP="00C457C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>Visual inspection of cabling.</w:t>
            </w:r>
          </w:p>
        </w:tc>
        <w:tc>
          <w:tcPr>
            <w:tcW w:w="2787" w:type="dxa"/>
          </w:tcPr>
          <w:p w14:paraId="5387C9A2" w14:textId="29075C1A" w:rsidR="000719B7" w:rsidRPr="0060240E" w:rsidRDefault="00204867" w:rsidP="00C457C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67F48" w:rsidRPr="0060240E" w14:paraId="3ABF79DD" w14:textId="77777777" w:rsidTr="00C457CA">
        <w:trPr>
          <w:trHeight w:val="292"/>
        </w:trPr>
        <w:tc>
          <w:tcPr>
            <w:tcW w:w="875" w:type="dxa"/>
          </w:tcPr>
          <w:p w14:paraId="4D599A8C" w14:textId="0C9400AD" w:rsidR="00267F48" w:rsidRDefault="00267F48" w:rsidP="00C457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018AD4CA" w14:textId="2BE88697" w:rsidR="00267F48" w:rsidRDefault="00453B0F" w:rsidP="00C457C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>timing belt.</w:t>
            </w:r>
          </w:p>
        </w:tc>
        <w:tc>
          <w:tcPr>
            <w:tcW w:w="2787" w:type="dxa"/>
          </w:tcPr>
          <w:p w14:paraId="4611FA63" w14:textId="45A7CA24" w:rsidR="00267F48" w:rsidRPr="0060240E" w:rsidRDefault="00204867" w:rsidP="00C457C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0719B7" w:rsidRPr="0060240E" w14:paraId="17122AF3" w14:textId="77777777" w:rsidTr="00C457CA">
        <w:trPr>
          <w:trHeight w:val="292"/>
        </w:trPr>
        <w:tc>
          <w:tcPr>
            <w:tcW w:w="875" w:type="dxa"/>
          </w:tcPr>
          <w:p w14:paraId="46B0859C" w14:textId="77777777" w:rsidR="000719B7" w:rsidRDefault="000719B7" w:rsidP="00C457CA">
            <w:pPr>
              <w:pStyle w:val="NormaltextiTabell"/>
              <w:framePr w:hSpace="0" w:wrap="auto" w:vAnchor="margin" w:hAnchor="text" w:xAlign="left" w:yAlign="inline"/>
              <w:jc w:val="center"/>
            </w:pPr>
            <w:r>
              <w:t>OK</w:t>
            </w:r>
          </w:p>
        </w:tc>
        <w:tc>
          <w:tcPr>
            <w:tcW w:w="4299" w:type="dxa"/>
          </w:tcPr>
          <w:p w14:paraId="7D029300" w14:textId="22180F62" w:rsidR="000719B7" w:rsidRDefault="00453B0F" w:rsidP="00C457CA">
            <w:pPr>
              <w:pStyle w:val="NormaltextiTabell"/>
              <w:framePr w:hSpace="0" w:wrap="auto" w:vAnchor="margin" w:hAnchor="text" w:xAlign="left" w:yAlign="inline"/>
            </w:pPr>
            <w:r w:rsidRPr="00C20880">
              <w:rPr>
                <w:i/>
                <w:iCs/>
                <w:lang w:val="en-GB"/>
              </w:rPr>
              <w:t xml:space="preserve">Inspection of </w:t>
            </w:r>
            <w:r>
              <w:rPr>
                <w:i/>
                <w:iCs/>
                <w:lang w:val="en-GB"/>
              </w:rPr>
              <w:t xml:space="preserve">station </w:t>
            </w:r>
            <w:r w:rsidRPr="00C20880">
              <w:rPr>
                <w:i/>
                <w:iCs/>
                <w:lang w:val="en-GB"/>
              </w:rPr>
              <w:t>fun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787" w:type="dxa"/>
          </w:tcPr>
          <w:p w14:paraId="66CE6554" w14:textId="5112DB1A" w:rsidR="000719B7" w:rsidRPr="0060240E" w:rsidRDefault="00204867" w:rsidP="00C457CA">
            <w:pPr>
              <w:pStyle w:val="NormaltextiTabell"/>
              <w:framePr w:hSpace="0" w:wrap="auto" w:vAnchor="margin" w:hAnchor="text" w:xAlign="left" w:yAlign="inline"/>
            </w:pPr>
            <w:r>
              <w:rPr>
                <w:lang w:val="en-GB"/>
              </w:rPr>
              <w:t>Without notice</w:t>
            </w:r>
          </w:p>
        </w:tc>
      </w:tr>
      <w:tr w:rsidR="00204867" w:rsidRPr="0060240E" w14:paraId="51022B0A" w14:textId="77777777" w:rsidTr="00C457CA">
        <w:trPr>
          <w:trHeight w:val="292"/>
        </w:trPr>
        <w:tc>
          <w:tcPr>
            <w:tcW w:w="875" w:type="dxa"/>
          </w:tcPr>
          <w:p w14:paraId="74018B02" w14:textId="77777777" w:rsidR="00204867" w:rsidRDefault="00204867" w:rsidP="00C457CA">
            <w:pPr>
              <w:pStyle w:val="NormaltextiTabell"/>
              <w:framePr w:hSpace="0" w:wrap="auto" w:vAnchor="margin" w:hAnchor="text" w:xAlign="left" w:yAlign="inline"/>
              <w:jc w:val="center"/>
            </w:pPr>
          </w:p>
        </w:tc>
        <w:tc>
          <w:tcPr>
            <w:tcW w:w="4299" w:type="dxa"/>
          </w:tcPr>
          <w:p w14:paraId="7A3EC8DB" w14:textId="77777777" w:rsidR="00204867" w:rsidRPr="00C20880" w:rsidRDefault="00204867" w:rsidP="00C457CA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</w:p>
        </w:tc>
        <w:tc>
          <w:tcPr>
            <w:tcW w:w="2787" w:type="dxa"/>
          </w:tcPr>
          <w:p w14:paraId="55AC6096" w14:textId="77777777" w:rsidR="00204867" w:rsidRDefault="00204867" w:rsidP="00C457CA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</w:p>
        </w:tc>
      </w:tr>
    </w:tbl>
    <w:p w14:paraId="2465B231" w14:textId="77777777" w:rsidR="00A12E08" w:rsidRDefault="00A12E08" w:rsidP="003D5B91">
      <w:pPr>
        <w:ind w:left="0"/>
      </w:pPr>
    </w:p>
    <w:p w14:paraId="541E0230" w14:textId="77777777" w:rsidR="00F44299" w:rsidRDefault="00F44299" w:rsidP="003D5B91">
      <w:pPr>
        <w:ind w:left="0"/>
      </w:pPr>
    </w:p>
    <w:p w14:paraId="3CC4B48E" w14:textId="77777777" w:rsidR="00F44299" w:rsidRDefault="00F44299" w:rsidP="003D5B91">
      <w:pPr>
        <w:ind w:left="0"/>
      </w:pPr>
    </w:p>
    <w:p w14:paraId="7AE87EC3" w14:textId="77777777" w:rsidR="00F44299" w:rsidRDefault="00F44299" w:rsidP="003D5B91">
      <w:pPr>
        <w:ind w:left="0"/>
      </w:pPr>
    </w:p>
    <w:p w14:paraId="4D15E616" w14:textId="77777777" w:rsidR="00F44299" w:rsidRDefault="00F44299" w:rsidP="003D5B91">
      <w:pPr>
        <w:ind w:left="0"/>
      </w:pPr>
    </w:p>
    <w:p w14:paraId="01742398" w14:textId="77777777" w:rsidR="00F44299" w:rsidRDefault="00F44299" w:rsidP="003D5B91">
      <w:pPr>
        <w:ind w:left="0"/>
      </w:pPr>
    </w:p>
    <w:p w14:paraId="785C1A05" w14:textId="77777777" w:rsidR="00F44299" w:rsidRDefault="00F44299" w:rsidP="003D5B91">
      <w:pPr>
        <w:ind w:left="0"/>
      </w:pPr>
    </w:p>
    <w:p w14:paraId="4C56A663" w14:textId="77777777" w:rsidR="00F44299" w:rsidRDefault="00F44299" w:rsidP="003D5B91">
      <w:pPr>
        <w:ind w:left="0"/>
      </w:pPr>
    </w:p>
    <w:p w14:paraId="2AC312E5" w14:textId="77777777" w:rsidR="00F44299" w:rsidRDefault="00F44299" w:rsidP="003D5B91">
      <w:pPr>
        <w:ind w:left="0"/>
      </w:pPr>
    </w:p>
    <w:p w14:paraId="67AA3C79" w14:textId="77777777" w:rsidR="002D64A4" w:rsidRDefault="002D64A4" w:rsidP="003D5B91">
      <w:pPr>
        <w:ind w:left="0"/>
      </w:pPr>
    </w:p>
    <w:p w14:paraId="35F77F05" w14:textId="58B7217F" w:rsidR="000E35BE" w:rsidRPr="0064214A" w:rsidRDefault="005A2F80" w:rsidP="003B10E5">
      <w:pPr>
        <w:pStyle w:val="Rubrik1"/>
        <w:tabs>
          <w:tab w:val="clear" w:pos="432"/>
          <w:tab w:val="num" w:pos="426"/>
        </w:tabs>
        <w:ind w:left="426" w:hanging="426"/>
        <w:rPr>
          <w:rFonts w:ascii="Times New Roman" w:hAnsi="Times New Roman"/>
        </w:rPr>
      </w:pPr>
      <w:bookmarkStart w:id="87" w:name="_Toc200015539"/>
      <w:r>
        <w:t>Other</w:t>
      </w:r>
      <w:r w:rsidR="0041038F">
        <w:t xml:space="preserve"> – All Over</w:t>
      </w:r>
      <w:r w:rsidR="004A503F">
        <w:t xml:space="preserve"> and Safety</w:t>
      </w:r>
      <w:bookmarkEnd w:id="87"/>
    </w:p>
    <w:tbl>
      <w:tblPr>
        <w:tblStyle w:val="Tabellrutnt"/>
        <w:tblpPr w:leftFromText="141" w:rightFromText="141" w:vertAnchor="text" w:horzAnchor="margin" w:tblpXSpec="right" w:tblpY="3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"/>
        <w:gridCol w:w="4536"/>
        <w:gridCol w:w="2635"/>
      </w:tblGrid>
      <w:tr w:rsidR="00C2631B" w14:paraId="22BF236B" w14:textId="77777777" w:rsidTr="007F761B">
        <w:tc>
          <w:tcPr>
            <w:tcW w:w="875" w:type="dxa"/>
            <w:shd w:val="clear" w:color="auto" w:fill="EBC053"/>
          </w:tcPr>
          <w:p w14:paraId="339173B0" w14:textId="4B94EB2C" w:rsidR="00C2631B" w:rsidRPr="00041888" w:rsidRDefault="00267F48" w:rsidP="00C2631B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ults</w:t>
            </w:r>
            <w:proofErr w:type="spellEnd"/>
          </w:p>
        </w:tc>
        <w:tc>
          <w:tcPr>
            <w:tcW w:w="4536" w:type="dxa"/>
            <w:shd w:val="clear" w:color="auto" w:fill="EBC053"/>
          </w:tcPr>
          <w:p w14:paraId="6E0FE487" w14:textId="59144C19" w:rsidR="00C2631B" w:rsidRPr="00041888" w:rsidRDefault="00267F48" w:rsidP="00C2631B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scription</w:t>
            </w:r>
            <w:proofErr w:type="spellEnd"/>
          </w:p>
        </w:tc>
        <w:tc>
          <w:tcPr>
            <w:tcW w:w="2635" w:type="dxa"/>
            <w:shd w:val="clear" w:color="auto" w:fill="EBC053"/>
          </w:tcPr>
          <w:p w14:paraId="72BEF4B8" w14:textId="4C0EBC65" w:rsidR="00C2631B" w:rsidRPr="00041888" w:rsidRDefault="00267F48" w:rsidP="00C2631B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mment</w:t>
            </w:r>
            <w:proofErr w:type="spellEnd"/>
          </w:p>
        </w:tc>
      </w:tr>
      <w:tr w:rsidR="00C2631B" w:rsidRPr="0053305E" w14:paraId="2FC5F906" w14:textId="77777777" w:rsidTr="007F761B">
        <w:tc>
          <w:tcPr>
            <w:tcW w:w="875" w:type="dxa"/>
          </w:tcPr>
          <w:p w14:paraId="19BE7AFE" w14:textId="77777777" w:rsidR="00C2631B" w:rsidRDefault="00C2631B" w:rsidP="00C2631B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B8121D0" w14:textId="7693F391" w:rsidR="00C2631B" w:rsidRPr="00B22C21" w:rsidRDefault="00B22C21" w:rsidP="00C2631B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B22C21">
              <w:rPr>
                <w:i/>
                <w:iCs/>
                <w:lang w:val="en-GB"/>
              </w:rPr>
              <w:t>Inspection of regulator for main air</w:t>
            </w:r>
            <w:r w:rsidR="00204867">
              <w:rPr>
                <w:i/>
                <w:iCs/>
                <w:lang w:val="en-GB"/>
              </w:rPr>
              <w:t>/ low air</w:t>
            </w:r>
            <w:r w:rsidRPr="00B22C21">
              <w:rPr>
                <w:i/>
                <w:iCs/>
                <w:lang w:val="en-GB"/>
              </w:rPr>
              <w:t xml:space="preserve"> pressur</w:t>
            </w:r>
            <w:r w:rsidR="00204867">
              <w:rPr>
                <w:i/>
                <w:iCs/>
                <w:lang w:val="en-GB"/>
              </w:rPr>
              <w:t>e (</w:t>
            </w:r>
            <w:proofErr w:type="spellStart"/>
            <w:proofErr w:type="gramStart"/>
            <w:r w:rsidR="00204867">
              <w:rPr>
                <w:i/>
                <w:iCs/>
                <w:lang w:val="en-GB"/>
              </w:rPr>
              <w:t>x,x</w:t>
            </w:r>
            <w:proofErr w:type="spellEnd"/>
            <w:proofErr w:type="gramEnd"/>
            <w:r w:rsidR="00204867">
              <w:rPr>
                <w:i/>
                <w:iCs/>
                <w:lang w:val="en-GB"/>
              </w:rPr>
              <w:t>/</w:t>
            </w:r>
            <w:proofErr w:type="spellStart"/>
            <w:proofErr w:type="gramStart"/>
            <w:r w:rsidR="00204867">
              <w:rPr>
                <w:i/>
                <w:iCs/>
                <w:lang w:val="en-GB"/>
              </w:rPr>
              <w:t>x,x</w:t>
            </w:r>
            <w:proofErr w:type="spellEnd"/>
            <w:proofErr w:type="gramEnd"/>
            <w:r w:rsidR="00204867">
              <w:rPr>
                <w:i/>
                <w:iCs/>
                <w:lang w:val="en-GB"/>
              </w:rPr>
              <w:t>).</w:t>
            </w:r>
          </w:p>
        </w:tc>
        <w:tc>
          <w:tcPr>
            <w:tcW w:w="2635" w:type="dxa"/>
          </w:tcPr>
          <w:p w14:paraId="00458897" w14:textId="3BC42FA9" w:rsidR="00C2631B" w:rsidRDefault="00204867" w:rsidP="00C2631B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 xml:space="preserve">Cell 100+200 </w:t>
            </w:r>
            <w:r w:rsidR="00F44299">
              <w:rPr>
                <w:lang w:val="en-GB"/>
              </w:rPr>
              <w:t>6,0</w:t>
            </w:r>
            <w:r>
              <w:rPr>
                <w:lang w:val="en-GB"/>
              </w:rPr>
              <w:t>/2,0</w:t>
            </w:r>
          </w:p>
          <w:p w14:paraId="475BDD92" w14:textId="3739F4C2" w:rsidR="00204867" w:rsidRDefault="00204867" w:rsidP="00204867">
            <w:pPr>
              <w:ind w:left="0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Cell 300 </w:t>
            </w:r>
            <w:r w:rsidR="00F44299">
              <w:rPr>
                <w:lang w:val="en-GB"/>
              </w:rPr>
              <w:t>6,2</w:t>
            </w:r>
            <w:r>
              <w:rPr>
                <w:lang w:val="en-GB"/>
              </w:rPr>
              <w:t>/</w:t>
            </w:r>
            <w:r w:rsidR="00F44299">
              <w:rPr>
                <w:lang w:val="en-GB"/>
              </w:rPr>
              <w:t>1,8</w:t>
            </w:r>
          </w:p>
          <w:p w14:paraId="63FB0399" w14:textId="09874759" w:rsidR="00204867" w:rsidRPr="00204867" w:rsidRDefault="00204867" w:rsidP="00204867">
            <w:pPr>
              <w:ind w:left="0"/>
              <w:jc w:val="both"/>
              <w:rPr>
                <w:lang w:val="en-GB"/>
              </w:rPr>
            </w:pPr>
            <w:r>
              <w:rPr>
                <w:lang w:val="en-GB"/>
              </w:rPr>
              <w:t>Cell 400 7,</w:t>
            </w:r>
            <w:r w:rsidR="00F44299">
              <w:rPr>
                <w:lang w:val="en-GB"/>
              </w:rPr>
              <w:t>0</w:t>
            </w:r>
            <w:r>
              <w:rPr>
                <w:lang w:val="en-GB"/>
              </w:rPr>
              <w:t>/2,1</w:t>
            </w:r>
          </w:p>
        </w:tc>
      </w:tr>
      <w:tr w:rsidR="003C729D" w:rsidRPr="0053305E" w14:paraId="11E700DE" w14:textId="77777777" w:rsidTr="007F761B">
        <w:tc>
          <w:tcPr>
            <w:tcW w:w="875" w:type="dxa"/>
          </w:tcPr>
          <w:p w14:paraId="58EF18FF" w14:textId="77777777" w:rsidR="003C729D" w:rsidRDefault="003C729D" w:rsidP="003C729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79EC2DB" w14:textId="74D0F93F" w:rsidR="003C729D" w:rsidRPr="00941AF7" w:rsidRDefault="00941AF7" w:rsidP="003C729D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Inspection of</w:t>
            </w:r>
            <w:r w:rsidRPr="00941AF7">
              <w:rPr>
                <w:i/>
                <w:iCs/>
                <w:lang w:val="en-GB"/>
              </w:rPr>
              <w:t xml:space="preserve"> safety</w:t>
            </w:r>
            <w:r>
              <w:rPr>
                <w:i/>
                <w:iCs/>
                <w:lang w:val="en-GB"/>
              </w:rPr>
              <w:t xml:space="preserve"> </w:t>
            </w:r>
            <w:r w:rsidRPr="00941AF7">
              <w:rPr>
                <w:i/>
                <w:iCs/>
                <w:lang w:val="en-GB"/>
              </w:rPr>
              <w:t>switch</w:t>
            </w:r>
            <w:r>
              <w:rPr>
                <w:i/>
                <w:iCs/>
                <w:lang w:val="en-GB"/>
              </w:rPr>
              <w:t>es</w:t>
            </w:r>
            <w:r w:rsidRPr="00941AF7">
              <w:rPr>
                <w:i/>
                <w:iCs/>
                <w:lang w:val="en-GB"/>
              </w:rPr>
              <w:t xml:space="preserve"> and the entire prote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635" w:type="dxa"/>
          </w:tcPr>
          <w:p w14:paraId="50A62BB1" w14:textId="04FFCCEB" w:rsidR="003C729D" w:rsidRPr="00941AF7" w:rsidRDefault="00204867" w:rsidP="003C72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OK</w:t>
            </w:r>
          </w:p>
        </w:tc>
      </w:tr>
      <w:tr w:rsidR="003C729D" w:rsidRPr="0053305E" w14:paraId="1D857094" w14:textId="77777777" w:rsidTr="007F761B">
        <w:tc>
          <w:tcPr>
            <w:tcW w:w="875" w:type="dxa"/>
          </w:tcPr>
          <w:p w14:paraId="6618F6C6" w14:textId="21027413" w:rsidR="003C729D" w:rsidRDefault="00F44299" w:rsidP="003C729D">
            <w:pPr>
              <w:pStyle w:val="NormaltextiTabell"/>
              <w:framePr w:hSpace="0" w:wrap="auto" w:vAnchor="margin" w:hAnchor="text" w:xAlign="left" w:yAlign="inline"/>
            </w:pPr>
            <w:r>
              <w:t>Note</w:t>
            </w:r>
          </w:p>
        </w:tc>
        <w:tc>
          <w:tcPr>
            <w:tcW w:w="4536" w:type="dxa"/>
          </w:tcPr>
          <w:p w14:paraId="66BFF79F" w14:textId="2388C878" w:rsidR="003C729D" w:rsidRPr="00941AF7" w:rsidRDefault="00941AF7" w:rsidP="003C729D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941AF7">
              <w:rPr>
                <w:i/>
                <w:iCs/>
                <w:lang w:val="en-GB"/>
              </w:rPr>
              <w:t>Inspection of robot flex hoses and moving air hoses for wear and leaking.</w:t>
            </w:r>
          </w:p>
        </w:tc>
        <w:tc>
          <w:tcPr>
            <w:tcW w:w="2635" w:type="dxa"/>
          </w:tcPr>
          <w:p w14:paraId="6D8B8BF7" w14:textId="12F0E5F4" w:rsidR="003C729D" w:rsidRPr="00941AF7" w:rsidRDefault="00204867" w:rsidP="003C72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Inspection/ st</w:t>
            </w:r>
            <w:r w:rsidR="00985385">
              <w:rPr>
                <w:lang w:val="en-GB"/>
              </w:rPr>
              <w:t>a</w:t>
            </w:r>
            <w:r>
              <w:rPr>
                <w:lang w:val="en-GB"/>
              </w:rPr>
              <w:t>tion</w:t>
            </w:r>
          </w:p>
        </w:tc>
      </w:tr>
      <w:tr w:rsidR="003C729D" w:rsidRPr="0053305E" w14:paraId="5E0CDFD2" w14:textId="77777777" w:rsidTr="007F761B">
        <w:tc>
          <w:tcPr>
            <w:tcW w:w="875" w:type="dxa"/>
          </w:tcPr>
          <w:p w14:paraId="233C9C55" w14:textId="77777777" w:rsidR="003C729D" w:rsidRDefault="003C729D" w:rsidP="003C729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746360E" w14:textId="69E0454D" w:rsidR="00941AF7" w:rsidRPr="00941AF7" w:rsidRDefault="00941AF7" w:rsidP="00941AF7">
            <w:pPr>
              <w:ind w:left="0"/>
              <w:rPr>
                <w:i/>
                <w:iCs/>
                <w:lang w:val="en-GB"/>
              </w:rPr>
            </w:pPr>
            <w:r w:rsidRPr="00941AF7">
              <w:rPr>
                <w:i/>
                <w:iCs/>
                <w:sz w:val="22"/>
                <w:szCs w:val="22"/>
                <w:lang w:val="en-GB"/>
              </w:rPr>
              <w:t>Inspection of air preparation, filters, etc.</w:t>
            </w:r>
          </w:p>
        </w:tc>
        <w:tc>
          <w:tcPr>
            <w:tcW w:w="2635" w:type="dxa"/>
          </w:tcPr>
          <w:p w14:paraId="0B949460" w14:textId="64C2C577" w:rsidR="003C729D" w:rsidRPr="00941AF7" w:rsidRDefault="00204867" w:rsidP="003C72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3C729D" w:rsidRPr="00E967A7" w14:paraId="60CA321C" w14:textId="77777777" w:rsidTr="007F761B">
        <w:tc>
          <w:tcPr>
            <w:tcW w:w="875" w:type="dxa"/>
          </w:tcPr>
          <w:p w14:paraId="2EF356ED" w14:textId="77777777" w:rsidR="003C729D" w:rsidRDefault="003C729D" w:rsidP="003C729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85AA18E" w14:textId="45CD2781" w:rsidR="00941AF7" w:rsidRPr="009C59EB" w:rsidRDefault="00941AF7" w:rsidP="00941AF7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9C59EB">
              <w:rPr>
                <w:i/>
                <w:iCs/>
                <w:sz w:val="22"/>
                <w:szCs w:val="22"/>
                <w:lang w:val="en-GB"/>
              </w:rPr>
              <w:t>Note operating time and number of indexing</w:t>
            </w:r>
            <w:r w:rsidR="009C59EB" w:rsidRPr="009C59EB">
              <w:rPr>
                <w:i/>
                <w:iCs/>
                <w:sz w:val="22"/>
                <w:szCs w:val="22"/>
                <w:lang w:val="en-GB"/>
              </w:rPr>
              <w:t>.</w:t>
            </w:r>
          </w:p>
        </w:tc>
        <w:tc>
          <w:tcPr>
            <w:tcW w:w="2635" w:type="dxa"/>
          </w:tcPr>
          <w:p w14:paraId="529FE214" w14:textId="77777777" w:rsidR="000B30CB" w:rsidRDefault="000B30CB" w:rsidP="000B30CB">
            <w:pPr>
              <w:ind w:left="0"/>
              <w:rPr>
                <w:lang w:val="en-GB"/>
              </w:rPr>
            </w:pPr>
            <w:r>
              <w:rPr>
                <w:lang w:val="en-GB"/>
              </w:rPr>
              <w:t>100= 26662621</w:t>
            </w:r>
          </w:p>
          <w:p w14:paraId="5AB0ECA9" w14:textId="77777777" w:rsidR="000B30CB" w:rsidRDefault="000B30CB" w:rsidP="000B30CB">
            <w:pPr>
              <w:ind w:left="0"/>
              <w:rPr>
                <w:lang w:val="en-GB"/>
              </w:rPr>
            </w:pPr>
            <w:r>
              <w:rPr>
                <w:lang w:val="en-GB"/>
              </w:rPr>
              <w:t>200= 26578350</w:t>
            </w:r>
          </w:p>
          <w:p w14:paraId="5073EF9A" w14:textId="77777777" w:rsidR="000B30CB" w:rsidRDefault="000B30CB" w:rsidP="000B30CB">
            <w:pPr>
              <w:ind w:left="0"/>
              <w:rPr>
                <w:lang w:val="en-GB"/>
              </w:rPr>
            </w:pPr>
            <w:r>
              <w:rPr>
                <w:lang w:val="en-GB"/>
              </w:rPr>
              <w:t>300=   1615669</w:t>
            </w:r>
          </w:p>
          <w:p w14:paraId="57F4AE29" w14:textId="64D5BA05" w:rsidR="003C729D" w:rsidRPr="000B30CB" w:rsidRDefault="000B30CB" w:rsidP="000B30CB">
            <w:pPr>
              <w:ind w:left="0"/>
              <w:rPr>
                <w:lang w:val="en-GB"/>
              </w:rPr>
            </w:pPr>
            <w:r>
              <w:rPr>
                <w:lang w:val="en-GB"/>
              </w:rPr>
              <w:t>400= 12108135</w:t>
            </w:r>
          </w:p>
        </w:tc>
      </w:tr>
      <w:tr w:rsidR="003C729D" w:rsidRPr="001D3BF1" w14:paraId="2E5D23BC" w14:textId="77777777" w:rsidTr="007F761B">
        <w:tc>
          <w:tcPr>
            <w:tcW w:w="875" w:type="dxa"/>
          </w:tcPr>
          <w:p w14:paraId="2515B154" w14:textId="7A5A9556" w:rsidR="003C729D" w:rsidRDefault="00204867" w:rsidP="003C729D">
            <w:pPr>
              <w:pStyle w:val="NormaltextiTabell"/>
              <w:framePr w:hSpace="0" w:wrap="auto" w:vAnchor="margin" w:hAnchor="text" w:xAlign="left" w:yAlign="inline"/>
            </w:pPr>
            <w:r>
              <w:t>Note</w:t>
            </w:r>
          </w:p>
        </w:tc>
        <w:tc>
          <w:tcPr>
            <w:tcW w:w="4536" w:type="dxa"/>
          </w:tcPr>
          <w:p w14:paraId="4C40A933" w14:textId="0B543FE9" w:rsidR="003C729D" w:rsidRPr="009C59EB" w:rsidRDefault="009C59EB" w:rsidP="003C729D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</w:rPr>
            </w:pPr>
            <w:proofErr w:type="spellStart"/>
            <w:r w:rsidRPr="009C59EB">
              <w:rPr>
                <w:i/>
                <w:iCs/>
              </w:rPr>
              <w:t>Inspection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 w:rsidRPr="009C59EB">
              <w:rPr>
                <w:i/>
                <w:iCs/>
              </w:rPr>
              <w:t>of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 w:rsidRPr="009C59EB">
              <w:rPr>
                <w:i/>
                <w:iCs/>
              </w:rPr>
              <w:t>emergency</w:t>
            </w:r>
            <w:proofErr w:type="spellEnd"/>
            <w:r>
              <w:rPr>
                <w:i/>
                <w:iCs/>
              </w:rPr>
              <w:t xml:space="preserve"> </w:t>
            </w:r>
            <w:r w:rsidRPr="009C59EB">
              <w:rPr>
                <w:i/>
                <w:iCs/>
              </w:rPr>
              <w:t>stop</w:t>
            </w:r>
            <w:r>
              <w:rPr>
                <w:i/>
                <w:iCs/>
              </w:rPr>
              <w:t>.</w:t>
            </w:r>
          </w:p>
        </w:tc>
        <w:tc>
          <w:tcPr>
            <w:tcW w:w="2635" w:type="dxa"/>
          </w:tcPr>
          <w:p w14:paraId="67A7E084" w14:textId="59AD82EB" w:rsidR="003C729D" w:rsidRPr="00204867" w:rsidRDefault="00204867" w:rsidP="003C72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Not able when it´s ongoing work in the line.</w:t>
            </w:r>
          </w:p>
        </w:tc>
      </w:tr>
      <w:tr w:rsidR="003C729D" w:rsidRPr="0053305E" w14:paraId="41772286" w14:textId="77777777" w:rsidTr="007F761B">
        <w:tc>
          <w:tcPr>
            <w:tcW w:w="875" w:type="dxa"/>
          </w:tcPr>
          <w:p w14:paraId="214897BD" w14:textId="77777777" w:rsidR="003C729D" w:rsidRDefault="003C729D" w:rsidP="003C729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8F1FC7B" w14:textId="3557D4D8" w:rsidR="009C59EB" w:rsidRPr="009C59EB" w:rsidRDefault="009C59EB" w:rsidP="009C59EB">
            <w:pPr>
              <w:ind w:left="0"/>
              <w:rPr>
                <w:i/>
                <w:iCs/>
                <w:sz w:val="22"/>
                <w:szCs w:val="22"/>
                <w:lang w:val="en-GB"/>
              </w:rPr>
            </w:pPr>
            <w:r w:rsidRPr="009C59EB">
              <w:rPr>
                <w:i/>
                <w:iCs/>
                <w:sz w:val="22"/>
                <w:szCs w:val="22"/>
                <w:lang w:val="en-GB"/>
              </w:rPr>
              <w:t xml:space="preserve">Inspection of </w:t>
            </w:r>
            <w:r>
              <w:rPr>
                <w:i/>
                <w:iCs/>
                <w:sz w:val="22"/>
                <w:szCs w:val="22"/>
                <w:lang w:val="en-GB"/>
              </w:rPr>
              <w:t>products in</w:t>
            </w:r>
            <w:r w:rsidRPr="009C59EB">
              <w:rPr>
                <w:i/>
                <w:iCs/>
                <w:sz w:val="22"/>
                <w:szCs w:val="22"/>
                <w:lang w:val="en-GB"/>
              </w:rPr>
              <w:t>feed and functions.</w:t>
            </w:r>
          </w:p>
        </w:tc>
        <w:tc>
          <w:tcPr>
            <w:tcW w:w="2635" w:type="dxa"/>
          </w:tcPr>
          <w:p w14:paraId="766FFE2E" w14:textId="108F04D8" w:rsidR="003C729D" w:rsidRPr="009C59EB" w:rsidRDefault="00204867" w:rsidP="003C72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3C729D" w:rsidRPr="00E967A7" w14:paraId="6410949C" w14:textId="77777777" w:rsidTr="007F761B">
        <w:tc>
          <w:tcPr>
            <w:tcW w:w="875" w:type="dxa"/>
          </w:tcPr>
          <w:p w14:paraId="1274333E" w14:textId="433B867A" w:rsidR="003C729D" w:rsidRDefault="00F44299" w:rsidP="003C729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EDE8CB8" w14:textId="390D93A7" w:rsidR="003C729D" w:rsidRPr="00A52C9F" w:rsidRDefault="00A52C9F" w:rsidP="003C729D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A52C9F">
              <w:rPr>
                <w:i/>
                <w:iCs/>
                <w:lang w:val="en-GB"/>
              </w:rPr>
              <w:t>Test drive 1 hour after inspection</w:t>
            </w:r>
            <w:r>
              <w:rPr>
                <w:i/>
                <w:iCs/>
                <w:lang w:val="en-GB"/>
              </w:rPr>
              <w:t>.</w:t>
            </w:r>
          </w:p>
        </w:tc>
        <w:tc>
          <w:tcPr>
            <w:tcW w:w="2635" w:type="dxa"/>
          </w:tcPr>
          <w:p w14:paraId="0AC9355B" w14:textId="0B7AC27A" w:rsidR="003C729D" w:rsidRPr="00A52C9F" w:rsidRDefault="00F44299" w:rsidP="003C72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Without notice</w:t>
            </w:r>
          </w:p>
        </w:tc>
      </w:tr>
      <w:tr w:rsidR="003C729D" w:rsidRPr="00E967A7" w14:paraId="7C9C2D47" w14:textId="77777777" w:rsidTr="007F761B">
        <w:tc>
          <w:tcPr>
            <w:tcW w:w="875" w:type="dxa"/>
          </w:tcPr>
          <w:p w14:paraId="4D177D44" w14:textId="0DDCFADC" w:rsidR="003C729D" w:rsidRDefault="00F44299" w:rsidP="003C729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92D7F02" w14:textId="5FEA2DDC" w:rsidR="003C729D" w:rsidRPr="00A52C9F" w:rsidRDefault="00A52C9F" w:rsidP="003C729D">
            <w:pPr>
              <w:pStyle w:val="NormaltextiTabell"/>
              <w:framePr w:hSpace="0" w:wrap="auto" w:vAnchor="margin" w:hAnchor="text" w:xAlign="left" w:yAlign="inline"/>
              <w:rPr>
                <w:i/>
                <w:iCs/>
                <w:lang w:val="en-GB"/>
              </w:rPr>
            </w:pPr>
            <w:r w:rsidRPr="00A52C9F">
              <w:rPr>
                <w:i/>
                <w:iCs/>
                <w:lang w:val="en-GB"/>
              </w:rPr>
              <w:t>Note machine speed (running time 15/min).</w:t>
            </w:r>
          </w:p>
        </w:tc>
        <w:tc>
          <w:tcPr>
            <w:tcW w:w="2635" w:type="dxa"/>
          </w:tcPr>
          <w:p w14:paraId="016E3963" w14:textId="126DC53A" w:rsidR="003C729D" w:rsidRPr="00A52C9F" w:rsidRDefault="00F44299" w:rsidP="003C729D">
            <w:pPr>
              <w:pStyle w:val="NormaltextiTabell"/>
              <w:framePr w:hSpace="0" w:wrap="auto" w:vAnchor="margin" w:hAnchor="text" w:xAlign="left" w:yAlign="inline"/>
              <w:rPr>
                <w:lang w:val="en-GB"/>
              </w:rPr>
            </w:pPr>
            <w:r>
              <w:rPr>
                <w:lang w:val="en-GB"/>
              </w:rPr>
              <w:t>OEE over 80%</w:t>
            </w:r>
          </w:p>
        </w:tc>
      </w:tr>
    </w:tbl>
    <w:p w14:paraId="51DBDEFA" w14:textId="504BA175" w:rsidR="00B74A2F" w:rsidRDefault="00B74A2F" w:rsidP="003C729D">
      <w:pPr>
        <w:ind w:left="0"/>
        <w:rPr>
          <w:lang w:val="en-GB"/>
        </w:rPr>
      </w:pPr>
    </w:p>
    <w:p w14:paraId="315A0708" w14:textId="77777777" w:rsidR="0041038F" w:rsidRDefault="0041038F" w:rsidP="003C729D">
      <w:pPr>
        <w:ind w:left="0"/>
        <w:rPr>
          <w:lang w:val="en-GB"/>
        </w:rPr>
      </w:pPr>
    </w:p>
    <w:p w14:paraId="68D01B4D" w14:textId="77777777" w:rsidR="0041038F" w:rsidRDefault="0041038F" w:rsidP="003C729D">
      <w:pPr>
        <w:ind w:left="0"/>
        <w:rPr>
          <w:lang w:val="en-GB"/>
        </w:rPr>
      </w:pPr>
    </w:p>
    <w:p w14:paraId="3D098067" w14:textId="77777777" w:rsidR="0041038F" w:rsidRDefault="0041038F" w:rsidP="003C729D">
      <w:pPr>
        <w:ind w:left="0"/>
        <w:rPr>
          <w:lang w:val="en-GB"/>
        </w:rPr>
      </w:pPr>
    </w:p>
    <w:p w14:paraId="676576A9" w14:textId="77777777" w:rsidR="0041038F" w:rsidRDefault="0041038F" w:rsidP="003C729D">
      <w:pPr>
        <w:ind w:left="0"/>
        <w:rPr>
          <w:lang w:val="en-GB"/>
        </w:rPr>
      </w:pPr>
    </w:p>
    <w:p w14:paraId="60B29BF9" w14:textId="77777777" w:rsidR="0041038F" w:rsidRDefault="0041038F" w:rsidP="003C729D">
      <w:pPr>
        <w:ind w:left="0"/>
        <w:rPr>
          <w:lang w:val="en-GB"/>
        </w:rPr>
      </w:pPr>
    </w:p>
    <w:p w14:paraId="4A0972E1" w14:textId="77777777" w:rsidR="0041038F" w:rsidRDefault="0041038F" w:rsidP="003C729D">
      <w:pPr>
        <w:ind w:left="0"/>
        <w:rPr>
          <w:lang w:val="en-GB"/>
        </w:rPr>
      </w:pPr>
    </w:p>
    <w:p w14:paraId="0B32140A" w14:textId="77777777" w:rsidR="0041038F" w:rsidRDefault="0041038F" w:rsidP="003C729D">
      <w:pPr>
        <w:ind w:left="0"/>
        <w:rPr>
          <w:lang w:val="en-GB"/>
        </w:rPr>
      </w:pPr>
    </w:p>
    <w:p w14:paraId="3AB5083C" w14:textId="77777777" w:rsidR="0041038F" w:rsidRDefault="0041038F" w:rsidP="003C729D">
      <w:pPr>
        <w:ind w:left="0"/>
        <w:rPr>
          <w:lang w:val="en-GB"/>
        </w:rPr>
      </w:pPr>
    </w:p>
    <w:p w14:paraId="1B534265" w14:textId="77777777" w:rsidR="0041038F" w:rsidRDefault="0041038F" w:rsidP="003C729D">
      <w:pPr>
        <w:ind w:left="0"/>
        <w:rPr>
          <w:lang w:val="en-GB"/>
        </w:rPr>
      </w:pPr>
    </w:p>
    <w:p w14:paraId="108F398D" w14:textId="77777777" w:rsidR="0041038F" w:rsidRDefault="0041038F" w:rsidP="003C729D">
      <w:pPr>
        <w:ind w:left="0"/>
        <w:rPr>
          <w:lang w:val="en-GB"/>
        </w:rPr>
      </w:pPr>
    </w:p>
    <w:p w14:paraId="2C1122DD" w14:textId="77777777" w:rsidR="0041038F" w:rsidRDefault="0041038F" w:rsidP="003C729D">
      <w:pPr>
        <w:ind w:left="0"/>
        <w:rPr>
          <w:lang w:val="en-GB"/>
        </w:rPr>
      </w:pPr>
    </w:p>
    <w:p w14:paraId="2FD04BA1" w14:textId="77777777" w:rsidR="0041038F" w:rsidRDefault="0041038F" w:rsidP="003C729D">
      <w:pPr>
        <w:ind w:left="0"/>
        <w:rPr>
          <w:lang w:val="en-GB"/>
        </w:rPr>
      </w:pPr>
    </w:p>
    <w:p w14:paraId="350B9341" w14:textId="77777777" w:rsidR="0041038F" w:rsidRPr="00A52C9F" w:rsidRDefault="0041038F" w:rsidP="003C729D">
      <w:pPr>
        <w:ind w:left="0"/>
        <w:rPr>
          <w:lang w:val="en-GB"/>
        </w:rPr>
      </w:pPr>
    </w:p>
    <w:p w14:paraId="33C974E9" w14:textId="27B09995" w:rsidR="00A12E08" w:rsidRPr="00A52C9F" w:rsidRDefault="00A12E08" w:rsidP="00A12E08">
      <w:pPr>
        <w:ind w:left="0"/>
        <w:rPr>
          <w:lang w:val="en-GB"/>
        </w:rPr>
      </w:pPr>
    </w:p>
    <w:p w14:paraId="3D00A718" w14:textId="53CA9AE8" w:rsidR="005B0F8F" w:rsidRPr="00A52C9F" w:rsidRDefault="005B0F8F" w:rsidP="00A12E08">
      <w:pPr>
        <w:ind w:left="0"/>
        <w:rPr>
          <w:lang w:val="en-GB"/>
        </w:rPr>
      </w:pPr>
    </w:p>
    <w:p w14:paraId="2E58D92A" w14:textId="3A5E0637" w:rsidR="00133B9E" w:rsidRDefault="00133B9E" w:rsidP="00A12E08">
      <w:pPr>
        <w:ind w:left="0"/>
        <w:rPr>
          <w:lang w:val="en-GB"/>
        </w:rPr>
      </w:pPr>
    </w:p>
    <w:p w14:paraId="3569303B" w14:textId="7CCBC398" w:rsidR="00F44299" w:rsidRDefault="00F44299" w:rsidP="004F77EC">
      <w:pPr>
        <w:ind w:left="0"/>
        <w:rPr>
          <w:lang w:val="en-GB"/>
        </w:rPr>
      </w:pPr>
      <w:r>
        <w:rPr>
          <w:lang w:val="en-GB"/>
        </w:rPr>
        <w:tab/>
      </w:r>
    </w:p>
    <w:p w14:paraId="20931C52" w14:textId="77777777" w:rsidR="00133B9E" w:rsidRPr="00A52C9F" w:rsidRDefault="00133B9E" w:rsidP="00A12E08">
      <w:pPr>
        <w:ind w:left="0"/>
        <w:rPr>
          <w:lang w:val="en-GB"/>
        </w:rPr>
      </w:pPr>
    </w:p>
    <w:p w14:paraId="7C1C562C" w14:textId="66E3EBA1" w:rsidR="000719B7" w:rsidRPr="005B0F8F" w:rsidRDefault="008746AB" w:rsidP="005B0F8F">
      <w:pPr>
        <w:pStyle w:val="Rubrik1"/>
        <w:rPr>
          <w:sz w:val="24"/>
          <w:szCs w:val="24"/>
        </w:rPr>
      </w:pPr>
      <w:bookmarkStart w:id="88" w:name="_Toc200015540"/>
      <w:r>
        <w:t>Dat</w:t>
      </w:r>
      <w:r w:rsidR="0072088B">
        <w:t>e</w:t>
      </w:r>
      <w:r w:rsidR="003B10E5">
        <w:t xml:space="preserve"> &amp; Signature</w:t>
      </w:r>
      <w:bookmarkEnd w:id="88"/>
      <w:r w:rsidR="005B0F8F">
        <w:br/>
        <w:t xml:space="preserve"> 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8"/>
        <w:gridCol w:w="5656"/>
      </w:tblGrid>
      <w:tr w:rsidR="008746AB" w14:paraId="00BC99A4" w14:textId="77777777" w:rsidTr="004F77EC">
        <w:trPr>
          <w:trHeight w:val="262"/>
        </w:trPr>
        <w:tc>
          <w:tcPr>
            <w:tcW w:w="2418" w:type="dxa"/>
            <w:shd w:val="clear" w:color="auto" w:fill="EBC053"/>
          </w:tcPr>
          <w:p w14:paraId="51CDCB45" w14:textId="033C5C96" w:rsidR="008746AB" w:rsidRPr="00041888" w:rsidRDefault="008746AB" w:rsidP="00914721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r w:rsidRPr="00041888">
              <w:rPr>
                <w:b/>
                <w:bCs/>
              </w:rPr>
              <w:t>Dat</w:t>
            </w:r>
            <w:r w:rsidR="0072088B" w:rsidRPr="00041888">
              <w:rPr>
                <w:b/>
                <w:bCs/>
              </w:rPr>
              <w:t>e</w:t>
            </w:r>
            <w:r w:rsidR="00BA4910">
              <w:rPr>
                <w:b/>
                <w:bCs/>
              </w:rPr>
              <w:t xml:space="preserve"> (YYYY-MM-DD)</w:t>
            </w:r>
          </w:p>
        </w:tc>
        <w:tc>
          <w:tcPr>
            <w:tcW w:w="5656" w:type="dxa"/>
            <w:shd w:val="clear" w:color="auto" w:fill="EBC053"/>
          </w:tcPr>
          <w:p w14:paraId="5EFBE63D" w14:textId="399947D8" w:rsidR="008746AB" w:rsidRPr="00041888" w:rsidRDefault="005B643C" w:rsidP="00914721">
            <w:pPr>
              <w:pStyle w:val="NormaltextiTabell"/>
              <w:framePr w:hSpace="0" w:wrap="auto" w:vAnchor="margin" w:hAnchor="text" w:xAlign="left" w:yAlign="inlin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ignature</w:t>
            </w:r>
            <w:proofErr w:type="spellEnd"/>
            <w:r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Name</w:t>
            </w:r>
            <w:proofErr w:type="spellEnd"/>
            <w:r>
              <w:rPr>
                <w:b/>
                <w:bCs/>
              </w:rPr>
              <w:t>)</w:t>
            </w:r>
          </w:p>
        </w:tc>
      </w:tr>
      <w:tr w:rsidR="008746AB" w14:paraId="637D07F7" w14:textId="77777777" w:rsidTr="004F77EC">
        <w:trPr>
          <w:trHeight w:val="247"/>
        </w:trPr>
        <w:tc>
          <w:tcPr>
            <w:tcW w:w="2418" w:type="dxa"/>
          </w:tcPr>
          <w:p w14:paraId="5E5ED622" w14:textId="778A5B06" w:rsidR="00A5321B" w:rsidRPr="00A5321B" w:rsidRDefault="00204867" w:rsidP="00A5321B">
            <w:pPr>
              <w:pStyle w:val="NormaltextiTabell"/>
              <w:framePr w:hSpace="0" w:wrap="auto" w:vAnchor="margin" w:hAnchor="text" w:xAlign="left" w:yAlign="inline"/>
            </w:pPr>
            <w:r>
              <w:t>202</w:t>
            </w:r>
            <w:r w:rsidR="00F44299">
              <w:t>5-05-23</w:t>
            </w:r>
          </w:p>
        </w:tc>
        <w:tc>
          <w:tcPr>
            <w:tcW w:w="5656" w:type="dxa"/>
          </w:tcPr>
          <w:p w14:paraId="7749C0F9" w14:textId="0B56F991" w:rsidR="008746AB" w:rsidRDefault="00F44299" w:rsidP="00914721">
            <w:pPr>
              <w:pStyle w:val="NormaltextiTabell"/>
              <w:framePr w:hSpace="0" w:wrap="auto" w:vAnchor="margin" w:hAnchor="text" w:xAlign="left" w:yAlign="inline"/>
            </w:pPr>
            <w:r>
              <w:t>Magnus Ekelöf</w:t>
            </w:r>
          </w:p>
        </w:tc>
      </w:tr>
      <w:tr w:rsidR="008746AB" w14:paraId="139FA946" w14:textId="77777777" w:rsidTr="004F77EC">
        <w:trPr>
          <w:trHeight w:val="262"/>
        </w:trPr>
        <w:tc>
          <w:tcPr>
            <w:tcW w:w="2418" w:type="dxa"/>
          </w:tcPr>
          <w:p w14:paraId="4EA78424" w14:textId="7DDE5DCE" w:rsidR="00B91C35" w:rsidRPr="00B91C35" w:rsidRDefault="00B91C35" w:rsidP="00B91C35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5656" w:type="dxa"/>
          </w:tcPr>
          <w:p w14:paraId="0B854B1F" w14:textId="64427B8D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F2DA111" w14:textId="77777777" w:rsidR="008746AB" w:rsidRPr="008746AB" w:rsidRDefault="008746AB" w:rsidP="008746AB">
      <w:pPr>
        <w:rPr>
          <w:lang w:val="en-US"/>
        </w:rPr>
      </w:pPr>
    </w:p>
    <w:sectPr w:rsidR="008746AB" w:rsidRPr="008746AB" w:rsidSect="00927FA7">
      <w:headerReference w:type="even" r:id="rId13"/>
      <w:headerReference w:type="default" r:id="rId14"/>
      <w:footerReference w:type="even" r:id="rId15"/>
      <w:footerReference w:type="default" r:id="rId16"/>
      <w:pgSz w:w="11906" w:h="16838" w:code="9"/>
      <w:pgMar w:top="1843" w:right="1418" w:bottom="1418" w:left="1418" w:header="68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6CCE8" w14:textId="77777777" w:rsidR="006B1430" w:rsidRDefault="006B1430" w:rsidP="00AD7FFD">
      <w:r>
        <w:separator/>
      </w:r>
    </w:p>
    <w:p w14:paraId="1E2FA79E" w14:textId="77777777" w:rsidR="006B1430" w:rsidRDefault="006B1430" w:rsidP="00AD7FFD"/>
  </w:endnote>
  <w:endnote w:type="continuationSeparator" w:id="0">
    <w:p w14:paraId="57E76738" w14:textId="77777777" w:rsidR="006B1430" w:rsidRDefault="006B1430" w:rsidP="00AD7FFD">
      <w:r>
        <w:continuationSeparator/>
      </w:r>
    </w:p>
    <w:p w14:paraId="636FB41F" w14:textId="77777777" w:rsidR="006B1430" w:rsidRDefault="006B1430" w:rsidP="00AD7F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zidenz Grotesk B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1" w:type="pct"/>
      <w:tblInd w:w="-169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781"/>
      <w:gridCol w:w="7454"/>
    </w:tblGrid>
    <w:tr w:rsidR="001D26DF" w:rsidRPr="00E967A7" w14:paraId="09364914" w14:textId="77777777" w:rsidTr="0069234E">
      <w:tc>
        <w:tcPr>
          <w:tcW w:w="964" w:type="pct"/>
          <w:tcBorders>
            <w:top w:val="single" w:sz="4" w:space="0" w:color="auto"/>
          </w:tcBorders>
          <w:shd w:val="clear" w:color="auto" w:fill="auto"/>
        </w:tcPr>
        <w:p w14:paraId="56FAE89F" w14:textId="77777777" w:rsidR="001D26DF" w:rsidRPr="00041888" w:rsidRDefault="001D26DF" w:rsidP="00041888">
          <w:pPr>
            <w:pStyle w:val="Sidfot"/>
            <w:jc w:val="center"/>
            <w:rPr>
              <w:b/>
            </w:rPr>
          </w:pPr>
          <w:r w:rsidRPr="00041888">
            <w:fldChar w:fldCharType="begin"/>
          </w:r>
          <w:r w:rsidRPr="00041888">
            <w:instrText xml:space="preserve"> PAGE   \* MERGEFORMAT </w:instrText>
          </w:r>
          <w:r w:rsidRPr="00041888">
            <w:fldChar w:fldCharType="separate"/>
          </w:r>
          <w:r w:rsidRPr="00041888">
            <w:rPr>
              <w:noProof/>
            </w:rPr>
            <w:t>10</w:t>
          </w:r>
          <w:r w:rsidRPr="00041888">
            <w:fldChar w:fldCharType="end"/>
          </w:r>
        </w:p>
      </w:tc>
      <w:tc>
        <w:tcPr>
          <w:tcW w:w="4036" w:type="pct"/>
          <w:tcBorders>
            <w:top w:val="single" w:sz="4" w:space="0" w:color="auto"/>
          </w:tcBorders>
        </w:tcPr>
        <w:p w14:paraId="72BAF42D" w14:textId="1932AAFE" w:rsidR="001D26DF" w:rsidRPr="001019FA" w:rsidRDefault="001D26DF">
          <w:pPr>
            <w:pStyle w:val="Sidfot"/>
            <w:rPr>
              <w:lang w:val="en-US"/>
            </w:rPr>
          </w:pPr>
          <w:r>
            <w:fldChar w:fldCharType="begin"/>
          </w:r>
          <w:r w:rsidRPr="001019FA">
            <w:rPr>
              <w:lang w:val="en-US"/>
            </w:rPr>
            <w:instrText xml:space="preserve"> STYLEREF  "1"  </w:instrText>
          </w:r>
          <w:r>
            <w:fldChar w:fldCharType="separate"/>
          </w:r>
          <w:r w:rsidR="00EE538A">
            <w:rPr>
              <w:noProof/>
              <w:lang w:val="en-US"/>
            </w:rPr>
            <w:t>Station 410</w:t>
          </w:r>
          <w:r>
            <w:fldChar w:fldCharType="end"/>
          </w:r>
          <w:r w:rsidRPr="001019FA">
            <w:rPr>
              <w:lang w:val="en-US"/>
            </w:rPr>
            <w:t xml:space="preserve"> | </w:t>
          </w:r>
          <w:sdt>
            <w:sdtPr>
              <w:rPr>
                <w:lang w:val="en-US"/>
              </w:rPr>
              <w:alias w:val="Företag"/>
              <w:id w:val="148495700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Pr="001019FA">
                <w:rPr>
                  <w:lang w:val="en-US"/>
                </w:rPr>
                <w:t>AutomationsPartner</w:t>
              </w:r>
              <w:proofErr w:type="spellEnd"/>
            </w:sdtContent>
          </w:sdt>
        </w:p>
      </w:tc>
    </w:tr>
  </w:tbl>
  <w:p w14:paraId="029E38F2" w14:textId="77777777" w:rsidR="001D26DF" w:rsidRPr="001019FA" w:rsidRDefault="001D26DF">
    <w:pPr>
      <w:pStyle w:val="Sidfot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2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454"/>
      <w:gridCol w:w="1783"/>
    </w:tblGrid>
    <w:tr w:rsidR="001D26DF" w14:paraId="002CD502" w14:textId="77777777" w:rsidTr="0069234E">
      <w:tc>
        <w:tcPr>
          <w:tcW w:w="4035" w:type="pct"/>
          <w:tcBorders>
            <w:top w:val="single" w:sz="4" w:space="0" w:color="000000" w:themeColor="text1"/>
          </w:tcBorders>
          <w:shd w:val="clear" w:color="auto" w:fill="auto"/>
        </w:tcPr>
        <w:p w14:paraId="645E354E" w14:textId="0FCF7AA5" w:rsidR="001D26DF" w:rsidRPr="002D19AE" w:rsidRDefault="00EE538A" w:rsidP="00927FA7">
          <w:pPr>
            <w:pStyle w:val="Sidfot"/>
            <w:rPr>
              <w:lang w:val="en-GB"/>
            </w:rPr>
          </w:pPr>
          <w:sdt>
            <w:sdtPr>
              <w:rPr>
                <w:lang w:val="en-GB"/>
              </w:rPr>
              <w:alias w:val="Företag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="001D26DF" w:rsidRPr="002D19AE">
                <w:rPr>
                  <w:lang w:val="en-GB"/>
                </w:rPr>
                <w:t>AutomationsPartner</w:t>
              </w:r>
              <w:proofErr w:type="spellEnd"/>
            </w:sdtContent>
          </w:sdt>
          <w:r w:rsidR="001D26DF" w:rsidRPr="002D19AE">
            <w:rPr>
              <w:lang w:val="en-GB"/>
            </w:rPr>
            <w:t xml:space="preserve"> | </w:t>
          </w:r>
          <w:r w:rsidR="006A6747">
            <w:fldChar w:fldCharType="begin"/>
          </w:r>
          <w:r w:rsidR="006A6747" w:rsidRPr="002D19AE">
            <w:rPr>
              <w:lang w:val="en-GB"/>
            </w:rPr>
            <w:instrText xml:space="preserve"> STYLEREF  "1"  </w:instrText>
          </w:r>
          <w:r w:rsidR="006A6747">
            <w:fldChar w:fldCharType="separate"/>
          </w:r>
          <w:r>
            <w:rPr>
              <w:noProof/>
              <w:lang w:val="en-GB"/>
            </w:rPr>
            <w:t>Station 412</w:t>
          </w:r>
          <w:r w:rsidR="006A6747">
            <w:rPr>
              <w:noProof/>
            </w:rPr>
            <w:fldChar w:fldCharType="end"/>
          </w:r>
        </w:p>
      </w:tc>
      <w:tc>
        <w:tcPr>
          <w:tcW w:w="965" w:type="pct"/>
          <w:tcBorders>
            <w:top w:val="single" w:sz="4" w:space="0" w:color="auto"/>
          </w:tcBorders>
          <w:shd w:val="clear" w:color="auto" w:fill="auto"/>
        </w:tcPr>
        <w:p w14:paraId="0D2FDC8D" w14:textId="77777777" w:rsidR="001D26DF" w:rsidRPr="00041888" w:rsidRDefault="001D26DF">
          <w:pPr>
            <w:pStyle w:val="Sidhuvud"/>
          </w:pPr>
          <w:r w:rsidRPr="00041888">
            <w:fldChar w:fldCharType="begin"/>
          </w:r>
          <w:r w:rsidRPr="00041888">
            <w:instrText xml:space="preserve"> PAGE   \* MERGEFORMAT </w:instrText>
          </w:r>
          <w:r w:rsidRPr="00041888">
            <w:fldChar w:fldCharType="separate"/>
          </w:r>
          <w:r w:rsidRPr="00041888">
            <w:rPr>
              <w:noProof/>
            </w:rPr>
            <w:t>9</w:t>
          </w:r>
          <w:r w:rsidRPr="00041888">
            <w:rPr>
              <w:noProof/>
            </w:rPr>
            <w:fldChar w:fldCharType="end"/>
          </w:r>
        </w:p>
      </w:tc>
    </w:tr>
  </w:tbl>
  <w:p w14:paraId="52F461A7" w14:textId="77777777" w:rsidR="001D26DF" w:rsidRDefault="001D26D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623A01" w14:textId="77777777" w:rsidR="006B1430" w:rsidRDefault="006B1430" w:rsidP="00AD7FFD">
      <w:r>
        <w:separator/>
      </w:r>
    </w:p>
    <w:p w14:paraId="2E57F714" w14:textId="77777777" w:rsidR="006B1430" w:rsidRDefault="006B1430" w:rsidP="00AD7FFD"/>
  </w:footnote>
  <w:footnote w:type="continuationSeparator" w:id="0">
    <w:p w14:paraId="67A57F48" w14:textId="77777777" w:rsidR="006B1430" w:rsidRDefault="006B1430" w:rsidP="00AD7FFD">
      <w:r>
        <w:continuationSeparator/>
      </w:r>
    </w:p>
    <w:p w14:paraId="5310CD4A" w14:textId="77777777" w:rsidR="006B1430" w:rsidRDefault="006B1430" w:rsidP="00AD7F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3EEDF" w14:textId="4306100B" w:rsidR="00414F56" w:rsidRPr="00B41154" w:rsidRDefault="00B41154" w:rsidP="00E536BF">
    <w:pPr>
      <w:pStyle w:val="Sidhuvud"/>
      <w:ind w:left="0"/>
      <w:jc w:val="center"/>
      <w:rPr>
        <w:sz w:val="28"/>
        <w:szCs w:val="28"/>
        <w:lang w:val="en-GB"/>
      </w:rPr>
    </w:pPr>
    <w:r w:rsidRPr="00B41154">
      <w:rPr>
        <w:sz w:val="28"/>
        <w:szCs w:val="28"/>
        <w:lang w:val="en-GB"/>
      </w:rPr>
      <w:t>Inspection</w:t>
    </w:r>
    <w:r w:rsidR="00E536BF" w:rsidRPr="00B41154">
      <w:rPr>
        <w:sz w:val="28"/>
        <w:szCs w:val="28"/>
        <w:lang w:val="en-GB"/>
      </w:rPr>
      <w:t xml:space="preserve"> checklist </w:t>
    </w:r>
    <w:r w:rsidR="003F43EC">
      <w:rPr>
        <w:sz w:val="28"/>
        <w:szCs w:val="28"/>
        <w:lang w:val="en-GB"/>
      </w:rPr>
      <w:t>6</w:t>
    </w:r>
    <w:r w:rsidR="00E536BF" w:rsidRPr="00B41154">
      <w:rPr>
        <w:sz w:val="28"/>
        <w:szCs w:val="28"/>
        <w:lang w:val="en-GB"/>
      </w:rPr>
      <w:t xml:space="preserve"> month</w:t>
    </w:r>
  </w:p>
  <w:p w14:paraId="1C4E669F" w14:textId="6EF93909" w:rsidR="00483C41" w:rsidRPr="00B41154" w:rsidRDefault="00454466" w:rsidP="00483C41">
    <w:pPr>
      <w:pStyle w:val="Sidhuvud"/>
      <w:ind w:left="0"/>
      <w:jc w:val="center"/>
      <w:rPr>
        <w:sz w:val="28"/>
        <w:szCs w:val="28"/>
        <w:lang w:val="en-GB"/>
      </w:rPr>
    </w:pPr>
    <w:r>
      <w:rPr>
        <w:sz w:val="28"/>
        <w:szCs w:val="28"/>
        <w:lang w:val="en-GB"/>
      </w:rPr>
      <w:t>Insula</w:t>
    </w:r>
    <w:r w:rsidR="00B41154" w:rsidRPr="00B41154">
      <w:rPr>
        <w:sz w:val="28"/>
        <w:szCs w:val="28"/>
        <w:lang w:val="en-GB"/>
      </w:rPr>
      <w:t xml:space="preserve"> - </w:t>
    </w:r>
    <w:r w:rsidR="00414F56" w:rsidRPr="00B41154">
      <w:rPr>
        <w:sz w:val="28"/>
        <w:szCs w:val="28"/>
        <w:lang w:val="en-GB"/>
      </w:rPr>
      <w:t>M100</w:t>
    </w:r>
    <w:r>
      <w:rPr>
        <w:sz w:val="28"/>
        <w:szCs w:val="28"/>
        <w:lang w:val="en-GB"/>
      </w:rPr>
      <w:t>210</w:t>
    </w:r>
  </w:p>
  <w:p w14:paraId="40652AEA" w14:textId="6A67509A" w:rsidR="001D26DF" w:rsidRPr="00B41154" w:rsidRDefault="001D26DF" w:rsidP="00E536BF">
    <w:pPr>
      <w:pStyle w:val="Sidhuvud"/>
      <w:ind w:left="0"/>
      <w:jc w:val="center"/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C5160" w14:textId="2C9CBF5D" w:rsidR="00E536BF" w:rsidRPr="00B41154" w:rsidRDefault="00B41154" w:rsidP="00E536BF">
    <w:pPr>
      <w:pStyle w:val="Sidhuvud"/>
      <w:ind w:left="0"/>
      <w:jc w:val="center"/>
      <w:rPr>
        <w:sz w:val="28"/>
        <w:szCs w:val="28"/>
        <w:lang w:val="en-GB"/>
      </w:rPr>
    </w:pPr>
    <w:r w:rsidRPr="00B41154">
      <w:rPr>
        <w:sz w:val="28"/>
        <w:szCs w:val="28"/>
        <w:lang w:val="en-GB"/>
      </w:rPr>
      <w:t>Inspection</w:t>
    </w:r>
    <w:r w:rsidR="00E536BF" w:rsidRPr="00B41154">
      <w:rPr>
        <w:sz w:val="28"/>
        <w:szCs w:val="28"/>
        <w:lang w:val="en-GB"/>
      </w:rPr>
      <w:t xml:space="preserve"> checklist </w:t>
    </w:r>
    <w:r w:rsidR="003F43EC">
      <w:rPr>
        <w:sz w:val="28"/>
        <w:szCs w:val="28"/>
        <w:lang w:val="en-GB"/>
      </w:rPr>
      <w:t>6</w:t>
    </w:r>
    <w:r w:rsidR="00E536BF" w:rsidRPr="00B41154">
      <w:rPr>
        <w:sz w:val="28"/>
        <w:szCs w:val="28"/>
        <w:lang w:val="en-GB"/>
      </w:rPr>
      <w:t xml:space="preserve"> month</w:t>
    </w:r>
  </w:p>
  <w:p w14:paraId="1A355941" w14:textId="358A2A14" w:rsidR="00414F56" w:rsidRPr="00B41154" w:rsidRDefault="00454466" w:rsidP="00E536BF">
    <w:pPr>
      <w:pStyle w:val="Sidhuvud"/>
      <w:ind w:left="0"/>
      <w:jc w:val="center"/>
      <w:rPr>
        <w:sz w:val="28"/>
        <w:szCs w:val="28"/>
        <w:lang w:val="en-GB"/>
      </w:rPr>
    </w:pPr>
    <w:r>
      <w:rPr>
        <w:sz w:val="28"/>
        <w:szCs w:val="28"/>
        <w:lang w:val="en-GB"/>
      </w:rPr>
      <w:t>Insula</w:t>
    </w:r>
    <w:r w:rsidR="00B41154" w:rsidRPr="00B41154">
      <w:rPr>
        <w:sz w:val="28"/>
        <w:szCs w:val="28"/>
        <w:lang w:val="en-GB"/>
      </w:rPr>
      <w:t xml:space="preserve"> - </w:t>
    </w:r>
    <w:r w:rsidR="00414F56" w:rsidRPr="00B41154">
      <w:rPr>
        <w:sz w:val="28"/>
        <w:szCs w:val="28"/>
        <w:lang w:val="en-GB"/>
      </w:rPr>
      <w:t>M100</w:t>
    </w:r>
    <w:r>
      <w:rPr>
        <w:sz w:val="28"/>
        <w:szCs w:val="28"/>
        <w:lang w:val="en-GB"/>
      </w:rPr>
      <w:t>210</w:t>
    </w:r>
  </w:p>
  <w:p w14:paraId="358DFEF0" w14:textId="77777777" w:rsidR="00E536BF" w:rsidRPr="00B41154" w:rsidRDefault="00E536BF" w:rsidP="00E536BF">
    <w:pPr>
      <w:pStyle w:val="Sidhuvud"/>
      <w:tabs>
        <w:tab w:val="clear" w:pos="4536"/>
        <w:tab w:val="center" w:pos="4111"/>
      </w:tabs>
      <w:ind w:left="0" w:right="-576"/>
      <w:jc w:val="center"/>
      <w:rPr>
        <w:rFonts w:asciiTheme="majorHAnsi" w:eastAsiaTheme="majorEastAsia" w:hAnsiTheme="majorHAnsi" w:cstheme="majorBidi"/>
        <w:sz w:val="28"/>
        <w:szCs w:val="28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02A41BB"/>
    <w:multiLevelType w:val="multilevel"/>
    <w:tmpl w:val="56E610A8"/>
    <w:lvl w:ilvl="0">
      <w:start w:val="1"/>
      <w:numFmt w:val="decimal"/>
      <w:pStyle w:val="Rubrik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2"/>
        <w:szCs w:val="3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ubri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pStyle w:val="Rubri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4">
      <w:start w:val="1"/>
      <w:numFmt w:val="decimal"/>
      <w:pStyle w:val="Rubri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C5A6366"/>
    <w:multiLevelType w:val="hybridMultilevel"/>
    <w:tmpl w:val="565C6A40"/>
    <w:lvl w:ilvl="0" w:tplc="AA6C735A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777DD"/>
    <w:multiLevelType w:val="hybridMultilevel"/>
    <w:tmpl w:val="54D4BC34"/>
    <w:lvl w:ilvl="0" w:tplc="041D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6BE73B0"/>
    <w:multiLevelType w:val="multilevel"/>
    <w:tmpl w:val="242AC42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997"/>
        </w:tabs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5" w15:restartNumberingAfterBreak="0">
    <w:nsid w:val="38CA4EAC"/>
    <w:multiLevelType w:val="hybridMultilevel"/>
    <w:tmpl w:val="E21AB6B6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41B32DE2"/>
    <w:multiLevelType w:val="hybridMultilevel"/>
    <w:tmpl w:val="9CAE2D3C"/>
    <w:lvl w:ilvl="0" w:tplc="C05E7812">
      <w:start w:val="1"/>
      <w:numFmt w:val="bullet"/>
      <w:pStyle w:val="Punktlista1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44EB2747"/>
    <w:multiLevelType w:val="hybridMultilevel"/>
    <w:tmpl w:val="3070BC1A"/>
    <w:lvl w:ilvl="0" w:tplc="EAF8C85C">
      <w:start w:val="1"/>
      <w:numFmt w:val="bullet"/>
      <w:pStyle w:val="Punklistafyrkant"/>
      <w:lvlText w:val=""/>
      <w:lvlJc w:val="left"/>
      <w:pPr>
        <w:ind w:left="1440" w:hanging="360"/>
      </w:pPr>
      <w:rPr>
        <w:rFonts w:ascii="Symbol" w:hAnsi="Symbol" w:hint="default"/>
        <w:b/>
        <w:i w:val="0"/>
        <w:caps w:val="0"/>
        <w:strike w:val="0"/>
        <w:dstrike w:val="0"/>
        <w:color w:val="auto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noFill/>
        </w14:textFill>
      </w:rPr>
    </w:lvl>
    <w:lvl w:ilvl="1" w:tplc="041D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D653B4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1069" w:hanging="360"/>
      </w:pPr>
      <w:rPr>
        <w:rFonts w:ascii="Symbol" w:hAnsi="Symbol" w:hint="default"/>
      </w:rPr>
    </w:lvl>
  </w:abstractNum>
  <w:abstractNum w:abstractNumId="9" w15:restartNumberingAfterBreak="0">
    <w:nsid w:val="4EE85505"/>
    <w:multiLevelType w:val="hybridMultilevel"/>
    <w:tmpl w:val="C1381268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0403D8B"/>
    <w:multiLevelType w:val="hybridMultilevel"/>
    <w:tmpl w:val="17B2552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1" w15:restartNumberingAfterBreak="0">
    <w:nsid w:val="6A17354A"/>
    <w:multiLevelType w:val="hybridMultilevel"/>
    <w:tmpl w:val="65083E42"/>
    <w:lvl w:ilvl="0" w:tplc="D4E888F0">
      <w:start w:val="1"/>
      <w:numFmt w:val="bullet"/>
      <w:pStyle w:val="NormalPunktlist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7A3C74"/>
    <w:multiLevelType w:val="hybridMultilevel"/>
    <w:tmpl w:val="DE0027D2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0E5739"/>
    <w:multiLevelType w:val="hybridMultilevel"/>
    <w:tmpl w:val="7E480958"/>
    <w:lvl w:ilvl="0" w:tplc="041D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82858">
    <w:abstractNumId w:val="1"/>
  </w:num>
  <w:num w:numId="2" w16cid:durableId="492183242">
    <w:abstractNumId w:val="2"/>
  </w:num>
  <w:num w:numId="3" w16cid:durableId="703605276">
    <w:abstractNumId w:val="6"/>
  </w:num>
  <w:num w:numId="4" w16cid:durableId="342362452">
    <w:abstractNumId w:val="4"/>
  </w:num>
  <w:num w:numId="5" w16cid:durableId="288097064">
    <w:abstractNumId w:val="13"/>
  </w:num>
  <w:num w:numId="6" w16cid:durableId="364407959">
    <w:abstractNumId w:val="3"/>
  </w:num>
  <w:num w:numId="7" w16cid:durableId="1923757888">
    <w:abstractNumId w:val="7"/>
  </w:num>
  <w:num w:numId="8" w16cid:durableId="1973974466">
    <w:abstractNumId w:val="11"/>
  </w:num>
  <w:num w:numId="9" w16cid:durableId="1547981703">
    <w:abstractNumId w:val="5"/>
  </w:num>
  <w:num w:numId="10" w16cid:durableId="1115978833">
    <w:abstractNumId w:val="12"/>
  </w:num>
  <w:num w:numId="11" w16cid:durableId="56900466">
    <w:abstractNumId w:val="7"/>
  </w:num>
  <w:num w:numId="12" w16cid:durableId="1928417117">
    <w:abstractNumId w:val="7"/>
  </w:num>
  <w:num w:numId="13" w16cid:durableId="625507281">
    <w:abstractNumId w:val="7"/>
  </w:num>
  <w:num w:numId="14" w16cid:durableId="1598246528">
    <w:abstractNumId w:val="7"/>
  </w:num>
  <w:num w:numId="15" w16cid:durableId="393554889">
    <w:abstractNumId w:val="7"/>
  </w:num>
  <w:num w:numId="16" w16cid:durableId="1528443314">
    <w:abstractNumId w:val="7"/>
  </w:num>
  <w:num w:numId="17" w16cid:durableId="698362213">
    <w:abstractNumId w:val="7"/>
  </w:num>
  <w:num w:numId="18" w16cid:durableId="1541556429">
    <w:abstractNumId w:val="1"/>
  </w:num>
  <w:num w:numId="19" w16cid:durableId="1176962060">
    <w:abstractNumId w:val="1"/>
  </w:num>
  <w:num w:numId="20" w16cid:durableId="802384349">
    <w:abstractNumId w:val="1"/>
  </w:num>
  <w:num w:numId="21" w16cid:durableId="3946639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69" w:hanging="360"/>
        </w:pPr>
        <w:rPr>
          <w:rFonts w:ascii="Symbol" w:hAnsi="Symbol" w:hint="default"/>
        </w:rPr>
      </w:lvl>
    </w:lvlOverride>
  </w:num>
  <w:num w:numId="22" w16cid:durableId="564413690">
    <w:abstractNumId w:val="8"/>
  </w:num>
  <w:num w:numId="23" w16cid:durableId="617877884">
    <w:abstractNumId w:val="7"/>
  </w:num>
  <w:num w:numId="24" w16cid:durableId="472210500">
    <w:abstractNumId w:val="7"/>
  </w:num>
  <w:num w:numId="25" w16cid:durableId="1576165284">
    <w:abstractNumId w:val="1"/>
  </w:num>
  <w:num w:numId="26" w16cid:durableId="326982845">
    <w:abstractNumId w:val="9"/>
  </w:num>
  <w:num w:numId="27" w16cid:durableId="2129280387">
    <w:abstractNumId w:val="7"/>
  </w:num>
  <w:num w:numId="28" w16cid:durableId="1626696570">
    <w:abstractNumId w:val="1"/>
  </w:num>
  <w:num w:numId="29" w16cid:durableId="970355594">
    <w:abstractNumId w:val="1"/>
  </w:num>
  <w:num w:numId="30" w16cid:durableId="993606693">
    <w:abstractNumId w:val="7"/>
  </w:num>
  <w:num w:numId="31" w16cid:durableId="1548564416">
    <w:abstractNumId w:val="7"/>
  </w:num>
  <w:num w:numId="32" w16cid:durableId="1951235547">
    <w:abstractNumId w:val="7"/>
  </w:num>
  <w:num w:numId="33" w16cid:durableId="1388603311">
    <w:abstractNumId w:val="7"/>
  </w:num>
  <w:num w:numId="34" w16cid:durableId="35273682">
    <w:abstractNumId w:val="10"/>
  </w:num>
  <w:num w:numId="35" w16cid:durableId="238179560">
    <w:abstractNumId w:val="1"/>
  </w:num>
  <w:num w:numId="36" w16cid:durableId="1962491081">
    <w:abstractNumId w:val="1"/>
  </w:num>
  <w:num w:numId="37" w16cid:durableId="425081771">
    <w:abstractNumId w:val="1"/>
  </w:num>
  <w:num w:numId="38" w16cid:durableId="721948447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MTA1sTA1MrS0NDVW0lEKTi0uzszPAykwqgUAVXf0PiwAAAA="/>
  </w:docVars>
  <w:rsids>
    <w:rsidRoot w:val="00CA4C86"/>
    <w:rsid w:val="000025EC"/>
    <w:rsid w:val="0000433B"/>
    <w:rsid w:val="000045C1"/>
    <w:rsid w:val="000047E5"/>
    <w:rsid w:val="000078A2"/>
    <w:rsid w:val="0001141C"/>
    <w:rsid w:val="00012EE2"/>
    <w:rsid w:val="00014A82"/>
    <w:rsid w:val="00015A89"/>
    <w:rsid w:val="00016757"/>
    <w:rsid w:val="0002018D"/>
    <w:rsid w:val="00024A1C"/>
    <w:rsid w:val="00027D49"/>
    <w:rsid w:val="00030776"/>
    <w:rsid w:val="0003379E"/>
    <w:rsid w:val="00037FFB"/>
    <w:rsid w:val="00041888"/>
    <w:rsid w:val="00042A99"/>
    <w:rsid w:val="00043FC7"/>
    <w:rsid w:val="0004433E"/>
    <w:rsid w:val="000456FF"/>
    <w:rsid w:val="000465B2"/>
    <w:rsid w:val="00046F92"/>
    <w:rsid w:val="00053E97"/>
    <w:rsid w:val="000573B5"/>
    <w:rsid w:val="00057493"/>
    <w:rsid w:val="00061478"/>
    <w:rsid w:val="00064D2F"/>
    <w:rsid w:val="0006551B"/>
    <w:rsid w:val="000719B7"/>
    <w:rsid w:val="00072B64"/>
    <w:rsid w:val="00073986"/>
    <w:rsid w:val="000754D5"/>
    <w:rsid w:val="000762D8"/>
    <w:rsid w:val="000763C2"/>
    <w:rsid w:val="0007744D"/>
    <w:rsid w:val="00077539"/>
    <w:rsid w:val="0008139C"/>
    <w:rsid w:val="000822C2"/>
    <w:rsid w:val="00082B3E"/>
    <w:rsid w:val="000834E2"/>
    <w:rsid w:val="00084CF3"/>
    <w:rsid w:val="00085285"/>
    <w:rsid w:val="0008581B"/>
    <w:rsid w:val="000858FE"/>
    <w:rsid w:val="00085C00"/>
    <w:rsid w:val="000913F7"/>
    <w:rsid w:val="0009244F"/>
    <w:rsid w:val="00094BA1"/>
    <w:rsid w:val="0009670B"/>
    <w:rsid w:val="00097E52"/>
    <w:rsid w:val="000A0AC5"/>
    <w:rsid w:val="000A13C8"/>
    <w:rsid w:val="000A1833"/>
    <w:rsid w:val="000A1FF8"/>
    <w:rsid w:val="000A4D17"/>
    <w:rsid w:val="000A622D"/>
    <w:rsid w:val="000B04C7"/>
    <w:rsid w:val="000B0794"/>
    <w:rsid w:val="000B2CCA"/>
    <w:rsid w:val="000B30CB"/>
    <w:rsid w:val="000B4D7B"/>
    <w:rsid w:val="000B6072"/>
    <w:rsid w:val="000B72D2"/>
    <w:rsid w:val="000B74E2"/>
    <w:rsid w:val="000B7D9D"/>
    <w:rsid w:val="000C027F"/>
    <w:rsid w:val="000C26F5"/>
    <w:rsid w:val="000C326D"/>
    <w:rsid w:val="000C60EE"/>
    <w:rsid w:val="000C66D1"/>
    <w:rsid w:val="000D01F4"/>
    <w:rsid w:val="000D03DD"/>
    <w:rsid w:val="000D1678"/>
    <w:rsid w:val="000D257C"/>
    <w:rsid w:val="000D34BC"/>
    <w:rsid w:val="000D3E94"/>
    <w:rsid w:val="000D5BF3"/>
    <w:rsid w:val="000D68E0"/>
    <w:rsid w:val="000D721E"/>
    <w:rsid w:val="000E15BF"/>
    <w:rsid w:val="000E1C65"/>
    <w:rsid w:val="000E3360"/>
    <w:rsid w:val="000E35BE"/>
    <w:rsid w:val="000E40E8"/>
    <w:rsid w:val="000E5084"/>
    <w:rsid w:val="000E555E"/>
    <w:rsid w:val="000F01FC"/>
    <w:rsid w:val="000F0B43"/>
    <w:rsid w:val="000F21D3"/>
    <w:rsid w:val="000F2611"/>
    <w:rsid w:val="001019FA"/>
    <w:rsid w:val="0010293E"/>
    <w:rsid w:val="001054B6"/>
    <w:rsid w:val="001072CC"/>
    <w:rsid w:val="00113742"/>
    <w:rsid w:val="00114D98"/>
    <w:rsid w:val="00114FF4"/>
    <w:rsid w:val="001151E8"/>
    <w:rsid w:val="00115543"/>
    <w:rsid w:val="00115692"/>
    <w:rsid w:val="00122649"/>
    <w:rsid w:val="001317B9"/>
    <w:rsid w:val="00132866"/>
    <w:rsid w:val="00133B9E"/>
    <w:rsid w:val="00137159"/>
    <w:rsid w:val="00143287"/>
    <w:rsid w:val="001445B7"/>
    <w:rsid w:val="00146AA1"/>
    <w:rsid w:val="00146BC6"/>
    <w:rsid w:val="00146EF8"/>
    <w:rsid w:val="00147B91"/>
    <w:rsid w:val="00151785"/>
    <w:rsid w:val="00155DCE"/>
    <w:rsid w:val="00157035"/>
    <w:rsid w:val="00157157"/>
    <w:rsid w:val="001602CE"/>
    <w:rsid w:val="00161A3B"/>
    <w:rsid w:val="00163FD1"/>
    <w:rsid w:val="00164A14"/>
    <w:rsid w:val="0017030D"/>
    <w:rsid w:val="00170436"/>
    <w:rsid w:val="00170497"/>
    <w:rsid w:val="00171441"/>
    <w:rsid w:val="00173A59"/>
    <w:rsid w:val="00173E14"/>
    <w:rsid w:val="0017481F"/>
    <w:rsid w:val="00181B16"/>
    <w:rsid w:val="00186B30"/>
    <w:rsid w:val="001872AB"/>
    <w:rsid w:val="00187FE0"/>
    <w:rsid w:val="00190520"/>
    <w:rsid w:val="0019351E"/>
    <w:rsid w:val="00196C04"/>
    <w:rsid w:val="001A0A2C"/>
    <w:rsid w:val="001A25A1"/>
    <w:rsid w:val="001A3E33"/>
    <w:rsid w:val="001A4C9D"/>
    <w:rsid w:val="001A677B"/>
    <w:rsid w:val="001A737B"/>
    <w:rsid w:val="001A7453"/>
    <w:rsid w:val="001A7F38"/>
    <w:rsid w:val="001B0636"/>
    <w:rsid w:val="001B08EA"/>
    <w:rsid w:val="001B51E7"/>
    <w:rsid w:val="001C0646"/>
    <w:rsid w:val="001C23A5"/>
    <w:rsid w:val="001C3BF4"/>
    <w:rsid w:val="001C481C"/>
    <w:rsid w:val="001C6439"/>
    <w:rsid w:val="001D26DF"/>
    <w:rsid w:val="001D2782"/>
    <w:rsid w:val="001D3BF1"/>
    <w:rsid w:val="001D4753"/>
    <w:rsid w:val="001D5D1F"/>
    <w:rsid w:val="001D60A4"/>
    <w:rsid w:val="001D670E"/>
    <w:rsid w:val="001D7B66"/>
    <w:rsid w:val="001E6680"/>
    <w:rsid w:val="001E7FFA"/>
    <w:rsid w:val="001F0040"/>
    <w:rsid w:val="001F0350"/>
    <w:rsid w:val="001F14D8"/>
    <w:rsid w:val="001F1F51"/>
    <w:rsid w:val="001F21CF"/>
    <w:rsid w:val="001F2C4C"/>
    <w:rsid w:val="001F3C2D"/>
    <w:rsid w:val="001F3F2C"/>
    <w:rsid w:val="00200364"/>
    <w:rsid w:val="00202427"/>
    <w:rsid w:val="00204867"/>
    <w:rsid w:val="00204F41"/>
    <w:rsid w:val="00214759"/>
    <w:rsid w:val="00217002"/>
    <w:rsid w:val="00217193"/>
    <w:rsid w:val="00220DFE"/>
    <w:rsid w:val="00220F15"/>
    <w:rsid w:val="0022102F"/>
    <w:rsid w:val="00223B80"/>
    <w:rsid w:val="002254F6"/>
    <w:rsid w:val="00225CA5"/>
    <w:rsid w:val="00226D3D"/>
    <w:rsid w:val="00230F2E"/>
    <w:rsid w:val="00231532"/>
    <w:rsid w:val="002317E9"/>
    <w:rsid w:val="00231CE5"/>
    <w:rsid w:val="00231F6F"/>
    <w:rsid w:val="00231F98"/>
    <w:rsid w:val="00233530"/>
    <w:rsid w:val="00235374"/>
    <w:rsid w:val="00237DD1"/>
    <w:rsid w:val="00240A3E"/>
    <w:rsid w:val="00240C3D"/>
    <w:rsid w:val="00243725"/>
    <w:rsid w:val="00244697"/>
    <w:rsid w:val="0024578C"/>
    <w:rsid w:val="002525B2"/>
    <w:rsid w:val="002556FC"/>
    <w:rsid w:val="00255993"/>
    <w:rsid w:val="00255DF3"/>
    <w:rsid w:val="00256557"/>
    <w:rsid w:val="00256CF2"/>
    <w:rsid w:val="00256ECB"/>
    <w:rsid w:val="00261611"/>
    <w:rsid w:val="00262C70"/>
    <w:rsid w:val="00263789"/>
    <w:rsid w:val="00264ECC"/>
    <w:rsid w:val="0026661A"/>
    <w:rsid w:val="00267F48"/>
    <w:rsid w:val="00270A3F"/>
    <w:rsid w:val="0027364B"/>
    <w:rsid w:val="00275474"/>
    <w:rsid w:val="0028013F"/>
    <w:rsid w:val="00283027"/>
    <w:rsid w:val="00283EE5"/>
    <w:rsid w:val="00286775"/>
    <w:rsid w:val="00286A11"/>
    <w:rsid w:val="00286F55"/>
    <w:rsid w:val="002875ED"/>
    <w:rsid w:val="00291865"/>
    <w:rsid w:val="002929F0"/>
    <w:rsid w:val="00292E36"/>
    <w:rsid w:val="002A1F09"/>
    <w:rsid w:val="002B0BE1"/>
    <w:rsid w:val="002B0C88"/>
    <w:rsid w:val="002B259A"/>
    <w:rsid w:val="002B2DC3"/>
    <w:rsid w:val="002B330D"/>
    <w:rsid w:val="002B423A"/>
    <w:rsid w:val="002B4F81"/>
    <w:rsid w:val="002B77D9"/>
    <w:rsid w:val="002C0665"/>
    <w:rsid w:val="002C32DF"/>
    <w:rsid w:val="002C3A39"/>
    <w:rsid w:val="002C3B37"/>
    <w:rsid w:val="002C515E"/>
    <w:rsid w:val="002C7E06"/>
    <w:rsid w:val="002D19AE"/>
    <w:rsid w:val="002D1C02"/>
    <w:rsid w:val="002D2AA9"/>
    <w:rsid w:val="002D5581"/>
    <w:rsid w:val="002D64A4"/>
    <w:rsid w:val="002D798C"/>
    <w:rsid w:val="002D7EC8"/>
    <w:rsid w:val="002E0F76"/>
    <w:rsid w:val="002E1305"/>
    <w:rsid w:val="002E3968"/>
    <w:rsid w:val="002E50B9"/>
    <w:rsid w:val="002E5BD0"/>
    <w:rsid w:val="002E5DA3"/>
    <w:rsid w:val="002F4AD1"/>
    <w:rsid w:val="002F5854"/>
    <w:rsid w:val="002F5FA2"/>
    <w:rsid w:val="002F7953"/>
    <w:rsid w:val="00301DFF"/>
    <w:rsid w:val="0030277D"/>
    <w:rsid w:val="00304988"/>
    <w:rsid w:val="003066B6"/>
    <w:rsid w:val="00306C14"/>
    <w:rsid w:val="0030756F"/>
    <w:rsid w:val="003124C7"/>
    <w:rsid w:val="00315261"/>
    <w:rsid w:val="0031581C"/>
    <w:rsid w:val="00316C89"/>
    <w:rsid w:val="00316DA1"/>
    <w:rsid w:val="00317220"/>
    <w:rsid w:val="00317359"/>
    <w:rsid w:val="00317737"/>
    <w:rsid w:val="003216F6"/>
    <w:rsid w:val="003222E3"/>
    <w:rsid w:val="003234C8"/>
    <w:rsid w:val="00326259"/>
    <w:rsid w:val="00330E48"/>
    <w:rsid w:val="00331622"/>
    <w:rsid w:val="0033278A"/>
    <w:rsid w:val="00333C59"/>
    <w:rsid w:val="00334078"/>
    <w:rsid w:val="0033441C"/>
    <w:rsid w:val="003352EA"/>
    <w:rsid w:val="00335C7D"/>
    <w:rsid w:val="00341410"/>
    <w:rsid w:val="003456B3"/>
    <w:rsid w:val="00345BE1"/>
    <w:rsid w:val="00347296"/>
    <w:rsid w:val="003478F4"/>
    <w:rsid w:val="00350664"/>
    <w:rsid w:val="00350C70"/>
    <w:rsid w:val="00350DA5"/>
    <w:rsid w:val="00350F3A"/>
    <w:rsid w:val="00354303"/>
    <w:rsid w:val="0035498D"/>
    <w:rsid w:val="003553C5"/>
    <w:rsid w:val="003558D9"/>
    <w:rsid w:val="00357B9F"/>
    <w:rsid w:val="00365009"/>
    <w:rsid w:val="003651E8"/>
    <w:rsid w:val="00365FA0"/>
    <w:rsid w:val="00366809"/>
    <w:rsid w:val="00366B9E"/>
    <w:rsid w:val="003673DD"/>
    <w:rsid w:val="00371A28"/>
    <w:rsid w:val="00373BA5"/>
    <w:rsid w:val="0037548E"/>
    <w:rsid w:val="00376930"/>
    <w:rsid w:val="003775CB"/>
    <w:rsid w:val="00377E7E"/>
    <w:rsid w:val="003805EF"/>
    <w:rsid w:val="003823F3"/>
    <w:rsid w:val="00382DA0"/>
    <w:rsid w:val="00384F69"/>
    <w:rsid w:val="0038765A"/>
    <w:rsid w:val="00387BDD"/>
    <w:rsid w:val="00390430"/>
    <w:rsid w:val="003911F2"/>
    <w:rsid w:val="00392272"/>
    <w:rsid w:val="00393BAA"/>
    <w:rsid w:val="00393D22"/>
    <w:rsid w:val="00395AE7"/>
    <w:rsid w:val="003A08F4"/>
    <w:rsid w:val="003A0DC6"/>
    <w:rsid w:val="003A1CEF"/>
    <w:rsid w:val="003A5732"/>
    <w:rsid w:val="003A6989"/>
    <w:rsid w:val="003B032F"/>
    <w:rsid w:val="003B0D01"/>
    <w:rsid w:val="003B10E5"/>
    <w:rsid w:val="003B1163"/>
    <w:rsid w:val="003B3828"/>
    <w:rsid w:val="003C0BDD"/>
    <w:rsid w:val="003C2BCB"/>
    <w:rsid w:val="003C6975"/>
    <w:rsid w:val="003C729D"/>
    <w:rsid w:val="003D4823"/>
    <w:rsid w:val="003D4AF6"/>
    <w:rsid w:val="003D5B91"/>
    <w:rsid w:val="003D747F"/>
    <w:rsid w:val="003E0D25"/>
    <w:rsid w:val="003E1891"/>
    <w:rsid w:val="003F43EC"/>
    <w:rsid w:val="003F4A1F"/>
    <w:rsid w:val="003F50A1"/>
    <w:rsid w:val="003F57CF"/>
    <w:rsid w:val="003F6ECA"/>
    <w:rsid w:val="00401F8C"/>
    <w:rsid w:val="00403A9B"/>
    <w:rsid w:val="004055A2"/>
    <w:rsid w:val="0041038F"/>
    <w:rsid w:val="004120FA"/>
    <w:rsid w:val="004121CE"/>
    <w:rsid w:val="00414F56"/>
    <w:rsid w:val="0041647D"/>
    <w:rsid w:val="004179F2"/>
    <w:rsid w:val="00421404"/>
    <w:rsid w:val="0042242C"/>
    <w:rsid w:val="004248EC"/>
    <w:rsid w:val="00425876"/>
    <w:rsid w:val="00426B9D"/>
    <w:rsid w:val="00426BC2"/>
    <w:rsid w:val="00426CF6"/>
    <w:rsid w:val="00427D6F"/>
    <w:rsid w:val="00435A48"/>
    <w:rsid w:val="00436429"/>
    <w:rsid w:val="00437A6E"/>
    <w:rsid w:val="00440C02"/>
    <w:rsid w:val="00443929"/>
    <w:rsid w:val="00443A5E"/>
    <w:rsid w:val="004459E0"/>
    <w:rsid w:val="00446897"/>
    <w:rsid w:val="00446F67"/>
    <w:rsid w:val="00447C16"/>
    <w:rsid w:val="00453B01"/>
    <w:rsid w:val="00453B0F"/>
    <w:rsid w:val="00454466"/>
    <w:rsid w:val="0045745D"/>
    <w:rsid w:val="00461EE9"/>
    <w:rsid w:val="00465EBB"/>
    <w:rsid w:val="00466274"/>
    <w:rsid w:val="004664F0"/>
    <w:rsid w:val="00467957"/>
    <w:rsid w:val="0047055E"/>
    <w:rsid w:val="0047266B"/>
    <w:rsid w:val="00474C21"/>
    <w:rsid w:val="004763E5"/>
    <w:rsid w:val="0047758E"/>
    <w:rsid w:val="00477B9A"/>
    <w:rsid w:val="00480F4B"/>
    <w:rsid w:val="00480F9A"/>
    <w:rsid w:val="004811B6"/>
    <w:rsid w:val="0048264A"/>
    <w:rsid w:val="00482E66"/>
    <w:rsid w:val="00483C41"/>
    <w:rsid w:val="0048479C"/>
    <w:rsid w:val="00484A2C"/>
    <w:rsid w:val="00484BA4"/>
    <w:rsid w:val="0048596D"/>
    <w:rsid w:val="004875BE"/>
    <w:rsid w:val="00487C47"/>
    <w:rsid w:val="00491C6D"/>
    <w:rsid w:val="00493A53"/>
    <w:rsid w:val="00494598"/>
    <w:rsid w:val="004962AB"/>
    <w:rsid w:val="004977CB"/>
    <w:rsid w:val="004A1525"/>
    <w:rsid w:val="004A243A"/>
    <w:rsid w:val="004A503F"/>
    <w:rsid w:val="004A5135"/>
    <w:rsid w:val="004A61B7"/>
    <w:rsid w:val="004A6924"/>
    <w:rsid w:val="004A74F2"/>
    <w:rsid w:val="004A7B5E"/>
    <w:rsid w:val="004B199B"/>
    <w:rsid w:val="004B3677"/>
    <w:rsid w:val="004B629A"/>
    <w:rsid w:val="004B79C0"/>
    <w:rsid w:val="004B7AF3"/>
    <w:rsid w:val="004C00C5"/>
    <w:rsid w:val="004C0ACB"/>
    <w:rsid w:val="004C16B4"/>
    <w:rsid w:val="004C1839"/>
    <w:rsid w:val="004C544B"/>
    <w:rsid w:val="004C585F"/>
    <w:rsid w:val="004C6139"/>
    <w:rsid w:val="004C63D2"/>
    <w:rsid w:val="004D49E7"/>
    <w:rsid w:val="004D545B"/>
    <w:rsid w:val="004D7A3D"/>
    <w:rsid w:val="004E04C2"/>
    <w:rsid w:val="004E1879"/>
    <w:rsid w:val="004E4450"/>
    <w:rsid w:val="004E567A"/>
    <w:rsid w:val="004E5B20"/>
    <w:rsid w:val="004E6C95"/>
    <w:rsid w:val="004F098D"/>
    <w:rsid w:val="004F3314"/>
    <w:rsid w:val="004F3D7C"/>
    <w:rsid w:val="004F57E8"/>
    <w:rsid w:val="004F77EC"/>
    <w:rsid w:val="004F7B4C"/>
    <w:rsid w:val="00500003"/>
    <w:rsid w:val="00501306"/>
    <w:rsid w:val="00502575"/>
    <w:rsid w:val="005033BE"/>
    <w:rsid w:val="0050405F"/>
    <w:rsid w:val="00504079"/>
    <w:rsid w:val="005045E2"/>
    <w:rsid w:val="00504EC0"/>
    <w:rsid w:val="005071EF"/>
    <w:rsid w:val="00507412"/>
    <w:rsid w:val="005136D8"/>
    <w:rsid w:val="00520919"/>
    <w:rsid w:val="0052123D"/>
    <w:rsid w:val="00522F77"/>
    <w:rsid w:val="00526EED"/>
    <w:rsid w:val="00527D2E"/>
    <w:rsid w:val="0053048A"/>
    <w:rsid w:val="00530DF2"/>
    <w:rsid w:val="005316D4"/>
    <w:rsid w:val="0053305E"/>
    <w:rsid w:val="005400E8"/>
    <w:rsid w:val="00540329"/>
    <w:rsid w:val="005408FC"/>
    <w:rsid w:val="00540FC0"/>
    <w:rsid w:val="00545AE0"/>
    <w:rsid w:val="005466A6"/>
    <w:rsid w:val="00547FC8"/>
    <w:rsid w:val="005512F9"/>
    <w:rsid w:val="0055237A"/>
    <w:rsid w:val="00555122"/>
    <w:rsid w:val="005612D2"/>
    <w:rsid w:val="00562243"/>
    <w:rsid w:val="0056313A"/>
    <w:rsid w:val="00574501"/>
    <w:rsid w:val="00575057"/>
    <w:rsid w:val="00575472"/>
    <w:rsid w:val="00584F51"/>
    <w:rsid w:val="005877AC"/>
    <w:rsid w:val="00590E8C"/>
    <w:rsid w:val="00593658"/>
    <w:rsid w:val="00597695"/>
    <w:rsid w:val="005A2F80"/>
    <w:rsid w:val="005A3304"/>
    <w:rsid w:val="005A6C99"/>
    <w:rsid w:val="005A72A6"/>
    <w:rsid w:val="005B0F8F"/>
    <w:rsid w:val="005B1FC5"/>
    <w:rsid w:val="005B3C81"/>
    <w:rsid w:val="005B586D"/>
    <w:rsid w:val="005B6187"/>
    <w:rsid w:val="005B643C"/>
    <w:rsid w:val="005C2AAD"/>
    <w:rsid w:val="005C47D4"/>
    <w:rsid w:val="005C56E5"/>
    <w:rsid w:val="005D03A5"/>
    <w:rsid w:val="005D1ACB"/>
    <w:rsid w:val="005D2E81"/>
    <w:rsid w:val="005D3721"/>
    <w:rsid w:val="005D42E0"/>
    <w:rsid w:val="005D5065"/>
    <w:rsid w:val="005D551B"/>
    <w:rsid w:val="005E0576"/>
    <w:rsid w:val="005E2BEC"/>
    <w:rsid w:val="005E34D5"/>
    <w:rsid w:val="005E5944"/>
    <w:rsid w:val="005E5A33"/>
    <w:rsid w:val="005E774A"/>
    <w:rsid w:val="005F096F"/>
    <w:rsid w:val="005F2811"/>
    <w:rsid w:val="005F4063"/>
    <w:rsid w:val="005F4224"/>
    <w:rsid w:val="00600B15"/>
    <w:rsid w:val="006012D5"/>
    <w:rsid w:val="0060240E"/>
    <w:rsid w:val="0060453A"/>
    <w:rsid w:val="00604C45"/>
    <w:rsid w:val="006052BA"/>
    <w:rsid w:val="00605320"/>
    <w:rsid w:val="0061466F"/>
    <w:rsid w:val="00614E50"/>
    <w:rsid w:val="00614FF2"/>
    <w:rsid w:val="00616392"/>
    <w:rsid w:val="006169BD"/>
    <w:rsid w:val="00622019"/>
    <w:rsid w:val="00625752"/>
    <w:rsid w:val="00625836"/>
    <w:rsid w:val="006342EC"/>
    <w:rsid w:val="00635564"/>
    <w:rsid w:val="0064214A"/>
    <w:rsid w:val="0064760A"/>
    <w:rsid w:val="00650EFB"/>
    <w:rsid w:val="006518C7"/>
    <w:rsid w:val="006533EE"/>
    <w:rsid w:val="0065351F"/>
    <w:rsid w:val="00653BBC"/>
    <w:rsid w:val="006565C9"/>
    <w:rsid w:val="00662BEF"/>
    <w:rsid w:val="00663431"/>
    <w:rsid w:val="006634D1"/>
    <w:rsid w:val="00665CCF"/>
    <w:rsid w:val="00666620"/>
    <w:rsid w:val="00666707"/>
    <w:rsid w:val="00666A5F"/>
    <w:rsid w:val="00667111"/>
    <w:rsid w:val="006702DF"/>
    <w:rsid w:val="00670618"/>
    <w:rsid w:val="006718E9"/>
    <w:rsid w:val="0067328E"/>
    <w:rsid w:val="00674636"/>
    <w:rsid w:val="006750CD"/>
    <w:rsid w:val="00675C4F"/>
    <w:rsid w:val="006768CE"/>
    <w:rsid w:val="00680995"/>
    <w:rsid w:val="00680FD5"/>
    <w:rsid w:val="00681681"/>
    <w:rsid w:val="00683AA4"/>
    <w:rsid w:val="0068445A"/>
    <w:rsid w:val="0069234E"/>
    <w:rsid w:val="0069325E"/>
    <w:rsid w:val="00695D2E"/>
    <w:rsid w:val="006A17E8"/>
    <w:rsid w:val="006A226A"/>
    <w:rsid w:val="006A3B22"/>
    <w:rsid w:val="006A4BA2"/>
    <w:rsid w:val="006A6113"/>
    <w:rsid w:val="006A6747"/>
    <w:rsid w:val="006B1430"/>
    <w:rsid w:val="006B216F"/>
    <w:rsid w:val="006B23B3"/>
    <w:rsid w:val="006B2C18"/>
    <w:rsid w:val="006B481A"/>
    <w:rsid w:val="006B554F"/>
    <w:rsid w:val="006B5EC9"/>
    <w:rsid w:val="006C45AD"/>
    <w:rsid w:val="006C4857"/>
    <w:rsid w:val="006C60E6"/>
    <w:rsid w:val="006D70F5"/>
    <w:rsid w:val="006D7439"/>
    <w:rsid w:val="006E31AB"/>
    <w:rsid w:val="006E7C20"/>
    <w:rsid w:val="006F039C"/>
    <w:rsid w:val="006F15A5"/>
    <w:rsid w:val="006F189C"/>
    <w:rsid w:val="006F2F5E"/>
    <w:rsid w:val="006F3BC6"/>
    <w:rsid w:val="006F4936"/>
    <w:rsid w:val="006F7788"/>
    <w:rsid w:val="00700ACA"/>
    <w:rsid w:val="00702ED8"/>
    <w:rsid w:val="007069DB"/>
    <w:rsid w:val="00712EC1"/>
    <w:rsid w:val="00713490"/>
    <w:rsid w:val="00715FFC"/>
    <w:rsid w:val="007205C0"/>
    <w:rsid w:val="0072088B"/>
    <w:rsid w:val="00724030"/>
    <w:rsid w:val="00725F49"/>
    <w:rsid w:val="00727975"/>
    <w:rsid w:val="00727F91"/>
    <w:rsid w:val="007318A0"/>
    <w:rsid w:val="007328DD"/>
    <w:rsid w:val="00733848"/>
    <w:rsid w:val="00734764"/>
    <w:rsid w:val="007423AB"/>
    <w:rsid w:val="00743DD7"/>
    <w:rsid w:val="00744C93"/>
    <w:rsid w:val="00751ECA"/>
    <w:rsid w:val="00753C06"/>
    <w:rsid w:val="00755151"/>
    <w:rsid w:val="00756E58"/>
    <w:rsid w:val="00761883"/>
    <w:rsid w:val="00762B70"/>
    <w:rsid w:val="0076388A"/>
    <w:rsid w:val="0076564B"/>
    <w:rsid w:val="00765849"/>
    <w:rsid w:val="00765A6B"/>
    <w:rsid w:val="0076683B"/>
    <w:rsid w:val="007679A6"/>
    <w:rsid w:val="00772236"/>
    <w:rsid w:val="00774893"/>
    <w:rsid w:val="007771EE"/>
    <w:rsid w:val="00777E69"/>
    <w:rsid w:val="00777F83"/>
    <w:rsid w:val="007802F2"/>
    <w:rsid w:val="00780F7F"/>
    <w:rsid w:val="00784A2C"/>
    <w:rsid w:val="007860BE"/>
    <w:rsid w:val="00787E59"/>
    <w:rsid w:val="00793A5C"/>
    <w:rsid w:val="00793E25"/>
    <w:rsid w:val="00795B21"/>
    <w:rsid w:val="007969D2"/>
    <w:rsid w:val="007979F4"/>
    <w:rsid w:val="007A33A5"/>
    <w:rsid w:val="007B4C3F"/>
    <w:rsid w:val="007B75A0"/>
    <w:rsid w:val="007B76CD"/>
    <w:rsid w:val="007C09A6"/>
    <w:rsid w:val="007C212C"/>
    <w:rsid w:val="007C7552"/>
    <w:rsid w:val="007C7B1C"/>
    <w:rsid w:val="007D17FD"/>
    <w:rsid w:val="007D1949"/>
    <w:rsid w:val="007D2DF8"/>
    <w:rsid w:val="007D4684"/>
    <w:rsid w:val="007D49C2"/>
    <w:rsid w:val="007D5202"/>
    <w:rsid w:val="007D706B"/>
    <w:rsid w:val="007D7B3C"/>
    <w:rsid w:val="007E18CA"/>
    <w:rsid w:val="007E4DB2"/>
    <w:rsid w:val="007F053B"/>
    <w:rsid w:val="007F1A2A"/>
    <w:rsid w:val="007F2801"/>
    <w:rsid w:val="007F5BF6"/>
    <w:rsid w:val="007F62F9"/>
    <w:rsid w:val="007F761B"/>
    <w:rsid w:val="008028B7"/>
    <w:rsid w:val="00805444"/>
    <w:rsid w:val="008067E1"/>
    <w:rsid w:val="00806A57"/>
    <w:rsid w:val="00807BDE"/>
    <w:rsid w:val="00810AB1"/>
    <w:rsid w:val="00812BED"/>
    <w:rsid w:val="00812D8B"/>
    <w:rsid w:val="00821C87"/>
    <w:rsid w:val="00821FE8"/>
    <w:rsid w:val="00830822"/>
    <w:rsid w:val="00830DF1"/>
    <w:rsid w:val="0083108F"/>
    <w:rsid w:val="00832A41"/>
    <w:rsid w:val="00834920"/>
    <w:rsid w:val="00837157"/>
    <w:rsid w:val="00840B64"/>
    <w:rsid w:val="0084166B"/>
    <w:rsid w:val="0084354A"/>
    <w:rsid w:val="00845033"/>
    <w:rsid w:val="00845485"/>
    <w:rsid w:val="00847215"/>
    <w:rsid w:val="008510B5"/>
    <w:rsid w:val="008513CA"/>
    <w:rsid w:val="00851BB8"/>
    <w:rsid w:val="00853B1C"/>
    <w:rsid w:val="00855064"/>
    <w:rsid w:val="00855131"/>
    <w:rsid w:val="00857B0D"/>
    <w:rsid w:val="0086054B"/>
    <w:rsid w:val="00861C07"/>
    <w:rsid w:val="0086239C"/>
    <w:rsid w:val="00863535"/>
    <w:rsid w:val="00863692"/>
    <w:rsid w:val="00864ECD"/>
    <w:rsid w:val="00870679"/>
    <w:rsid w:val="00870CAB"/>
    <w:rsid w:val="00872D19"/>
    <w:rsid w:val="008732C0"/>
    <w:rsid w:val="008746AB"/>
    <w:rsid w:val="00875929"/>
    <w:rsid w:val="00877779"/>
    <w:rsid w:val="00877BA9"/>
    <w:rsid w:val="0088114A"/>
    <w:rsid w:val="00883C68"/>
    <w:rsid w:val="008845CF"/>
    <w:rsid w:val="008848F8"/>
    <w:rsid w:val="00884C4D"/>
    <w:rsid w:val="00887B26"/>
    <w:rsid w:val="008902DE"/>
    <w:rsid w:val="0089399F"/>
    <w:rsid w:val="00897402"/>
    <w:rsid w:val="008A1229"/>
    <w:rsid w:val="008A1A10"/>
    <w:rsid w:val="008A1BBA"/>
    <w:rsid w:val="008A76AA"/>
    <w:rsid w:val="008B09E1"/>
    <w:rsid w:val="008B5EB9"/>
    <w:rsid w:val="008B73B2"/>
    <w:rsid w:val="008C4A1A"/>
    <w:rsid w:val="008C50AB"/>
    <w:rsid w:val="008C555E"/>
    <w:rsid w:val="008C7649"/>
    <w:rsid w:val="008D09D4"/>
    <w:rsid w:val="008D1E00"/>
    <w:rsid w:val="008D24FD"/>
    <w:rsid w:val="008D3C41"/>
    <w:rsid w:val="008D44A7"/>
    <w:rsid w:val="008D6690"/>
    <w:rsid w:val="008D7098"/>
    <w:rsid w:val="008E39EB"/>
    <w:rsid w:val="008E4B3A"/>
    <w:rsid w:val="008E5558"/>
    <w:rsid w:val="008E575E"/>
    <w:rsid w:val="008E6FA4"/>
    <w:rsid w:val="008F10B3"/>
    <w:rsid w:val="008F11A6"/>
    <w:rsid w:val="008F1B45"/>
    <w:rsid w:val="008F2D53"/>
    <w:rsid w:val="008F587F"/>
    <w:rsid w:val="008F5C11"/>
    <w:rsid w:val="008F5E2C"/>
    <w:rsid w:val="008F70C6"/>
    <w:rsid w:val="009030DA"/>
    <w:rsid w:val="00906695"/>
    <w:rsid w:val="00906DDA"/>
    <w:rsid w:val="00911A71"/>
    <w:rsid w:val="00912922"/>
    <w:rsid w:val="00913E4B"/>
    <w:rsid w:val="00914721"/>
    <w:rsid w:val="00914B51"/>
    <w:rsid w:val="009173F7"/>
    <w:rsid w:val="00921DAD"/>
    <w:rsid w:val="00922987"/>
    <w:rsid w:val="00923E24"/>
    <w:rsid w:val="00925308"/>
    <w:rsid w:val="009257C6"/>
    <w:rsid w:val="00927C08"/>
    <w:rsid w:val="00927FA7"/>
    <w:rsid w:val="00934AF1"/>
    <w:rsid w:val="00935A48"/>
    <w:rsid w:val="0093668F"/>
    <w:rsid w:val="00936E11"/>
    <w:rsid w:val="00941750"/>
    <w:rsid w:val="00941AF7"/>
    <w:rsid w:val="00941FC3"/>
    <w:rsid w:val="00943FCB"/>
    <w:rsid w:val="00944358"/>
    <w:rsid w:val="00945F1C"/>
    <w:rsid w:val="00947956"/>
    <w:rsid w:val="009561FD"/>
    <w:rsid w:val="00962032"/>
    <w:rsid w:val="00963460"/>
    <w:rsid w:val="009634D6"/>
    <w:rsid w:val="00963FC6"/>
    <w:rsid w:val="00965B80"/>
    <w:rsid w:val="00973A05"/>
    <w:rsid w:val="00973B0C"/>
    <w:rsid w:val="00974FF9"/>
    <w:rsid w:val="00977116"/>
    <w:rsid w:val="00977A1B"/>
    <w:rsid w:val="00981F16"/>
    <w:rsid w:val="00981F77"/>
    <w:rsid w:val="00983225"/>
    <w:rsid w:val="009835C2"/>
    <w:rsid w:val="00985385"/>
    <w:rsid w:val="009864ED"/>
    <w:rsid w:val="00986CD8"/>
    <w:rsid w:val="00987465"/>
    <w:rsid w:val="0099258C"/>
    <w:rsid w:val="00992A15"/>
    <w:rsid w:val="00992F1F"/>
    <w:rsid w:val="00994199"/>
    <w:rsid w:val="009946B4"/>
    <w:rsid w:val="00996FD4"/>
    <w:rsid w:val="009A0F21"/>
    <w:rsid w:val="009A114A"/>
    <w:rsid w:val="009A19A2"/>
    <w:rsid w:val="009A2437"/>
    <w:rsid w:val="009A40AD"/>
    <w:rsid w:val="009A786E"/>
    <w:rsid w:val="009B0BF0"/>
    <w:rsid w:val="009B1B78"/>
    <w:rsid w:val="009B1CE9"/>
    <w:rsid w:val="009B3C66"/>
    <w:rsid w:val="009B52EE"/>
    <w:rsid w:val="009B5B24"/>
    <w:rsid w:val="009B6A00"/>
    <w:rsid w:val="009C1CDD"/>
    <w:rsid w:val="009C1D2A"/>
    <w:rsid w:val="009C3B72"/>
    <w:rsid w:val="009C41AB"/>
    <w:rsid w:val="009C59EB"/>
    <w:rsid w:val="009C61F1"/>
    <w:rsid w:val="009D018C"/>
    <w:rsid w:val="009D1FBE"/>
    <w:rsid w:val="009D5CDC"/>
    <w:rsid w:val="009D67C2"/>
    <w:rsid w:val="009E10DA"/>
    <w:rsid w:val="009E1A06"/>
    <w:rsid w:val="009E3131"/>
    <w:rsid w:val="009E380A"/>
    <w:rsid w:val="009E3F54"/>
    <w:rsid w:val="009F15C5"/>
    <w:rsid w:val="009F21AA"/>
    <w:rsid w:val="009F23E2"/>
    <w:rsid w:val="009F2E39"/>
    <w:rsid w:val="009F39C2"/>
    <w:rsid w:val="009F5E90"/>
    <w:rsid w:val="009F6F1A"/>
    <w:rsid w:val="009F7AAF"/>
    <w:rsid w:val="00A01032"/>
    <w:rsid w:val="00A039CE"/>
    <w:rsid w:val="00A111AA"/>
    <w:rsid w:val="00A114DD"/>
    <w:rsid w:val="00A12E08"/>
    <w:rsid w:val="00A23224"/>
    <w:rsid w:val="00A25393"/>
    <w:rsid w:val="00A256D9"/>
    <w:rsid w:val="00A257B2"/>
    <w:rsid w:val="00A26613"/>
    <w:rsid w:val="00A27666"/>
    <w:rsid w:val="00A306D5"/>
    <w:rsid w:val="00A34233"/>
    <w:rsid w:val="00A353F2"/>
    <w:rsid w:val="00A37E9D"/>
    <w:rsid w:val="00A400C8"/>
    <w:rsid w:val="00A432E6"/>
    <w:rsid w:val="00A44F57"/>
    <w:rsid w:val="00A458E2"/>
    <w:rsid w:val="00A46B97"/>
    <w:rsid w:val="00A520FC"/>
    <w:rsid w:val="00A52C9F"/>
    <w:rsid w:val="00A5321B"/>
    <w:rsid w:val="00A53259"/>
    <w:rsid w:val="00A53F12"/>
    <w:rsid w:val="00A541A6"/>
    <w:rsid w:val="00A55BA6"/>
    <w:rsid w:val="00A622D1"/>
    <w:rsid w:val="00A6318C"/>
    <w:rsid w:val="00A647F4"/>
    <w:rsid w:val="00A655F3"/>
    <w:rsid w:val="00A65F00"/>
    <w:rsid w:val="00A66413"/>
    <w:rsid w:val="00A66593"/>
    <w:rsid w:val="00A71884"/>
    <w:rsid w:val="00A71F5C"/>
    <w:rsid w:val="00A72C9E"/>
    <w:rsid w:val="00A80719"/>
    <w:rsid w:val="00A82BDE"/>
    <w:rsid w:val="00A83E66"/>
    <w:rsid w:val="00A907D7"/>
    <w:rsid w:val="00A93B9C"/>
    <w:rsid w:val="00A94466"/>
    <w:rsid w:val="00A94A68"/>
    <w:rsid w:val="00A95F83"/>
    <w:rsid w:val="00A963A9"/>
    <w:rsid w:val="00AA1BD9"/>
    <w:rsid w:val="00AA3535"/>
    <w:rsid w:val="00AA3D99"/>
    <w:rsid w:val="00AA4600"/>
    <w:rsid w:val="00AA4A1E"/>
    <w:rsid w:val="00AA4C40"/>
    <w:rsid w:val="00AB0452"/>
    <w:rsid w:val="00AB1733"/>
    <w:rsid w:val="00AB2585"/>
    <w:rsid w:val="00AB27AC"/>
    <w:rsid w:val="00AB2F8C"/>
    <w:rsid w:val="00AC139B"/>
    <w:rsid w:val="00AC179D"/>
    <w:rsid w:val="00AC24B1"/>
    <w:rsid w:val="00AC5CFC"/>
    <w:rsid w:val="00AD026D"/>
    <w:rsid w:val="00AD34B5"/>
    <w:rsid w:val="00AD3A92"/>
    <w:rsid w:val="00AD484E"/>
    <w:rsid w:val="00AD58A9"/>
    <w:rsid w:val="00AD7C0C"/>
    <w:rsid w:val="00AD7FFD"/>
    <w:rsid w:val="00AE15CB"/>
    <w:rsid w:val="00AE20D1"/>
    <w:rsid w:val="00AE6E03"/>
    <w:rsid w:val="00AF1459"/>
    <w:rsid w:val="00AF1749"/>
    <w:rsid w:val="00AF20A8"/>
    <w:rsid w:val="00AF6270"/>
    <w:rsid w:val="00AF63B7"/>
    <w:rsid w:val="00AF6E4F"/>
    <w:rsid w:val="00B02145"/>
    <w:rsid w:val="00B02E53"/>
    <w:rsid w:val="00B1092D"/>
    <w:rsid w:val="00B167C8"/>
    <w:rsid w:val="00B20929"/>
    <w:rsid w:val="00B22C21"/>
    <w:rsid w:val="00B336B2"/>
    <w:rsid w:val="00B33D7D"/>
    <w:rsid w:val="00B3487D"/>
    <w:rsid w:val="00B34906"/>
    <w:rsid w:val="00B355BB"/>
    <w:rsid w:val="00B36399"/>
    <w:rsid w:val="00B36AB8"/>
    <w:rsid w:val="00B376EE"/>
    <w:rsid w:val="00B40C60"/>
    <w:rsid w:val="00B41154"/>
    <w:rsid w:val="00B4414E"/>
    <w:rsid w:val="00B44F1E"/>
    <w:rsid w:val="00B47BE3"/>
    <w:rsid w:val="00B50828"/>
    <w:rsid w:val="00B57AA0"/>
    <w:rsid w:val="00B6177F"/>
    <w:rsid w:val="00B67865"/>
    <w:rsid w:val="00B71D36"/>
    <w:rsid w:val="00B7351D"/>
    <w:rsid w:val="00B73D2A"/>
    <w:rsid w:val="00B73D8C"/>
    <w:rsid w:val="00B74A2F"/>
    <w:rsid w:val="00B75667"/>
    <w:rsid w:val="00B76236"/>
    <w:rsid w:val="00B7730B"/>
    <w:rsid w:val="00B84D1F"/>
    <w:rsid w:val="00B85E48"/>
    <w:rsid w:val="00B9024F"/>
    <w:rsid w:val="00B91C35"/>
    <w:rsid w:val="00B91CF7"/>
    <w:rsid w:val="00B95FEF"/>
    <w:rsid w:val="00BA3C4B"/>
    <w:rsid w:val="00BA4910"/>
    <w:rsid w:val="00BA6100"/>
    <w:rsid w:val="00BA65A8"/>
    <w:rsid w:val="00BB018D"/>
    <w:rsid w:val="00BB0B35"/>
    <w:rsid w:val="00BB2CBD"/>
    <w:rsid w:val="00BB310A"/>
    <w:rsid w:val="00BB399A"/>
    <w:rsid w:val="00BB42DB"/>
    <w:rsid w:val="00BB7195"/>
    <w:rsid w:val="00BB770B"/>
    <w:rsid w:val="00BB78E4"/>
    <w:rsid w:val="00BC1B7E"/>
    <w:rsid w:val="00BC26F4"/>
    <w:rsid w:val="00BC2CCD"/>
    <w:rsid w:val="00BC3B10"/>
    <w:rsid w:val="00BC4EBB"/>
    <w:rsid w:val="00BC63B2"/>
    <w:rsid w:val="00BC656E"/>
    <w:rsid w:val="00BC6982"/>
    <w:rsid w:val="00BC74BC"/>
    <w:rsid w:val="00BD0B16"/>
    <w:rsid w:val="00BD0C0D"/>
    <w:rsid w:val="00BD14C3"/>
    <w:rsid w:val="00BD1F2E"/>
    <w:rsid w:val="00BD63DC"/>
    <w:rsid w:val="00BD6ACE"/>
    <w:rsid w:val="00BE13E5"/>
    <w:rsid w:val="00BE32C8"/>
    <w:rsid w:val="00BE5330"/>
    <w:rsid w:val="00BE7AFF"/>
    <w:rsid w:val="00BF0AF3"/>
    <w:rsid w:val="00BF3B74"/>
    <w:rsid w:val="00BF49FD"/>
    <w:rsid w:val="00BF7518"/>
    <w:rsid w:val="00C0055F"/>
    <w:rsid w:val="00C008DB"/>
    <w:rsid w:val="00C060DE"/>
    <w:rsid w:val="00C06A66"/>
    <w:rsid w:val="00C07CB7"/>
    <w:rsid w:val="00C13614"/>
    <w:rsid w:val="00C15F01"/>
    <w:rsid w:val="00C16CCE"/>
    <w:rsid w:val="00C20880"/>
    <w:rsid w:val="00C22B04"/>
    <w:rsid w:val="00C23DDE"/>
    <w:rsid w:val="00C2523A"/>
    <w:rsid w:val="00C2549C"/>
    <w:rsid w:val="00C2631B"/>
    <w:rsid w:val="00C271F1"/>
    <w:rsid w:val="00C3030E"/>
    <w:rsid w:val="00C30652"/>
    <w:rsid w:val="00C33189"/>
    <w:rsid w:val="00C34451"/>
    <w:rsid w:val="00C3660F"/>
    <w:rsid w:val="00C37B30"/>
    <w:rsid w:val="00C400AF"/>
    <w:rsid w:val="00C4210A"/>
    <w:rsid w:val="00C427B7"/>
    <w:rsid w:val="00C42E0F"/>
    <w:rsid w:val="00C43E42"/>
    <w:rsid w:val="00C44AE6"/>
    <w:rsid w:val="00C4750E"/>
    <w:rsid w:val="00C50F60"/>
    <w:rsid w:val="00C514EA"/>
    <w:rsid w:val="00C52272"/>
    <w:rsid w:val="00C52E3C"/>
    <w:rsid w:val="00C5440C"/>
    <w:rsid w:val="00C550A9"/>
    <w:rsid w:val="00C55CF5"/>
    <w:rsid w:val="00C575F8"/>
    <w:rsid w:val="00C63913"/>
    <w:rsid w:val="00C64014"/>
    <w:rsid w:val="00C640D9"/>
    <w:rsid w:val="00C6486F"/>
    <w:rsid w:val="00C65B90"/>
    <w:rsid w:val="00C66889"/>
    <w:rsid w:val="00C7275F"/>
    <w:rsid w:val="00C72C47"/>
    <w:rsid w:val="00C72CCA"/>
    <w:rsid w:val="00C734AA"/>
    <w:rsid w:val="00C74207"/>
    <w:rsid w:val="00C748BB"/>
    <w:rsid w:val="00C764E9"/>
    <w:rsid w:val="00C77212"/>
    <w:rsid w:val="00C83023"/>
    <w:rsid w:val="00C8566C"/>
    <w:rsid w:val="00C87A82"/>
    <w:rsid w:val="00C90703"/>
    <w:rsid w:val="00C941BA"/>
    <w:rsid w:val="00C94BEC"/>
    <w:rsid w:val="00C9699D"/>
    <w:rsid w:val="00CA07B9"/>
    <w:rsid w:val="00CA0AD1"/>
    <w:rsid w:val="00CA4B1D"/>
    <w:rsid w:val="00CA4C86"/>
    <w:rsid w:val="00CB0749"/>
    <w:rsid w:val="00CB5655"/>
    <w:rsid w:val="00CC0401"/>
    <w:rsid w:val="00CC1FE0"/>
    <w:rsid w:val="00CC39C4"/>
    <w:rsid w:val="00CC5C56"/>
    <w:rsid w:val="00CC72AB"/>
    <w:rsid w:val="00CC753A"/>
    <w:rsid w:val="00CC7614"/>
    <w:rsid w:val="00CC7D83"/>
    <w:rsid w:val="00CD17F5"/>
    <w:rsid w:val="00CD45CD"/>
    <w:rsid w:val="00CD68C7"/>
    <w:rsid w:val="00CD7389"/>
    <w:rsid w:val="00CD7E77"/>
    <w:rsid w:val="00CE139A"/>
    <w:rsid w:val="00CE2802"/>
    <w:rsid w:val="00CE2C31"/>
    <w:rsid w:val="00CE450D"/>
    <w:rsid w:val="00CE7D5D"/>
    <w:rsid w:val="00CF432C"/>
    <w:rsid w:val="00CF4E58"/>
    <w:rsid w:val="00CF7119"/>
    <w:rsid w:val="00CF72D7"/>
    <w:rsid w:val="00CF7E89"/>
    <w:rsid w:val="00D00523"/>
    <w:rsid w:val="00D03218"/>
    <w:rsid w:val="00D0419C"/>
    <w:rsid w:val="00D05064"/>
    <w:rsid w:val="00D06198"/>
    <w:rsid w:val="00D12741"/>
    <w:rsid w:val="00D15176"/>
    <w:rsid w:val="00D15E68"/>
    <w:rsid w:val="00D20B5E"/>
    <w:rsid w:val="00D21F91"/>
    <w:rsid w:val="00D22A83"/>
    <w:rsid w:val="00D23631"/>
    <w:rsid w:val="00D23BFC"/>
    <w:rsid w:val="00D23CDF"/>
    <w:rsid w:val="00D23EB7"/>
    <w:rsid w:val="00D271CF"/>
    <w:rsid w:val="00D30FFB"/>
    <w:rsid w:val="00D31332"/>
    <w:rsid w:val="00D35331"/>
    <w:rsid w:val="00D36348"/>
    <w:rsid w:val="00D367E7"/>
    <w:rsid w:val="00D3771C"/>
    <w:rsid w:val="00D470AD"/>
    <w:rsid w:val="00D5567C"/>
    <w:rsid w:val="00D56C1C"/>
    <w:rsid w:val="00D60A41"/>
    <w:rsid w:val="00D63689"/>
    <w:rsid w:val="00D70423"/>
    <w:rsid w:val="00D70B9C"/>
    <w:rsid w:val="00D70EA5"/>
    <w:rsid w:val="00D72893"/>
    <w:rsid w:val="00D755CA"/>
    <w:rsid w:val="00D8056F"/>
    <w:rsid w:val="00D809F6"/>
    <w:rsid w:val="00D8241C"/>
    <w:rsid w:val="00D82862"/>
    <w:rsid w:val="00D8369C"/>
    <w:rsid w:val="00D836B5"/>
    <w:rsid w:val="00D83C93"/>
    <w:rsid w:val="00D83FAD"/>
    <w:rsid w:val="00D8439E"/>
    <w:rsid w:val="00D95F6D"/>
    <w:rsid w:val="00DA307C"/>
    <w:rsid w:val="00DA4E25"/>
    <w:rsid w:val="00DB13E2"/>
    <w:rsid w:val="00DB155A"/>
    <w:rsid w:val="00DB244F"/>
    <w:rsid w:val="00DB2966"/>
    <w:rsid w:val="00DB315D"/>
    <w:rsid w:val="00DB3D56"/>
    <w:rsid w:val="00DB3D8D"/>
    <w:rsid w:val="00DB6AB7"/>
    <w:rsid w:val="00DC0CA6"/>
    <w:rsid w:val="00DC1D9A"/>
    <w:rsid w:val="00DD0162"/>
    <w:rsid w:val="00DD11E0"/>
    <w:rsid w:val="00DD2A28"/>
    <w:rsid w:val="00DD2F6C"/>
    <w:rsid w:val="00DD3660"/>
    <w:rsid w:val="00DD3EB6"/>
    <w:rsid w:val="00DD43DD"/>
    <w:rsid w:val="00DD4BB0"/>
    <w:rsid w:val="00DD4BDC"/>
    <w:rsid w:val="00DE23BF"/>
    <w:rsid w:val="00DE42C4"/>
    <w:rsid w:val="00DE73DA"/>
    <w:rsid w:val="00DF2FC9"/>
    <w:rsid w:val="00DF4F92"/>
    <w:rsid w:val="00E00654"/>
    <w:rsid w:val="00E01A6F"/>
    <w:rsid w:val="00E04C4B"/>
    <w:rsid w:val="00E073E8"/>
    <w:rsid w:val="00E1104A"/>
    <w:rsid w:val="00E1205B"/>
    <w:rsid w:val="00E130F5"/>
    <w:rsid w:val="00E13C08"/>
    <w:rsid w:val="00E14782"/>
    <w:rsid w:val="00E15FB8"/>
    <w:rsid w:val="00E17AC0"/>
    <w:rsid w:val="00E21B45"/>
    <w:rsid w:val="00E230DB"/>
    <w:rsid w:val="00E233BD"/>
    <w:rsid w:val="00E24B43"/>
    <w:rsid w:val="00E2530C"/>
    <w:rsid w:val="00E26CE5"/>
    <w:rsid w:val="00E277BE"/>
    <w:rsid w:val="00E31400"/>
    <w:rsid w:val="00E33E48"/>
    <w:rsid w:val="00E375B6"/>
    <w:rsid w:val="00E4273E"/>
    <w:rsid w:val="00E5138C"/>
    <w:rsid w:val="00E526A0"/>
    <w:rsid w:val="00E536BF"/>
    <w:rsid w:val="00E545E0"/>
    <w:rsid w:val="00E61372"/>
    <w:rsid w:val="00E616B4"/>
    <w:rsid w:val="00E617EC"/>
    <w:rsid w:val="00E629BE"/>
    <w:rsid w:val="00E64251"/>
    <w:rsid w:val="00E646F1"/>
    <w:rsid w:val="00E64828"/>
    <w:rsid w:val="00E66291"/>
    <w:rsid w:val="00E66324"/>
    <w:rsid w:val="00E7057F"/>
    <w:rsid w:val="00E709D8"/>
    <w:rsid w:val="00E70BF7"/>
    <w:rsid w:val="00E71802"/>
    <w:rsid w:val="00E71A4B"/>
    <w:rsid w:val="00E72782"/>
    <w:rsid w:val="00E7637B"/>
    <w:rsid w:val="00E811A4"/>
    <w:rsid w:val="00E8128C"/>
    <w:rsid w:val="00E81761"/>
    <w:rsid w:val="00E8245A"/>
    <w:rsid w:val="00E8600E"/>
    <w:rsid w:val="00E90DB8"/>
    <w:rsid w:val="00E91567"/>
    <w:rsid w:val="00E92757"/>
    <w:rsid w:val="00E92E63"/>
    <w:rsid w:val="00E95FE8"/>
    <w:rsid w:val="00E967A7"/>
    <w:rsid w:val="00EA07A6"/>
    <w:rsid w:val="00EA397E"/>
    <w:rsid w:val="00EA4808"/>
    <w:rsid w:val="00EA48E6"/>
    <w:rsid w:val="00EA5537"/>
    <w:rsid w:val="00EA6039"/>
    <w:rsid w:val="00EA61F7"/>
    <w:rsid w:val="00EA623F"/>
    <w:rsid w:val="00EA71B9"/>
    <w:rsid w:val="00EB0152"/>
    <w:rsid w:val="00EB3B75"/>
    <w:rsid w:val="00EB5499"/>
    <w:rsid w:val="00EB5547"/>
    <w:rsid w:val="00EB5E84"/>
    <w:rsid w:val="00EB649C"/>
    <w:rsid w:val="00EB7854"/>
    <w:rsid w:val="00EC07A1"/>
    <w:rsid w:val="00EC0D8D"/>
    <w:rsid w:val="00EC1F51"/>
    <w:rsid w:val="00EC2DBE"/>
    <w:rsid w:val="00EC5E29"/>
    <w:rsid w:val="00EC7107"/>
    <w:rsid w:val="00ED13D8"/>
    <w:rsid w:val="00ED2AAB"/>
    <w:rsid w:val="00ED37C0"/>
    <w:rsid w:val="00ED4781"/>
    <w:rsid w:val="00EE4F0F"/>
    <w:rsid w:val="00EE538A"/>
    <w:rsid w:val="00EF0C81"/>
    <w:rsid w:val="00EF26F3"/>
    <w:rsid w:val="00EF4141"/>
    <w:rsid w:val="00EF5ED7"/>
    <w:rsid w:val="00EF6102"/>
    <w:rsid w:val="00EF67F2"/>
    <w:rsid w:val="00EF6C43"/>
    <w:rsid w:val="00EF6EF0"/>
    <w:rsid w:val="00EF7FBB"/>
    <w:rsid w:val="00F030AF"/>
    <w:rsid w:val="00F044B6"/>
    <w:rsid w:val="00F06236"/>
    <w:rsid w:val="00F1043E"/>
    <w:rsid w:val="00F11A15"/>
    <w:rsid w:val="00F13024"/>
    <w:rsid w:val="00F14785"/>
    <w:rsid w:val="00F14A7B"/>
    <w:rsid w:val="00F14D2A"/>
    <w:rsid w:val="00F1640B"/>
    <w:rsid w:val="00F16C37"/>
    <w:rsid w:val="00F225DD"/>
    <w:rsid w:val="00F251E9"/>
    <w:rsid w:val="00F25A42"/>
    <w:rsid w:val="00F26302"/>
    <w:rsid w:val="00F264F8"/>
    <w:rsid w:val="00F27D6D"/>
    <w:rsid w:val="00F34841"/>
    <w:rsid w:val="00F365BB"/>
    <w:rsid w:val="00F36AC6"/>
    <w:rsid w:val="00F4082B"/>
    <w:rsid w:val="00F414B1"/>
    <w:rsid w:val="00F43DD3"/>
    <w:rsid w:val="00F44299"/>
    <w:rsid w:val="00F45B68"/>
    <w:rsid w:val="00F45F2F"/>
    <w:rsid w:val="00F462B7"/>
    <w:rsid w:val="00F4687D"/>
    <w:rsid w:val="00F52DEA"/>
    <w:rsid w:val="00F5497E"/>
    <w:rsid w:val="00F54A7C"/>
    <w:rsid w:val="00F60875"/>
    <w:rsid w:val="00F657C2"/>
    <w:rsid w:val="00F672A8"/>
    <w:rsid w:val="00F67ED9"/>
    <w:rsid w:val="00F70300"/>
    <w:rsid w:val="00F723B9"/>
    <w:rsid w:val="00F73437"/>
    <w:rsid w:val="00F74D82"/>
    <w:rsid w:val="00F84492"/>
    <w:rsid w:val="00F84625"/>
    <w:rsid w:val="00F8485F"/>
    <w:rsid w:val="00F8627C"/>
    <w:rsid w:val="00F86C73"/>
    <w:rsid w:val="00F879A3"/>
    <w:rsid w:val="00F911EC"/>
    <w:rsid w:val="00F91965"/>
    <w:rsid w:val="00F93675"/>
    <w:rsid w:val="00F94351"/>
    <w:rsid w:val="00F9697C"/>
    <w:rsid w:val="00F9736F"/>
    <w:rsid w:val="00FA2B5E"/>
    <w:rsid w:val="00FA3B19"/>
    <w:rsid w:val="00FA3F28"/>
    <w:rsid w:val="00FA6510"/>
    <w:rsid w:val="00FB1E69"/>
    <w:rsid w:val="00FB347B"/>
    <w:rsid w:val="00FC03C9"/>
    <w:rsid w:val="00FC21B1"/>
    <w:rsid w:val="00FC2D2C"/>
    <w:rsid w:val="00FC5CF2"/>
    <w:rsid w:val="00FC6222"/>
    <w:rsid w:val="00FC775F"/>
    <w:rsid w:val="00FD00E4"/>
    <w:rsid w:val="00FD0338"/>
    <w:rsid w:val="00FD2508"/>
    <w:rsid w:val="00FD2651"/>
    <w:rsid w:val="00FD27E9"/>
    <w:rsid w:val="00FD3B70"/>
    <w:rsid w:val="00FD642A"/>
    <w:rsid w:val="00FD7ED0"/>
    <w:rsid w:val="00FE00DC"/>
    <w:rsid w:val="00FE27ED"/>
    <w:rsid w:val="00FF0DAD"/>
    <w:rsid w:val="00FF2258"/>
    <w:rsid w:val="00FF27D7"/>
    <w:rsid w:val="00FF2A8E"/>
    <w:rsid w:val="00FF6663"/>
    <w:rsid w:val="00FF79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BBF0E6"/>
  <w15:docId w15:val="{BFCD6178-30EA-4244-B6A2-B7366A16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FF8"/>
    <w:pPr>
      <w:spacing w:after="0" w:line="240" w:lineRule="auto"/>
      <w:ind w:left="1304"/>
    </w:pPr>
    <w:rPr>
      <w:rFonts w:cs="Times New Roman"/>
      <w:sz w:val="24"/>
      <w:szCs w:val="24"/>
      <w:lang w:eastAsia="sv-SE"/>
    </w:rPr>
  </w:style>
  <w:style w:type="paragraph" w:styleId="Rubrik1">
    <w:name w:val="heading 1"/>
    <w:basedOn w:val="Normal"/>
    <w:next w:val="Normal"/>
    <w:link w:val="Rubrik1Char"/>
    <w:qFormat/>
    <w:rsid w:val="009D1FBE"/>
    <w:pPr>
      <w:keepNext/>
      <w:numPr>
        <w:numId w:val="1"/>
      </w:numPr>
      <w:spacing w:before="240" w:after="60"/>
      <w:outlineLvl w:val="0"/>
    </w:pPr>
    <w:rPr>
      <w:rFonts w:cs="Arial"/>
      <w:b/>
      <w:bCs/>
      <w:smallCaps/>
      <w:kern w:val="32"/>
      <w:sz w:val="32"/>
      <w:szCs w:val="32"/>
      <w:lang w:val="en-US"/>
    </w:rPr>
  </w:style>
  <w:style w:type="paragraph" w:styleId="Rubrik2">
    <w:name w:val="heading 2"/>
    <w:basedOn w:val="Normal"/>
    <w:next w:val="Normal"/>
    <w:link w:val="Rubrik2Char"/>
    <w:qFormat/>
    <w:rsid w:val="008C4A1A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color w:val="31849B" w:themeColor="accent5" w:themeShade="BF"/>
      <w:sz w:val="28"/>
      <w:szCs w:val="28"/>
    </w:rPr>
  </w:style>
  <w:style w:type="paragraph" w:styleId="Rubrik3">
    <w:name w:val="heading 3"/>
    <w:aliases w:val="Heading 3 Char"/>
    <w:basedOn w:val="Normal"/>
    <w:next w:val="Normal"/>
    <w:link w:val="Rubrik3Char"/>
    <w:autoRedefine/>
    <w:qFormat/>
    <w:rsid w:val="008D09D4"/>
    <w:pPr>
      <w:keepNext/>
      <w:numPr>
        <w:ilvl w:val="2"/>
        <w:numId w:val="1"/>
      </w:numPr>
      <w:tabs>
        <w:tab w:val="left" w:pos="993"/>
      </w:tabs>
      <w:spacing w:before="240" w:after="60"/>
      <w:outlineLvl w:val="2"/>
    </w:pPr>
    <w:rPr>
      <w:rFonts w:ascii="Arial" w:eastAsiaTheme="minorHAnsi" w:hAnsi="Arial" w:cs="Arial"/>
      <w:b/>
      <w:bCs/>
      <w:i/>
      <w:color w:val="365F91" w:themeColor="accent1" w:themeShade="BF"/>
      <w:sz w:val="26"/>
      <w:szCs w:val="26"/>
      <w:lang w:eastAsia="en-US"/>
    </w:rPr>
  </w:style>
  <w:style w:type="paragraph" w:styleId="Rubrik4">
    <w:name w:val="heading 4"/>
    <w:basedOn w:val="Normal"/>
    <w:next w:val="Normal"/>
    <w:link w:val="Rubrik4Char"/>
    <w:autoRedefine/>
    <w:qFormat/>
    <w:rsid w:val="004055A2"/>
    <w:pPr>
      <w:keepNext/>
      <w:numPr>
        <w:ilvl w:val="3"/>
        <w:numId w:val="1"/>
      </w:numPr>
      <w:tabs>
        <w:tab w:val="left" w:pos="993"/>
      </w:tabs>
      <w:spacing w:before="240" w:after="60"/>
      <w:outlineLvl w:val="3"/>
    </w:pPr>
    <w:rPr>
      <w:rFonts w:ascii="Arial" w:hAnsi="Arial" w:cs="Arial"/>
      <w:iCs/>
      <w:color w:val="365F91" w:themeColor="accent1" w:themeShade="BF"/>
      <w:sz w:val="26"/>
      <w:szCs w:val="26"/>
    </w:rPr>
  </w:style>
  <w:style w:type="paragraph" w:styleId="Rubrik5">
    <w:name w:val="heading 5"/>
    <w:basedOn w:val="Normal"/>
    <w:next w:val="Normal"/>
    <w:link w:val="Rubrik5Char"/>
    <w:qFormat/>
    <w:rsid w:val="00635564"/>
    <w:pPr>
      <w:numPr>
        <w:ilvl w:val="4"/>
        <w:numId w:val="1"/>
      </w:numPr>
      <w:spacing w:before="240" w:after="60"/>
      <w:outlineLvl w:val="4"/>
    </w:pPr>
    <w:rPr>
      <w:b/>
      <w:bCs/>
      <w:i/>
      <w:iCs/>
      <w:color w:val="365F91" w:themeColor="accent1" w:themeShade="BF"/>
      <w:sz w:val="26"/>
      <w:szCs w:val="26"/>
    </w:rPr>
  </w:style>
  <w:style w:type="paragraph" w:styleId="Rubrik6">
    <w:name w:val="heading 6"/>
    <w:basedOn w:val="Normal"/>
    <w:next w:val="Normal"/>
    <w:link w:val="Rubrik6Char"/>
    <w:uiPriority w:val="9"/>
    <w:unhideWhenUsed/>
    <w:qFormat/>
    <w:rsid w:val="00B5082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Rubrik1"/>
    <w:next w:val="Normal"/>
    <w:link w:val="RubrikChar"/>
    <w:rsid w:val="005045E2"/>
    <w:pPr>
      <w:suppressAutoHyphens/>
      <w:spacing w:before="360" w:after="240"/>
    </w:pPr>
    <w:rPr>
      <w:color w:val="9BBB59" w:themeColor="accent3"/>
    </w:rPr>
  </w:style>
  <w:style w:type="character" w:customStyle="1" w:styleId="RubrikChar">
    <w:name w:val="Rubrik Char"/>
    <w:basedOn w:val="Standardstycketeckensnitt"/>
    <w:link w:val="Rubrik"/>
    <w:rsid w:val="005045E2"/>
    <w:rPr>
      <w:rFonts w:asciiTheme="majorHAnsi" w:hAnsiTheme="majorHAnsi" w:cs="Arial"/>
      <w:b/>
      <w:bCs/>
      <w:color w:val="9BBB59" w:themeColor="accent3"/>
      <w:kern w:val="32"/>
      <w:sz w:val="32"/>
      <w:szCs w:val="32"/>
      <w:lang w:val="en-US" w:eastAsia="sv-SE"/>
    </w:rPr>
  </w:style>
  <w:style w:type="character" w:customStyle="1" w:styleId="Rubrik1Char">
    <w:name w:val="Rubrik 1 Char"/>
    <w:basedOn w:val="Standardstycketeckensnitt"/>
    <w:link w:val="Rubrik1"/>
    <w:rsid w:val="009D1FBE"/>
    <w:rPr>
      <w:rFonts w:cs="Arial"/>
      <w:b/>
      <w:bCs/>
      <w:smallCaps/>
      <w:kern w:val="32"/>
      <w:sz w:val="32"/>
      <w:szCs w:val="32"/>
      <w:lang w:val="en-US" w:eastAsia="sv-SE"/>
    </w:rPr>
  </w:style>
  <w:style w:type="character" w:customStyle="1" w:styleId="Rubrik2Char">
    <w:name w:val="Rubrik 2 Char"/>
    <w:basedOn w:val="Standardstycketeckensnitt"/>
    <w:link w:val="Rubrik2"/>
    <w:rsid w:val="008C4A1A"/>
    <w:rPr>
      <w:rFonts w:cs="Arial"/>
      <w:b/>
      <w:bCs/>
      <w:iCs/>
      <w:color w:val="31849B" w:themeColor="accent5" w:themeShade="BF"/>
      <w:sz w:val="28"/>
      <w:szCs w:val="28"/>
      <w:lang w:eastAsia="sv-SE"/>
    </w:rPr>
  </w:style>
  <w:style w:type="character" w:customStyle="1" w:styleId="Rubrik4Char">
    <w:name w:val="Rubrik 4 Char"/>
    <w:basedOn w:val="Standardstycketeckensnitt"/>
    <w:link w:val="Rubrik4"/>
    <w:rsid w:val="004055A2"/>
    <w:rPr>
      <w:rFonts w:ascii="Arial" w:hAnsi="Arial" w:cs="Arial"/>
      <w:iCs/>
      <w:color w:val="365F91" w:themeColor="accent1" w:themeShade="BF"/>
      <w:sz w:val="26"/>
      <w:szCs w:val="26"/>
      <w:lang w:eastAsia="sv-SE"/>
    </w:rPr>
  </w:style>
  <w:style w:type="character" w:customStyle="1" w:styleId="Rubrik5Char">
    <w:name w:val="Rubrik 5 Char"/>
    <w:basedOn w:val="Standardstycketeckensnitt"/>
    <w:link w:val="Rubrik5"/>
    <w:rsid w:val="00635564"/>
    <w:rPr>
      <w:rFonts w:cs="Times New Roman"/>
      <w:b/>
      <w:bCs/>
      <w:i/>
      <w:iCs/>
      <w:color w:val="365F91" w:themeColor="accent1" w:themeShade="BF"/>
      <w:sz w:val="26"/>
      <w:szCs w:val="26"/>
      <w:lang w:eastAsia="sv-SE"/>
    </w:rPr>
  </w:style>
  <w:style w:type="character" w:customStyle="1" w:styleId="Rubrik3Char">
    <w:name w:val="Rubrik 3 Char"/>
    <w:aliases w:val="Heading 3 Char Char"/>
    <w:basedOn w:val="Standardstycketeckensnitt"/>
    <w:link w:val="Rubrik3"/>
    <w:rsid w:val="008D09D4"/>
    <w:rPr>
      <w:rFonts w:ascii="Arial" w:eastAsiaTheme="minorHAnsi" w:hAnsi="Arial" w:cs="Arial"/>
      <w:b/>
      <w:bCs/>
      <w:i/>
      <w:color w:val="365F91" w:themeColor="accent1" w:themeShade="BF"/>
      <w:sz w:val="26"/>
      <w:szCs w:val="2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E0F7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E0F76"/>
    <w:rPr>
      <w:rFonts w:ascii="Tahoma" w:hAnsi="Tahoma" w:cs="Tahoma"/>
      <w:sz w:val="16"/>
      <w:szCs w:val="16"/>
      <w:lang w:eastAsia="sv-SE"/>
    </w:rPr>
  </w:style>
  <w:style w:type="paragraph" w:styleId="Liststycke">
    <w:name w:val="List Paragraph"/>
    <w:basedOn w:val="Normal"/>
    <w:link w:val="ListstyckeChar"/>
    <w:uiPriority w:val="34"/>
    <w:qFormat/>
    <w:rsid w:val="00CA0AD1"/>
    <w:pPr>
      <w:ind w:left="720"/>
      <w:contextualSpacing/>
    </w:pPr>
  </w:style>
  <w:style w:type="table" w:styleId="Tabellrutnt">
    <w:name w:val="Table Grid"/>
    <w:basedOn w:val="Normaltabell"/>
    <w:uiPriority w:val="59"/>
    <w:rsid w:val="00A94A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idhuvud">
    <w:name w:val="header"/>
    <w:basedOn w:val="Normal"/>
    <w:link w:val="Sidhuvud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character" w:styleId="Sidnummer">
    <w:name w:val="page number"/>
    <w:basedOn w:val="Standardstycketeckensnitt"/>
    <w:uiPriority w:val="99"/>
    <w:unhideWhenUsed/>
    <w:rsid w:val="0042242C"/>
    <w:rPr>
      <w:rFonts w:eastAsiaTheme="minorEastAsia" w:cstheme="minorBidi"/>
      <w:bCs w:val="0"/>
      <w:iCs w:val="0"/>
      <w:szCs w:val="22"/>
      <w:lang w:val="sv-SE"/>
    </w:rPr>
  </w:style>
  <w:style w:type="paragraph" w:styleId="Ingetavstnd">
    <w:name w:val="No Spacing"/>
    <w:link w:val="IngetavstndChar"/>
    <w:uiPriority w:val="1"/>
    <w:qFormat/>
    <w:rsid w:val="000D01F4"/>
    <w:pPr>
      <w:spacing w:after="0" w:line="240" w:lineRule="auto"/>
    </w:pPr>
    <w:rPr>
      <w:rFonts w:eastAsiaTheme="minorEastAsia"/>
    </w:rPr>
  </w:style>
  <w:style w:type="character" w:customStyle="1" w:styleId="IngetavstndChar">
    <w:name w:val="Inget avstånd Char"/>
    <w:basedOn w:val="Standardstycketeckensnitt"/>
    <w:link w:val="Ingetavstnd"/>
    <w:uiPriority w:val="1"/>
    <w:rsid w:val="000D01F4"/>
    <w:rPr>
      <w:rFonts w:eastAsiaTheme="minorEastAsia"/>
    </w:rPr>
  </w:style>
  <w:style w:type="character" w:customStyle="1" w:styleId="Rubrik6Char">
    <w:name w:val="Rubrik 6 Char"/>
    <w:basedOn w:val="Standardstycketeckensnitt"/>
    <w:link w:val="Rubrik6"/>
    <w:uiPriority w:val="9"/>
    <w:rsid w:val="00B5082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sv-SE"/>
    </w:rPr>
  </w:style>
  <w:style w:type="character" w:styleId="Hyperlnk">
    <w:name w:val="Hyperlink"/>
    <w:basedOn w:val="Standardstycketeckensnitt"/>
    <w:uiPriority w:val="99"/>
    <w:rsid w:val="004C63D2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4C63D2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color w:val="C00000"/>
      <w:kern w:val="0"/>
      <w:sz w:val="28"/>
      <w:szCs w:val="28"/>
      <w:lang w:eastAsia="en-US"/>
    </w:rPr>
  </w:style>
  <w:style w:type="paragraph" w:styleId="Innehll1">
    <w:name w:val="toc 1"/>
    <w:basedOn w:val="Normal"/>
    <w:next w:val="Normal"/>
    <w:autoRedefine/>
    <w:uiPriority w:val="39"/>
    <w:unhideWhenUsed/>
    <w:rsid w:val="000C66D1"/>
    <w:pPr>
      <w:tabs>
        <w:tab w:val="left" w:pos="567"/>
        <w:tab w:val="right" w:leader="dot" w:pos="9061"/>
      </w:tabs>
      <w:spacing w:after="100"/>
      <w:ind w:left="0"/>
    </w:pPr>
    <w:rPr>
      <w:sz w:val="28"/>
    </w:rPr>
  </w:style>
  <w:style w:type="paragraph" w:styleId="Innehll2">
    <w:name w:val="toc 2"/>
    <w:basedOn w:val="Normal"/>
    <w:next w:val="Normal"/>
    <w:autoRedefine/>
    <w:uiPriority w:val="39"/>
    <w:unhideWhenUsed/>
    <w:rsid w:val="000C66D1"/>
    <w:pPr>
      <w:tabs>
        <w:tab w:val="left" w:pos="567"/>
        <w:tab w:val="left" w:pos="1418"/>
        <w:tab w:val="right" w:leader="dot" w:pos="9015"/>
      </w:tabs>
      <w:spacing w:after="100"/>
      <w:ind w:left="680"/>
    </w:pPr>
    <w:rPr>
      <w:i/>
    </w:rPr>
  </w:style>
  <w:style w:type="paragraph" w:styleId="Innehll3">
    <w:name w:val="toc 3"/>
    <w:basedOn w:val="Normal"/>
    <w:next w:val="Normal"/>
    <w:autoRedefine/>
    <w:uiPriority w:val="39"/>
    <w:unhideWhenUsed/>
    <w:rsid w:val="004C63D2"/>
    <w:pPr>
      <w:spacing w:after="100"/>
      <w:ind w:left="480"/>
    </w:pPr>
  </w:style>
  <w:style w:type="paragraph" w:styleId="Dokumentversikt">
    <w:name w:val="Document Map"/>
    <w:basedOn w:val="Normal"/>
    <w:link w:val="DokumentversiktChar"/>
    <w:uiPriority w:val="99"/>
    <w:semiHidden/>
    <w:unhideWhenUsed/>
    <w:rsid w:val="006518C7"/>
    <w:rPr>
      <w:rFonts w:ascii="Tahoma" w:hAnsi="Tahoma" w:cs="Tahoma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6518C7"/>
    <w:rPr>
      <w:rFonts w:ascii="Tahoma" w:hAnsi="Tahoma" w:cs="Tahoma"/>
      <w:sz w:val="16"/>
      <w:szCs w:val="16"/>
      <w:lang w:eastAsia="sv-SE"/>
    </w:rPr>
  </w:style>
  <w:style w:type="paragraph" w:customStyle="1" w:styleId="Body1CharChar">
    <w:name w:val="Body1 Char Char"/>
    <w:basedOn w:val="Normal"/>
    <w:link w:val="Body1CharCharChar"/>
    <w:rsid w:val="00171441"/>
    <w:pPr>
      <w:ind w:left="1985"/>
    </w:pPr>
    <w:rPr>
      <w:rFonts w:ascii="Akzidenz Grotesk BE" w:hAnsi="Akzidenz Grotesk BE"/>
      <w:sz w:val="20"/>
      <w:szCs w:val="20"/>
    </w:rPr>
  </w:style>
  <w:style w:type="paragraph" w:customStyle="1" w:styleId="NoteBody">
    <w:name w:val="Note Body"/>
    <w:basedOn w:val="Normal"/>
    <w:rsid w:val="00171441"/>
    <w:pPr>
      <w:tabs>
        <w:tab w:val="left" w:pos="1440"/>
      </w:tabs>
    </w:pPr>
    <w:rPr>
      <w:rFonts w:ascii="Akzidenz Grotesk BE" w:hAnsi="Akzidenz Grotesk BE"/>
      <w:i/>
      <w:sz w:val="20"/>
      <w:szCs w:val="20"/>
    </w:rPr>
  </w:style>
  <w:style w:type="character" w:customStyle="1" w:styleId="Body1CharCharChar">
    <w:name w:val="Body1 Char Char Char"/>
    <w:basedOn w:val="Standardstycketeckensnitt"/>
    <w:link w:val="Body1CharChar"/>
    <w:rsid w:val="00171441"/>
    <w:rPr>
      <w:rFonts w:ascii="Akzidenz Grotesk BE" w:hAnsi="Akzidenz Grotesk BE" w:cs="Times New Roman"/>
      <w:sz w:val="20"/>
      <w:szCs w:val="20"/>
      <w:lang w:eastAsia="sv-SE"/>
    </w:rPr>
  </w:style>
  <w:style w:type="paragraph" w:customStyle="1" w:styleId="Punktlista1">
    <w:name w:val="Punktlista 1"/>
    <w:basedOn w:val="Liststycke"/>
    <w:link w:val="Punktlista1Char"/>
    <w:qFormat/>
    <w:rsid w:val="000A1FF8"/>
    <w:pPr>
      <w:numPr>
        <w:numId w:val="3"/>
      </w:numPr>
      <w:ind w:left="1664"/>
    </w:pPr>
  </w:style>
  <w:style w:type="paragraph" w:customStyle="1" w:styleId="Adress-insida">
    <w:name w:val="Adress - insida"/>
    <w:basedOn w:val="Normal"/>
    <w:rsid w:val="008028B7"/>
    <w:pPr>
      <w:ind w:left="0"/>
    </w:pPr>
    <w:rPr>
      <w:szCs w:val="20"/>
      <w:lang w:val="en-US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AD7FFD"/>
    <w:rPr>
      <w:rFonts w:cs="Times New Roman"/>
      <w:sz w:val="24"/>
      <w:szCs w:val="24"/>
      <w:lang w:eastAsia="sv-SE"/>
    </w:rPr>
  </w:style>
  <w:style w:type="character" w:customStyle="1" w:styleId="Punktlista1Char">
    <w:name w:val="Punktlista 1 Char"/>
    <w:basedOn w:val="ListstyckeChar"/>
    <w:link w:val="Punktlista1"/>
    <w:rsid w:val="00AD7FFD"/>
    <w:rPr>
      <w:rFonts w:cs="Times New Roman"/>
      <w:sz w:val="24"/>
      <w:szCs w:val="24"/>
      <w:lang w:eastAsia="sv-SE"/>
    </w:rPr>
  </w:style>
  <w:style w:type="character" w:customStyle="1" w:styleId="shorttext">
    <w:name w:val="short_text"/>
    <w:basedOn w:val="Standardstycketeckensnitt"/>
    <w:rsid w:val="008028B7"/>
  </w:style>
  <w:style w:type="paragraph" w:customStyle="1" w:styleId="AE4003AC79AF474EA51B62DF46818028">
    <w:name w:val="AE4003AC79AF474EA51B62DF46818028"/>
    <w:rsid w:val="00927FA7"/>
    <w:rPr>
      <w:rFonts w:eastAsiaTheme="minorEastAsia"/>
      <w:lang w:val="en-US"/>
    </w:rPr>
  </w:style>
  <w:style w:type="paragraph" w:styleId="Brdtextmedindrag">
    <w:name w:val="Body Text Indent"/>
    <w:basedOn w:val="Normal"/>
    <w:link w:val="BrdtextmedindragChar"/>
    <w:rsid w:val="004A61B7"/>
    <w:pPr>
      <w:ind w:left="708"/>
    </w:pPr>
    <w:rPr>
      <w:rFonts w:ascii="Arial" w:hAnsi="Arial"/>
      <w:szCs w:val="20"/>
      <w:lang w:eastAsia="en-US"/>
    </w:rPr>
  </w:style>
  <w:style w:type="character" w:customStyle="1" w:styleId="BrdtextmedindragChar">
    <w:name w:val="Brödtext med indrag Char"/>
    <w:basedOn w:val="Standardstycketeckensnitt"/>
    <w:link w:val="Brdtextmedindrag"/>
    <w:rsid w:val="004A61B7"/>
    <w:rPr>
      <w:rFonts w:ascii="Arial" w:hAnsi="Arial" w:cs="Times New Roman"/>
      <w:sz w:val="24"/>
      <w:szCs w:val="20"/>
    </w:rPr>
  </w:style>
  <w:style w:type="paragraph" w:customStyle="1" w:styleId="Malltext1">
    <w:name w:val="Malltext 1"/>
    <w:basedOn w:val="Normal"/>
    <w:link w:val="Malltext1Char"/>
    <w:qFormat/>
    <w:rsid w:val="00FD3B70"/>
    <w:pPr>
      <w:shd w:val="clear" w:color="auto" w:fill="76923C" w:themeFill="accent3" w:themeFillShade="BF"/>
    </w:pPr>
    <w:rPr>
      <w:b/>
      <w:color w:val="FFFFFF" w:themeColor="background1"/>
      <w:sz w:val="28"/>
    </w:rPr>
  </w:style>
  <w:style w:type="paragraph" w:customStyle="1" w:styleId="Fettext">
    <w:name w:val="Fet text"/>
    <w:basedOn w:val="Normal"/>
    <w:link w:val="FettextChar"/>
    <w:qFormat/>
    <w:rsid w:val="008C4A1A"/>
    <w:pPr>
      <w:tabs>
        <w:tab w:val="left" w:pos="-720"/>
      </w:tabs>
      <w:suppressAutoHyphens/>
      <w:ind w:left="1440" w:hanging="720"/>
    </w:pPr>
    <w:rPr>
      <w:b/>
      <w:color w:val="31849B" w:themeColor="accent5" w:themeShade="BF"/>
      <w:sz w:val="28"/>
      <w:lang w:val="en-US"/>
    </w:rPr>
  </w:style>
  <w:style w:type="character" w:customStyle="1" w:styleId="Malltext1Char">
    <w:name w:val="Malltext 1 Char"/>
    <w:basedOn w:val="Standardstycketeckensnitt"/>
    <w:link w:val="Malltext1"/>
    <w:rsid w:val="00FD3B70"/>
    <w:rPr>
      <w:rFonts w:cs="Times New Roman"/>
      <w:b/>
      <w:color w:val="FFFFFF" w:themeColor="background1"/>
      <w:sz w:val="28"/>
      <w:szCs w:val="24"/>
      <w:shd w:val="clear" w:color="auto" w:fill="76923C" w:themeFill="accent3" w:themeFillShade="BF"/>
      <w:lang w:eastAsia="sv-SE"/>
    </w:rPr>
  </w:style>
  <w:style w:type="paragraph" w:styleId="Brdtext3">
    <w:name w:val="Body Text 3"/>
    <w:basedOn w:val="Normal"/>
    <w:link w:val="Brdtext3Char"/>
    <w:uiPriority w:val="99"/>
    <w:unhideWhenUsed/>
    <w:rsid w:val="00286F55"/>
    <w:pPr>
      <w:spacing w:after="120"/>
    </w:pPr>
    <w:rPr>
      <w:sz w:val="16"/>
      <w:szCs w:val="16"/>
    </w:rPr>
  </w:style>
  <w:style w:type="character" w:customStyle="1" w:styleId="FettextChar">
    <w:name w:val="Fet text Char"/>
    <w:basedOn w:val="Standardstycketeckensnitt"/>
    <w:link w:val="Fettext"/>
    <w:rsid w:val="008C4A1A"/>
    <w:rPr>
      <w:rFonts w:cs="Times New Roman"/>
      <w:b/>
      <w:color w:val="31849B" w:themeColor="accent5" w:themeShade="BF"/>
      <w:sz w:val="28"/>
      <w:szCs w:val="24"/>
      <w:lang w:val="en-US" w:eastAsia="sv-SE"/>
    </w:rPr>
  </w:style>
  <w:style w:type="character" w:customStyle="1" w:styleId="Brdtext3Char">
    <w:name w:val="Brödtext 3 Char"/>
    <w:basedOn w:val="Standardstycketeckensnitt"/>
    <w:link w:val="Brdtext3"/>
    <w:uiPriority w:val="99"/>
    <w:rsid w:val="00286F55"/>
    <w:rPr>
      <w:rFonts w:cs="Times New Roman"/>
      <w:sz w:val="16"/>
      <w:szCs w:val="16"/>
      <w:lang w:eastAsia="sv-SE"/>
    </w:rPr>
  </w:style>
  <w:style w:type="character" w:customStyle="1" w:styleId="hps">
    <w:name w:val="hps"/>
    <w:basedOn w:val="Standardstycketeckensnitt"/>
    <w:rsid w:val="007205C0"/>
  </w:style>
  <w:style w:type="character" w:customStyle="1" w:styleId="longtext">
    <w:name w:val="long_text"/>
    <w:basedOn w:val="Standardstycketeckensnitt"/>
    <w:rsid w:val="007205C0"/>
  </w:style>
  <w:style w:type="paragraph" w:customStyle="1" w:styleId="NormalPunktlista">
    <w:name w:val="Normal Punktlista"/>
    <w:basedOn w:val="Normal"/>
    <w:link w:val="NormalPunktlistaChar"/>
    <w:qFormat/>
    <w:rsid w:val="0076564B"/>
    <w:pPr>
      <w:numPr>
        <w:numId w:val="8"/>
      </w:numPr>
      <w:tabs>
        <w:tab w:val="clear" w:pos="720"/>
        <w:tab w:val="num" w:pos="1440"/>
      </w:tabs>
      <w:ind w:left="1440"/>
    </w:pPr>
    <w:rPr>
      <w:b/>
      <w:lang w:val="en-US"/>
    </w:rPr>
  </w:style>
  <w:style w:type="paragraph" w:customStyle="1" w:styleId="Punklistafyrkant">
    <w:name w:val="Punklista fyrkant"/>
    <w:basedOn w:val="Normal"/>
    <w:link w:val="PunklistafyrkantChar"/>
    <w:qFormat/>
    <w:rsid w:val="0076564B"/>
    <w:pPr>
      <w:numPr>
        <w:numId w:val="7"/>
      </w:numPr>
    </w:pPr>
    <w:rPr>
      <w:b/>
      <w:lang w:val="en-GB"/>
    </w:rPr>
  </w:style>
  <w:style w:type="character" w:customStyle="1" w:styleId="NormalPunktlistaChar">
    <w:name w:val="Normal Punktlista Char"/>
    <w:basedOn w:val="Standardstycketeckensnitt"/>
    <w:link w:val="NormalPunktlista"/>
    <w:rsid w:val="0076564B"/>
    <w:rPr>
      <w:rFonts w:cs="Times New Roman"/>
      <w:b/>
      <w:sz w:val="24"/>
      <w:szCs w:val="24"/>
      <w:lang w:val="en-US" w:eastAsia="sv-SE"/>
    </w:rPr>
  </w:style>
  <w:style w:type="character" w:customStyle="1" w:styleId="PunklistafyrkantChar">
    <w:name w:val="Punklista fyrkant Char"/>
    <w:basedOn w:val="Standardstycketeckensnitt"/>
    <w:link w:val="Punklistafyrkant"/>
    <w:rsid w:val="0076564B"/>
    <w:rPr>
      <w:rFonts w:cs="Times New Roman"/>
      <w:b/>
      <w:sz w:val="24"/>
      <w:szCs w:val="24"/>
      <w:lang w:val="en-GB" w:eastAsia="sv-SE"/>
    </w:rPr>
  </w:style>
  <w:style w:type="paragraph" w:customStyle="1" w:styleId="Station">
    <w:name w:val="Station"/>
    <w:basedOn w:val="Normal"/>
    <w:link w:val="StationChar"/>
    <w:qFormat/>
    <w:rsid w:val="00DD11E0"/>
    <w:pPr>
      <w:shd w:val="clear" w:color="auto" w:fill="9BBB59" w:themeFill="accent3"/>
    </w:pPr>
    <w:rPr>
      <w:b/>
      <w:color w:val="FFFFFF" w:themeColor="background1"/>
      <w:lang w:val="en-US"/>
    </w:rPr>
  </w:style>
  <w:style w:type="character" w:customStyle="1" w:styleId="StationChar">
    <w:name w:val="Station Char"/>
    <w:basedOn w:val="Standardstycketeckensnitt"/>
    <w:link w:val="Station"/>
    <w:rsid w:val="00DD11E0"/>
    <w:rPr>
      <w:rFonts w:cs="Times New Roman"/>
      <w:b/>
      <w:color w:val="FFFFFF" w:themeColor="background1"/>
      <w:sz w:val="24"/>
      <w:szCs w:val="24"/>
      <w:shd w:val="clear" w:color="auto" w:fill="9BBB59" w:themeFill="accent3"/>
      <w:lang w:val="en-US" w:eastAsia="sv-SE"/>
    </w:rPr>
  </w:style>
  <w:style w:type="character" w:styleId="Starkbetoning">
    <w:name w:val="Intense Emphasis"/>
    <w:aliases w:val="Punkt"/>
    <w:uiPriority w:val="21"/>
    <w:qFormat/>
    <w:rsid w:val="004A7B5E"/>
  </w:style>
  <w:style w:type="paragraph" w:customStyle="1" w:styleId="NormaltextiTabell">
    <w:name w:val="Normaltext i Tabell"/>
    <w:basedOn w:val="Normal"/>
    <w:next w:val="Normal"/>
    <w:link w:val="NormaltextiTabellChar"/>
    <w:qFormat/>
    <w:rsid w:val="0060240E"/>
    <w:pPr>
      <w:framePr w:hSpace="141" w:wrap="around" w:vAnchor="text" w:hAnchor="margin" w:xAlign="right" w:y="169"/>
      <w:ind w:left="0"/>
    </w:pPr>
    <w:rPr>
      <w:rFonts w:ascii="Calibri" w:hAnsi="Calibri"/>
      <w:sz w:val="22"/>
      <w:szCs w:val="22"/>
    </w:rPr>
  </w:style>
  <w:style w:type="character" w:customStyle="1" w:styleId="NormaltextiTabellChar">
    <w:name w:val="Normaltext i Tabell Char"/>
    <w:basedOn w:val="Standardstycketeckensnitt"/>
    <w:link w:val="NormaltextiTabell"/>
    <w:rsid w:val="0060240E"/>
    <w:rPr>
      <w:rFonts w:ascii="Calibri" w:hAnsi="Calibri" w:cs="Times New Roman"/>
      <w:lang w:eastAsia="sv-SE"/>
    </w:rPr>
  </w:style>
  <w:style w:type="paragraph" w:customStyle="1" w:styleId="Malltext1b">
    <w:name w:val="Malltext 1b"/>
    <w:basedOn w:val="Malltext1"/>
    <w:link w:val="Malltext1bChar"/>
    <w:qFormat/>
    <w:rsid w:val="00316C89"/>
    <w:rPr>
      <w:color w:val="auto"/>
    </w:rPr>
  </w:style>
  <w:style w:type="character" w:customStyle="1" w:styleId="Malltext1bChar">
    <w:name w:val="Malltext 1b Char"/>
    <w:basedOn w:val="Malltext1Char"/>
    <w:link w:val="Malltext1b"/>
    <w:rsid w:val="00316C89"/>
    <w:rPr>
      <w:rFonts w:cs="Times New Roman"/>
      <w:b/>
      <w:color w:val="FFFFFF" w:themeColor="background1"/>
      <w:sz w:val="28"/>
      <w:szCs w:val="24"/>
      <w:shd w:val="clear" w:color="auto" w:fill="76923C" w:themeFill="accent3" w:themeFillShade="BF"/>
      <w:lang w:eastAsia="sv-SE"/>
    </w:rPr>
  </w:style>
  <w:style w:type="character" w:styleId="Olstomnmnande">
    <w:name w:val="Unresolved Mention"/>
    <w:basedOn w:val="Standardstycketeckensnitt"/>
    <w:uiPriority w:val="99"/>
    <w:semiHidden/>
    <w:unhideWhenUsed/>
    <w:rsid w:val="00F11A15"/>
    <w:rPr>
      <w:color w:val="605E5C"/>
      <w:shd w:val="clear" w:color="auto" w:fill="E1DFDD"/>
    </w:rPr>
  </w:style>
  <w:style w:type="paragraph" w:styleId="Innehll4">
    <w:name w:val="toc 4"/>
    <w:basedOn w:val="Normal"/>
    <w:next w:val="Normal"/>
    <w:autoRedefine/>
    <w:uiPriority w:val="39"/>
    <w:unhideWhenUsed/>
    <w:rsid w:val="00D21F91"/>
    <w:pPr>
      <w:spacing w:after="100" w:line="278" w:lineRule="auto"/>
      <w:ind w:left="720"/>
    </w:pPr>
    <w:rPr>
      <w:rFonts w:eastAsiaTheme="minorEastAsia" w:cstheme="minorBidi"/>
      <w:kern w:val="2"/>
      <w14:ligatures w14:val="standardContextual"/>
    </w:rPr>
  </w:style>
  <w:style w:type="paragraph" w:styleId="Innehll5">
    <w:name w:val="toc 5"/>
    <w:basedOn w:val="Normal"/>
    <w:next w:val="Normal"/>
    <w:autoRedefine/>
    <w:uiPriority w:val="39"/>
    <w:unhideWhenUsed/>
    <w:rsid w:val="00D21F91"/>
    <w:pPr>
      <w:spacing w:after="100" w:line="278" w:lineRule="auto"/>
      <w:ind w:left="960"/>
    </w:pPr>
    <w:rPr>
      <w:rFonts w:eastAsiaTheme="minorEastAsia" w:cstheme="minorBidi"/>
      <w:kern w:val="2"/>
      <w14:ligatures w14:val="standardContextual"/>
    </w:rPr>
  </w:style>
  <w:style w:type="paragraph" w:styleId="Innehll6">
    <w:name w:val="toc 6"/>
    <w:basedOn w:val="Normal"/>
    <w:next w:val="Normal"/>
    <w:autoRedefine/>
    <w:uiPriority w:val="39"/>
    <w:unhideWhenUsed/>
    <w:rsid w:val="00D21F91"/>
    <w:pPr>
      <w:spacing w:after="100" w:line="278" w:lineRule="auto"/>
      <w:ind w:left="1200"/>
    </w:pPr>
    <w:rPr>
      <w:rFonts w:eastAsiaTheme="minorEastAsia" w:cstheme="minorBidi"/>
      <w:kern w:val="2"/>
      <w14:ligatures w14:val="standardContextual"/>
    </w:rPr>
  </w:style>
  <w:style w:type="paragraph" w:styleId="Innehll7">
    <w:name w:val="toc 7"/>
    <w:basedOn w:val="Normal"/>
    <w:next w:val="Normal"/>
    <w:autoRedefine/>
    <w:uiPriority w:val="39"/>
    <w:unhideWhenUsed/>
    <w:rsid w:val="00D21F91"/>
    <w:pPr>
      <w:spacing w:after="100" w:line="278" w:lineRule="auto"/>
      <w:ind w:left="1440"/>
    </w:pPr>
    <w:rPr>
      <w:rFonts w:eastAsiaTheme="minorEastAsia" w:cstheme="minorBidi"/>
      <w:kern w:val="2"/>
      <w14:ligatures w14:val="standardContextual"/>
    </w:rPr>
  </w:style>
  <w:style w:type="paragraph" w:styleId="Innehll8">
    <w:name w:val="toc 8"/>
    <w:basedOn w:val="Normal"/>
    <w:next w:val="Normal"/>
    <w:autoRedefine/>
    <w:uiPriority w:val="39"/>
    <w:unhideWhenUsed/>
    <w:rsid w:val="00D21F91"/>
    <w:pPr>
      <w:spacing w:after="100" w:line="278" w:lineRule="auto"/>
      <w:ind w:left="1680"/>
    </w:pPr>
    <w:rPr>
      <w:rFonts w:eastAsiaTheme="minorEastAsia" w:cstheme="minorBidi"/>
      <w:kern w:val="2"/>
      <w14:ligatures w14:val="standardContextual"/>
    </w:rPr>
  </w:style>
  <w:style w:type="paragraph" w:styleId="Innehll9">
    <w:name w:val="toc 9"/>
    <w:basedOn w:val="Normal"/>
    <w:next w:val="Normal"/>
    <w:autoRedefine/>
    <w:uiPriority w:val="39"/>
    <w:unhideWhenUsed/>
    <w:rsid w:val="00D21F91"/>
    <w:pPr>
      <w:spacing w:after="100" w:line="278" w:lineRule="auto"/>
      <w:ind w:left="1920"/>
    </w:pPr>
    <w:rPr>
      <w:rFonts w:eastAsiaTheme="minorEastAsia" w:cstheme="minorBidi"/>
      <w:kern w:val="2"/>
      <w14:ligatures w14:val="standardContextual"/>
    </w:r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F45F2F"/>
    <w:rPr>
      <w:rFonts w:ascii="Consolas" w:hAnsi="Consolas"/>
      <w:sz w:val="20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F45F2F"/>
    <w:rPr>
      <w:rFonts w:ascii="Consolas" w:hAnsi="Consolas" w:cs="Times New Roman"/>
      <w:sz w:val="20"/>
      <w:szCs w:val="20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29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5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1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276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39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085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42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287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32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204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98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7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0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9-12-01T00:00:00</PublishDate>
  <Abstract/>
  <CompanyAddress>Gravörgatan 24
253 60 Ramlösa</CompanyAddress>
  <CompanyPhone>042-49 97 900</CompanyPhone>
  <CompanyFax>042-49 97 999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AC158E-893E-4982-8C87-4507D5167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5</TotalTime>
  <Pages>34</Pages>
  <Words>5903</Words>
  <Characters>31291</Characters>
  <Application>Microsoft Office Word</Application>
  <DocSecurity>0</DocSecurity>
  <Lines>260</Lines>
  <Paragraphs>7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Service checklist 12 month</vt:lpstr>
    </vt:vector>
  </TitlesOfParts>
  <Company>AutomationsPartner</Company>
  <LinksUpToDate>false</LinksUpToDate>
  <CharactersWithSpaces>37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checklist 12 month</dc:title>
  <dc:subject>Operatörmanual</dc:subject>
  <dc:creator>JPN</dc:creator>
  <cp:lastModifiedBy>Björn Lindstrand</cp:lastModifiedBy>
  <cp:revision>185</cp:revision>
  <cp:lastPrinted>2025-06-05T09:43:00Z</cp:lastPrinted>
  <dcterms:created xsi:type="dcterms:W3CDTF">2024-10-22T06:59:00Z</dcterms:created>
  <dcterms:modified xsi:type="dcterms:W3CDTF">2025-06-10T14:08:00Z</dcterms:modified>
</cp:coreProperties>
</file>